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DDE34" w14:textId="76F0DD12" w:rsidR="007761CA" w:rsidRPr="002C044C" w:rsidRDefault="007761CA" w:rsidP="003B1DFB">
      <w:pPr>
        <w:spacing w:after="0" w:line="240" w:lineRule="auto"/>
        <w:ind w:left="450"/>
        <w:rPr>
          <w:rFonts w:ascii="Times New Roman" w:eastAsia="Times New Roman" w:hAnsi="Times New Roman" w:cs="Times New Roman"/>
          <w:b/>
          <w:szCs w:val="24"/>
        </w:rPr>
      </w:pPr>
      <w:r w:rsidRPr="002C044C">
        <w:rPr>
          <w:rFonts w:ascii="Times New Roman" w:eastAsia="Times New Roman" w:hAnsi="Times New Roman" w:cs="Times New Roman"/>
          <w:b/>
          <w:szCs w:val="24"/>
        </w:rPr>
        <w:t>CHEMISTRY</w:t>
      </w:r>
      <w:r w:rsidR="002C044C">
        <w:rPr>
          <w:rFonts w:ascii="Times New Roman" w:eastAsia="Times New Roman" w:hAnsi="Times New Roman" w:cs="Times New Roman"/>
          <w:b/>
          <w:szCs w:val="24"/>
        </w:rPr>
        <w:t xml:space="preserve"> FORM TWO </w:t>
      </w:r>
    </w:p>
    <w:p w14:paraId="6FC255AB" w14:textId="1F10030F" w:rsidR="007761CA" w:rsidRPr="002C044C" w:rsidRDefault="002C044C" w:rsidP="003B1DFB">
      <w:pPr>
        <w:spacing w:after="0" w:line="240" w:lineRule="auto"/>
        <w:ind w:left="450"/>
        <w:rPr>
          <w:rFonts w:ascii="Times New Roman" w:eastAsia="Times New Roman" w:hAnsi="Times New Roman" w:cs="Times New Roman"/>
          <w:b/>
          <w:szCs w:val="24"/>
        </w:rPr>
      </w:pPr>
      <w:r>
        <w:rPr>
          <w:rFonts w:ascii="Times New Roman" w:eastAsia="Times New Roman" w:hAnsi="Times New Roman" w:cs="Times New Roman"/>
          <w:b/>
          <w:szCs w:val="24"/>
        </w:rPr>
        <w:t xml:space="preserve">TERM ONE </w:t>
      </w:r>
      <w:r w:rsidR="00C7526B" w:rsidRPr="002C044C">
        <w:rPr>
          <w:rFonts w:ascii="Times New Roman" w:eastAsia="Times New Roman" w:hAnsi="Times New Roman" w:cs="Times New Roman"/>
          <w:b/>
          <w:szCs w:val="24"/>
        </w:rPr>
        <w:t>202</w:t>
      </w:r>
      <w:r w:rsidR="00510A3C" w:rsidRPr="002C044C">
        <w:rPr>
          <w:rFonts w:ascii="Times New Roman" w:eastAsia="Times New Roman" w:hAnsi="Times New Roman" w:cs="Times New Roman"/>
          <w:b/>
          <w:szCs w:val="24"/>
        </w:rPr>
        <w:t>4</w:t>
      </w:r>
    </w:p>
    <w:p w14:paraId="0D5D66BA" w14:textId="77777777" w:rsidR="007761CA" w:rsidRDefault="007761CA" w:rsidP="003B1DFB">
      <w:pPr>
        <w:spacing w:after="0" w:line="240" w:lineRule="auto"/>
        <w:ind w:left="450"/>
        <w:rPr>
          <w:rFonts w:ascii="Times New Roman" w:eastAsia="Times New Roman" w:hAnsi="Times New Roman" w:cs="Times New Roman"/>
          <w:b/>
          <w:szCs w:val="24"/>
        </w:rPr>
      </w:pPr>
      <w:r w:rsidRPr="002C044C">
        <w:rPr>
          <w:rFonts w:ascii="Times New Roman" w:eastAsia="Times New Roman" w:hAnsi="Times New Roman" w:cs="Times New Roman"/>
          <w:b/>
          <w:szCs w:val="24"/>
        </w:rPr>
        <w:t>TIME: 2 HOURS</w:t>
      </w:r>
    </w:p>
    <w:p w14:paraId="1BC66A17" w14:textId="4C8877AE" w:rsidR="002C044C" w:rsidRPr="002C044C" w:rsidRDefault="002C044C" w:rsidP="003B1DFB">
      <w:pPr>
        <w:spacing w:after="0" w:line="240" w:lineRule="auto"/>
        <w:ind w:left="450"/>
        <w:rPr>
          <w:rFonts w:ascii="Times New Roman" w:eastAsia="Times New Roman" w:hAnsi="Times New Roman" w:cs="Times New Roman"/>
          <w:b/>
          <w:szCs w:val="24"/>
        </w:rPr>
      </w:pPr>
      <w:r>
        <w:rPr>
          <w:rFonts w:ascii="Times New Roman" w:eastAsia="Times New Roman" w:hAnsi="Times New Roman" w:cs="Times New Roman"/>
          <w:b/>
          <w:szCs w:val="24"/>
        </w:rPr>
        <w:t>MARKING SCHEME</w:t>
      </w:r>
    </w:p>
    <w:p w14:paraId="0E9F623E" w14:textId="77777777" w:rsidR="007761CA" w:rsidRPr="0003417B" w:rsidRDefault="007761CA" w:rsidP="003B1DFB">
      <w:pPr>
        <w:spacing w:after="0" w:line="240" w:lineRule="auto"/>
        <w:ind w:left="450"/>
        <w:rPr>
          <w:rFonts w:ascii="Times New Roman" w:eastAsia="Times New Roman" w:hAnsi="Times New Roman" w:cs="Times New Roman"/>
          <w:b/>
          <w:szCs w:val="24"/>
        </w:rPr>
      </w:pPr>
    </w:p>
    <w:p w14:paraId="26C55F87" w14:textId="44521397" w:rsidR="003B1DFB" w:rsidRDefault="002C044C">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 </w:t>
      </w:r>
      <w:r w:rsidR="00DA6625">
        <w:rPr>
          <w:rFonts w:ascii="Times New Roman" w:hAnsi="Times New Roman" w:cs="Times New Roman"/>
        </w:rPr>
        <w:t>(a) Define the term ionization energy.</w:t>
      </w:r>
      <w:r w:rsidR="00DA6625">
        <w:rPr>
          <w:rFonts w:ascii="Times New Roman" w:hAnsi="Times New Roman" w:cs="Times New Roman"/>
        </w:rPr>
        <w:tab/>
      </w:r>
      <w:r w:rsidR="00DA6625">
        <w:rPr>
          <w:rFonts w:ascii="Times New Roman" w:hAnsi="Times New Roman" w:cs="Times New Roman"/>
        </w:rPr>
        <w:tab/>
      </w:r>
      <w:r w:rsidR="00DA6625">
        <w:rPr>
          <w:rFonts w:ascii="Times New Roman" w:hAnsi="Times New Roman" w:cs="Times New Roman"/>
        </w:rPr>
        <w:tab/>
      </w:r>
      <w:r w:rsidR="00DA6625">
        <w:rPr>
          <w:rFonts w:ascii="Times New Roman" w:hAnsi="Times New Roman" w:cs="Times New Roman"/>
        </w:rPr>
        <w:tab/>
      </w:r>
      <w:r w:rsidR="00DA6625">
        <w:rPr>
          <w:rFonts w:ascii="Times New Roman" w:hAnsi="Times New Roman" w:cs="Times New Roman"/>
        </w:rPr>
        <w:tab/>
      </w:r>
      <w:r w:rsidR="00DA6625">
        <w:rPr>
          <w:rFonts w:ascii="Times New Roman" w:hAnsi="Times New Roman" w:cs="Times New Roman"/>
        </w:rPr>
        <w:tab/>
        <w:t>(1 mark)</w:t>
      </w:r>
    </w:p>
    <w:p w14:paraId="76B4037D" w14:textId="45246B18" w:rsidR="007B06BC" w:rsidRPr="00C41A2D" w:rsidRDefault="00C41A2D" w:rsidP="007B06BC">
      <w:pPr>
        <w:spacing w:line="360" w:lineRule="auto"/>
        <w:ind w:left="450"/>
        <w:rPr>
          <w:rFonts w:ascii="Times New Roman" w:hAnsi="Times New Roman" w:cs="Times New Roman"/>
          <w:color w:val="FF0000"/>
        </w:rPr>
      </w:pPr>
      <w:r>
        <w:rPr>
          <w:rFonts w:ascii="Times New Roman" w:hAnsi="Times New Roman" w:cs="Times New Roman"/>
          <w:color w:val="FF0000"/>
        </w:rPr>
        <w:t>The minimum amount of energy required to remove an electron from the outermost energy level of an atom in the gaseous state.</w:t>
      </w:r>
    </w:p>
    <w:p w14:paraId="2FCF0B80" w14:textId="40C57BAF" w:rsidR="00DA6625" w:rsidRDefault="00DA6625" w:rsidP="007B06BC">
      <w:pPr>
        <w:pStyle w:val="ListParagraph"/>
        <w:spacing w:line="360" w:lineRule="auto"/>
        <w:ind w:left="810"/>
        <w:rPr>
          <w:rFonts w:ascii="Times New Roman" w:hAnsi="Times New Roman" w:cs="Times New Roman"/>
        </w:rPr>
      </w:pPr>
      <w:r>
        <w:rPr>
          <w:rFonts w:ascii="Times New Roman" w:hAnsi="Times New Roman" w:cs="Times New Roman"/>
        </w:rPr>
        <w:t xml:space="preserve">(b) The table below shows the </w:t>
      </w:r>
      <w:r w:rsidR="00FB0CE1">
        <w:rPr>
          <w:rFonts w:ascii="Times New Roman" w:hAnsi="Times New Roman" w:cs="Times New Roman"/>
        </w:rPr>
        <w:t>1</w:t>
      </w:r>
      <w:r w:rsidR="00FB0CE1" w:rsidRPr="00FB0CE1">
        <w:rPr>
          <w:rFonts w:ascii="Times New Roman" w:hAnsi="Times New Roman" w:cs="Times New Roman"/>
          <w:vertAlign w:val="superscript"/>
        </w:rPr>
        <w:t>st</w:t>
      </w:r>
      <w:r w:rsidR="00FB0CE1">
        <w:rPr>
          <w:rFonts w:ascii="Times New Roman" w:hAnsi="Times New Roman" w:cs="Times New Roman"/>
        </w:rPr>
        <w:t xml:space="preserve"> </w:t>
      </w:r>
      <w:r>
        <w:rPr>
          <w:rFonts w:ascii="Times New Roman" w:hAnsi="Times New Roman" w:cs="Times New Roman"/>
        </w:rPr>
        <w:t xml:space="preserve">ionization energy for elements </w:t>
      </w:r>
      <w:r w:rsidR="00FB0CE1">
        <w:rPr>
          <w:rFonts w:ascii="Times New Roman" w:hAnsi="Times New Roman" w:cs="Times New Roman"/>
        </w:rPr>
        <w:t>F, G and H.</w:t>
      </w:r>
    </w:p>
    <w:tbl>
      <w:tblPr>
        <w:tblStyle w:val="TableGrid"/>
        <w:tblW w:w="0" w:type="auto"/>
        <w:tblInd w:w="810" w:type="dxa"/>
        <w:tblLook w:val="04A0" w:firstRow="1" w:lastRow="0" w:firstColumn="1" w:lastColumn="0" w:noHBand="0" w:noVBand="1"/>
      </w:tblPr>
      <w:tblGrid>
        <w:gridCol w:w="4713"/>
        <w:gridCol w:w="4727"/>
      </w:tblGrid>
      <w:tr w:rsidR="00FB0CE1" w:rsidRPr="007B06BC" w14:paraId="0FA130EA" w14:textId="77777777" w:rsidTr="00FB0CE1">
        <w:tc>
          <w:tcPr>
            <w:tcW w:w="5125" w:type="dxa"/>
          </w:tcPr>
          <w:p w14:paraId="043EAFCB" w14:textId="6E1F82AE" w:rsidR="00FB0CE1" w:rsidRPr="007B06BC" w:rsidRDefault="00FB0CE1" w:rsidP="007B06BC">
            <w:pPr>
              <w:pStyle w:val="ListParagraph"/>
              <w:spacing w:line="360" w:lineRule="auto"/>
              <w:ind w:left="0"/>
              <w:rPr>
                <w:rFonts w:ascii="Times New Roman" w:hAnsi="Times New Roman"/>
                <w:b/>
                <w:bCs/>
              </w:rPr>
            </w:pPr>
            <w:r w:rsidRPr="007B06BC">
              <w:rPr>
                <w:rFonts w:ascii="Times New Roman" w:hAnsi="Times New Roman"/>
                <w:b/>
                <w:bCs/>
              </w:rPr>
              <w:t>Element</w:t>
            </w:r>
          </w:p>
        </w:tc>
        <w:tc>
          <w:tcPr>
            <w:tcW w:w="5125" w:type="dxa"/>
          </w:tcPr>
          <w:p w14:paraId="73EABEA8" w14:textId="2FE976CA" w:rsidR="00FB0CE1" w:rsidRPr="007B06BC" w:rsidRDefault="00FB0CE1" w:rsidP="007B06BC">
            <w:pPr>
              <w:pStyle w:val="ListParagraph"/>
              <w:spacing w:line="360" w:lineRule="auto"/>
              <w:ind w:left="0"/>
              <w:rPr>
                <w:rFonts w:ascii="Times New Roman" w:hAnsi="Times New Roman"/>
                <w:b/>
                <w:bCs/>
              </w:rPr>
            </w:pPr>
            <w:r w:rsidRPr="007B06BC">
              <w:rPr>
                <w:rFonts w:ascii="Times New Roman" w:hAnsi="Times New Roman"/>
                <w:b/>
                <w:bCs/>
              </w:rPr>
              <w:t>1</w:t>
            </w:r>
            <w:r w:rsidRPr="007B06BC">
              <w:rPr>
                <w:rFonts w:ascii="Times New Roman" w:hAnsi="Times New Roman"/>
                <w:b/>
                <w:bCs/>
                <w:vertAlign w:val="superscript"/>
              </w:rPr>
              <w:t>st</w:t>
            </w:r>
            <w:r w:rsidRPr="007B06BC">
              <w:rPr>
                <w:rFonts w:ascii="Times New Roman" w:hAnsi="Times New Roman"/>
                <w:b/>
                <w:bCs/>
              </w:rPr>
              <w:t xml:space="preserve"> ionization energy</w:t>
            </w:r>
          </w:p>
        </w:tc>
      </w:tr>
      <w:tr w:rsidR="00FB0CE1" w14:paraId="3890657D" w14:textId="77777777" w:rsidTr="00FB0CE1">
        <w:tc>
          <w:tcPr>
            <w:tcW w:w="5125" w:type="dxa"/>
          </w:tcPr>
          <w:p w14:paraId="35DE3A7B" w14:textId="2A7EE313" w:rsidR="00FB0CE1" w:rsidRDefault="00FB0CE1" w:rsidP="007B06BC">
            <w:pPr>
              <w:pStyle w:val="ListParagraph"/>
              <w:spacing w:line="360" w:lineRule="auto"/>
              <w:ind w:left="0"/>
              <w:rPr>
                <w:rFonts w:ascii="Times New Roman" w:hAnsi="Times New Roman"/>
              </w:rPr>
            </w:pPr>
            <w:r>
              <w:rPr>
                <w:rFonts w:ascii="Times New Roman" w:hAnsi="Times New Roman"/>
              </w:rPr>
              <w:t>F</w:t>
            </w:r>
          </w:p>
        </w:tc>
        <w:tc>
          <w:tcPr>
            <w:tcW w:w="5125" w:type="dxa"/>
          </w:tcPr>
          <w:p w14:paraId="29764060" w14:textId="436E5EF3" w:rsidR="00FB0CE1" w:rsidRDefault="00FB0CE1" w:rsidP="007B06BC">
            <w:pPr>
              <w:pStyle w:val="ListParagraph"/>
              <w:spacing w:line="360" w:lineRule="auto"/>
              <w:ind w:left="0"/>
              <w:rPr>
                <w:rFonts w:ascii="Times New Roman" w:hAnsi="Times New Roman"/>
              </w:rPr>
            </w:pPr>
            <w:r>
              <w:rPr>
                <w:rFonts w:ascii="Times New Roman" w:hAnsi="Times New Roman"/>
              </w:rPr>
              <w:t>494</w:t>
            </w:r>
          </w:p>
        </w:tc>
      </w:tr>
      <w:tr w:rsidR="00FB0CE1" w14:paraId="32DA8451" w14:textId="77777777" w:rsidTr="00FB0CE1">
        <w:tc>
          <w:tcPr>
            <w:tcW w:w="5125" w:type="dxa"/>
          </w:tcPr>
          <w:p w14:paraId="1692323F" w14:textId="7C3D5D73" w:rsidR="00FB0CE1" w:rsidRDefault="00FB0CE1" w:rsidP="007B06BC">
            <w:pPr>
              <w:pStyle w:val="ListParagraph"/>
              <w:spacing w:line="360" w:lineRule="auto"/>
              <w:ind w:left="0"/>
              <w:rPr>
                <w:rFonts w:ascii="Times New Roman" w:hAnsi="Times New Roman"/>
              </w:rPr>
            </w:pPr>
            <w:r>
              <w:rPr>
                <w:rFonts w:ascii="Times New Roman" w:hAnsi="Times New Roman"/>
              </w:rPr>
              <w:t>G</w:t>
            </w:r>
          </w:p>
        </w:tc>
        <w:tc>
          <w:tcPr>
            <w:tcW w:w="5125" w:type="dxa"/>
          </w:tcPr>
          <w:p w14:paraId="019E5975" w14:textId="6FA3ABC9" w:rsidR="00FB0CE1" w:rsidRDefault="00FB0CE1" w:rsidP="007B06BC">
            <w:pPr>
              <w:pStyle w:val="ListParagraph"/>
              <w:spacing w:line="360" w:lineRule="auto"/>
              <w:ind w:left="0"/>
              <w:rPr>
                <w:rFonts w:ascii="Times New Roman" w:hAnsi="Times New Roman"/>
              </w:rPr>
            </w:pPr>
            <w:r>
              <w:rPr>
                <w:rFonts w:ascii="Times New Roman" w:hAnsi="Times New Roman"/>
              </w:rPr>
              <w:t>519</w:t>
            </w:r>
          </w:p>
        </w:tc>
      </w:tr>
      <w:tr w:rsidR="00FB0CE1" w14:paraId="2CEF7263" w14:textId="77777777" w:rsidTr="00FB0CE1">
        <w:tc>
          <w:tcPr>
            <w:tcW w:w="5125" w:type="dxa"/>
          </w:tcPr>
          <w:p w14:paraId="0412F4B7" w14:textId="75023FB8" w:rsidR="00FB0CE1" w:rsidRDefault="00FB0CE1" w:rsidP="007B06BC">
            <w:pPr>
              <w:pStyle w:val="ListParagraph"/>
              <w:spacing w:line="360" w:lineRule="auto"/>
              <w:ind w:left="0"/>
              <w:rPr>
                <w:rFonts w:ascii="Times New Roman" w:hAnsi="Times New Roman"/>
              </w:rPr>
            </w:pPr>
            <w:r>
              <w:rPr>
                <w:rFonts w:ascii="Times New Roman" w:hAnsi="Times New Roman"/>
              </w:rPr>
              <w:t>H</w:t>
            </w:r>
          </w:p>
        </w:tc>
        <w:tc>
          <w:tcPr>
            <w:tcW w:w="5125" w:type="dxa"/>
          </w:tcPr>
          <w:p w14:paraId="6642D4ED" w14:textId="6C836570" w:rsidR="00FB0CE1" w:rsidRDefault="007B06BC" w:rsidP="007B06BC">
            <w:pPr>
              <w:pStyle w:val="ListParagraph"/>
              <w:spacing w:line="360" w:lineRule="auto"/>
              <w:ind w:left="0"/>
              <w:rPr>
                <w:rFonts w:ascii="Times New Roman" w:hAnsi="Times New Roman"/>
              </w:rPr>
            </w:pPr>
            <w:r>
              <w:rPr>
                <w:rFonts w:ascii="Times New Roman" w:hAnsi="Times New Roman"/>
              </w:rPr>
              <w:t>418</w:t>
            </w:r>
          </w:p>
        </w:tc>
      </w:tr>
    </w:tbl>
    <w:p w14:paraId="781057A9" w14:textId="12F44EE7" w:rsidR="00FB0CE1" w:rsidRDefault="007B06BC">
      <w:pPr>
        <w:pStyle w:val="ListParagraph"/>
        <w:numPr>
          <w:ilvl w:val="0"/>
          <w:numId w:val="3"/>
        </w:numPr>
        <w:spacing w:line="360" w:lineRule="auto"/>
        <w:rPr>
          <w:rFonts w:ascii="Times New Roman" w:hAnsi="Times New Roman" w:cs="Times New Roman"/>
        </w:rPr>
      </w:pPr>
      <w:r>
        <w:rPr>
          <w:rFonts w:ascii="Times New Roman" w:hAnsi="Times New Roman" w:cs="Times New Roman"/>
        </w:rPr>
        <w:t>Which element has the smallest radius</w:t>
      </w:r>
      <w:r w:rsidR="00773582">
        <w:rPr>
          <w:rFonts w:ascii="Times New Roman" w:hAnsi="Times New Roman" w:cs="Times New Roman"/>
        </w:rPr>
        <w:t>?</w:t>
      </w:r>
      <w:r>
        <w:rPr>
          <w:rFonts w:ascii="Times New Roman" w:hAnsi="Times New Roman" w:cs="Times New Roman"/>
        </w:rPr>
        <w:t xml:space="preserve"> Explai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6CC99995" w14:textId="30DDAC1F" w:rsidR="007B06BC" w:rsidRPr="00C41A2D" w:rsidRDefault="00C41A2D" w:rsidP="00773582">
      <w:pPr>
        <w:spacing w:line="360" w:lineRule="auto"/>
        <w:ind w:left="540"/>
        <w:rPr>
          <w:rFonts w:ascii="Times New Roman" w:hAnsi="Times New Roman" w:cs="Times New Roman"/>
          <w:color w:val="FF0000"/>
        </w:rPr>
      </w:pPr>
      <w:r>
        <w:rPr>
          <w:rFonts w:ascii="Times New Roman" w:hAnsi="Times New Roman" w:cs="Times New Roman"/>
          <w:color w:val="FF0000"/>
        </w:rPr>
        <w:t>G. it has the highest 1</w:t>
      </w:r>
      <w:r w:rsidRPr="00C41A2D">
        <w:rPr>
          <w:rFonts w:ascii="Times New Roman" w:hAnsi="Times New Roman" w:cs="Times New Roman"/>
          <w:color w:val="FF0000"/>
          <w:vertAlign w:val="superscript"/>
        </w:rPr>
        <w:t>st</w:t>
      </w:r>
      <w:r>
        <w:rPr>
          <w:rFonts w:ascii="Times New Roman" w:hAnsi="Times New Roman" w:cs="Times New Roman"/>
          <w:color w:val="FF0000"/>
        </w:rPr>
        <w:t xml:space="preserve"> ionization energy.</w:t>
      </w:r>
    </w:p>
    <w:p w14:paraId="47C7061D" w14:textId="1817C6B5" w:rsidR="007B06BC" w:rsidRDefault="007B06BC">
      <w:pPr>
        <w:pStyle w:val="ListParagraph"/>
        <w:numPr>
          <w:ilvl w:val="0"/>
          <w:numId w:val="3"/>
        </w:numPr>
        <w:spacing w:line="360" w:lineRule="auto"/>
        <w:rPr>
          <w:rFonts w:ascii="Times New Roman" w:hAnsi="Times New Roman" w:cs="Times New Roman"/>
        </w:rPr>
      </w:pPr>
      <w:r>
        <w:rPr>
          <w:rFonts w:ascii="Times New Roman" w:hAnsi="Times New Roman" w:cs="Times New Roman"/>
        </w:rPr>
        <w:t>Which element is the most reactive</w:t>
      </w:r>
      <w:r w:rsidR="00773582">
        <w:rPr>
          <w:rFonts w:ascii="Times New Roman" w:hAnsi="Times New Roman" w:cs="Times New Roman"/>
        </w:rPr>
        <w:t>?</w:t>
      </w:r>
      <w:r>
        <w:rPr>
          <w:rFonts w:ascii="Times New Roman" w:hAnsi="Times New Roman" w:cs="Times New Roman"/>
        </w:rPr>
        <w:t xml:space="preserve"> Explai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21FF0004" w14:textId="6AC28E04" w:rsidR="00773582" w:rsidRPr="00C41A2D" w:rsidRDefault="00C41A2D" w:rsidP="00773582">
      <w:pPr>
        <w:spacing w:line="360" w:lineRule="auto"/>
        <w:ind w:left="540"/>
        <w:rPr>
          <w:rFonts w:ascii="Times New Roman" w:hAnsi="Times New Roman" w:cs="Times New Roman"/>
          <w:color w:val="FF0000"/>
        </w:rPr>
      </w:pPr>
      <w:r>
        <w:rPr>
          <w:rFonts w:ascii="Times New Roman" w:hAnsi="Times New Roman" w:cs="Times New Roman"/>
          <w:color w:val="FF0000"/>
        </w:rPr>
        <w:t>H. It has the lowest 1</w:t>
      </w:r>
      <w:proofErr w:type="gramStart"/>
      <w:r w:rsidRPr="00C41A2D">
        <w:rPr>
          <w:rFonts w:ascii="Times New Roman" w:hAnsi="Times New Roman" w:cs="Times New Roman"/>
          <w:color w:val="FF0000"/>
          <w:vertAlign w:val="superscript"/>
        </w:rPr>
        <w:t>st</w:t>
      </w:r>
      <w:r>
        <w:rPr>
          <w:rFonts w:ascii="Times New Roman" w:hAnsi="Times New Roman" w:cs="Times New Roman"/>
          <w:color w:val="FF0000"/>
        </w:rPr>
        <w:t xml:space="preserve">  ionization</w:t>
      </w:r>
      <w:proofErr w:type="gramEnd"/>
      <w:r>
        <w:rPr>
          <w:rFonts w:ascii="Times New Roman" w:hAnsi="Times New Roman" w:cs="Times New Roman"/>
          <w:color w:val="FF0000"/>
        </w:rPr>
        <w:t xml:space="preserve"> energy.</w:t>
      </w:r>
    </w:p>
    <w:p w14:paraId="6805187B" w14:textId="26B8267C" w:rsidR="007B06BC" w:rsidRDefault="00036A6C">
      <w:pPr>
        <w:pStyle w:val="ListParagraph"/>
        <w:numPr>
          <w:ilvl w:val="0"/>
          <w:numId w:val="2"/>
        </w:numPr>
        <w:spacing w:line="360" w:lineRule="auto"/>
        <w:rPr>
          <w:rFonts w:ascii="Times New Roman" w:hAnsi="Times New Roman" w:cs="Times New Roman"/>
        </w:rPr>
      </w:pPr>
      <w:r>
        <w:rPr>
          <w:rFonts w:ascii="Times New Roman" w:hAnsi="Times New Roman" w:cs="Times New Roman"/>
        </w:rPr>
        <w:t>(a) Give the meaning of the term isotope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269D5777" w14:textId="77777777" w:rsidR="00E56064" w:rsidRDefault="00C41A2D" w:rsidP="00036A6C">
      <w:pPr>
        <w:spacing w:line="360" w:lineRule="auto"/>
        <w:ind w:left="450"/>
        <w:rPr>
          <w:rFonts w:ascii="Times New Roman" w:hAnsi="Times New Roman" w:cs="Times New Roman"/>
          <w:color w:val="FF0000"/>
        </w:rPr>
      </w:pPr>
      <w:r>
        <w:rPr>
          <w:rFonts w:ascii="Times New Roman" w:hAnsi="Times New Roman" w:cs="Times New Roman"/>
          <w:color w:val="FF0000"/>
        </w:rPr>
        <w:t xml:space="preserve">Atoms of the same element with </w:t>
      </w:r>
      <w:r w:rsidR="00F40B10">
        <w:rPr>
          <w:rFonts w:ascii="Times New Roman" w:hAnsi="Times New Roman" w:cs="Times New Roman"/>
          <w:color w:val="FF0000"/>
        </w:rPr>
        <w:t xml:space="preserve">the </w:t>
      </w:r>
      <w:r>
        <w:rPr>
          <w:rFonts w:ascii="Times New Roman" w:hAnsi="Times New Roman" w:cs="Times New Roman"/>
          <w:color w:val="FF0000"/>
        </w:rPr>
        <w:t xml:space="preserve">same </w:t>
      </w:r>
      <w:r w:rsidR="00F40B10">
        <w:rPr>
          <w:rFonts w:ascii="Times New Roman" w:hAnsi="Times New Roman" w:cs="Times New Roman"/>
          <w:color w:val="FF0000"/>
        </w:rPr>
        <w:t>atomic</w:t>
      </w:r>
      <w:r>
        <w:rPr>
          <w:rFonts w:ascii="Times New Roman" w:hAnsi="Times New Roman" w:cs="Times New Roman"/>
          <w:color w:val="FF0000"/>
        </w:rPr>
        <w:t xml:space="preserve"> number but different </w:t>
      </w:r>
      <w:r w:rsidR="00F40B10">
        <w:rPr>
          <w:rFonts w:ascii="Times New Roman" w:hAnsi="Times New Roman" w:cs="Times New Roman"/>
          <w:color w:val="FF0000"/>
        </w:rPr>
        <w:t xml:space="preserve">mass numbers. </w:t>
      </w:r>
    </w:p>
    <w:p w14:paraId="6674EBE6" w14:textId="77777777" w:rsidR="00E56064" w:rsidRDefault="00F40B10" w:rsidP="00036A6C">
      <w:pPr>
        <w:spacing w:line="360" w:lineRule="auto"/>
        <w:ind w:left="450"/>
        <w:rPr>
          <w:rFonts w:ascii="Times New Roman" w:hAnsi="Times New Roman" w:cs="Times New Roman"/>
          <w:color w:val="FF0000"/>
        </w:rPr>
      </w:pPr>
      <w:r>
        <w:rPr>
          <w:rFonts w:ascii="Times New Roman" w:hAnsi="Times New Roman" w:cs="Times New Roman"/>
          <w:color w:val="FF0000"/>
        </w:rPr>
        <w:t>Or</w:t>
      </w:r>
    </w:p>
    <w:p w14:paraId="72826688" w14:textId="1DBFB4C6" w:rsidR="00036A6C" w:rsidRPr="00C41A2D" w:rsidRDefault="00F40B10" w:rsidP="00036A6C">
      <w:pPr>
        <w:spacing w:line="360" w:lineRule="auto"/>
        <w:ind w:left="450"/>
        <w:rPr>
          <w:rFonts w:ascii="Times New Roman" w:hAnsi="Times New Roman" w:cs="Times New Roman"/>
          <w:color w:val="FF0000"/>
        </w:rPr>
      </w:pPr>
      <w:r>
        <w:rPr>
          <w:rFonts w:ascii="Times New Roman" w:hAnsi="Times New Roman" w:cs="Times New Roman"/>
          <w:color w:val="FF0000"/>
        </w:rPr>
        <w:t xml:space="preserve"> </w:t>
      </w:r>
      <w:r w:rsidR="00E56064">
        <w:rPr>
          <w:rFonts w:ascii="Times New Roman" w:hAnsi="Times New Roman" w:cs="Times New Roman"/>
          <w:color w:val="FF0000"/>
        </w:rPr>
        <w:t>A</w:t>
      </w:r>
      <w:r>
        <w:rPr>
          <w:rFonts w:ascii="Times New Roman" w:hAnsi="Times New Roman" w:cs="Times New Roman"/>
          <w:color w:val="FF0000"/>
        </w:rPr>
        <w:t>toms of the same element with the same number of protons but different number of neutrons.</w:t>
      </w:r>
    </w:p>
    <w:p w14:paraId="309E1BC1" w14:textId="4DD904C1" w:rsidR="00036A6C" w:rsidRDefault="00CE5F1D" w:rsidP="00BD0FC0">
      <w:pPr>
        <w:spacing w:line="360" w:lineRule="auto"/>
        <w:ind w:left="1080" w:hanging="360"/>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691008" behindDoc="0" locked="0" layoutInCell="1" allowOverlap="1" wp14:anchorId="6FFB0385" wp14:editId="5CAA8179">
                <wp:simplePos x="0" y="0"/>
                <wp:positionH relativeFrom="column">
                  <wp:posOffset>4018280</wp:posOffset>
                </wp:positionH>
                <wp:positionV relativeFrom="paragraph">
                  <wp:posOffset>380365</wp:posOffset>
                </wp:positionV>
                <wp:extent cx="575805" cy="173560"/>
                <wp:effectExtent l="57150" t="38100" r="53340" b="55245"/>
                <wp:wrapNone/>
                <wp:docPr id="25378780" name="Ink 31"/>
                <wp:cNvGraphicFramePr/>
                <a:graphic xmlns:a="http://schemas.openxmlformats.org/drawingml/2006/main">
                  <a:graphicData uri="http://schemas.microsoft.com/office/word/2010/wordprocessingInk">
                    <w14:contentPart bwMode="auto" r:id="rId7">
                      <w14:nvContentPartPr>
                        <w14:cNvContentPartPr/>
                      </w14:nvContentPartPr>
                      <w14:xfrm>
                        <a:off x="0" y="0"/>
                        <a:ext cx="575805" cy="173560"/>
                      </w14:xfrm>
                    </w14:contentPart>
                  </a:graphicData>
                </a:graphic>
              </wp:anchor>
            </w:drawing>
          </mc:Choice>
          <mc:Fallback>
            <w:pict>
              <v:shapetype w14:anchorId="067F76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315.7pt;margin-top:29.25pt;width:46.8pt;height:15.0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">
                <v:imagedata r:id="rId8"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664384" behindDoc="0" locked="0" layoutInCell="1" allowOverlap="1" wp14:anchorId="1C19CC4B" wp14:editId="10C59D20">
                <wp:simplePos x="0" y="0"/>
                <wp:positionH relativeFrom="column">
                  <wp:posOffset>743585</wp:posOffset>
                </wp:positionH>
                <wp:positionV relativeFrom="paragraph">
                  <wp:posOffset>452755</wp:posOffset>
                </wp:positionV>
                <wp:extent cx="451680" cy="190500"/>
                <wp:effectExtent l="38100" t="19050" r="5715" b="57150"/>
                <wp:wrapNone/>
                <wp:docPr id="1562039161"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451680" cy="190500"/>
                      </w14:xfrm>
                    </w14:contentPart>
                  </a:graphicData>
                </a:graphic>
              </wp:anchor>
            </w:drawing>
          </mc:Choice>
          <mc:Fallback>
            <w:pict>
              <v:shape w14:anchorId="57CF747C" id="Ink 5" o:spid="_x0000_s1026" type="#_x0000_t75" style="position:absolute;margin-left:57.85pt;margin-top:34.95pt;width:36.95pt;height:16.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">
                <v:imagedata r:id="rId10" o:title=""/>
              </v:shape>
            </w:pict>
          </mc:Fallback>
        </mc:AlternateContent>
      </w:r>
      <w:r w:rsidR="00036A6C">
        <w:rPr>
          <w:rFonts w:ascii="Times New Roman" w:hAnsi="Times New Roman" w:cs="Times New Roman"/>
        </w:rPr>
        <w:t xml:space="preserve">(b) </w:t>
      </w:r>
      <w:r w:rsidR="00B05C95">
        <w:rPr>
          <w:rFonts w:ascii="Times New Roman" w:hAnsi="Times New Roman" w:cs="Times New Roman"/>
        </w:rPr>
        <w:t>Calculate the percentage abundance of lithium</w:t>
      </w:r>
      <w:r w:rsidR="0020291E">
        <w:rPr>
          <w:rFonts w:ascii="Times New Roman" w:hAnsi="Times New Roman" w:cs="Times New Roman"/>
        </w:rPr>
        <w:t xml:space="preserve"> </w:t>
      </w:r>
      <w:r w:rsidR="00B05C95">
        <w:rPr>
          <w:rFonts w:ascii="Times New Roman" w:hAnsi="Times New Roman" w:cs="Times New Roman"/>
        </w:rPr>
        <w:t>-</w:t>
      </w:r>
      <w:r w:rsidR="0020291E">
        <w:rPr>
          <w:rFonts w:ascii="Times New Roman" w:hAnsi="Times New Roman" w:cs="Times New Roman"/>
        </w:rPr>
        <w:t xml:space="preserve"> </w:t>
      </w:r>
      <w:r w:rsidR="00B05C95">
        <w:rPr>
          <w:rFonts w:ascii="Times New Roman" w:hAnsi="Times New Roman" w:cs="Times New Roman"/>
        </w:rPr>
        <w:t>7 and lithium</w:t>
      </w:r>
      <w:r w:rsidR="0020291E">
        <w:rPr>
          <w:rFonts w:ascii="Times New Roman" w:hAnsi="Times New Roman" w:cs="Times New Roman"/>
        </w:rPr>
        <w:t xml:space="preserve"> </w:t>
      </w:r>
      <w:r w:rsidR="00B05C95">
        <w:rPr>
          <w:rFonts w:ascii="Times New Roman" w:hAnsi="Times New Roman" w:cs="Times New Roman"/>
        </w:rPr>
        <w:t>-</w:t>
      </w:r>
      <w:r w:rsidR="0020291E">
        <w:rPr>
          <w:rFonts w:ascii="Times New Roman" w:hAnsi="Times New Roman" w:cs="Times New Roman"/>
        </w:rPr>
        <w:t xml:space="preserve"> </w:t>
      </w:r>
      <w:r w:rsidR="00B05C95">
        <w:rPr>
          <w:rFonts w:ascii="Times New Roman" w:hAnsi="Times New Roman" w:cs="Times New Roman"/>
        </w:rPr>
        <w:t>6 given that the relative atomic mass of lithium is 6.94.</w:t>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r>
      <w:r w:rsidR="00B05C95">
        <w:rPr>
          <w:rFonts w:ascii="Times New Roman" w:hAnsi="Times New Roman" w:cs="Times New Roman"/>
        </w:rPr>
        <w:tab/>
        <w:t>(2 marks)</w:t>
      </w:r>
    </w:p>
    <w:p w14:paraId="16460816" w14:textId="1E13440D" w:rsidR="00B05C95" w:rsidRDefault="00E56064" w:rsidP="00036A6C">
      <w:pPr>
        <w:spacing w:line="360" w:lineRule="auto"/>
        <w:ind w:left="450"/>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789312" behindDoc="0" locked="0" layoutInCell="1" allowOverlap="1" wp14:anchorId="2FEBB671" wp14:editId="47E8FC7F">
                <wp:simplePos x="0" y="0"/>
                <wp:positionH relativeFrom="column">
                  <wp:posOffset>4831715</wp:posOffset>
                </wp:positionH>
                <wp:positionV relativeFrom="paragraph">
                  <wp:posOffset>-238760</wp:posOffset>
                </wp:positionV>
                <wp:extent cx="1341195" cy="617050"/>
                <wp:effectExtent l="57150" t="38100" r="49530" b="50165"/>
                <wp:wrapNone/>
                <wp:docPr id="1746410416" name="Ink 127"/>
                <wp:cNvGraphicFramePr/>
                <a:graphic xmlns:a="http://schemas.openxmlformats.org/drawingml/2006/main">
                  <a:graphicData uri="http://schemas.microsoft.com/office/word/2010/wordprocessingInk">
                    <w14:contentPart bwMode="auto" r:id="rId11">
                      <w14:nvContentPartPr>
                        <w14:cNvContentPartPr/>
                      </w14:nvContentPartPr>
                      <w14:xfrm>
                        <a:off x="0" y="0"/>
                        <a:ext cx="1341195" cy="617050"/>
                      </w14:xfrm>
                    </w14:contentPart>
                  </a:graphicData>
                </a:graphic>
              </wp:anchor>
            </w:drawing>
          </mc:Choice>
          <mc:Fallback>
            <w:pict>
              <v:shape w14:anchorId="602A69B2" id="Ink 127" o:spid="_x0000_s1026" type="#_x0000_t75" style="position:absolute;margin-left:379.75pt;margin-top:-19.5pt;width:107pt;height:50.0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">
                <v:imagedata r:id="rId12"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781120" behindDoc="0" locked="0" layoutInCell="1" allowOverlap="1" wp14:anchorId="7C74B1AB" wp14:editId="59CDD2DF">
                <wp:simplePos x="0" y="0"/>
                <wp:positionH relativeFrom="column">
                  <wp:posOffset>4970780</wp:posOffset>
                </wp:positionH>
                <wp:positionV relativeFrom="paragraph">
                  <wp:posOffset>137795</wp:posOffset>
                </wp:positionV>
                <wp:extent cx="530215" cy="180080"/>
                <wp:effectExtent l="38100" t="38100" r="22860" b="48895"/>
                <wp:wrapNone/>
                <wp:docPr id="250121816" name="Ink 119"/>
                <wp:cNvGraphicFramePr/>
                <a:graphic xmlns:a="http://schemas.openxmlformats.org/drawingml/2006/main">
                  <a:graphicData uri="http://schemas.microsoft.com/office/word/2010/wordprocessingInk">
                    <w14:contentPart bwMode="auto" r:id="rId13">
                      <w14:nvContentPartPr>
                        <w14:cNvContentPartPr/>
                      </w14:nvContentPartPr>
                      <w14:xfrm>
                        <a:off x="0" y="0"/>
                        <a:ext cx="530215" cy="180080"/>
                      </w14:xfrm>
                    </w14:contentPart>
                  </a:graphicData>
                </a:graphic>
              </wp:anchor>
            </w:drawing>
          </mc:Choice>
          <mc:Fallback>
            <w:pict>
              <v:shape w14:anchorId="06FDB9B1" id="Ink 119" o:spid="_x0000_s1026" type="#_x0000_t75" style="position:absolute;margin-left:390.7pt;margin-top:10.15pt;width:43.2pt;height:15.6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">
                <v:imagedata r:id="rId14"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776000" behindDoc="0" locked="0" layoutInCell="1" allowOverlap="1" wp14:anchorId="5785076D" wp14:editId="662405C7">
                <wp:simplePos x="0" y="0"/>
                <wp:positionH relativeFrom="column">
                  <wp:posOffset>4447540</wp:posOffset>
                </wp:positionH>
                <wp:positionV relativeFrom="paragraph">
                  <wp:posOffset>175260</wp:posOffset>
                </wp:positionV>
                <wp:extent cx="403075" cy="193675"/>
                <wp:effectExtent l="38100" t="38100" r="0" b="53975"/>
                <wp:wrapNone/>
                <wp:docPr id="67491749" name="Ink 114"/>
                <wp:cNvGraphicFramePr/>
                <a:graphic xmlns:a="http://schemas.openxmlformats.org/drawingml/2006/main">
                  <a:graphicData uri="http://schemas.microsoft.com/office/word/2010/wordprocessingInk">
                    <w14:contentPart bwMode="auto" r:id="rId15">
                      <w14:nvContentPartPr>
                        <w14:cNvContentPartPr/>
                      </w14:nvContentPartPr>
                      <w14:xfrm>
                        <a:off x="0" y="0"/>
                        <a:ext cx="403075" cy="193675"/>
                      </w14:xfrm>
                    </w14:contentPart>
                  </a:graphicData>
                </a:graphic>
              </wp:anchor>
            </w:drawing>
          </mc:Choice>
          <mc:Fallback>
            <w:pict>
              <v:shape w14:anchorId="6A76AA08" id="Ink 114" o:spid="_x0000_s1026" type="#_x0000_t75" style="position:absolute;margin-left:349.5pt;margin-top:13.1pt;width:33.2pt;height:16.6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">
                <v:imagedata r:id="rId16"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770880" behindDoc="0" locked="0" layoutInCell="1" allowOverlap="1" wp14:anchorId="7E95133A" wp14:editId="5C29BD35">
                <wp:simplePos x="0" y="0"/>
                <wp:positionH relativeFrom="column">
                  <wp:posOffset>4038877</wp:posOffset>
                </wp:positionH>
                <wp:positionV relativeFrom="paragraph">
                  <wp:posOffset>226900</wp:posOffset>
                </wp:positionV>
                <wp:extent cx="23400" cy="34560"/>
                <wp:effectExtent l="38100" t="38100" r="53340" b="41910"/>
                <wp:wrapNone/>
                <wp:docPr id="2073421646" name="Ink 109"/>
                <wp:cNvGraphicFramePr/>
                <a:graphic xmlns:a="http://schemas.openxmlformats.org/drawingml/2006/main">
                  <a:graphicData uri="http://schemas.microsoft.com/office/word/2010/wordprocessingInk">
                    <w14:contentPart bwMode="auto" r:id="rId17">
                      <w14:nvContentPartPr>
                        <w14:cNvContentPartPr/>
                      </w14:nvContentPartPr>
                      <w14:xfrm>
                        <a:off x="0" y="0"/>
                        <a:ext cx="23400" cy="34560"/>
                      </w14:xfrm>
                    </w14:contentPart>
                  </a:graphicData>
                </a:graphic>
              </wp:anchor>
            </w:drawing>
          </mc:Choice>
          <mc:Fallback>
            <w:pict>
              <v:shape w14:anchorId="57B2DCBB" id="Ink 109" o:spid="_x0000_s1026" type="#_x0000_t75" style="position:absolute;margin-left:317.3pt;margin-top:17.15pt;width:3.3pt;height:4.1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">
                <v:imagedata r:id="rId18" o:title=""/>
              </v:shape>
            </w:pict>
          </mc:Fallback>
        </mc:AlternateContent>
      </w:r>
    </w:p>
    <w:p w14:paraId="79D1EB12" w14:textId="0B57261E" w:rsidR="00B05C95" w:rsidRDefault="00E56064" w:rsidP="00036A6C">
      <w:pPr>
        <w:spacing w:line="360" w:lineRule="auto"/>
        <w:ind w:left="450"/>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02624" behindDoc="0" locked="0" layoutInCell="1" allowOverlap="1" wp14:anchorId="019C99AD" wp14:editId="333CC190">
                <wp:simplePos x="0" y="0"/>
                <wp:positionH relativeFrom="column">
                  <wp:posOffset>5234940</wp:posOffset>
                </wp:positionH>
                <wp:positionV relativeFrom="paragraph">
                  <wp:posOffset>35560</wp:posOffset>
                </wp:positionV>
                <wp:extent cx="1117730" cy="122720"/>
                <wp:effectExtent l="38100" t="38100" r="0" b="48895"/>
                <wp:wrapNone/>
                <wp:docPr id="1550807716" name="Ink 140"/>
                <wp:cNvGraphicFramePr/>
                <a:graphic xmlns:a="http://schemas.openxmlformats.org/drawingml/2006/main">
                  <a:graphicData uri="http://schemas.microsoft.com/office/word/2010/wordprocessingInk">
                    <w14:contentPart bwMode="auto" r:id="rId19">
                      <w14:nvContentPartPr>
                        <w14:cNvContentPartPr/>
                      </w14:nvContentPartPr>
                      <w14:xfrm>
                        <a:off x="0" y="0"/>
                        <a:ext cx="1117730" cy="122720"/>
                      </w14:xfrm>
                    </w14:contentPart>
                  </a:graphicData>
                </a:graphic>
              </wp:anchor>
            </w:drawing>
          </mc:Choice>
          <mc:Fallback>
            <w:pict>
              <v:shape w14:anchorId="0A0911CA" id="Ink 140" o:spid="_x0000_s1026" type="#_x0000_t75" style="position:absolute;margin-left:411.5pt;margin-top:2.1pt;width:89.4pt;height:11.0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">
                <v:imagedata r:id="rId20"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797504" behindDoc="0" locked="0" layoutInCell="1" allowOverlap="1" wp14:anchorId="404EF387" wp14:editId="4FE18313">
                <wp:simplePos x="0" y="0"/>
                <wp:positionH relativeFrom="column">
                  <wp:posOffset>777875</wp:posOffset>
                </wp:positionH>
                <wp:positionV relativeFrom="paragraph">
                  <wp:posOffset>-612775</wp:posOffset>
                </wp:positionV>
                <wp:extent cx="3006725" cy="1599565"/>
                <wp:effectExtent l="38100" t="38100" r="41275" b="57785"/>
                <wp:wrapNone/>
                <wp:docPr id="908988160" name="Ink 135"/>
                <wp:cNvGraphicFramePr/>
                <a:graphic xmlns:a="http://schemas.openxmlformats.org/drawingml/2006/main">
                  <a:graphicData uri="http://schemas.microsoft.com/office/word/2010/wordprocessingInk">
                    <w14:contentPart bwMode="auto" r:id="rId21">
                      <w14:nvContentPartPr>
                        <w14:cNvContentPartPr/>
                      </w14:nvContentPartPr>
                      <w14:xfrm>
                        <a:off x="0" y="0"/>
                        <a:ext cx="3006725" cy="1599565"/>
                      </w14:xfrm>
                    </w14:contentPart>
                  </a:graphicData>
                </a:graphic>
              </wp:anchor>
            </w:drawing>
          </mc:Choice>
          <mc:Fallback>
            <w:pict>
              <v:shape w14:anchorId="49F5CEDD" id="Ink 135" o:spid="_x0000_s1026" type="#_x0000_t75" style="position:absolute;margin-left:60.55pt;margin-top:-48.95pt;width:238.15pt;height:127.3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">
                <v:imagedata r:id="rId22"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771904" behindDoc="0" locked="0" layoutInCell="1" allowOverlap="1" wp14:anchorId="7E255C9A" wp14:editId="6E43DE9E">
                <wp:simplePos x="0" y="0"/>
                <wp:positionH relativeFrom="column">
                  <wp:posOffset>3952117</wp:posOffset>
                </wp:positionH>
                <wp:positionV relativeFrom="paragraph">
                  <wp:posOffset>4970</wp:posOffset>
                </wp:positionV>
                <wp:extent cx="216000" cy="26280"/>
                <wp:effectExtent l="38100" t="38100" r="50800" b="50165"/>
                <wp:wrapNone/>
                <wp:docPr id="2090388188" name="Ink 110"/>
                <wp:cNvGraphicFramePr/>
                <a:graphic xmlns:a="http://schemas.openxmlformats.org/drawingml/2006/main">
                  <a:graphicData uri="http://schemas.microsoft.com/office/word/2010/wordprocessingInk">
                    <w14:contentPart bwMode="auto" r:id="rId23">
                      <w14:nvContentPartPr>
                        <w14:cNvContentPartPr/>
                      </w14:nvContentPartPr>
                      <w14:xfrm>
                        <a:off x="0" y="0"/>
                        <a:ext cx="216000" cy="26280"/>
                      </w14:xfrm>
                    </w14:contentPart>
                  </a:graphicData>
                </a:graphic>
              </wp:anchor>
            </w:drawing>
          </mc:Choice>
          <mc:Fallback>
            <w:pict>
              <v:shape w14:anchorId="20A039B7" id="Ink 110" o:spid="_x0000_s1026" type="#_x0000_t75" style="position:absolute;margin-left:310.5pt;margin-top:-.3pt;width:18.4pt;height:3.4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">
                <v:imagedata r:id="rId24" o:title=""/>
              </v:shape>
            </w:pict>
          </mc:Fallback>
        </mc:AlternateContent>
      </w:r>
    </w:p>
    <w:p w14:paraId="39C775B4" w14:textId="65984E9A" w:rsidR="00B05C95" w:rsidRDefault="00B05C95" w:rsidP="00036A6C">
      <w:pPr>
        <w:spacing w:line="360" w:lineRule="auto"/>
        <w:ind w:left="450"/>
        <w:rPr>
          <w:rFonts w:ascii="Times New Roman" w:hAnsi="Times New Roman" w:cs="Times New Roman"/>
        </w:rPr>
      </w:pPr>
    </w:p>
    <w:p w14:paraId="2A64335E" w14:textId="77777777" w:rsidR="002C044C" w:rsidRDefault="002C044C" w:rsidP="00036A6C">
      <w:pPr>
        <w:spacing w:line="360" w:lineRule="auto"/>
        <w:ind w:left="450"/>
        <w:rPr>
          <w:rFonts w:ascii="Times New Roman" w:hAnsi="Times New Roman" w:cs="Times New Roman"/>
        </w:rPr>
      </w:pPr>
    </w:p>
    <w:p w14:paraId="48B37172" w14:textId="3842096E" w:rsidR="00B05C95" w:rsidRDefault="00E56064" w:rsidP="00036A6C">
      <w:pPr>
        <w:spacing w:line="360" w:lineRule="auto"/>
        <w:ind w:left="450"/>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05696" behindDoc="0" locked="0" layoutInCell="1" allowOverlap="1" wp14:anchorId="06378EE2" wp14:editId="512B4BA3">
                <wp:simplePos x="0" y="0"/>
                <wp:positionH relativeFrom="column">
                  <wp:posOffset>1378585</wp:posOffset>
                </wp:positionH>
                <wp:positionV relativeFrom="paragraph">
                  <wp:posOffset>269240</wp:posOffset>
                </wp:positionV>
                <wp:extent cx="760095" cy="87130"/>
                <wp:effectExtent l="38100" t="38100" r="40005" b="46355"/>
                <wp:wrapNone/>
                <wp:docPr id="543526331" name="Ink 143"/>
                <wp:cNvGraphicFramePr/>
                <a:graphic xmlns:a="http://schemas.openxmlformats.org/drawingml/2006/main">
                  <a:graphicData uri="http://schemas.microsoft.com/office/word/2010/wordprocessingInk">
                    <w14:contentPart bwMode="auto" r:id="rId25">
                      <w14:nvContentPartPr>
                        <w14:cNvContentPartPr/>
                      </w14:nvContentPartPr>
                      <w14:xfrm>
                        <a:off x="0" y="0"/>
                        <a:ext cx="760095" cy="87130"/>
                      </w14:xfrm>
                    </w14:contentPart>
                  </a:graphicData>
                </a:graphic>
              </wp:anchor>
            </w:drawing>
          </mc:Choice>
          <mc:Fallback>
            <w:pict>
              <v:shape w14:anchorId="3BA480D0" id="Ink 143" o:spid="_x0000_s1026" type="#_x0000_t75" style="position:absolute;margin-left:107.85pt;margin-top:20.5pt;width:61.25pt;height:8.2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&#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">
                <v:imagedata r:id="rId26" o:title=""/>
              </v:shape>
            </w:pict>
          </mc:Fallback>
        </mc:AlternateContent>
      </w:r>
    </w:p>
    <w:p w14:paraId="45C0EFC6" w14:textId="511EE94F" w:rsidR="00B05C95" w:rsidRDefault="00CD1E05">
      <w:pPr>
        <w:pStyle w:val="ListParagraph"/>
        <w:numPr>
          <w:ilvl w:val="0"/>
          <w:numId w:val="2"/>
        </w:numPr>
        <w:spacing w:line="360" w:lineRule="auto"/>
        <w:rPr>
          <w:rFonts w:ascii="Times New Roman" w:hAnsi="Times New Roman" w:cs="Times New Roman"/>
        </w:rPr>
      </w:pPr>
      <w:r>
        <w:rPr>
          <w:rFonts w:ascii="Times New Roman" w:hAnsi="Times New Roman" w:cs="Times New Roman"/>
        </w:rPr>
        <w:lastRenderedPageBreak/>
        <w:t xml:space="preserve">(a) The atomic number of element Q </w:t>
      </w:r>
      <w:r w:rsidR="00F3274B">
        <w:rPr>
          <w:rFonts w:ascii="Times New Roman" w:hAnsi="Times New Roman" w:cs="Times New Roman"/>
        </w:rPr>
        <w:t>is 16</w:t>
      </w:r>
      <w:r w:rsidR="00BD0FC0">
        <w:rPr>
          <w:rFonts w:ascii="Times New Roman" w:hAnsi="Times New Roman" w:cs="Times New Roman"/>
        </w:rPr>
        <w:t>. Write the electron arrangement of the ion Q</w:t>
      </w:r>
      <w:r w:rsidR="00BD0FC0" w:rsidRPr="00BD0FC0">
        <w:rPr>
          <w:rFonts w:ascii="Times New Roman" w:hAnsi="Times New Roman" w:cs="Times New Roman"/>
          <w:vertAlign w:val="superscript"/>
        </w:rPr>
        <w:t>2-</w:t>
      </w:r>
      <w:r w:rsidR="00BD0FC0">
        <w:rPr>
          <w:rFonts w:ascii="Times New Roman" w:hAnsi="Times New Roman" w:cs="Times New Roman"/>
        </w:rPr>
        <w:t>. (1 mark)</w:t>
      </w:r>
    </w:p>
    <w:p w14:paraId="6E56D849" w14:textId="440167C2" w:rsidR="009147F5" w:rsidRPr="009147F5" w:rsidRDefault="00E91961" w:rsidP="00E91961">
      <w:pPr>
        <w:spacing w:line="360" w:lineRule="auto"/>
        <w:ind w:left="450"/>
        <w:rPr>
          <w:rFonts w:ascii="Times New Roman" w:hAnsi="Times New Roman" w:cs="Times New Roman"/>
        </w:rPr>
      </w:pPr>
      <w:r>
        <w:rPr>
          <w:rFonts w:ascii="Times New Roman" w:hAnsi="Times New Roman" w:cs="Times New Roman"/>
          <w:color w:val="FF0000"/>
        </w:rPr>
        <w:t>2.8.8</w:t>
      </w:r>
    </w:p>
    <w:p w14:paraId="55DDB50B" w14:textId="06679EF0" w:rsidR="00BD0FC0" w:rsidRDefault="00BD0FC0" w:rsidP="00BD0FC0">
      <w:pPr>
        <w:pStyle w:val="ListParagraph"/>
        <w:spacing w:line="360" w:lineRule="auto"/>
        <w:ind w:left="810"/>
        <w:rPr>
          <w:rFonts w:ascii="Times New Roman" w:hAnsi="Times New Roman" w:cs="Times New Roman"/>
        </w:rPr>
      </w:pPr>
      <w:bookmarkStart w:id="0" w:name="_Hlk160206664"/>
      <w:r>
        <w:rPr>
          <w:rFonts w:ascii="Times New Roman" w:hAnsi="Times New Roman" w:cs="Times New Roman"/>
        </w:rPr>
        <w:t xml:space="preserve">(b) </w:t>
      </w:r>
      <w:r w:rsidR="00F3274B">
        <w:rPr>
          <w:rFonts w:ascii="Times New Roman" w:hAnsi="Times New Roman" w:cs="Times New Roman"/>
        </w:rPr>
        <w:t xml:space="preserve">Write the formula for </w:t>
      </w:r>
      <w:r w:rsidR="006B20CF">
        <w:rPr>
          <w:rFonts w:ascii="Times New Roman" w:hAnsi="Times New Roman" w:cs="Times New Roman"/>
        </w:rPr>
        <w:t xml:space="preserve">the </w:t>
      </w:r>
      <w:r w:rsidR="00E91961">
        <w:rPr>
          <w:rFonts w:ascii="Times New Roman" w:hAnsi="Times New Roman" w:cs="Times New Roman"/>
        </w:rPr>
        <w:t xml:space="preserve">compound formed when </w:t>
      </w:r>
      <w:r w:rsidR="006B20CF">
        <w:rPr>
          <w:rFonts w:ascii="Times New Roman" w:hAnsi="Times New Roman" w:cs="Times New Roman"/>
        </w:rPr>
        <w:t>sodium reacts with element Q</w:t>
      </w:r>
      <w:r w:rsidR="00F3274B">
        <w:rPr>
          <w:rFonts w:ascii="Times New Roman" w:hAnsi="Times New Roman" w:cs="Times New Roman"/>
        </w:rPr>
        <w:t>.</w:t>
      </w:r>
      <w:r w:rsidR="00F3274B">
        <w:rPr>
          <w:rFonts w:ascii="Times New Roman" w:hAnsi="Times New Roman" w:cs="Times New Roman"/>
        </w:rPr>
        <w:tab/>
        <w:t>(1 mark)</w:t>
      </w:r>
    </w:p>
    <w:p w14:paraId="33461D6D" w14:textId="59AC01F7" w:rsidR="009147F5" w:rsidRPr="007B06BC" w:rsidRDefault="006B20CF" w:rsidP="009147F5">
      <w:pPr>
        <w:spacing w:line="360" w:lineRule="auto"/>
        <w:ind w:left="450"/>
        <w:rPr>
          <w:rFonts w:ascii="Times New Roman" w:hAnsi="Times New Roman" w:cs="Times New Roman"/>
        </w:rPr>
      </w:pPr>
      <w:r>
        <w:rPr>
          <w:rFonts w:ascii="Times New Roman" w:hAnsi="Times New Roman" w:cs="Times New Roman"/>
          <w:color w:val="FF0000"/>
        </w:rPr>
        <w:t>Na</w:t>
      </w:r>
      <w:r w:rsidRPr="006B20CF">
        <w:rPr>
          <w:rFonts w:ascii="Times New Roman" w:hAnsi="Times New Roman" w:cs="Times New Roman"/>
          <w:color w:val="FF0000"/>
          <w:vertAlign w:val="subscript"/>
        </w:rPr>
        <w:t>2</w:t>
      </w:r>
      <w:r w:rsidR="00E91961">
        <w:rPr>
          <w:rFonts w:ascii="Times New Roman" w:hAnsi="Times New Roman" w:cs="Times New Roman"/>
          <w:color w:val="FF0000"/>
        </w:rPr>
        <w:t>Q</w:t>
      </w:r>
    </w:p>
    <w:p w14:paraId="7BECAD3A" w14:textId="0A9AADE4" w:rsidR="00F3274B" w:rsidRDefault="00F3274B" w:rsidP="00BD0FC0">
      <w:pPr>
        <w:pStyle w:val="ListParagraph"/>
        <w:spacing w:line="360" w:lineRule="auto"/>
        <w:ind w:left="810"/>
        <w:rPr>
          <w:rFonts w:ascii="Times New Roman" w:hAnsi="Times New Roman" w:cs="Times New Roman"/>
        </w:rPr>
      </w:pPr>
      <w:r>
        <w:rPr>
          <w:rFonts w:ascii="Times New Roman" w:hAnsi="Times New Roman" w:cs="Times New Roman"/>
        </w:rPr>
        <w:t xml:space="preserve">(c) </w:t>
      </w:r>
      <w:r w:rsidR="00396844">
        <w:rPr>
          <w:rFonts w:ascii="Times New Roman" w:hAnsi="Times New Roman" w:cs="Times New Roman"/>
        </w:rPr>
        <w:t>To which group and period of the periodic table does element Q belong?</w:t>
      </w:r>
      <w:r w:rsidR="009147F5">
        <w:rPr>
          <w:rFonts w:ascii="Times New Roman" w:hAnsi="Times New Roman" w:cs="Times New Roman"/>
        </w:rPr>
        <w:t xml:space="preserve"> (1 mark).</w:t>
      </w:r>
    </w:p>
    <w:p w14:paraId="355A1241" w14:textId="1614344D" w:rsidR="00396844" w:rsidRPr="00246247" w:rsidRDefault="00396844" w:rsidP="009147F5">
      <w:pPr>
        <w:spacing w:line="360" w:lineRule="auto"/>
        <w:ind w:left="450"/>
        <w:rPr>
          <w:rFonts w:ascii="Times New Roman" w:hAnsi="Times New Roman" w:cs="Times New Roman"/>
          <w:color w:val="FF0000"/>
        </w:rPr>
      </w:pPr>
      <w:r w:rsidRPr="00246247">
        <w:rPr>
          <w:rFonts w:ascii="Times New Roman" w:hAnsi="Times New Roman" w:cs="Times New Roman"/>
          <w:color w:val="FF0000"/>
        </w:rPr>
        <w:t>Group</w:t>
      </w:r>
      <w:r w:rsidR="009147F5" w:rsidRPr="00246247">
        <w:rPr>
          <w:rFonts w:ascii="Times New Roman" w:hAnsi="Times New Roman" w:cs="Times New Roman"/>
          <w:color w:val="FF0000"/>
        </w:rPr>
        <w:t>………</w:t>
      </w:r>
      <w:r w:rsidR="00246247" w:rsidRPr="00246247">
        <w:rPr>
          <w:rFonts w:ascii="Times New Roman" w:hAnsi="Times New Roman" w:cs="Times New Roman"/>
          <w:color w:val="FF0000"/>
        </w:rPr>
        <w:t>VI</w:t>
      </w:r>
    </w:p>
    <w:p w14:paraId="163792B2" w14:textId="1B76E535" w:rsidR="009147F5" w:rsidRPr="00246247" w:rsidRDefault="00396844" w:rsidP="009147F5">
      <w:pPr>
        <w:spacing w:line="360" w:lineRule="auto"/>
        <w:ind w:left="450"/>
        <w:rPr>
          <w:rFonts w:ascii="Times New Roman" w:hAnsi="Times New Roman" w:cs="Times New Roman"/>
          <w:color w:val="FF0000"/>
        </w:rPr>
      </w:pPr>
      <w:r w:rsidRPr="00246247">
        <w:rPr>
          <w:rFonts w:ascii="Times New Roman" w:hAnsi="Times New Roman" w:cs="Times New Roman"/>
          <w:color w:val="FF0000"/>
        </w:rPr>
        <w:t>Period</w:t>
      </w:r>
      <w:r w:rsidR="009147F5" w:rsidRPr="00246247">
        <w:rPr>
          <w:rFonts w:ascii="Times New Roman" w:hAnsi="Times New Roman" w:cs="Times New Roman"/>
          <w:color w:val="FF0000"/>
        </w:rPr>
        <w:t>…………</w:t>
      </w:r>
      <w:r w:rsidR="00246247" w:rsidRPr="00246247">
        <w:rPr>
          <w:rFonts w:ascii="Times New Roman" w:hAnsi="Times New Roman" w:cs="Times New Roman"/>
          <w:color w:val="FF0000"/>
        </w:rPr>
        <w:t>3</w:t>
      </w:r>
    </w:p>
    <w:bookmarkEnd w:id="0"/>
    <w:p w14:paraId="38422AC9" w14:textId="50B2ACC8" w:rsidR="009147F5" w:rsidRDefault="007D09EC">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The table below shows the behaviour of some metals </w:t>
      </w:r>
      <w:r w:rsidR="008B1DD4">
        <w:rPr>
          <w:rFonts w:ascii="Times New Roman" w:hAnsi="Times New Roman" w:cs="Times New Roman"/>
        </w:rPr>
        <w:t>W, X, Y and Z. Study it and answer the following questions.</w:t>
      </w:r>
    </w:p>
    <w:tbl>
      <w:tblPr>
        <w:tblStyle w:val="TableGrid"/>
        <w:tblW w:w="0" w:type="auto"/>
        <w:tblInd w:w="810" w:type="dxa"/>
        <w:tblLook w:val="04A0" w:firstRow="1" w:lastRow="0" w:firstColumn="1" w:lastColumn="0" w:noHBand="0" w:noVBand="1"/>
      </w:tblPr>
      <w:tblGrid>
        <w:gridCol w:w="2312"/>
        <w:gridCol w:w="2385"/>
        <w:gridCol w:w="2348"/>
        <w:gridCol w:w="2395"/>
      </w:tblGrid>
      <w:tr w:rsidR="008B1DD4" w:rsidRPr="008B1DD4" w14:paraId="4804FA2E" w14:textId="77777777" w:rsidTr="008B1DD4">
        <w:tc>
          <w:tcPr>
            <w:tcW w:w="2562" w:type="dxa"/>
          </w:tcPr>
          <w:p w14:paraId="07A579F3" w14:textId="6C4CBE4A" w:rsidR="008B1DD4" w:rsidRPr="008B1DD4" w:rsidRDefault="008B1DD4" w:rsidP="008B1DD4">
            <w:pPr>
              <w:pStyle w:val="ListParagraph"/>
              <w:spacing w:line="360" w:lineRule="auto"/>
              <w:ind w:left="0"/>
              <w:rPr>
                <w:rFonts w:ascii="Times New Roman" w:hAnsi="Times New Roman"/>
                <w:b/>
                <w:bCs/>
              </w:rPr>
            </w:pPr>
            <w:r w:rsidRPr="008B1DD4">
              <w:rPr>
                <w:rFonts w:ascii="Times New Roman" w:hAnsi="Times New Roman"/>
                <w:b/>
                <w:bCs/>
              </w:rPr>
              <w:t>Metal</w:t>
            </w:r>
          </w:p>
        </w:tc>
        <w:tc>
          <w:tcPr>
            <w:tcW w:w="2562" w:type="dxa"/>
          </w:tcPr>
          <w:p w14:paraId="7244045D" w14:textId="744B401F" w:rsidR="008B1DD4" w:rsidRPr="008B1DD4" w:rsidRDefault="008B1DD4" w:rsidP="008B1DD4">
            <w:pPr>
              <w:pStyle w:val="ListParagraph"/>
              <w:spacing w:line="360" w:lineRule="auto"/>
              <w:ind w:left="0"/>
              <w:rPr>
                <w:rFonts w:ascii="Times New Roman" w:hAnsi="Times New Roman"/>
                <w:b/>
                <w:bCs/>
              </w:rPr>
            </w:pPr>
            <w:r w:rsidRPr="008B1DD4">
              <w:rPr>
                <w:rFonts w:ascii="Times New Roman" w:hAnsi="Times New Roman"/>
                <w:b/>
                <w:bCs/>
              </w:rPr>
              <w:t>Appearance on exposure to air</w:t>
            </w:r>
          </w:p>
        </w:tc>
        <w:tc>
          <w:tcPr>
            <w:tcW w:w="2563" w:type="dxa"/>
          </w:tcPr>
          <w:p w14:paraId="3668609E" w14:textId="1B212443" w:rsidR="008B1DD4" w:rsidRPr="008B1DD4" w:rsidRDefault="008B1DD4" w:rsidP="008B1DD4">
            <w:pPr>
              <w:pStyle w:val="ListParagraph"/>
              <w:spacing w:line="360" w:lineRule="auto"/>
              <w:ind w:left="0"/>
              <w:rPr>
                <w:rFonts w:ascii="Times New Roman" w:hAnsi="Times New Roman"/>
                <w:b/>
                <w:bCs/>
              </w:rPr>
            </w:pPr>
            <w:r w:rsidRPr="008B1DD4">
              <w:rPr>
                <w:rFonts w:ascii="Times New Roman" w:hAnsi="Times New Roman"/>
                <w:b/>
                <w:bCs/>
              </w:rPr>
              <w:t>Reaction with water</w:t>
            </w:r>
          </w:p>
        </w:tc>
        <w:tc>
          <w:tcPr>
            <w:tcW w:w="2563" w:type="dxa"/>
          </w:tcPr>
          <w:p w14:paraId="5D4F588D" w14:textId="5104602C" w:rsidR="008B1DD4" w:rsidRPr="008B1DD4" w:rsidRDefault="008B1DD4" w:rsidP="008B1DD4">
            <w:pPr>
              <w:pStyle w:val="ListParagraph"/>
              <w:spacing w:line="360" w:lineRule="auto"/>
              <w:ind w:left="0"/>
              <w:rPr>
                <w:rFonts w:ascii="Times New Roman" w:hAnsi="Times New Roman"/>
                <w:b/>
                <w:bCs/>
              </w:rPr>
            </w:pPr>
            <w:r w:rsidRPr="008B1DD4">
              <w:rPr>
                <w:rFonts w:ascii="Times New Roman" w:hAnsi="Times New Roman"/>
                <w:b/>
                <w:bCs/>
              </w:rPr>
              <w:t>Reaction with hydrochloric acid</w:t>
            </w:r>
          </w:p>
        </w:tc>
      </w:tr>
      <w:tr w:rsidR="008B1DD4" w14:paraId="52B6074D" w14:textId="77777777" w:rsidTr="008B1DD4">
        <w:tc>
          <w:tcPr>
            <w:tcW w:w="2562" w:type="dxa"/>
          </w:tcPr>
          <w:p w14:paraId="01FE9234" w14:textId="2FEA569F" w:rsidR="008B1DD4" w:rsidRDefault="008B1DD4" w:rsidP="008B1DD4">
            <w:pPr>
              <w:pStyle w:val="ListParagraph"/>
              <w:spacing w:line="360" w:lineRule="auto"/>
              <w:ind w:left="0"/>
              <w:rPr>
                <w:rFonts w:ascii="Times New Roman" w:hAnsi="Times New Roman"/>
              </w:rPr>
            </w:pPr>
            <w:r>
              <w:rPr>
                <w:rFonts w:ascii="Times New Roman" w:hAnsi="Times New Roman"/>
              </w:rPr>
              <w:t>W</w:t>
            </w:r>
          </w:p>
        </w:tc>
        <w:tc>
          <w:tcPr>
            <w:tcW w:w="2562" w:type="dxa"/>
          </w:tcPr>
          <w:p w14:paraId="1E3B800D" w14:textId="7A724B5E" w:rsidR="008B1DD4" w:rsidRDefault="00BB5D83" w:rsidP="008B1DD4">
            <w:pPr>
              <w:pStyle w:val="ListParagraph"/>
              <w:spacing w:line="360" w:lineRule="auto"/>
              <w:ind w:left="0"/>
              <w:rPr>
                <w:rFonts w:ascii="Times New Roman" w:hAnsi="Times New Roman"/>
              </w:rPr>
            </w:pPr>
            <w:r>
              <w:rPr>
                <w:rFonts w:ascii="Times New Roman" w:hAnsi="Times New Roman"/>
              </w:rPr>
              <w:t>Slowly tarnishes</w:t>
            </w:r>
          </w:p>
        </w:tc>
        <w:tc>
          <w:tcPr>
            <w:tcW w:w="2563" w:type="dxa"/>
          </w:tcPr>
          <w:p w14:paraId="6BAC3E2D" w14:textId="6A1F5703" w:rsidR="008B1DD4" w:rsidRDefault="00BB5D83" w:rsidP="008B1DD4">
            <w:pPr>
              <w:pStyle w:val="ListParagraph"/>
              <w:spacing w:line="360" w:lineRule="auto"/>
              <w:ind w:left="0"/>
              <w:rPr>
                <w:rFonts w:ascii="Times New Roman" w:hAnsi="Times New Roman"/>
              </w:rPr>
            </w:pPr>
            <w:r>
              <w:rPr>
                <w:rFonts w:ascii="Times New Roman" w:hAnsi="Times New Roman"/>
              </w:rPr>
              <w:t>Slow</w:t>
            </w:r>
          </w:p>
        </w:tc>
        <w:tc>
          <w:tcPr>
            <w:tcW w:w="2563" w:type="dxa"/>
          </w:tcPr>
          <w:p w14:paraId="49DA31D1" w14:textId="6F0FC2EF" w:rsidR="008B1DD4" w:rsidRDefault="00BB5D83" w:rsidP="008B1DD4">
            <w:pPr>
              <w:pStyle w:val="ListParagraph"/>
              <w:spacing w:line="360" w:lineRule="auto"/>
              <w:ind w:left="0"/>
              <w:rPr>
                <w:rFonts w:ascii="Times New Roman" w:hAnsi="Times New Roman"/>
              </w:rPr>
            </w:pPr>
            <w:r>
              <w:rPr>
                <w:rFonts w:ascii="Times New Roman" w:hAnsi="Times New Roman"/>
              </w:rPr>
              <w:t xml:space="preserve">Vigorous </w:t>
            </w:r>
          </w:p>
        </w:tc>
      </w:tr>
      <w:tr w:rsidR="008B1DD4" w14:paraId="4939E64F" w14:textId="77777777" w:rsidTr="008B1DD4">
        <w:tc>
          <w:tcPr>
            <w:tcW w:w="2562" w:type="dxa"/>
          </w:tcPr>
          <w:p w14:paraId="2C42EFCA" w14:textId="4C09D50C" w:rsidR="008B1DD4" w:rsidRDefault="008B1DD4" w:rsidP="008B1DD4">
            <w:pPr>
              <w:pStyle w:val="ListParagraph"/>
              <w:spacing w:line="360" w:lineRule="auto"/>
              <w:ind w:left="0"/>
              <w:rPr>
                <w:rFonts w:ascii="Times New Roman" w:hAnsi="Times New Roman"/>
              </w:rPr>
            </w:pPr>
            <w:r>
              <w:rPr>
                <w:rFonts w:ascii="Times New Roman" w:hAnsi="Times New Roman"/>
              </w:rPr>
              <w:t>X</w:t>
            </w:r>
          </w:p>
        </w:tc>
        <w:tc>
          <w:tcPr>
            <w:tcW w:w="2562" w:type="dxa"/>
          </w:tcPr>
          <w:p w14:paraId="1EF5D18E" w14:textId="5711CF30" w:rsidR="008B1DD4" w:rsidRDefault="00BB5D83" w:rsidP="008B1DD4">
            <w:pPr>
              <w:pStyle w:val="ListParagraph"/>
              <w:spacing w:line="360" w:lineRule="auto"/>
              <w:ind w:left="0"/>
              <w:rPr>
                <w:rFonts w:ascii="Times New Roman" w:hAnsi="Times New Roman"/>
              </w:rPr>
            </w:pPr>
            <w:r>
              <w:rPr>
                <w:rFonts w:ascii="Times New Roman" w:hAnsi="Times New Roman"/>
              </w:rPr>
              <w:t>No change</w:t>
            </w:r>
          </w:p>
        </w:tc>
        <w:tc>
          <w:tcPr>
            <w:tcW w:w="2563" w:type="dxa"/>
          </w:tcPr>
          <w:p w14:paraId="5774FEC4" w14:textId="1BC432D3" w:rsidR="008B1DD4" w:rsidRDefault="00BB5D83" w:rsidP="008B1DD4">
            <w:pPr>
              <w:pStyle w:val="ListParagraph"/>
              <w:spacing w:line="360" w:lineRule="auto"/>
              <w:ind w:left="0"/>
              <w:rPr>
                <w:rFonts w:ascii="Times New Roman" w:hAnsi="Times New Roman"/>
              </w:rPr>
            </w:pPr>
            <w:r>
              <w:rPr>
                <w:rFonts w:ascii="Times New Roman" w:hAnsi="Times New Roman"/>
              </w:rPr>
              <w:t>Does not react</w:t>
            </w:r>
          </w:p>
        </w:tc>
        <w:tc>
          <w:tcPr>
            <w:tcW w:w="2563" w:type="dxa"/>
          </w:tcPr>
          <w:p w14:paraId="3E5E784D" w14:textId="143D6315" w:rsidR="008B1DD4" w:rsidRDefault="00BB5D83" w:rsidP="008B1DD4">
            <w:pPr>
              <w:pStyle w:val="ListParagraph"/>
              <w:spacing w:line="360" w:lineRule="auto"/>
              <w:ind w:left="0"/>
              <w:rPr>
                <w:rFonts w:ascii="Times New Roman" w:hAnsi="Times New Roman"/>
              </w:rPr>
            </w:pPr>
            <w:r>
              <w:rPr>
                <w:rFonts w:ascii="Times New Roman" w:hAnsi="Times New Roman"/>
              </w:rPr>
              <w:t>Does not react</w:t>
            </w:r>
          </w:p>
        </w:tc>
      </w:tr>
      <w:tr w:rsidR="008B1DD4" w14:paraId="09B4B24B" w14:textId="77777777" w:rsidTr="008B1DD4">
        <w:tc>
          <w:tcPr>
            <w:tcW w:w="2562" w:type="dxa"/>
          </w:tcPr>
          <w:p w14:paraId="4D45315A" w14:textId="303F0B8C" w:rsidR="008B1DD4" w:rsidRDefault="008B1DD4" w:rsidP="008B1DD4">
            <w:pPr>
              <w:pStyle w:val="ListParagraph"/>
              <w:spacing w:line="360" w:lineRule="auto"/>
              <w:ind w:left="0"/>
              <w:rPr>
                <w:rFonts w:ascii="Times New Roman" w:hAnsi="Times New Roman"/>
              </w:rPr>
            </w:pPr>
            <w:r>
              <w:rPr>
                <w:rFonts w:ascii="Times New Roman" w:hAnsi="Times New Roman"/>
              </w:rPr>
              <w:t>Y</w:t>
            </w:r>
          </w:p>
        </w:tc>
        <w:tc>
          <w:tcPr>
            <w:tcW w:w="2562" w:type="dxa"/>
          </w:tcPr>
          <w:p w14:paraId="72831C90" w14:textId="3812C0E3" w:rsidR="008B1DD4" w:rsidRDefault="00BB5D83" w:rsidP="008B1DD4">
            <w:pPr>
              <w:pStyle w:val="ListParagraph"/>
              <w:spacing w:line="360" w:lineRule="auto"/>
              <w:ind w:left="0"/>
              <w:rPr>
                <w:rFonts w:ascii="Times New Roman" w:hAnsi="Times New Roman"/>
              </w:rPr>
            </w:pPr>
            <w:r>
              <w:rPr>
                <w:rFonts w:ascii="Times New Roman" w:hAnsi="Times New Roman"/>
              </w:rPr>
              <w:t>Slowly turns white</w:t>
            </w:r>
          </w:p>
        </w:tc>
        <w:tc>
          <w:tcPr>
            <w:tcW w:w="2563" w:type="dxa"/>
          </w:tcPr>
          <w:p w14:paraId="2AEBBC78" w14:textId="5ABB6E79" w:rsidR="008B1DD4" w:rsidRDefault="00BB5D83" w:rsidP="008B1DD4">
            <w:pPr>
              <w:pStyle w:val="ListParagraph"/>
              <w:spacing w:line="360" w:lineRule="auto"/>
              <w:ind w:left="0"/>
              <w:rPr>
                <w:rFonts w:ascii="Times New Roman" w:hAnsi="Times New Roman"/>
              </w:rPr>
            </w:pPr>
            <w:r>
              <w:rPr>
                <w:rFonts w:ascii="Times New Roman" w:hAnsi="Times New Roman"/>
              </w:rPr>
              <w:t>Vigorous</w:t>
            </w:r>
          </w:p>
        </w:tc>
        <w:tc>
          <w:tcPr>
            <w:tcW w:w="2563" w:type="dxa"/>
          </w:tcPr>
          <w:p w14:paraId="30AA20AF" w14:textId="62A8DF4C" w:rsidR="008B1DD4" w:rsidRDefault="00BB5D83" w:rsidP="008B1DD4">
            <w:pPr>
              <w:pStyle w:val="ListParagraph"/>
              <w:spacing w:line="360" w:lineRule="auto"/>
              <w:ind w:left="0"/>
              <w:rPr>
                <w:rFonts w:ascii="Times New Roman" w:hAnsi="Times New Roman"/>
              </w:rPr>
            </w:pPr>
            <w:r>
              <w:rPr>
                <w:rFonts w:ascii="Times New Roman" w:hAnsi="Times New Roman"/>
              </w:rPr>
              <w:t>Violent</w:t>
            </w:r>
          </w:p>
        </w:tc>
      </w:tr>
      <w:tr w:rsidR="008B1DD4" w14:paraId="0802CE53" w14:textId="77777777" w:rsidTr="008B1DD4">
        <w:tc>
          <w:tcPr>
            <w:tcW w:w="2562" w:type="dxa"/>
          </w:tcPr>
          <w:p w14:paraId="74289D1E" w14:textId="7DAAB9B2" w:rsidR="008B1DD4" w:rsidRDefault="008B1DD4" w:rsidP="008B1DD4">
            <w:pPr>
              <w:pStyle w:val="ListParagraph"/>
              <w:spacing w:line="360" w:lineRule="auto"/>
              <w:ind w:left="0"/>
              <w:rPr>
                <w:rFonts w:ascii="Times New Roman" w:hAnsi="Times New Roman"/>
              </w:rPr>
            </w:pPr>
            <w:r>
              <w:rPr>
                <w:rFonts w:ascii="Times New Roman" w:hAnsi="Times New Roman"/>
              </w:rPr>
              <w:t>Z</w:t>
            </w:r>
          </w:p>
        </w:tc>
        <w:tc>
          <w:tcPr>
            <w:tcW w:w="2562" w:type="dxa"/>
          </w:tcPr>
          <w:p w14:paraId="552078BD" w14:textId="355C1677" w:rsidR="008B1DD4" w:rsidRDefault="00BB5D83" w:rsidP="008B1DD4">
            <w:pPr>
              <w:pStyle w:val="ListParagraph"/>
              <w:spacing w:line="360" w:lineRule="auto"/>
              <w:ind w:left="0"/>
              <w:rPr>
                <w:rFonts w:ascii="Times New Roman" w:hAnsi="Times New Roman"/>
              </w:rPr>
            </w:pPr>
            <w:r>
              <w:rPr>
                <w:rFonts w:ascii="Times New Roman" w:hAnsi="Times New Roman"/>
              </w:rPr>
              <w:t>No change</w:t>
            </w:r>
          </w:p>
        </w:tc>
        <w:tc>
          <w:tcPr>
            <w:tcW w:w="2563" w:type="dxa"/>
          </w:tcPr>
          <w:p w14:paraId="59C4D9C7" w14:textId="63011C47" w:rsidR="008B1DD4" w:rsidRDefault="00BB5D83" w:rsidP="008B1DD4">
            <w:pPr>
              <w:pStyle w:val="ListParagraph"/>
              <w:spacing w:line="360" w:lineRule="auto"/>
              <w:ind w:left="0"/>
              <w:rPr>
                <w:rFonts w:ascii="Times New Roman" w:hAnsi="Times New Roman"/>
              </w:rPr>
            </w:pPr>
            <w:r>
              <w:rPr>
                <w:rFonts w:ascii="Times New Roman" w:hAnsi="Times New Roman"/>
              </w:rPr>
              <w:t>No</w:t>
            </w:r>
            <w:r w:rsidR="00D9516A">
              <w:rPr>
                <w:rFonts w:ascii="Times New Roman" w:hAnsi="Times New Roman"/>
              </w:rPr>
              <w:t xml:space="preserve"> reaction</w:t>
            </w:r>
          </w:p>
        </w:tc>
        <w:tc>
          <w:tcPr>
            <w:tcW w:w="2563" w:type="dxa"/>
          </w:tcPr>
          <w:p w14:paraId="6FE38F71" w14:textId="53FECAE1" w:rsidR="008B1DD4" w:rsidRDefault="00D9516A" w:rsidP="008B1DD4">
            <w:pPr>
              <w:pStyle w:val="ListParagraph"/>
              <w:spacing w:line="360" w:lineRule="auto"/>
              <w:ind w:left="0"/>
              <w:rPr>
                <w:rFonts w:ascii="Times New Roman" w:hAnsi="Times New Roman"/>
              </w:rPr>
            </w:pPr>
            <w:r>
              <w:rPr>
                <w:rFonts w:ascii="Times New Roman" w:hAnsi="Times New Roman"/>
              </w:rPr>
              <w:t>Reacts moderately</w:t>
            </w:r>
          </w:p>
        </w:tc>
      </w:tr>
    </w:tbl>
    <w:p w14:paraId="6CA9809E" w14:textId="77777777" w:rsidR="008B1DD4" w:rsidRPr="007D09EC" w:rsidRDefault="008B1DD4" w:rsidP="008B1DD4">
      <w:pPr>
        <w:pStyle w:val="ListParagraph"/>
        <w:spacing w:line="360" w:lineRule="auto"/>
        <w:ind w:left="810"/>
        <w:rPr>
          <w:rFonts w:ascii="Times New Roman" w:hAnsi="Times New Roman" w:cs="Times New Roman"/>
        </w:rPr>
      </w:pPr>
    </w:p>
    <w:p w14:paraId="6F4A7356" w14:textId="3E581930" w:rsidR="009147F5" w:rsidRDefault="00D9516A">
      <w:pPr>
        <w:pStyle w:val="ListParagraph"/>
        <w:numPr>
          <w:ilvl w:val="0"/>
          <w:numId w:val="4"/>
        </w:numPr>
        <w:spacing w:line="360" w:lineRule="auto"/>
        <w:rPr>
          <w:rFonts w:ascii="Times New Roman" w:hAnsi="Times New Roman" w:cs="Times New Roman"/>
        </w:rPr>
      </w:pPr>
      <w:r>
        <w:rPr>
          <w:rFonts w:ascii="Times New Roman" w:hAnsi="Times New Roman" w:cs="Times New Roman"/>
        </w:rPr>
        <w:t>Arrange the metals in order of their reactivity starting with the least reactive.</w:t>
      </w:r>
      <w:r>
        <w:rPr>
          <w:rFonts w:ascii="Times New Roman" w:hAnsi="Times New Roman" w:cs="Times New Roman"/>
        </w:rPr>
        <w:tab/>
        <w:t>(1 mark)</w:t>
      </w:r>
    </w:p>
    <w:p w14:paraId="40D112A6" w14:textId="54D7790B" w:rsidR="00B23389" w:rsidRPr="00F57E60" w:rsidRDefault="00F57E60" w:rsidP="00B23389">
      <w:pPr>
        <w:spacing w:line="360" w:lineRule="auto"/>
        <w:rPr>
          <w:rFonts w:ascii="Times New Roman" w:hAnsi="Times New Roman" w:cs="Times New Roman"/>
          <w:color w:val="FF0000"/>
        </w:rPr>
      </w:pPr>
      <w:r>
        <w:rPr>
          <w:rFonts w:ascii="Times New Roman" w:hAnsi="Times New Roman" w:cs="Times New Roman"/>
          <w:color w:val="FF0000"/>
        </w:rPr>
        <w:t>X, Z, W, Y</w:t>
      </w:r>
    </w:p>
    <w:p w14:paraId="11514212" w14:textId="45EA2041" w:rsidR="00D9516A" w:rsidRDefault="00064C4E">
      <w:pPr>
        <w:pStyle w:val="ListParagraph"/>
        <w:numPr>
          <w:ilvl w:val="0"/>
          <w:numId w:val="4"/>
        </w:numPr>
        <w:spacing w:line="360" w:lineRule="auto"/>
        <w:rPr>
          <w:rFonts w:ascii="Times New Roman" w:hAnsi="Times New Roman" w:cs="Times New Roman"/>
        </w:rPr>
      </w:pPr>
      <w:r>
        <w:rPr>
          <w:rFonts w:ascii="Times New Roman" w:hAnsi="Times New Roman" w:cs="Times New Roman"/>
        </w:rPr>
        <w:t>Name a metal that is likely to be X.</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2A5C2CD8" w14:textId="7E376F09" w:rsidR="00B23389" w:rsidRPr="00F57E60" w:rsidRDefault="00F57E60" w:rsidP="00B23389">
      <w:pPr>
        <w:spacing w:line="360" w:lineRule="auto"/>
        <w:rPr>
          <w:rFonts w:ascii="Times New Roman" w:hAnsi="Times New Roman" w:cs="Times New Roman"/>
          <w:color w:val="FF0000"/>
        </w:rPr>
      </w:pPr>
      <w:r>
        <w:rPr>
          <w:rFonts w:ascii="Times New Roman" w:hAnsi="Times New Roman" w:cs="Times New Roman"/>
          <w:color w:val="FF0000"/>
        </w:rPr>
        <w:t>Copper or silver or gold or platinum</w:t>
      </w:r>
    </w:p>
    <w:p w14:paraId="6B3BAE4B" w14:textId="0439E2DB" w:rsidR="00064C4E" w:rsidRDefault="00064C4E">
      <w:pPr>
        <w:pStyle w:val="ListParagraph"/>
        <w:numPr>
          <w:ilvl w:val="0"/>
          <w:numId w:val="4"/>
        </w:numPr>
        <w:spacing w:line="360" w:lineRule="auto"/>
        <w:rPr>
          <w:rFonts w:ascii="Times New Roman" w:hAnsi="Times New Roman" w:cs="Times New Roman"/>
          <w:lang w:val="en-GB"/>
        </w:rPr>
      </w:pPr>
      <w:r w:rsidRPr="00064C4E">
        <w:rPr>
          <w:rFonts w:ascii="Times New Roman" w:hAnsi="Times New Roman" w:cs="Times New Roman"/>
          <w:lang w:val="en-GB"/>
        </w:rPr>
        <w:t>Metal Z is in group II</w:t>
      </w:r>
      <w:r>
        <w:rPr>
          <w:rFonts w:ascii="Times New Roman" w:hAnsi="Times New Roman" w:cs="Times New Roman"/>
          <w:lang w:val="en-GB"/>
        </w:rPr>
        <w:t xml:space="preserve"> of the periodic table. Write an equation for the reaction of metal Z with </w:t>
      </w:r>
      <w:r w:rsidR="00B23389">
        <w:rPr>
          <w:rFonts w:ascii="Times New Roman" w:hAnsi="Times New Roman" w:cs="Times New Roman"/>
          <w:lang w:val="en-GB"/>
        </w:rPr>
        <w:t>dilute hydrochloric acid.</w:t>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r>
      <w:r w:rsidR="00B23389">
        <w:rPr>
          <w:rFonts w:ascii="Times New Roman" w:hAnsi="Times New Roman" w:cs="Times New Roman"/>
          <w:lang w:val="en-GB"/>
        </w:rPr>
        <w:tab/>
        <w:t>(1 mark)</w:t>
      </w:r>
    </w:p>
    <w:p w14:paraId="2E8279E2" w14:textId="2B599C63" w:rsidR="00B23389" w:rsidRPr="00144996" w:rsidRDefault="00144996" w:rsidP="00B23389">
      <w:pPr>
        <w:spacing w:line="360" w:lineRule="auto"/>
        <w:rPr>
          <w:rFonts w:ascii="Times New Roman" w:hAnsi="Times New Roman" w:cs="Times New Roman"/>
          <w:color w:val="FF0000"/>
        </w:rPr>
      </w:pPr>
      <w:r>
        <w:rPr>
          <w:rFonts w:ascii="Times New Roman" w:hAnsi="Times New Roman" w:cs="Times New Roman"/>
          <w:color w:val="FF0000"/>
        </w:rPr>
        <w:t>Z(s) + 2HCl (</w:t>
      </w:r>
      <w:proofErr w:type="spellStart"/>
      <w:r>
        <w:rPr>
          <w:rFonts w:ascii="Times New Roman" w:hAnsi="Times New Roman" w:cs="Times New Roman"/>
          <w:color w:val="FF0000"/>
        </w:rPr>
        <w:t>aq</w:t>
      </w:r>
      <w:proofErr w:type="spellEnd"/>
      <w:r>
        <w:rPr>
          <w:rFonts w:ascii="Times New Roman" w:hAnsi="Times New Roman" w:cs="Times New Roman"/>
          <w:color w:val="FF0000"/>
        </w:rPr>
        <w:t>) → ZCl</w:t>
      </w:r>
      <w:r w:rsidRPr="00144996">
        <w:rPr>
          <w:rFonts w:ascii="Times New Roman" w:hAnsi="Times New Roman" w:cs="Times New Roman"/>
          <w:color w:val="FF0000"/>
          <w:vertAlign w:val="subscript"/>
        </w:rPr>
        <w:t>2</w:t>
      </w:r>
      <w:r>
        <w:rPr>
          <w:rFonts w:ascii="Times New Roman" w:hAnsi="Times New Roman" w:cs="Times New Roman"/>
          <w:color w:val="FF0000"/>
        </w:rPr>
        <w:t xml:space="preserve"> (</w:t>
      </w:r>
      <w:proofErr w:type="spellStart"/>
      <w:r>
        <w:rPr>
          <w:rFonts w:ascii="Times New Roman" w:hAnsi="Times New Roman" w:cs="Times New Roman"/>
          <w:color w:val="FF0000"/>
        </w:rPr>
        <w:t>aq</w:t>
      </w:r>
      <w:proofErr w:type="spellEnd"/>
      <w:r>
        <w:rPr>
          <w:rFonts w:ascii="Times New Roman" w:hAnsi="Times New Roman" w:cs="Times New Roman"/>
          <w:color w:val="FF0000"/>
        </w:rPr>
        <w:t>) + H</w:t>
      </w:r>
      <w:r w:rsidRPr="00144996">
        <w:rPr>
          <w:rFonts w:ascii="Times New Roman" w:hAnsi="Times New Roman" w:cs="Times New Roman"/>
          <w:color w:val="FF0000"/>
          <w:vertAlign w:val="subscript"/>
        </w:rPr>
        <w:t>2</w:t>
      </w:r>
      <w:r>
        <w:rPr>
          <w:rFonts w:ascii="Times New Roman" w:hAnsi="Times New Roman" w:cs="Times New Roman"/>
          <w:color w:val="FF0000"/>
        </w:rPr>
        <w:t xml:space="preserve">(g) </w:t>
      </w:r>
    </w:p>
    <w:p w14:paraId="4785EC58" w14:textId="233444A1" w:rsidR="00CF7B4B" w:rsidRDefault="00E271B5">
      <w:pPr>
        <w:pStyle w:val="ListParagraph"/>
        <w:numPr>
          <w:ilvl w:val="0"/>
          <w:numId w:val="2"/>
        </w:numPr>
        <w:spacing w:line="360" w:lineRule="auto"/>
        <w:rPr>
          <w:rFonts w:ascii="Times New Roman" w:hAnsi="Times New Roman" w:cs="Times New Roman"/>
        </w:rPr>
      </w:pPr>
      <w:r>
        <w:rPr>
          <w:rFonts w:ascii="Times New Roman" w:hAnsi="Times New Roman" w:cs="Times New Roman"/>
        </w:rPr>
        <w:t>(a) Give the meaning of the term indicato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6AD92B83" w14:textId="2DE5BDFD" w:rsidR="00B758D2" w:rsidRPr="00144996" w:rsidRDefault="00144996" w:rsidP="00B758D2">
      <w:pPr>
        <w:spacing w:line="360" w:lineRule="auto"/>
        <w:rPr>
          <w:rFonts w:ascii="Times New Roman" w:hAnsi="Times New Roman" w:cs="Times New Roman"/>
          <w:color w:val="FF0000"/>
        </w:rPr>
      </w:pPr>
      <w:r>
        <w:rPr>
          <w:rFonts w:ascii="Times New Roman" w:hAnsi="Times New Roman" w:cs="Times New Roman"/>
          <w:color w:val="FF0000"/>
        </w:rPr>
        <w:t xml:space="preserve">A substance that shows a definite </w:t>
      </w:r>
      <w:proofErr w:type="spellStart"/>
      <w:r>
        <w:rPr>
          <w:rFonts w:ascii="Times New Roman" w:hAnsi="Times New Roman" w:cs="Times New Roman"/>
          <w:color w:val="FF0000"/>
        </w:rPr>
        <w:t>colour</w:t>
      </w:r>
      <w:proofErr w:type="spellEnd"/>
      <w:r>
        <w:rPr>
          <w:rFonts w:ascii="Times New Roman" w:hAnsi="Times New Roman" w:cs="Times New Roman"/>
          <w:color w:val="FF0000"/>
        </w:rPr>
        <w:t xml:space="preserve"> in an acid and another definite </w:t>
      </w:r>
      <w:proofErr w:type="spellStart"/>
      <w:r>
        <w:rPr>
          <w:rFonts w:ascii="Times New Roman" w:hAnsi="Times New Roman" w:cs="Times New Roman"/>
          <w:color w:val="FF0000"/>
        </w:rPr>
        <w:t>colour</w:t>
      </w:r>
      <w:proofErr w:type="spellEnd"/>
      <w:r>
        <w:rPr>
          <w:rFonts w:ascii="Times New Roman" w:hAnsi="Times New Roman" w:cs="Times New Roman"/>
          <w:color w:val="FF0000"/>
        </w:rPr>
        <w:t xml:space="preserve"> in a base.</w:t>
      </w:r>
    </w:p>
    <w:p w14:paraId="12E80A20" w14:textId="77777777" w:rsidR="00B758D2" w:rsidRDefault="00B758D2" w:rsidP="00ED044B">
      <w:pPr>
        <w:pStyle w:val="ListParagraph"/>
        <w:spacing w:line="360" w:lineRule="auto"/>
        <w:ind w:left="810"/>
        <w:rPr>
          <w:rFonts w:ascii="Times New Roman" w:hAnsi="Times New Roman" w:cs="Times New Roman"/>
        </w:rPr>
      </w:pPr>
    </w:p>
    <w:p w14:paraId="611358DD" w14:textId="77777777" w:rsidR="002C044C" w:rsidRDefault="002C044C" w:rsidP="00ED044B">
      <w:pPr>
        <w:pStyle w:val="ListParagraph"/>
        <w:spacing w:line="360" w:lineRule="auto"/>
        <w:ind w:left="810"/>
        <w:rPr>
          <w:rFonts w:ascii="Times New Roman" w:hAnsi="Times New Roman" w:cs="Times New Roman"/>
        </w:rPr>
      </w:pPr>
    </w:p>
    <w:p w14:paraId="69CDAA9A" w14:textId="0966BC91" w:rsidR="00E271B5" w:rsidRDefault="00E271B5" w:rsidP="00E271B5">
      <w:pPr>
        <w:pStyle w:val="ListParagraph"/>
        <w:spacing w:line="360" w:lineRule="auto"/>
        <w:ind w:left="810"/>
        <w:rPr>
          <w:rFonts w:ascii="Times New Roman" w:hAnsi="Times New Roman" w:cs="Times New Roman"/>
        </w:rPr>
      </w:pPr>
      <w:r>
        <w:rPr>
          <w:rFonts w:ascii="Times New Roman" w:hAnsi="Times New Roman" w:cs="Times New Roman"/>
        </w:rPr>
        <w:lastRenderedPageBreak/>
        <w:t>(b) Classify the following substance as acidic, basic or neutral. Wood ash, l</w:t>
      </w:r>
      <w:r w:rsidR="00B758D2">
        <w:rPr>
          <w:rFonts w:ascii="Times New Roman" w:hAnsi="Times New Roman" w:cs="Times New Roman"/>
        </w:rPr>
        <w:t>emon juice and common salt.</w:t>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r>
      <w:r w:rsidR="00B758D2">
        <w:rPr>
          <w:rFonts w:ascii="Times New Roman" w:hAnsi="Times New Roman" w:cs="Times New Roman"/>
        </w:rPr>
        <w:tab/>
        <w:t>(3 marks)</w:t>
      </w:r>
    </w:p>
    <w:tbl>
      <w:tblPr>
        <w:tblStyle w:val="TableGrid"/>
        <w:tblW w:w="0" w:type="auto"/>
        <w:tblInd w:w="810" w:type="dxa"/>
        <w:tblLook w:val="04A0" w:firstRow="1" w:lastRow="0" w:firstColumn="1" w:lastColumn="0" w:noHBand="0" w:noVBand="1"/>
      </w:tblPr>
      <w:tblGrid>
        <w:gridCol w:w="3143"/>
        <w:gridCol w:w="3135"/>
        <w:gridCol w:w="3162"/>
      </w:tblGrid>
      <w:tr w:rsidR="00B758D2" w14:paraId="183159D8" w14:textId="77777777" w:rsidTr="00B758D2">
        <w:tc>
          <w:tcPr>
            <w:tcW w:w="3416" w:type="dxa"/>
          </w:tcPr>
          <w:p w14:paraId="30FE7429" w14:textId="4B8E40B7" w:rsidR="00B758D2" w:rsidRDefault="00B758D2" w:rsidP="00E271B5">
            <w:pPr>
              <w:pStyle w:val="ListParagraph"/>
              <w:spacing w:line="360" w:lineRule="auto"/>
              <w:ind w:left="0"/>
              <w:rPr>
                <w:rFonts w:ascii="Times New Roman" w:hAnsi="Times New Roman"/>
              </w:rPr>
            </w:pPr>
            <w:r>
              <w:rPr>
                <w:rFonts w:ascii="Times New Roman" w:hAnsi="Times New Roman"/>
              </w:rPr>
              <w:t>Acid</w:t>
            </w:r>
          </w:p>
        </w:tc>
        <w:tc>
          <w:tcPr>
            <w:tcW w:w="3417" w:type="dxa"/>
          </w:tcPr>
          <w:p w14:paraId="2CBB1F10" w14:textId="4CB4A9CC" w:rsidR="00B758D2" w:rsidRDefault="00B758D2" w:rsidP="00E271B5">
            <w:pPr>
              <w:pStyle w:val="ListParagraph"/>
              <w:spacing w:line="360" w:lineRule="auto"/>
              <w:ind w:left="0"/>
              <w:rPr>
                <w:rFonts w:ascii="Times New Roman" w:hAnsi="Times New Roman"/>
              </w:rPr>
            </w:pPr>
            <w:r>
              <w:rPr>
                <w:rFonts w:ascii="Times New Roman" w:hAnsi="Times New Roman"/>
              </w:rPr>
              <w:t>Base</w:t>
            </w:r>
          </w:p>
        </w:tc>
        <w:tc>
          <w:tcPr>
            <w:tcW w:w="3417" w:type="dxa"/>
          </w:tcPr>
          <w:p w14:paraId="21A37E4F" w14:textId="236D4DC1" w:rsidR="00B758D2" w:rsidRDefault="00B758D2" w:rsidP="00E271B5">
            <w:pPr>
              <w:pStyle w:val="ListParagraph"/>
              <w:spacing w:line="360" w:lineRule="auto"/>
              <w:ind w:left="0"/>
              <w:rPr>
                <w:rFonts w:ascii="Times New Roman" w:hAnsi="Times New Roman"/>
              </w:rPr>
            </w:pPr>
            <w:r>
              <w:rPr>
                <w:rFonts w:ascii="Times New Roman" w:hAnsi="Times New Roman"/>
              </w:rPr>
              <w:t>Neutral</w:t>
            </w:r>
          </w:p>
        </w:tc>
      </w:tr>
      <w:tr w:rsidR="00362B3F" w:rsidRPr="00362B3F" w14:paraId="63056509" w14:textId="77777777" w:rsidTr="00B758D2">
        <w:tc>
          <w:tcPr>
            <w:tcW w:w="3416" w:type="dxa"/>
          </w:tcPr>
          <w:p w14:paraId="38506F56" w14:textId="66D8ED51" w:rsidR="00ED044B" w:rsidRPr="00362B3F" w:rsidRDefault="00144996" w:rsidP="00E271B5">
            <w:pPr>
              <w:pStyle w:val="ListParagraph"/>
              <w:spacing w:line="360" w:lineRule="auto"/>
              <w:ind w:left="0"/>
              <w:rPr>
                <w:rFonts w:ascii="Times New Roman" w:hAnsi="Times New Roman"/>
                <w:color w:val="FF0000"/>
              </w:rPr>
            </w:pPr>
            <w:r w:rsidRPr="00362B3F">
              <w:rPr>
                <w:rFonts w:ascii="Times New Roman" w:hAnsi="Times New Roman"/>
                <w:color w:val="FF0000"/>
              </w:rPr>
              <w:t>Lemon juice</w:t>
            </w:r>
          </w:p>
        </w:tc>
        <w:tc>
          <w:tcPr>
            <w:tcW w:w="3417" w:type="dxa"/>
          </w:tcPr>
          <w:p w14:paraId="00CC151B" w14:textId="4E898B5B" w:rsidR="00B758D2" w:rsidRPr="00362B3F" w:rsidRDefault="00144996" w:rsidP="00E271B5">
            <w:pPr>
              <w:pStyle w:val="ListParagraph"/>
              <w:spacing w:line="360" w:lineRule="auto"/>
              <w:ind w:left="0"/>
              <w:rPr>
                <w:rFonts w:ascii="Times New Roman" w:hAnsi="Times New Roman"/>
                <w:color w:val="FF0000"/>
              </w:rPr>
            </w:pPr>
            <w:r w:rsidRPr="00362B3F">
              <w:rPr>
                <w:rFonts w:ascii="Times New Roman" w:hAnsi="Times New Roman"/>
                <w:color w:val="FF0000"/>
              </w:rPr>
              <w:t>Wood ash</w:t>
            </w:r>
          </w:p>
        </w:tc>
        <w:tc>
          <w:tcPr>
            <w:tcW w:w="3417" w:type="dxa"/>
          </w:tcPr>
          <w:p w14:paraId="5E5C6D8D" w14:textId="77777777" w:rsidR="00B758D2" w:rsidRDefault="00144996" w:rsidP="00E271B5">
            <w:pPr>
              <w:pStyle w:val="ListParagraph"/>
              <w:spacing w:line="360" w:lineRule="auto"/>
              <w:ind w:left="0"/>
              <w:rPr>
                <w:rFonts w:ascii="Times New Roman" w:hAnsi="Times New Roman"/>
                <w:color w:val="FF0000"/>
              </w:rPr>
            </w:pPr>
            <w:r w:rsidRPr="00362B3F">
              <w:rPr>
                <w:rFonts w:ascii="Times New Roman" w:hAnsi="Times New Roman"/>
                <w:color w:val="FF0000"/>
              </w:rPr>
              <w:t>Common salt</w:t>
            </w:r>
          </w:p>
          <w:p w14:paraId="2771DE76" w14:textId="77777777" w:rsidR="00362B3F" w:rsidRDefault="00362B3F" w:rsidP="00E271B5">
            <w:pPr>
              <w:pStyle w:val="ListParagraph"/>
              <w:spacing w:line="360" w:lineRule="auto"/>
              <w:ind w:left="0"/>
              <w:rPr>
                <w:rFonts w:ascii="Times New Roman" w:hAnsi="Times New Roman"/>
                <w:color w:val="FF0000"/>
              </w:rPr>
            </w:pPr>
          </w:p>
          <w:p w14:paraId="30525EA3" w14:textId="539D4075" w:rsidR="00362B3F" w:rsidRPr="00362B3F" w:rsidRDefault="00362B3F" w:rsidP="00E271B5">
            <w:pPr>
              <w:pStyle w:val="ListParagraph"/>
              <w:spacing w:line="360" w:lineRule="auto"/>
              <w:ind w:left="0"/>
              <w:rPr>
                <w:rFonts w:ascii="Times New Roman" w:hAnsi="Times New Roman"/>
                <w:color w:val="FF0000"/>
              </w:rPr>
            </w:pPr>
          </w:p>
        </w:tc>
      </w:tr>
    </w:tbl>
    <w:p w14:paraId="7AA0A9D7" w14:textId="77777777" w:rsidR="00B758D2" w:rsidRDefault="00B758D2" w:rsidP="00E271B5">
      <w:pPr>
        <w:pStyle w:val="ListParagraph"/>
        <w:spacing w:line="360" w:lineRule="auto"/>
        <w:ind w:left="810"/>
        <w:rPr>
          <w:rFonts w:ascii="Times New Roman" w:hAnsi="Times New Roman" w:cs="Times New Roman"/>
        </w:rPr>
      </w:pPr>
    </w:p>
    <w:p w14:paraId="25A06B40" w14:textId="77777777" w:rsidR="00362B3F" w:rsidRDefault="00362B3F" w:rsidP="00E271B5">
      <w:pPr>
        <w:pStyle w:val="ListParagraph"/>
        <w:spacing w:line="360" w:lineRule="auto"/>
        <w:ind w:left="810"/>
        <w:rPr>
          <w:rFonts w:ascii="Times New Roman" w:hAnsi="Times New Roman" w:cs="Times New Roman"/>
        </w:rPr>
      </w:pPr>
    </w:p>
    <w:p w14:paraId="7E4DE2F0" w14:textId="7E8F8EEE" w:rsidR="00ED044B" w:rsidRDefault="00ED044B">
      <w:pPr>
        <w:pStyle w:val="ListParagraph"/>
        <w:numPr>
          <w:ilvl w:val="0"/>
          <w:numId w:val="2"/>
        </w:numPr>
        <w:spacing w:line="360" w:lineRule="auto"/>
        <w:rPr>
          <w:rFonts w:ascii="Times New Roman" w:hAnsi="Times New Roman" w:cs="Times New Roman"/>
        </w:rPr>
      </w:pPr>
      <w:r>
        <w:rPr>
          <w:rFonts w:ascii="Times New Roman" w:hAnsi="Times New Roman" w:cs="Times New Roman"/>
        </w:rPr>
        <w:t>Crystals of iron (III) chloride were heated in a test tube</w:t>
      </w:r>
      <w:r w:rsidR="00127DB2">
        <w:rPr>
          <w:rFonts w:ascii="Times New Roman" w:hAnsi="Times New Roman" w:cs="Times New Roman"/>
        </w:rPr>
        <w:t xml:space="preserve">. </w:t>
      </w:r>
    </w:p>
    <w:p w14:paraId="0317FA70" w14:textId="0BD16495" w:rsidR="00127DB2" w:rsidRDefault="00127DB2">
      <w:pPr>
        <w:pStyle w:val="ListParagraph"/>
        <w:numPr>
          <w:ilvl w:val="0"/>
          <w:numId w:val="5"/>
        </w:numPr>
        <w:spacing w:line="360" w:lineRule="auto"/>
        <w:rPr>
          <w:rFonts w:ascii="Times New Roman" w:hAnsi="Times New Roman" w:cs="Times New Roman"/>
        </w:rPr>
      </w:pPr>
      <w:r>
        <w:rPr>
          <w:rFonts w:ascii="Times New Roman" w:hAnsi="Times New Roman" w:cs="Times New Roman"/>
        </w:rPr>
        <w:t>Give the name of the process that takes pla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60D53D7B" w14:textId="492E5A94" w:rsidR="00C40057" w:rsidRPr="00362B3F" w:rsidRDefault="00362B3F" w:rsidP="00C40057">
      <w:pPr>
        <w:spacing w:line="360" w:lineRule="auto"/>
        <w:rPr>
          <w:rFonts w:ascii="Times New Roman" w:hAnsi="Times New Roman" w:cs="Times New Roman"/>
          <w:color w:val="FF0000"/>
        </w:rPr>
      </w:pPr>
      <w:r w:rsidRPr="00362B3F">
        <w:rPr>
          <w:rFonts w:ascii="Times New Roman" w:hAnsi="Times New Roman" w:cs="Times New Roman"/>
          <w:color w:val="FF0000"/>
        </w:rPr>
        <w:t>Sublimation</w:t>
      </w:r>
    </w:p>
    <w:p w14:paraId="26340330" w14:textId="37BE6D9C" w:rsidR="00127DB2" w:rsidRDefault="00127DB2">
      <w:pPr>
        <w:pStyle w:val="ListParagraph"/>
        <w:numPr>
          <w:ilvl w:val="0"/>
          <w:numId w:val="5"/>
        </w:numPr>
        <w:spacing w:line="360" w:lineRule="auto"/>
        <w:rPr>
          <w:rFonts w:ascii="Times New Roman" w:hAnsi="Times New Roman" w:cs="Times New Roman"/>
        </w:rPr>
      </w:pPr>
      <w:r>
        <w:rPr>
          <w:rFonts w:ascii="Times New Roman" w:hAnsi="Times New Roman" w:cs="Times New Roman"/>
        </w:rPr>
        <w:t>Name two other substances that undergo the process named in (a) above.</w:t>
      </w:r>
      <w:r>
        <w:rPr>
          <w:rFonts w:ascii="Times New Roman" w:hAnsi="Times New Roman" w:cs="Times New Roman"/>
        </w:rPr>
        <w:tab/>
        <w:t>(1 mark)</w:t>
      </w:r>
    </w:p>
    <w:p w14:paraId="2CBAF19A" w14:textId="4DE351DD" w:rsidR="00C40057" w:rsidRPr="00362B3F" w:rsidRDefault="00362B3F" w:rsidP="00C40057">
      <w:pPr>
        <w:spacing w:line="360" w:lineRule="auto"/>
        <w:rPr>
          <w:rFonts w:ascii="Times New Roman" w:hAnsi="Times New Roman" w:cs="Times New Roman"/>
          <w:color w:val="FF0000"/>
        </w:rPr>
      </w:pPr>
      <w:r>
        <w:rPr>
          <w:rFonts w:ascii="Times New Roman" w:hAnsi="Times New Roman" w:cs="Times New Roman"/>
          <w:color w:val="FF0000"/>
        </w:rPr>
        <w:t xml:space="preserve">Iodine, benzoic acid crystals, </w:t>
      </w:r>
      <w:proofErr w:type="spellStart"/>
      <w:r>
        <w:rPr>
          <w:rFonts w:ascii="Times New Roman" w:hAnsi="Times New Roman" w:cs="Times New Roman"/>
          <w:color w:val="FF0000"/>
        </w:rPr>
        <w:t>aluminium</w:t>
      </w:r>
      <w:proofErr w:type="spellEnd"/>
      <w:r>
        <w:rPr>
          <w:rFonts w:ascii="Times New Roman" w:hAnsi="Times New Roman" w:cs="Times New Roman"/>
          <w:color w:val="FF0000"/>
        </w:rPr>
        <w:t xml:space="preserve"> chloride.</w:t>
      </w:r>
    </w:p>
    <w:p w14:paraId="02D71D50" w14:textId="12DB8E7C" w:rsidR="00127DB2" w:rsidRDefault="00C40057">
      <w:pPr>
        <w:pStyle w:val="ListParagraph"/>
        <w:numPr>
          <w:ilvl w:val="0"/>
          <w:numId w:val="5"/>
        </w:numPr>
        <w:spacing w:line="360" w:lineRule="auto"/>
        <w:rPr>
          <w:rFonts w:ascii="Times New Roman" w:hAnsi="Times New Roman" w:cs="Times New Roman"/>
        </w:rPr>
      </w:pPr>
      <w:r>
        <w:rPr>
          <w:rFonts w:ascii="Times New Roman" w:hAnsi="Times New Roman" w:cs="Times New Roman"/>
        </w:rPr>
        <w:t>Write an equation to represent the proce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4BD651FE" w14:textId="4DF69B8E" w:rsidR="00C40057" w:rsidRPr="00362B3F" w:rsidRDefault="00362B3F" w:rsidP="00C40057">
      <w:pPr>
        <w:spacing w:line="360" w:lineRule="auto"/>
        <w:rPr>
          <w:rFonts w:ascii="Times New Roman" w:hAnsi="Times New Roman" w:cs="Times New Roman"/>
          <w:color w:val="FF0000"/>
        </w:rPr>
      </w:pPr>
      <w:r w:rsidRPr="00362B3F">
        <w:rPr>
          <w:rFonts w:ascii="Times New Roman" w:hAnsi="Times New Roman" w:cs="Times New Roman"/>
          <w:color w:val="FF0000"/>
        </w:rPr>
        <w:t>FeCl</w:t>
      </w:r>
      <w:r w:rsidRPr="00362B3F">
        <w:rPr>
          <w:rFonts w:ascii="Times New Roman" w:hAnsi="Times New Roman" w:cs="Times New Roman"/>
          <w:color w:val="FF0000"/>
          <w:vertAlign w:val="subscript"/>
        </w:rPr>
        <w:t>3</w:t>
      </w:r>
      <w:r w:rsidRPr="00362B3F">
        <w:rPr>
          <w:rFonts w:ascii="Times New Roman" w:hAnsi="Times New Roman" w:cs="Times New Roman"/>
          <w:color w:val="FF0000"/>
        </w:rPr>
        <w:t xml:space="preserve"> (s) → FeCl</w:t>
      </w:r>
      <w:r w:rsidRPr="00362B3F">
        <w:rPr>
          <w:rFonts w:ascii="Times New Roman" w:hAnsi="Times New Roman" w:cs="Times New Roman"/>
          <w:color w:val="FF0000"/>
          <w:vertAlign w:val="subscript"/>
        </w:rPr>
        <w:t>3</w:t>
      </w:r>
      <w:r w:rsidRPr="00362B3F">
        <w:rPr>
          <w:rFonts w:ascii="Times New Roman" w:hAnsi="Times New Roman" w:cs="Times New Roman"/>
          <w:color w:val="FF0000"/>
        </w:rPr>
        <w:t xml:space="preserve"> (g) </w:t>
      </w:r>
    </w:p>
    <w:p w14:paraId="71191B5A" w14:textId="0A6FB2B5" w:rsidR="00C40057" w:rsidRDefault="00622FB9">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A student accidentally mixed </w:t>
      </w:r>
      <w:r w:rsidR="00755B45">
        <w:rPr>
          <w:rFonts w:ascii="Times New Roman" w:hAnsi="Times New Roman" w:cs="Times New Roman"/>
        </w:rPr>
        <w:t>two</w:t>
      </w:r>
      <w:r>
        <w:rPr>
          <w:rFonts w:ascii="Times New Roman" w:hAnsi="Times New Roman" w:cs="Times New Roman"/>
        </w:rPr>
        <w:t xml:space="preserve"> solids of sodium chloride and </w:t>
      </w:r>
      <w:r w:rsidR="00481FFB">
        <w:rPr>
          <w:rFonts w:ascii="Times New Roman" w:hAnsi="Times New Roman" w:cs="Times New Roman"/>
        </w:rPr>
        <w:t>copper (II) oxide.</w:t>
      </w:r>
    </w:p>
    <w:p w14:paraId="78A0CBE6" w14:textId="206E1139" w:rsidR="00481FFB" w:rsidRDefault="00481FFB">
      <w:pPr>
        <w:pStyle w:val="ListParagraph"/>
        <w:numPr>
          <w:ilvl w:val="0"/>
          <w:numId w:val="6"/>
        </w:numPr>
        <w:spacing w:line="360" w:lineRule="auto"/>
        <w:rPr>
          <w:rFonts w:ascii="Times New Roman" w:hAnsi="Times New Roman" w:cs="Times New Roman"/>
        </w:rPr>
      </w:pPr>
      <w:r>
        <w:rPr>
          <w:rFonts w:ascii="Times New Roman" w:hAnsi="Times New Roman" w:cs="Times New Roman"/>
        </w:rPr>
        <w:t xml:space="preserve">What is the </w:t>
      </w:r>
      <w:proofErr w:type="spellStart"/>
      <w:r>
        <w:rPr>
          <w:rFonts w:ascii="Times New Roman" w:hAnsi="Times New Roman" w:cs="Times New Roman"/>
        </w:rPr>
        <w:t>colour</w:t>
      </w:r>
      <w:proofErr w:type="spellEnd"/>
      <w:r>
        <w:rPr>
          <w:rFonts w:ascii="Times New Roman" w:hAnsi="Times New Roman" w:cs="Times New Roman"/>
        </w:rPr>
        <w:t xml:space="preserve"> of:</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737E292E" w14:textId="1E216C8A" w:rsidR="00481FFB" w:rsidRDefault="00481FFB">
      <w:pPr>
        <w:pStyle w:val="ListParagraph"/>
        <w:numPr>
          <w:ilvl w:val="0"/>
          <w:numId w:val="7"/>
        </w:numPr>
        <w:spacing w:line="360" w:lineRule="auto"/>
        <w:rPr>
          <w:rFonts w:ascii="Times New Roman" w:hAnsi="Times New Roman" w:cs="Times New Roman"/>
        </w:rPr>
      </w:pPr>
      <w:r>
        <w:rPr>
          <w:rFonts w:ascii="Times New Roman" w:hAnsi="Times New Roman" w:cs="Times New Roman"/>
        </w:rPr>
        <w:t>Sodium chloride?</w:t>
      </w:r>
    </w:p>
    <w:p w14:paraId="05364ADD" w14:textId="5D1EC945" w:rsidR="00481FFB" w:rsidRDefault="00413955" w:rsidP="00481FFB">
      <w:pPr>
        <w:spacing w:line="360" w:lineRule="auto"/>
        <w:rPr>
          <w:rFonts w:ascii="Times New Roman" w:hAnsi="Times New Roman" w:cs="Times New Roman"/>
          <w:color w:val="FF0000"/>
        </w:rPr>
      </w:pPr>
      <w:r>
        <w:rPr>
          <w:rFonts w:ascii="Times New Roman" w:hAnsi="Times New Roman" w:cs="Times New Roman"/>
          <w:color w:val="FF0000"/>
        </w:rPr>
        <w:t>White</w:t>
      </w:r>
    </w:p>
    <w:p w14:paraId="3A1BCD93" w14:textId="0AACB17B" w:rsidR="00481FFB" w:rsidRDefault="00481FFB">
      <w:pPr>
        <w:pStyle w:val="ListParagraph"/>
        <w:numPr>
          <w:ilvl w:val="0"/>
          <w:numId w:val="7"/>
        </w:numPr>
        <w:spacing w:line="360" w:lineRule="auto"/>
        <w:rPr>
          <w:rFonts w:ascii="Times New Roman" w:hAnsi="Times New Roman" w:cs="Times New Roman"/>
        </w:rPr>
      </w:pPr>
      <w:r>
        <w:rPr>
          <w:rFonts w:ascii="Times New Roman" w:hAnsi="Times New Roman" w:cs="Times New Roman"/>
        </w:rPr>
        <w:t>Copper (II) oxide?</w:t>
      </w:r>
    </w:p>
    <w:p w14:paraId="43B7B6AD" w14:textId="507B39AC" w:rsidR="00481FFB" w:rsidRPr="00413955" w:rsidRDefault="00413955" w:rsidP="00481FFB">
      <w:pPr>
        <w:spacing w:line="360" w:lineRule="auto"/>
        <w:rPr>
          <w:rFonts w:ascii="Times New Roman" w:hAnsi="Times New Roman" w:cs="Times New Roman"/>
          <w:color w:val="FF0000"/>
        </w:rPr>
      </w:pPr>
      <w:r w:rsidRPr="00413955">
        <w:rPr>
          <w:rFonts w:ascii="Times New Roman" w:hAnsi="Times New Roman" w:cs="Times New Roman"/>
          <w:color w:val="FF0000"/>
        </w:rPr>
        <w:t>Black</w:t>
      </w:r>
    </w:p>
    <w:p w14:paraId="1EA89062" w14:textId="2802CC6D" w:rsidR="00481FFB" w:rsidRDefault="00755B45">
      <w:pPr>
        <w:pStyle w:val="ListParagraph"/>
        <w:numPr>
          <w:ilvl w:val="0"/>
          <w:numId w:val="6"/>
        </w:numPr>
        <w:spacing w:line="360" w:lineRule="auto"/>
        <w:rPr>
          <w:rFonts w:ascii="Times New Roman" w:hAnsi="Times New Roman" w:cs="Times New Roman"/>
        </w:rPr>
      </w:pPr>
      <w:r>
        <w:rPr>
          <w:rFonts w:ascii="Times New Roman" w:hAnsi="Times New Roman" w:cs="Times New Roman"/>
        </w:rPr>
        <w:t>Describe a procedure that can be used to obtain the two solids separately.</w:t>
      </w:r>
      <w:r>
        <w:rPr>
          <w:rFonts w:ascii="Times New Roman" w:hAnsi="Times New Roman" w:cs="Times New Roman"/>
        </w:rPr>
        <w:tab/>
        <w:t>(2 marks)</w:t>
      </w:r>
    </w:p>
    <w:p w14:paraId="6B1C1F2F" w14:textId="5996FDE6" w:rsidR="006262B3" w:rsidRDefault="00413955" w:rsidP="00755B45">
      <w:pPr>
        <w:spacing w:line="360" w:lineRule="auto"/>
        <w:rPr>
          <w:rFonts w:ascii="Times New Roman" w:hAnsi="Times New Roman" w:cs="Times New Roman"/>
          <w:color w:val="FF0000"/>
        </w:rPr>
      </w:pPr>
      <w:r>
        <w:rPr>
          <w:rFonts w:ascii="Times New Roman" w:hAnsi="Times New Roman" w:cs="Times New Roman"/>
          <w:color w:val="FF0000"/>
        </w:rPr>
        <w:t xml:space="preserve">Add water to the mixture and stir. Filter to obtain </w:t>
      </w:r>
      <w:r w:rsidR="00083294">
        <w:rPr>
          <w:rFonts w:ascii="Times New Roman" w:hAnsi="Times New Roman" w:cs="Times New Roman"/>
          <w:color w:val="FF0000"/>
        </w:rPr>
        <w:t>copper (II) oxide as the residue and sodium chloride solution as the filtrate. Rinse the residue with distilled water and dry it between filter papers. Heat the filtrate to evaporate the water and remain with solid sodium chloride.</w:t>
      </w:r>
    </w:p>
    <w:p w14:paraId="3E450D92" w14:textId="77777777" w:rsidR="002C044C" w:rsidRDefault="002C044C" w:rsidP="00755B45">
      <w:pPr>
        <w:spacing w:line="360" w:lineRule="auto"/>
        <w:rPr>
          <w:rFonts w:ascii="Times New Roman" w:hAnsi="Times New Roman" w:cs="Times New Roman"/>
          <w:color w:val="FF0000"/>
        </w:rPr>
      </w:pPr>
    </w:p>
    <w:p w14:paraId="7A267A78" w14:textId="77777777" w:rsidR="002C044C" w:rsidRDefault="002C044C" w:rsidP="00755B45">
      <w:pPr>
        <w:spacing w:line="360" w:lineRule="auto"/>
        <w:rPr>
          <w:rFonts w:ascii="Times New Roman" w:hAnsi="Times New Roman" w:cs="Times New Roman"/>
        </w:rPr>
      </w:pPr>
    </w:p>
    <w:p w14:paraId="21DFB8A3" w14:textId="3A9CB820" w:rsidR="006262B3" w:rsidRDefault="006262B3">
      <w:pPr>
        <w:pStyle w:val="ListParagraph"/>
        <w:numPr>
          <w:ilvl w:val="0"/>
          <w:numId w:val="2"/>
        </w:numPr>
        <w:spacing w:line="360" w:lineRule="auto"/>
        <w:rPr>
          <w:rFonts w:ascii="Times New Roman" w:hAnsi="Times New Roman" w:cs="Times New Roman"/>
        </w:rPr>
      </w:pPr>
      <w:r>
        <w:rPr>
          <w:rFonts w:ascii="Times New Roman" w:hAnsi="Times New Roman" w:cs="Times New Roman"/>
        </w:rPr>
        <w:lastRenderedPageBreak/>
        <w:t>The table below represents part of the periodic table. The letters are not actual symbols of the elements. Study it and answer the questions that follow.</w:t>
      </w:r>
    </w:p>
    <w:p w14:paraId="104BCB82" w14:textId="1424FDBB" w:rsidR="006262B3" w:rsidRPr="006262B3" w:rsidRDefault="00FF43E3" w:rsidP="006262B3">
      <w:pPr>
        <w:spacing w:line="360" w:lineRule="auto"/>
        <w:ind w:left="450"/>
        <w:rPr>
          <w:rFonts w:ascii="Times New Roman" w:hAnsi="Times New Roman" w:cs="Times New Roman"/>
        </w:rPr>
      </w:pPr>
      <w:r w:rsidRPr="00607A69">
        <w:rPr>
          <w:rFonts w:ascii="Arial Unicode MS" w:eastAsia="Arial Unicode MS" w:hAnsi="Arial Unicode MS" w:cs="Arial Unicode MS"/>
          <w:noProof/>
          <w:lang w:val="fr-FR" w:eastAsia="fr-FR"/>
        </w:rPr>
        <w:drawing>
          <wp:inline distT="0" distB="0" distL="0" distR="0" wp14:anchorId="6A269FDC" wp14:editId="124B33ED">
            <wp:extent cx="3975812" cy="1447676"/>
            <wp:effectExtent l="0" t="0" r="5715" b="635"/>
            <wp:docPr id="2" name="Picture 2" descr="A black and white grid with a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grid with a letter&#10;&#10;Description automatically generated with medium confidence"/>
                    <pic:cNvPicPr/>
                  </pic:nvPicPr>
                  <pic:blipFill>
                    <a:blip r:embed="rId27"/>
                    <a:stretch>
                      <a:fillRect/>
                    </a:stretch>
                  </pic:blipFill>
                  <pic:spPr>
                    <a:xfrm>
                      <a:off x="0" y="0"/>
                      <a:ext cx="4044434" cy="1472663"/>
                    </a:xfrm>
                    <a:prstGeom prst="rect">
                      <a:avLst/>
                    </a:prstGeom>
                  </pic:spPr>
                </pic:pic>
              </a:graphicData>
            </a:graphic>
          </wp:inline>
        </w:drawing>
      </w:r>
    </w:p>
    <w:p w14:paraId="76D66C7F" w14:textId="1799247C" w:rsidR="00755B45" w:rsidRDefault="00FF43E3">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State the most </w:t>
      </w:r>
      <w:r w:rsidR="00083294">
        <w:rPr>
          <w:rFonts w:ascii="Times New Roman" w:hAnsi="Times New Roman" w:cs="Times New Roman"/>
        </w:rPr>
        <w:t>un</w:t>
      </w:r>
      <w:r>
        <w:rPr>
          <w:rFonts w:ascii="Times New Roman" w:hAnsi="Times New Roman" w:cs="Times New Roman"/>
        </w:rPr>
        <w:t>reactive eleme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4AB05CC6" w14:textId="5F1AF5C9" w:rsidR="003924C9" w:rsidRPr="00266FD8" w:rsidRDefault="00266FD8" w:rsidP="003924C9">
      <w:pPr>
        <w:spacing w:line="360" w:lineRule="auto"/>
        <w:rPr>
          <w:rFonts w:ascii="Times New Roman" w:hAnsi="Times New Roman" w:cs="Times New Roman"/>
          <w:color w:val="FF0000"/>
        </w:rPr>
      </w:pPr>
      <w:r>
        <w:rPr>
          <w:rFonts w:ascii="Times New Roman" w:hAnsi="Times New Roman" w:cs="Times New Roman"/>
          <w:color w:val="FF0000"/>
        </w:rPr>
        <w:t xml:space="preserve">Element </w:t>
      </w:r>
      <w:r w:rsidRPr="00266FD8">
        <w:rPr>
          <w:rFonts w:ascii="Times New Roman" w:hAnsi="Times New Roman" w:cs="Times New Roman"/>
          <w:color w:val="FF0000"/>
        </w:rPr>
        <w:t>R</w:t>
      </w:r>
    </w:p>
    <w:p w14:paraId="1C7275F1" w14:textId="77777777" w:rsidR="00790F20" w:rsidRDefault="00790F20">
      <w:pPr>
        <w:pStyle w:val="ListParagraph"/>
        <w:numPr>
          <w:ilvl w:val="0"/>
          <w:numId w:val="8"/>
        </w:numPr>
        <w:spacing w:line="360" w:lineRule="auto"/>
        <w:rPr>
          <w:rFonts w:ascii="Times New Roman" w:hAnsi="Times New Roman" w:cs="Times New Roman"/>
        </w:rPr>
      </w:pPr>
      <w:r>
        <w:rPr>
          <w:rFonts w:ascii="Times New Roman" w:hAnsi="Times New Roman" w:cs="Times New Roman"/>
        </w:rPr>
        <w:t>Compare the atomic radius of element N and P. Explain.</w:t>
      </w:r>
      <w:r>
        <w:rPr>
          <w:rFonts w:ascii="Times New Roman" w:hAnsi="Times New Roman" w:cs="Times New Roman"/>
        </w:rPr>
        <w:tab/>
      </w:r>
      <w:r>
        <w:rPr>
          <w:rFonts w:ascii="Times New Roman" w:hAnsi="Times New Roman" w:cs="Times New Roman"/>
        </w:rPr>
        <w:tab/>
        <w:t>(1 mark)</w:t>
      </w:r>
    </w:p>
    <w:p w14:paraId="52D376C6" w14:textId="0265A568" w:rsidR="003924C9" w:rsidRPr="00266FD8" w:rsidRDefault="00266FD8" w:rsidP="003924C9">
      <w:pPr>
        <w:spacing w:line="360" w:lineRule="auto"/>
        <w:rPr>
          <w:rFonts w:ascii="Times New Roman" w:hAnsi="Times New Roman" w:cs="Times New Roman"/>
          <w:color w:val="FF0000"/>
        </w:rPr>
      </w:pPr>
      <w:r w:rsidRPr="00266FD8">
        <w:rPr>
          <w:rFonts w:ascii="Times New Roman" w:hAnsi="Times New Roman" w:cs="Times New Roman"/>
          <w:color w:val="FF0000"/>
        </w:rPr>
        <w:t xml:space="preserve">P has a smaller atomic radius than N. Element P has more protons and hence stronger nuclear force of attraction that pulls the electrons closer </w:t>
      </w:r>
      <w:r>
        <w:rPr>
          <w:rFonts w:ascii="Times New Roman" w:hAnsi="Times New Roman" w:cs="Times New Roman"/>
          <w:color w:val="FF0000"/>
        </w:rPr>
        <w:t xml:space="preserve">to </w:t>
      </w:r>
      <w:r w:rsidRPr="00266FD8">
        <w:rPr>
          <w:rFonts w:ascii="Times New Roman" w:hAnsi="Times New Roman" w:cs="Times New Roman"/>
          <w:color w:val="FF0000"/>
        </w:rPr>
        <w:t>the nucleus.</w:t>
      </w:r>
    </w:p>
    <w:p w14:paraId="23BAFB62" w14:textId="77777777" w:rsidR="003924C9" w:rsidRDefault="003924C9">
      <w:pPr>
        <w:pStyle w:val="ListParagraph"/>
        <w:numPr>
          <w:ilvl w:val="0"/>
          <w:numId w:val="8"/>
        </w:numPr>
        <w:spacing w:line="360" w:lineRule="auto"/>
        <w:rPr>
          <w:rFonts w:ascii="Times New Roman" w:hAnsi="Times New Roman" w:cs="Times New Roman"/>
        </w:rPr>
      </w:pPr>
      <w:r>
        <w:rPr>
          <w:rFonts w:ascii="Times New Roman" w:hAnsi="Times New Roman" w:cs="Times New Roman"/>
        </w:rPr>
        <w:t>Write the formula of the nitride of 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00F1C6C5" w14:textId="454BA780" w:rsidR="003924C9" w:rsidRPr="00266FD8" w:rsidRDefault="00266FD8" w:rsidP="003924C9">
      <w:pPr>
        <w:spacing w:line="360" w:lineRule="auto"/>
        <w:rPr>
          <w:rFonts w:ascii="Times New Roman" w:hAnsi="Times New Roman" w:cs="Times New Roman"/>
          <w:color w:val="FF0000"/>
        </w:rPr>
      </w:pPr>
      <w:r>
        <w:rPr>
          <w:rFonts w:ascii="Times New Roman" w:hAnsi="Times New Roman" w:cs="Times New Roman"/>
          <w:color w:val="FF0000"/>
        </w:rPr>
        <w:t>M</w:t>
      </w:r>
      <w:r w:rsidRPr="00266FD8">
        <w:rPr>
          <w:rFonts w:ascii="Times New Roman" w:hAnsi="Times New Roman" w:cs="Times New Roman"/>
          <w:color w:val="FF0000"/>
          <w:vertAlign w:val="subscript"/>
        </w:rPr>
        <w:t>3</w:t>
      </w:r>
      <w:r>
        <w:rPr>
          <w:rFonts w:ascii="Times New Roman" w:hAnsi="Times New Roman" w:cs="Times New Roman"/>
          <w:color w:val="FF0000"/>
        </w:rPr>
        <w:t>N</w:t>
      </w:r>
      <w:r w:rsidRPr="00266FD8">
        <w:rPr>
          <w:rFonts w:ascii="Times New Roman" w:hAnsi="Times New Roman" w:cs="Times New Roman"/>
          <w:color w:val="FF0000"/>
          <w:vertAlign w:val="subscript"/>
        </w:rPr>
        <w:t>2</w:t>
      </w:r>
    </w:p>
    <w:p w14:paraId="4CCD7441" w14:textId="48C8ED8A" w:rsidR="003924C9" w:rsidRDefault="00531E37">
      <w:pPr>
        <w:pStyle w:val="ListParagraph"/>
        <w:numPr>
          <w:ilvl w:val="0"/>
          <w:numId w:val="2"/>
        </w:num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08768" behindDoc="0" locked="0" layoutInCell="1" allowOverlap="1" wp14:anchorId="5F4DAD55" wp14:editId="63C3B8DE">
                <wp:simplePos x="0" y="0"/>
                <wp:positionH relativeFrom="column">
                  <wp:posOffset>939702</wp:posOffset>
                </wp:positionH>
                <wp:positionV relativeFrom="paragraph">
                  <wp:posOffset>180643</wp:posOffset>
                </wp:positionV>
                <wp:extent cx="220680" cy="213840"/>
                <wp:effectExtent l="38100" t="38100" r="8255" b="53340"/>
                <wp:wrapNone/>
                <wp:docPr id="848541306" name="Ink 147"/>
                <wp:cNvGraphicFramePr/>
                <a:graphic xmlns:a="http://schemas.openxmlformats.org/drawingml/2006/main">
                  <a:graphicData uri="http://schemas.microsoft.com/office/word/2010/wordprocessingInk">
                    <w14:contentPart bwMode="auto" r:id="rId28">
                      <w14:nvContentPartPr>
                        <w14:cNvContentPartPr/>
                      </w14:nvContentPartPr>
                      <w14:xfrm>
                        <a:off x="0" y="0"/>
                        <a:ext cx="220680" cy="213840"/>
                      </w14:xfrm>
                    </w14:contentPart>
                  </a:graphicData>
                </a:graphic>
              </wp:anchor>
            </w:drawing>
          </mc:Choice>
          <mc:Fallback>
            <w:pict>
              <v:shape w14:anchorId="01E02B22" id="Ink 147" o:spid="_x0000_s1026" type="#_x0000_t75" style="position:absolute;margin-left:73.3pt;margin-top:13.5pt;width:18.8pt;height:18.3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">
                <v:imagedata r:id="rId29" o:title=""/>
              </v:shape>
            </w:pict>
          </mc:Fallback>
        </mc:AlternateContent>
      </w:r>
      <w:r w:rsidR="000D63F2">
        <w:rPr>
          <w:rFonts w:ascii="Times New Roman" w:hAnsi="Times New Roman" w:cs="Times New Roman"/>
        </w:rPr>
        <w:t>Sketch the cooling curve of pure water starting from 1</w:t>
      </w:r>
      <w:r w:rsidR="00351733">
        <w:rPr>
          <w:rFonts w:ascii="Times New Roman" w:hAnsi="Times New Roman" w:cs="Times New Roman"/>
        </w:rPr>
        <w:t>0</w:t>
      </w:r>
      <w:r w:rsidR="000D63F2">
        <w:rPr>
          <w:rFonts w:ascii="Times New Roman" w:hAnsi="Times New Roman" w:cs="Times New Roman"/>
        </w:rPr>
        <w:t>0</w:t>
      </w:r>
      <w:r w:rsidR="000D63F2" w:rsidRPr="00800DB4">
        <w:rPr>
          <w:rFonts w:ascii="Times New Roman" w:hAnsi="Times New Roman" w:cs="Times New Roman"/>
          <w:vertAlign w:val="superscript"/>
        </w:rPr>
        <w:t>o</w:t>
      </w:r>
      <w:r w:rsidR="000D63F2">
        <w:rPr>
          <w:rFonts w:ascii="Times New Roman" w:hAnsi="Times New Roman" w:cs="Times New Roman"/>
        </w:rPr>
        <w:t>C to -10</w:t>
      </w:r>
      <w:r w:rsidR="000D63F2" w:rsidRPr="00800DB4">
        <w:rPr>
          <w:rFonts w:ascii="Times New Roman" w:hAnsi="Times New Roman" w:cs="Times New Roman"/>
          <w:vertAlign w:val="superscript"/>
        </w:rPr>
        <w:t>o</w:t>
      </w:r>
      <w:r w:rsidR="000D63F2">
        <w:rPr>
          <w:rFonts w:ascii="Times New Roman" w:hAnsi="Times New Roman" w:cs="Times New Roman"/>
        </w:rPr>
        <w:t>C.</w:t>
      </w:r>
      <w:r w:rsidR="000D63F2">
        <w:rPr>
          <w:rFonts w:ascii="Times New Roman" w:hAnsi="Times New Roman" w:cs="Times New Roman"/>
        </w:rPr>
        <w:tab/>
        <w:t>(2 marks)</w:t>
      </w:r>
    </w:p>
    <w:p w14:paraId="57D036B6" w14:textId="0ECB2AA0" w:rsidR="000D63F2" w:rsidRDefault="00531E37"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10816" behindDoc="0" locked="0" layoutInCell="1" allowOverlap="1" wp14:anchorId="232F081B" wp14:editId="63BFFB16">
                <wp:simplePos x="0" y="0"/>
                <wp:positionH relativeFrom="column">
                  <wp:posOffset>987582</wp:posOffset>
                </wp:positionH>
                <wp:positionV relativeFrom="paragraph">
                  <wp:posOffset>333473</wp:posOffset>
                </wp:positionV>
                <wp:extent cx="163080" cy="27720"/>
                <wp:effectExtent l="38100" t="38100" r="46990" b="48895"/>
                <wp:wrapNone/>
                <wp:docPr id="268570281" name="Ink 149"/>
                <wp:cNvGraphicFramePr/>
                <a:graphic xmlns:a="http://schemas.openxmlformats.org/drawingml/2006/main">
                  <a:graphicData uri="http://schemas.microsoft.com/office/word/2010/wordprocessingInk">
                    <w14:contentPart bwMode="auto" r:id="rId30">
                      <w14:nvContentPartPr>
                        <w14:cNvContentPartPr/>
                      </w14:nvContentPartPr>
                      <w14:xfrm>
                        <a:off x="0" y="0"/>
                        <a:ext cx="163080" cy="27720"/>
                      </w14:xfrm>
                    </w14:contentPart>
                  </a:graphicData>
                </a:graphic>
              </wp:anchor>
            </w:drawing>
          </mc:Choice>
          <mc:Fallback>
            <w:pict>
              <v:shape w14:anchorId="3CE879CD" id="Ink 149" o:spid="_x0000_s1026" type="#_x0000_t75" style="position:absolute;margin-left:77.05pt;margin-top:25.55pt;width:14.3pt;height:3.6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">
                <v:imagedata r:id="rId31" o:title=""/>
              </v:shape>
            </w:pict>
          </mc:Fallback>
        </mc:AlternateContent>
      </w:r>
    </w:p>
    <w:p w14:paraId="1BC11897" w14:textId="50FF7A5C" w:rsidR="000D63F2" w:rsidRDefault="004E5D8F"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68160" behindDoc="0" locked="0" layoutInCell="1" allowOverlap="1" wp14:anchorId="1F4ED8D7" wp14:editId="5747E4B3">
                <wp:simplePos x="0" y="0"/>
                <wp:positionH relativeFrom="column">
                  <wp:posOffset>1055370</wp:posOffset>
                </wp:positionH>
                <wp:positionV relativeFrom="paragraph">
                  <wp:posOffset>23495</wp:posOffset>
                </wp:positionV>
                <wp:extent cx="304445" cy="213590"/>
                <wp:effectExtent l="38100" t="38100" r="57785" b="53340"/>
                <wp:wrapNone/>
                <wp:docPr id="2003033266" name="Ink 208"/>
                <wp:cNvGraphicFramePr/>
                <a:graphic xmlns:a="http://schemas.openxmlformats.org/drawingml/2006/main">
                  <a:graphicData uri="http://schemas.microsoft.com/office/word/2010/wordprocessingInk">
                    <w14:contentPart bwMode="auto" r:id="rId32">
                      <w14:nvContentPartPr>
                        <w14:cNvContentPartPr/>
                      </w14:nvContentPartPr>
                      <w14:xfrm>
                        <a:off x="0" y="0"/>
                        <a:ext cx="304445" cy="213590"/>
                      </w14:xfrm>
                    </w14:contentPart>
                  </a:graphicData>
                </a:graphic>
              </wp:anchor>
            </w:drawing>
          </mc:Choice>
          <mc:Fallback>
            <w:pict>
              <v:shape w14:anchorId="2E254CB4" id="Ink 208" o:spid="_x0000_s1026" type="#_x0000_t75" style="position:absolute;margin-left:82.4pt;margin-top:1.15pt;width:25.35pt;height:18.2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">
                <v:imagedata r:id="rId33" o:title=""/>
              </v:shape>
            </w:pict>
          </mc:Fallback>
        </mc:AlternateContent>
      </w:r>
      <w:r>
        <w:rPr>
          <w:rFonts w:ascii="Times New Roman" w:hAnsi="Times New Roman" w:cs="Times New Roman"/>
          <w:noProof/>
          <w:lang w:val="fr-FR" w:eastAsia="fr-FR"/>
        </w:rPr>
        <mc:AlternateContent>
          <mc:Choice Requires="wpi">
            <w:drawing>
              <wp:anchor distT="0" distB="0" distL="114300" distR="114300" simplePos="0" relativeHeight="251865088" behindDoc="0" locked="0" layoutInCell="1" allowOverlap="1" wp14:anchorId="336ADFE4" wp14:editId="3BC8E192">
                <wp:simplePos x="0" y="0"/>
                <wp:positionH relativeFrom="column">
                  <wp:posOffset>1347222</wp:posOffset>
                </wp:positionH>
                <wp:positionV relativeFrom="paragraph">
                  <wp:posOffset>221703</wp:posOffset>
                </wp:positionV>
                <wp:extent cx="1071360" cy="360"/>
                <wp:effectExtent l="57150" t="38100" r="52705" b="57150"/>
                <wp:wrapNone/>
                <wp:docPr id="993328097" name="Ink 205"/>
                <wp:cNvGraphicFramePr/>
                <a:graphic xmlns:a="http://schemas.openxmlformats.org/drawingml/2006/main">
                  <a:graphicData uri="http://schemas.microsoft.com/office/word/2010/wordprocessingInk">
                    <w14:contentPart bwMode="auto" r:id="rId34">
                      <w14:nvContentPartPr>
                        <w14:cNvContentPartPr/>
                      </w14:nvContentPartPr>
                      <w14:xfrm>
                        <a:off x="0" y="0"/>
                        <a:ext cx="1071360" cy="360"/>
                      </w14:xfrm>
                    </w14:contentPart>
                  </a:graphicData>
                </a:graphic>
              </wp:anchor>
            </w:drawing>
          </mc:Choice>
          <mc:Fallback>
            <w:pict>
              <v:shape w14:anchorId="54648874" id="Ink 205" o:spid="_x0000_s1026" type="#_x0000_t75" style="position:absolute;margin-left:105.4pt;margin-top:16.75pt;width:85.75pt;height:1.45pt;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">
                <v:imagedata r:id="rId35" o:title=""/>
              </v:shape>
            </w:pict>
          </mc:Fallback>
        </mc:AlternateContent>
      </w:r>
      <w:r w:rsidR="00531E37">
        <w:rPr>
          <w:rFonts w:ascii="Times New Roman" w:hAnsi="Times New Roman" w:cs="Times New Roman"/>
          <w:noProof/>
          <w:lang w:val="fr-FR" w:eastAsia="fr-FR"/>
        </w:rPr>
        <mc:AlternateContent>
          <mc:Choice Requires="wpi">
            <w:drawing>
              <wp:anchor distT="0" distB="0" distL="114300" distR="114300" simplePos="0" relativeHeight="251820032" behindDoc="0" locked="0" layoutInCell="1" allowOverlap="1" wp14:anchorId="4E8536DE" wp14:editId="2FE28C5D">
                <wp:simplePos x="0" y="0"/>
                <wp:positionH relativeFrom="column">
                  <wp:posOffset>470535</wp:posOffset>
                </wp:positionH>
                <wp:positionV relativeFrom="paragraph">
                  <wp:posOffset>-57785</wp:posOffset>
                </wp:positionV>
                <wp:extent cx="660320" cy="423175"/>
                <wp:effectExtent l="19050" t="38100" r="6985" b="53340"/>
                <wp:wrapNone/>
                <wp:docPr id="1315779048" name="Ink 158"/>
                <wp:cNvGraphicFramePr/>
                <a:graphic xmlns:a="http://schemas.openxmlformats.org/drawingml/2006/main">
                  <a:graphicData uri="http://schemas.microsoft.com/office/word/2010/wordprocessingInk">
                    <w14:contentPart bwMode="auto" r:id="rId36">
                      <w14:nvContentPartPr>
                        <w14:cNvContentPartPr/>
                      </w14:nvContentPartPr>
                      <w14:xfrm>
                        <a:off x="0" y="0"/>
                        <a:ext cx="660320" cy="423175"/>
                      </w14:xfrm>
                    </w14:contentPart>
                  </a:graphicData>
                </a:graphic>
              </wp:anchor>
            </w:drawing>
          </mc:Choice>
          <mc:Fallback>
            <w:pict>
              <v:shape w14:anchorId="5A8DA8A3" id="Ink 158" o:spid="_x0000_s1026" type="#_x0000_t75" style="position:absolute;margin-left:36.35pt;margin-top:-5.25pt;width:53.45pt;height:34.7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">
                <v:imagedata r:id="rId37" o:title=""/>
              </v:shape>
            </w:pict>
          </mc:Fallback>
        </mc:AlternateContent>
      </w:r>
    </w:p>
    <w:p w14:paraId="7927CE9D" w14:textId="055F5E60" w:rsidR="000D63F2" w:rsidRDefault="000D63F2" w:rsidP="000D63F2">
      <w:pPr>
        <w:spacing w:line="360" w:lineRule="auto"/>
        <w:rPr>
          <w:rFonts w:ascii="Times New Roman" w:hAnsi="Times New Roman" w:cs="Times New Roman"/>
        </w:rPr>
      </w:pPr>
    </w:p>
    <w:p w14:paraId="177F8D23" w14:textId="148C2350" w:rsidR="000D63F2" w:rsidRDefault="004E5D8F"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69184" behindDoc="0" locked="0" layoutInCell="1" allowOverlap="1" wp14:anchorId="5F336F2E" wp14:editId="524A2C00">
                <wp:simplePos x="0" y="0"/>
                <wp:positionH relativeFrom="column">
                  <wp:posOffset>2412102</wp:posOffset>
                </wp:positionH>
                <wp:positionV relativeFrom="paragraph">
                  <wp:posOffset>-527797</wp:posOffset>
                </wp:positionV>
                <wp:extent cx="1081080" cy="1543680"/>
                <wp:effectExtent l="57150" t="38100" r="43180" b="57150"/>
                <wp:wrapNone/>
                <wp:docPr id="1869267571" name="Ink 209"/>
                <wp:cNvGraphicFramePr/>
                <a:graphic xmlns:a="http://schemas.openxmlformats.org/drawingml/2006/main">
                  <a:graphicData uri="http://schemas.microsoft.com/office/word/2010/wordprocessingInk">
                    <w14:contentPart bwMode="auto" r:id="rId38">
                      <w14:nvContentPartPr>
                        <w14:cNvContentPartPr/>
                      </w14:nvContentPartPr>
                      <w14:xfrm>
                        <a:off x="0" y="0"/>
                        <a:ext cx="1081080" cy="1543680"/>
                      </w14:xfrm>
                    </w14:contentPart>
                  </a:graphicData>
                </a:graphic>
              </wp:anchor>
            </w:drawing>
          </mc:Choice>
          <mc:Fallback>
            <w:pict>
              <v:shape w14:anchorId="321C12A0" id="Ink 209" o:spid="_x0000_s1026" type="#_x0000_t75" style="position:absolute;margin-left:189.25pt;margin-top:-42.25pt;width:86.5pt;height:123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">
                <v:imagedata r:id="rId39" o:title=""/>
              </v:shape>
            </w:pict>
          </mc:Fallback>
        </mc:AlternateContent>
      </w:r>
      <w:r w:rsidR="00351733">
        <w:rPr>
          <w:rFonts w:ascii="Times New Roman" w:hAnsi="Times New Roman" w:cs="Times New Roman"/>
          <w:noProof/>
          <w:lang w:val="fr-FR" w:eastAsia="fr-FR"/>
        </w:rPr>
        <mc:AlternateContent>
          <mc:Choice Requires="wpi">
            <w:drawing>
              <wp:anchor distT="0" distB="0" distL="114300" distR="114300" simplePos="0" relativeHeight="251806720" behindDoc="0" locked="0" layoutInCell="1" allowOverlap="1" wp14:anchorId="2BCD2FB5" wp14:editId="2098C329">
                <wp:simplePos x="0" y="0"/>
                <wp:positionH relativeFrom="column">
                  <wp:posOffset>1062102</wp:posOffset>
                </wp:positionH>
                <wp:positionV relativeFrom="paragraph">
                  <wp:posOffset>-1166437</wp:posOffset>
                </wp:positionV>
                <wp:extent cx="360" cy="2679840"/>
                <wp:effectExtent l="38100" t="38100" r="57150" b="44450"/>
                <wp:wrapNone/>
                <wp:docPr id="1828596040" name="Ink 145"/>
                <wp:cNvGraphicFramePr/>
                <a:graphic xmlns:a="http://schemas.openxmlformats.org/drawingml/2006/main">
                  <a:graphicData uri="http://schemas.microsoft.com/office/word/2010/wordprocessingInk">
                    <w14:contentPart bwMode="auto" r:id="rId40">
                      <w14:nvContentPartPr>
                        <w14:cNvContentPartPr/>
                      </w14:nvContentPartPr>
                      <w14:xfrm>
                        <a:off x="0" y="0"/>
                        <a:ext cx="360" cy="2679840"/>
                      </w14:xfrm>
                    </w14:contentPart>
                  </a:graphicData>
                </a:graphic>
              </wp:anchor>
            </w:drawing>
          </mc:Choice>
          <mc:Fallback>
            <w:pict>
              <v:shape w14:anchorId="45221DD0" id="Ink 145" o:spid="_x0000_s1026" type="#_x0000_t75" style="position:absolute;margin-left:82.95pt;margin-top:-92.55pt;width:1.45pt;height:212.4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">
                <v:imagedata r:id="rId41" o:title=""/>
              </v:shape>
            </w:pict>
          </mc:Fallback>
        </mc:AlternateContent>
      </w:r>
    </w:p>
    <w:p w14:paraId="6BAFA960" w14:textId="2CCBA02B" w:rsidR="000D63F2" w:rsidRDefault="00531E37"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45632" behindDoc="0" locked="0" layoutInCell="1" allowOverlap="1" wp14:anchorId="6F5A27FC" wp14:editId="316BE680">
                <wp:simplePos x="0" y="0"/>
                <wp:positionH relativeFrom="column">
                  <wp:posOffset>102235</wp:posOffset>
                </wp:positionH>
                <wp:positionV relativeFrom="paragraph">
                  <wp:posOffset>-942975</wp:posOffset>
                </wp:positionV>
                <wp:extent cx="760555" cy="2018030"/>
                <wp:effectExtent l="38100" t="19050" r="20955" b="58420"/>
                <wp:wrapNone/>
                <wp:docPr id="718730472" name="Ink 183"/>
                <wp:cNvGraphicFramePr/>
                <a:graphic xmlns:a="http://schemas.openxmlformats.org/drawingml/2006/main">
                  <a:graphicData uri="http://schemas.microsoft.com/office/word/2010/wordprocessingInk">
                    <w14:contentPart bwMode="auto" r:id="rId42">
                      <w14:nvContentPartPr>
                        <w14:cNvContentPartPr/>
                      </w14:nvContentPartPr>
                      <w14:xfrm>
                        <a:off x="0" y="0"/>
                        <a:ext cx="760555" cy="2018030"/>
                      </w14:xfrm>
                    </w14:contentPart>
                  </a:graphicData>
                </a:graphic>
              </wp:anchor>
            </w:drawing>
          </mc:Choice>
          <mc:Fallback>
            <w:pict>
              <v:shape w14:anchorId="4CB53CD5" id="Ink 183" o:spid="_x0000_s1026" type="#_x0000_t75" style="position:absolute;margin-left:7.35pt;margin-top:-74.95pt;width:61.3pt;height:160.3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">
                <v:imagedata r:id="rId43" o:title=""/>
              </v:shape>
            </w:pict>
          </mc:Fallback>
        </mc:AlternateContent>
      </w:r>
    </w:p>
    <w:p w14:paraId="56E72A49" w14:textId="08F1B45A" w:rsidR="000D63F2" w:rsidRDefault="004E5D8F"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70208" behindDoc="0" locked="0" layoutInCell="1" allowOverlap="1" wp14:anchorId="3BA091C7" wp14:editId="4C304B54">
                <wp:simplePos x="0" y="0"/>
                <wp:positionH relativeFrom="column">
                  <wp:posOffset>3467982</wp:posOffset>
                </wp:positionH>
                <wp:positionV relativeFrom="paragraph">
                  <wp:posOffset>309583</wp:posOffset>
                </wp:positionV>
                <wp:extent cx="837360" cy="360"/>
                <wp:effectExtent l="38100" t="38100" r="58420" b="57150"/>
                <wp:wrapNone/>
                <wp:docPr id="1482544541" name="Ink 210"/>
                <wp:cNvGraphicFramePr/>
                <a:graphic xmlns:a="http://schemas.openxmlformats.org/drawingml/2006/main">
                  <a:graphicData uri="http://schemas.microsoft.com/office/word/2010/wordprocessingInk">
                    <w14:contentPart bwMode="auto" r:id="rId44">
                      <w14:nvContentPartPr>
                        <w14:cNvContentPartPr/>
                      </w14:nvContentPartPr>
                      <w14:xfrm>
                        <a:off x="0" y="0"/>
                        <a:ext cx="837360" cy="360"/>
                      </w14:xfrm>
                    </w14:contentPart>
                  </a:graphicData>
                </a:graphic>
              </wp:anchor>
            </w:drawing>
          </mc:Choice>
          <mc:Fallback>
            <w:pict>
              <v:shape w14:anchorId="69AE6E66" id="Ink 210" o:spid="_x0000_s1026" type="#_x0000_t75" style="position:absolute;margin-left:272.35pt;margin-top:23.7pt;width:67.35pt;height:1.45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">
                <v:imagedata r:id="rId45" o:title=""/>
              </v:shape>
            </w:pict>
          </mc:Fallback>
        </mc:AlternateContent>
      </w:r>
      <w:r w:rsidR="00531E37">
        <w:rPr>
          <w:rFonts w:ascii="Times New Roman" w:hAnsi="Times New Roman" w:cs="Times New Roman"/>
          <w:noProof/>
          <w:lang w:val="fr-FR" w:eastAsia="fr-FR"/>
        </w:rPr>
        <mc:AlternateContent>
          <mc:Choice Requires="wpi">
            <w:drawing>
              <wp:anchor distT="0" distB="0" distL="114300" distR="114300" simplePos="0" relativeHeight="251809792" behindDoc="0" locked="0" layoutInCell="1" allowOverlap="1" wp14:anchorId="5E95AD24" wp14:editId="2FD2FBE5">
                <wp:simplePos x="0" y="0"/>
                <wp:positionH relativeFrom="column">
                  <wp:posOffset>5060982</wp:posOffset>
                </wp:positionH>
                <wp:positionV relativeFrom="paragraph">
                  <wp:posOffset>198703</wp:posOffset>
                </wp:positionV>
                <wp:extent cx="268560" cy="184680"/>
                <wp:effectExtent l="57150" t="38100" r="0" b="44450"/>
                <wp:wrapNone/>
                <wp:docPr id="1852062379" name="Ink 148"/>
                <wp:cNvGraphicFramePr/>
                <a:graphic xmlns:a="http://schemas.openxmlformats.org/drawingml/2006/main">
                  <a:graphicData uri="http://schemas.microsoft.com/office/word/2010/wordprocessingInk">
                    <w14:contentPart bwMode="auto" r:id="rId46">
                      <w14:nvContentPartPr>
                        <w14:cNvContentPartPr/>
                      </w14:nvContentPartPr>
                      <w14:xfrm>
                        <a:off x="0" y="0"/>
                        <a:ext cx="268560" cy="184680"/>
                      </w14:xfrm>
                    </w14:contentPart>
                  </a:graphicData>
                </a:graphic>
              </wp:anchor>
            </w:drawing>
          </mc:Choice>
          <mc:Fallback>
            <w:pict>
              <v:shape w14:anchorId="7702CE76" id="Ink 148" o:spid="_x0000_s1026" type="#_x0000_t75" style="position:absolute;margin-left:397.8pt;margin-top:14.95pt;width:22.6pt;height:16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">
                <v:imagedata r:id="rId47" o:title=""/>
              </v:shape>
            </w:pict>
          </mc:Fallback>
        </mc:AlternateContent>
      </w:r>
      <w:r w:rsidR="00351733">
        <w:rPr>
          <w:rFonts w:ascii="Times New Roman" w:hAnsi="Times New Roman" w:cs="Times New Roman"/>
          <w:noProof/>
          <w:lang w:val="fr-FR" w:eastAsia="fr-FR"/>
        </w:rPr>
        <mc:AlternateContent>
          <mc:Choice Requires="wpi">
            <w:drawing>
              <wp:anchor distT="0" distB="0" distL="114300" distR="114300" simplePos="0" relativeHeight="251807744" behindDoc="0" locked="0" layoutInCell="1" allowOverlap="1" wp14:anchorId="4A0947D1" wp14:editId="4093F71B">
                <wp:simplePos x="0" y="0"/>
                <wp:positionH relativeFrom="column">
                  <wp:posOffset>645942</wp:posOffset>
                </wp:positionH>
                <wp:positionV relativeFrom="paragraph">
                  <wp:posOffset>299143</wp:posOffset>
                </wp:positionV>
                <wp:extent cx="4511160" cy="360"/>
                <wp:effectExtent l="38100" t="38100" r="41910" b="57150"/>
                <wp:wrapNone/>
                <wp:docPr id="1075865844" name="Ink 146"/>
                <wp:cNvGraphicFramePr/>
                <a:graphic xmlns:a="http://schemas.openxmlformats.org/drawingml/2006/main">
                  <a:graphicData uri="http://schemas.microsoft.com/office/word/2010/wordprocessingInk">
                    <w14:contentPart bwMode="auto" r:id="rId48">
                      <w14:nvContentPartPr>
                        <w14:cNvContentPartPr/>
                      </w14:nvContentPartPr>
                      <w14:xfrm>
                        <a:off x="0" y="0"/>
                        <a:ext cx="4511160" cy="360"/>
                      </w14:xfrm>
                    </w14:contentPart>
                  </a:graphicData>
                </a:graphic>
              </wp:anchor>
            </w:drawing>
          </mc:Choice>
          <mc:Fallback>
            <w:pict>
              <v:shape w14:anchorId="77B6B843" id="Ink 146" o:spid="_x0000_s1026" type="#_x0000_t75" style="position:absolute;margin-left:50.15pt;margin-top:22.85pt;width:356.6pt;height:1.45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">
                <v:imagedata r:id="rId49" o:title=""/>
              </v:shape>
            </w:pict>
          </mc:Fallback>
        </mc:AlternateContent>
      </w:r>
    </w:p>
    <w:p w14:paraId="39E8ECCE" w14:textId="1F33750A" w:rsidR="000D63F2" w:rsidRDefault="00E00489"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71232" behindDoc="0" locked="0" layoutInCell="1" allowOverlap="1" wp14:anchorId="141DB05D" wp14:editId="66218D41">
                <wp:simplePos x="0" y="0"/>
                <wp:positionH relativeFrom="column">
                  <wp:posOffset>4292022</wp:posOffset>
                </wp:positionH>
                <wp:positionV relativeFrom="paragraph">
                  <wp:posOffset>-62467</wp:posOffset>
                </wp:positionV>
                <wp:extent cx="528120" cy="443160"/>
                <wp:effectExtent l="38100" t="38100" r="43815" b="52705"/>
                <wp:wrapNone/>
                <wp:docPr id="287099292" name="Ink 211"/>
                <wp:cNvGraphicFramePr/>
                <a:graphic xmlns:a="http://schemas.openxmlformats.org/drawingml/2006/main">
                  <a:graphicData uri="http://schemas.microsoft.com/office/word/2010/wordprocessingInk">
                    <w14:contentPart bwMode="auto" r:id="rId50">
                      <w14:nvContentPartPr>
                        <w14:cNvContentPartPr/>
                      </w14:nvContentPartPr>
                      <w14:xfrm>
                        <a:off x="0" y="0"/>
                        <a:ext cx="528120" cy="443160"/>
                      </w14:xfrm>
                    </w14:contentPart>
                  </a:graphicData>
                </a:graphic>
              </wp:anchor>
            </w:drawing>
          </mc:Choice>
          <mc:Fallback>
            <w:pict>
              <v:shape w14:anchorId="2E57313D" id="Ink 211" o:spid="_x0000_s1026" type="#_x0000_t75" style="position:absolute;margin-left:337.25pt;margin-top:-5.6pt;width:43pt;height:36.35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">
                <v:imagedata r:id="rId51" o:title=""/>
              </v:shape>
            </w:pict>
          </mc:Fallback>
        </mc:AlternateContent>
      </w:r>
      <w:r w:rsidR="00531E37">
        <w:rPr>
          <w:rFonts w:ascii="Times New Roman" w:hAnsi="Times New Roman" w:cs="Times New Roman"/>
          <w:noProof/>
          <w:lang w:val="fr-FR" w:eastAsia="fr-FR"/>
        </w:rPr>
        <mc:AlternateContent>
          <mc:Choice Requires="wpi">
            <w:drawing>
              <wp:anchor distT="0" distB="0" distL="114300" distR="114300" simplePos="0" relativeHeight="251822080" behindDoc="0" locked="0" layoutInCell="1" allowOverlap="1" wp14:anchorId="785DF6F1" wp14:editId="385976BE">
                <wp:simplePos x="0" y="0"/>
                <wp:positionH relativeFrom="column">
                  <wp:posOffset>927102</wp:posOffset>
                </wp:positionH>
                <wp:positionV relativeFrom="paragraph">
                  <wp:posOffset>241373</wp:posOffset>
                </wp:positionV>
                <wp:extent cx="193320" cy="20880"/>
                <wp:effectExtent l="57150" t="38100" r="54610" b="55880"/>
                <wp:wrapNone/>
                <wp:docPr id="489337587" name="Ink 160"/>
                <wp:cNvGraphicFramePr/>
                <a:graphic xmlns:a="http://schemas.openxmlformats.org/drawingml/2006/main">
                  <a:graphicData uri="http://schemas.microsoft.com/office/word/2010/wordprocessingInk">
                    <w14:contentPart bwMode="auto" r:id="rId52">
                      <w14:nvContentPartPr>
                        <w14:cNvContentPartPr/>
                      </w14:nvContentPartPr>
                      <w14:xfrm>
                        <a:off x="0" y="0"/>
                        <a:ext cx="193320" cy="20880"/>
                      </w14:xfrm>
                    </w14:contentPart>
                  </a:graphicData>
                </a:graphic>
              </wp:anchor>
            </w:drawing>
          </mc:Choice>
          <mc:Fallback>
            <w:pict>
              <v:shape w14:anchorId="45825881" id="Ink 160" o:spid="_x0000_s1026" type="#_x0000_t75" style="position:absolute;margin-left:72.3pt;margin-top:18.3pt;width:16.6pt;height:3.1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">
                <v:imagedata r:id="rId53" o:title=""/>
              </v:shape>
            </w:pict>
          </mc:Fallback>
        </mc:AlternateContent>
      </w:r>
    </w:p>
    <w:p w14:paraId="31354508" w14:textId="77777777" w:rsidR="002C044C" w:rsidRDefault="002C044C" w:rsidP="000D63F2">
      <w:pPr>
        <w:spacing w:line="360" w:lineRule="auto"/>
        <w:rPr>
          <w:rFonts w:ascii="Times New Roman" w:hAnsi="Times New Roman" w:cs="Times New Roman"/>
        </w:rPr>
      </w:pPr>
    </w:p>
    <w:p w14:paraId="78ACAB92" w14:textId="69B5C8E0" w:rsidR="000D63F2" w:rsidRDefault="00531E37" w:rsidP="000D63F2">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863040" behindDoc="0" locked="0" layoutInCell="1" allowOverlap="1" wp14:anchorId="5B044EE6" wp14:editId="0FAB6816">
                <wp:simplePos x="0" y="0"/>
                <wp:positionH relativeFrom="column">
                  <wp:posOffset>1802765</wp:posOffset>
                </wp:positionH>
                <wp:positionV relativeFrom="paragraph">
                  <wp:posOffset>-23495</wp:posOffset>
                </wp:positionV>
                <wp:extent cx="1861535" cy="299780"/>
                <wp:effectExtent l="38100" t="38100" r="43815" b="43180"/>
                <wp:wrapNone/>
                <wp:docPr id="895942332" name="Ink 200"/>
                <wp:cNvGraphicFramePr/>
                <a:graphic xmlns:a="http://schemas.openxmlformats.org/drawingml/2006/main">
                  <a:graphicData uri="http://schemas.microsoft.com/office/word/2010/wordprocessingInk">
                    <w14:contentPart bwMode="auto" r:id="rId54">
                      <w14:nvContentPartPr>
                        <w14:cNvContentPartPr/>
                      </w14:nvContentPartPr>
                      <w14:xfrm>
                        <a:off x="0" y="0"/>
                        <a:ext cx="1861535" cy="299780"/>
                      </w14:xfrm>
                    </w14:contentPart>
                  </a:graphicData>
                </a:graphic>
              </wp:anchor>
            </w:drawing>
          </mc:Choice>
          <mc:Fallback>
            <w:pict>
              <v:shape w14:anchorId="08374208" id="Ink 200" o:spid="_x0000_s1026" type="#_x0000_t75" style="position:absolute;margin-left:141.25pt;margin-top:-2.55pt;width:148pt;height:25pt;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">
                <v:imagedata r:id="rId55" o:title=""/>
              </v:shape>
            </w:pict>
          </mc:Fallback>
        </mc:AlternateContent>
      </w:r>
    </w:p>
    <w:p w14:paraId="7024BCDC" w14:textId="69F1BE0A" w:rsidR="000D63F2" w:rsidRDefault="00F559E3">
      <w:pPr>
        <w:pStyle w:val="ListParagraph"/>
        <w:numPr>
          <w:ilvl w:val="0"/>
          <w:numId w:val="2"/>
        </w:numPr>
        <w:spacing w:line="360" w:lineRule="auto"/>
        <w:rPr>
          <w:rFonts w:ascii="Times New Roman" w:hAnsi="Times New Roman" w:cs="Times New Roman"/>
        </w:rPr>
      </w:pPr>
      <w:r>
        <w:rPr>
          <w:rFonts w:ascii="Times New Roman" w:hAnsi="Times New Roman" w:cs="Times New Roman"/>
        </w:rPr>
        <w:lastRenderedPageBreak/>
        <w:t xml:space="preserve">An ion is a particle formed when an atom either gains or loses electrons. Draw the structure of the most </w:t>
      </w:r>
      <w:r w:rsidR="00453C02">
        <w:rPr>
          <w:rFonts w:ascii="Times New Roman" w:hAnsi="Times New Roman" w:cs="Times New Roman"/>
        </w:rPr>
        <w:t>s</w:t>
      </w:r>
      <w:r>
        <w:rPr>
          <w:rFonts w:ascii="Times New Roman" w:hAnsi="Times New Roman" w:cs="Times New Roman"/>
        </w:rPr>
        <w:t>table ions of the following elements.</w:t>
      </w:r>
    </w:p>
    <w:p w14:paraId="19E2A5CC" w14:textId="55584699" w:rsidR="00F559E3" w:rsidRDefault="00F559E3">
      <w:pPr>
        <w:pStyle w:val="ListParagraph"/>
        <w:numPr>
          <w:ilvl w:val="0"/>
          <w:numId w:val="9"/>
        </w:numPr>
        <w:spacing w:line="360" w:lineRule="auto"/>
        <w:rPr>
          <w:rFonts w:ascii="Times New Roman" w:hAnsi="Times New Roman" w:cs="Times New Roman"/>
        </w:rPr>
      </w:pPr>
      <w:r>
        <w:rPr>
          <w:rFonts w:ascii="Times New Roman" w:hAnsi="Times New Roman" w:cs="Times New Roman"/>
        </w:rPr>
        <w:t>Sodiu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47A0F80E" w14:textId="4F826A69" w:rsidR="00C96FDA" w:rsidRDefault="00E00489" w:rsidP="00C96FDA">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906048" behindDoc="0" locked="0" layoutInCell="1" allowOverlap="1" wp14:anchorId="080E73C7" wp14:editId="0EAD3BCA">
                <wp:simplePos x="0" y="0"/>
                <wp:positionH relativeFrom="column">
                  <wp:posOffset>1766570</wp:posOffset>
                </wp:positionH>
                <wp:positionV relativeFrom="paragraph">
                  <wp:posOffset>-281940</wp:posOffset>
                </wp:positionV>
                <wp:extent cx="1208685" cy="1143635"/>
                <wp:effectExtent l="19050" t="38100" r="0" b="56515"/>
                <wp:wrapNone/>
                <wp:docPr id="1655868677" name="Ink 248"/>
                <wp:cNvGraphicFramePr/>
                <a:graphic xmlns:a="http://schemas.openxmlformats.org/drawingml/2006/main">
                  <a:graphicData uri="http://schemas.microsoft.com/office/word/2010/wordprocessingInk">
                    <w14:contentPart bwMode="auto" r:id="rId56">
                      <w14:nvContentPartPr>
                        <w14:cNvContentPartPr/>
                      </w14:nvContentPartPr>
                      <w14:xfrm>
                        <a:off x="0" y="0"/>
                        <a:ext cx="1208685" cy="1143635"/>
                      </w14:xfrm>
                    </w14:contentPart>
                  </a:graphicData>
                </a:graphic>
              </wp:anchor>
            </w:drawing>
          </mc:Choice>
          <mc:Fallback>
            <w:pict>
              <v:shape w14:anchorId="265F14E2" id="Ink 248" o:spid="_x0000_s1026" type="#_x0000_t75" style="position:absolute;margin-left:138.4pt;margin-top:-22.9pt;width:96.55pt;height:91.45pt;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">
                <v:imagedata r:id="rId57" o:title=""/>
              </v:shape>
            </w:pict>
          </mc:Fallback>
        </mc:AlternateContent>
      </w:r>
    </w:p>
    <w:p w14:paraId="3031C861" w14:textId="38CE6AE5" w:rsidR="00C96FDA" w:rsidRDefault="00C96FDA" w:rsidP="00C96FDA">
      <w:pPr>
        <w:spacing w:line="360" w:lineRule="auto"/>
        <w:rPr>
          <w:rFonts w:ascii="Times New Roman" w:hAnsi="Times New Roman" w:cs="Times New Roman"/>
        </w:rPr>
      </w:pPr>
    </w:p>
    <w:p w14:paraId="55336746" w14:textId="77777777" w:rsidR="00C96FDA" w:rsidRPr="00C96FDA" w:rsidRDefault="00C96FDA" w:rsidP="00C96FDA">
      <w:pPr>
        <w:spacing w:line="360" w:lineRule="auto"/>
        <w:rPr>
          <w:rFonts w:ascii="Times New Roman" w:hAnsi="Times New Roman" w:cs="Times New Roman"/>
        </w:rPr>
      </w:pPr>
    </w:p>
    <w:p w14:paraId="6F2EF5A0" w14:textId="3F000ED6" w:rsidR="00F559E3" w:rsidRDefault="00C96FDA">
      <w:pPr>
        <w:pStyle w:val="ListParagraph"/>
        <w:numPr>
          <w:ilvl w:val="0"/>
          <w:numId w:val="9"/>
        </w:numPr>
        <w:spacing w:line="360" w:lineRule="auto"/>
        <w:rPr>
          <w:rFonts w:ascii="Times New Roman" w:hAnsi="Times New Roman" w:cs="Times New Roman"/>
        </w:rPr>
      </w:pPr>
      <w:r>
        <w:rPr>
          <w:rFonts w:ascii="Times New Roman" w:hAnsi="Times New Roman" w:cs="Times New Roman"/>
        </w:rPr>
        <w:t>Oxyge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19AF1C0B" w14:textId="0D81C5DC" w:rsidR="00C96FDA" w:rsidRDefault="00C96FDA" w:rsidP="00C96FDA">
      <w:pPr>
        <w:spacing w:line="360" w:lineRule="auto"/>
        <w:rPr>
          <w:rFonts w:ascii="Times New Roman" w:hAnsi="Times New Roman" w:cs="Times New Roman"/>
        </w:rPr>
      </w:pPr>
    </w:p>
    <w:p w14:paraId="63F22EDC" w14:textId="617C5AB3" w:rsidR="00C96FDA" w:rsidRDefault="007D3016" w:rsidP="00C96FDA">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939840" behindDoc="0" locked="0" layoutInCell="1" allowOverlap="1" wp14:anchorId="73C8A15C" wp14:editId="0706048F">
                <wp:simplePos x="0" y="0"/>
                <wp:positionH relativeFrom="column">
                  <wp:posOffset>1845945</wp:posOffset>
                </wp:positionH>
                <wp:positionV relativeFrom="paragraph">
                  <wp:posOffset>-544830</wp:posOffset>
                </wp:positionV>
                <wp:extent cx="1425315" cy="1270000"/>
                <wp:effectExtent l="38100" t="38100" r="0" b="44450"/>
                <wp:wrapNone/>
                <wp:docPr id="1355454409" name="Ink 281"/>
                <wp:cNvGraphicFramePr/>
                <a:graphic xmlns:a="http://schemas.openxmlformats.org/drawingml/2006/main">
                  <a:graphicData uri="http://schemas.microsoft.com/office/word/2010/wordprocessingInk">
                    <w14:contentPart bwMode="auto" r:id="rId58">
                      <w14:nvContentPartPr>
                        <w14:cNvContentPartPr/>
                      </w14:nvContentPartPr>
                      <w14:xfrm>
                        <a:off x="0" y="0"/>
                        <a:ext cx="1425315" cy="1270000"/>
                      </w14:xfrm>
                    </w14:contentPart>
                  </a:graphicData>
                </a:graphic>
              </wp:anchor>
            </w:drawing>
          </mc:Choice>
          <mc:Fallback>
            <w:pict>
              <v:shape w14:anchorId="55A86C10" id="Ink 281" o:spid="_x0000_s1026" type="#_x0000_t75" style="position:absolute;margin-left:144.65pt;margin-top:-43.6pt;width:113.65pt;height:101.4pt;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">
                <v:imagedata r:id="rId59" o:title=""/>
              </v:shape>
            </w:pict>
          </mc:Fallback>
        </mc:AlternateContent>
      </w:r>
    </w:p>
    <w:p w14:paraId="5EFF74DD" w14:textId="29B8E260" w:rsidR="00C96FDA" w:rsidRPr="00C96FDA" w:rsidRDefault="00C96FDA" w:rsidP="00C96FDA">
      <w:pPr>
        <w:spacing w:line="360" w:lineRule="auto"/>
        <w:rPr>
          <w:rFonts w:ascii="Times New Roman" w:hAnsi="Times New Roman" w:cs="Times New Roman"/>
        </w:rPr>
      </w:pPr>
    </w:p>
    <w:p w14:paraId="07A938C7" w14:textId="69890C97" w:rsidR="00C96FDA" w:rsidRDefault="00C96FDA">
      <w:pPr>
        <w:pStyle w:val="ListParagraph"/>
        <w:numPr>
          <w:ilvl w:val="0"/>
          <w:numId w:val="9"/>
        </w:numPr>
        <w:spacing w:line="360" w:lineRule="auto"/>
        <w:rPr>
          <w:rFonts w:ascii="Times New Roman" w:hAnsi="Times New Roman" w:cs="Times New Roman"/>
        </w:rPr>
      </w:pPr>
      <w:r>
        <w:rPr>
          <w:rFonts w:ascii="Times New Roman" w:hAnsi="Times New Roman" w:cs="Times New Roman"/>
        </w:rPr>
        <w:t xml:space="preserve">nitrogen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0B62CB6D" w14:textId="7B31827D" w:rsidR="00C96FDA" w:rsidRDefault="007D3016" w:rsidP="00C96FDA">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1966464" behindDoc="0" locked="0" layoutInCell="1" allowOverlap="1" wp14:anchorId="724E843F" wp14:editId="61AA1560">
                <wp:simplePos x="0" y="0"/>
                <wp:positionH relativeFrom="column">
                  <wp:posOffset>1725295</wp:posOffset>
                </wp:positionH>
                <wp:positionV relativeFrom="paragraph">
                  <wp:posOffset>-372110</wp:posOffset>
                </wp:positionV>
                <wp:extent cx="1538770" cy="1224370"/>
                <wp:effectExtent l="38100" t="57150" r="4445" b="52070"/>
                <wp:wrapNone/>
                <wp:docPr id="424202930" name="Ink 307"/>
                <wp:cNvGraphicFramePr/>
                <a:graphic xmlns:a="http://schemas.openxmlformats.org/drawingml/2006/main">
                  <a:graphicData uri="http://schemas.microsoft.com/office/word/2010/wordprocessingInk">
                    <w14:contentPart bwMode="auto" r:id="rId60">
                      <w14:nvContentPartPr>
                        <w14:cNvContentPartPr/>
                      </w14:nvContentPartPr>
                      <w14:xfrm>
                        <a:off x="0" y="0"/>
                        <a:ext cx="1538770" cy="1224370"/>
                      </w14:xfrm>
                    </w14:contentPart>
                  </a:graphicData>
                </a:graphic>
              </wp:anchor>
            </w:drawing>
          </mc:Choice>
          <mc:Fallback>
            <w:pict>
              <v:shape w14:anchorId="12620701" id="Ink 307" o:spid="_x0000_s1026" type="#_x0000_t75" style="position:absolute;margin-left:135.15pt;margin-top:-30pt;width:122.55pt;height:97.8pt;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">
                <v:imagedata r:id="rId61" o:title=""/>
              </v:shape>
            </w:pict>
          </mc:Fallback>
        </mc:AlternateContent>
      </w:r>
    </w:p>
    <w:p w14:paraId="4D7B921F" w14:textId="7C77DAEB" w:rsidR="00C96FDA" w:rsidRDefault="00C96FDA" w:rsidP="00C96FDA">
      <w:pPr>
        <w:spacing w:line="360" w:lineRule="auto"/>
        <w:rPr>
          <w:rFonts w:ascii="Times New Roman" w:hAnsi="Times New Roman" w:cs="Times New Roman"/>
        </w:rPr>
      </w:pPr>
    </w:p>
    <w:p w14:paraId="07634424" w14:textId="77777777" w:rsidR="00C96FDA" w:rsidRDefault="00C96FDA" w:rsidP="00C96FDA">
      <w:pPr>
        <w:spacing w:line="360" w:lineRule="auto"/>
        <w:rPr>
          <w:rFonts w:ascii="Times New Roman" w:hAnsi="Times New Roman" w:cs="Times New Roman"/>
        </w:rPr>
      </w:pPr>
    </w:p>
    <w:p w14:paraId="7063CC89" w14:textId="3EDA6701" w:rsidR="00C96FDA" w:rsidRDefault="00FE70AB">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In an experiment, </w:t>
      </w:r>
      <w:r w:rsidR="000848C0">
        <w:rPr>
          <w:rFonts w:ascii="Times New Roman" w:hAnsi="Times New Roman" w:cs="Times New Roman"/>
        </w:rPr>
        <w:t xml:space="preserve">a </w:t>
      </w:r>
      <w:r>
        <w:rPr>
          <w:rFonts w:ascii="Times New Roman" w:hAnsi="Times New Roman" w:cs="Times New Roman"/>
        </w:rPr>
        <w:t>burning magnesium ribbon was lowered into a gas jar full of oxygen gas.</w:t>
      </w:r>
    </w:p>
    <w:p w14:paraId="6BD474DB" w14:textId="3AD6F830" w:rsidR="00FE70AB" w:rsidRDefault="00FE70AB">
      <w:pPr>
        <w:pStyle w:val="ListParagraph"/>
        <w:numPr>
          <w:ilvl w:val="0"/>
          <w:numId w:val="10"/>
        </w:numPr>
        <w:spacing w:line="360" w:lineRule="auto"/>
        <w:rPr>
          <w:rFonts w:ascii="Times New Roman" w:hAnsi="Times New Roman" w:cs="Times New Roman"/>
        </w:rPr>
      </w:pPr>
      <w:r>
        <w:rPr>
          <w:rFonts w:ascii="Times New Roman" w:hAnsi="Times New Roman" w:cs="Times New Roman"/>
        </w:rPr>
        <w:t>State the observation mad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29532AC8" w14:textId="41C9D2DB" w:rsidR="00072AC0" w:rsidRPr="007D3016" w:rsidRDefault="007D3016" w:rsidP="00072AC0">
      <w:pPr>
        <w:spacing w:line="360" w:lineRule="auto"/>
        <w:rPr>
          <w:rFonts w:ascii="Times New Roman" w:hAnsi="Times New Roman" w:cs="Times New Roman"/>
          <w:color w:val="FF0000"/>
        </w:rPr>
      </w:pPr>
      <w:r>
        <w:rPr>
          <w:rFonts w:ascii="Times New Roman" w:hAnsi="Times New Roman" w:cs="Times New Roman"/>
          <w:color w:val="FF0000"/>
        </w:rPr>
        <w:t>Magnesium burns with a bright white flame</w:t>
      </w:r>
      <w:r w:rsidR="00A16B99">
        <w:rPr>
          <w:rFonts w:ascii="Times New Roman" w:hAnsi="Times New Roman" w:cs="Times New Roman"/>
          <w:color w:val="FF0000"/>
        </w:rPr>
        <w:t>.</w:t>
      </w:r>
    </w:p>
    <w:p w14:paraId="59EAF796" w14:textId="6572ECC1" w:rsidR="00FE70AB" w:rsidRDefault="00FE70AB">
      <w:pPr>
        <w:pStyle w:val="ListParagraph"/>
        <w:numPr>
          <w:ilvl w:val="0"/>
          <w:numId w:val="10"/>
        </w:numPr>
        <w:spacing w:line="360" w:lineRule="auto"/>
        <w:rPr>
          <w:rFonts w:ascii="Times New Roman" w:hAnsi="Times New Roman" w:cs="Times New Roman"/>
        </w:rPr>
      </w:pPr>
      <w:r>
        <w:rPr>
          <w:rFonts w:ascii="Times New Roman" w:hAnsi="Times New Roman" w:cs="Times New Roman"/>
        </w:rPr>
        <w:t>Write the equation for the reaction that takes pla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481E15E9" w14:textId="29CCBFDB" w:rsidR="00072AC0" w:rsidRPr="00530621" w:rsidRDefault="00530621" w:rsidP="00072AC0">
      <w:pPr>
        <w:spacing w:line="360" w:lineRule="auto"/>
        <w:rPr>
          <w:rFonts w:ascii="Times New Roman" w:hAnsi="Times New Roman" w:cs="Times New Roman"/>
          <w:color w:val="FF0000"/>
        </w:rPr>
      </w:pPr>
      <w:r>
        <w:rPr>
          <w:rFonts w:ascii="Times New Roman" w:hAnsi="Times New Roman" w:cs="Times New Roman"/>
          <w:color w:val="FF0000"/>
        </w:rPr>
        <w:t>2Mg (s) + O</w:t>
      </w:r>
      <w:r w:rsidRPr="00530621">
        <w:rPr>
          <w:rFonts w:ascii="Times New Roman" w:hAnsi="Times New Roman" w:cs="Times New Roman"/>
          <w:color w:val="FF0000"/>
          <w:vertAlign w:val="subscript"/>
        </w:rPr>
        <w:t>2</w:t>
      </w:r>
      <w:r>
        <w:rPr>
          <w:rFonts w:ascii="Times New Roman" w:hAnsi="Times New Roman" w:cs="Times New Roman"/>
          <w:color w:val="FF0000"/>
        </w:rPr>
        <w:t xml:space="preserve">(g) → 2MgO(s) </w:t>
      </w:r>
    </w:p>
    <w:p w14:paraId="40B43812" w14:textId="4A8C4D96" w:rsidR="00FE70AB" w:rsidRDefault="00072AC0">
      <w:pPr>
        <w:pStyle w:val="ListParagraph"/>
        <w:numPr>
          <w:ilvl w:val="0"/>
          <w:numId w:val="10"/>
        </w:numPr>
        <w:spacing w:line="360" w:lineRule="auto"/>
        <w:rPr>
          <w:rFonts w:ascii="Times New Roman" w:hAnsi="Times New Roman" w:cs="Times New Roman"/>
        </w:rPr>
      </w:pPr>
      <w:r>
        <w:rPr>
          <w:rFonts w:ascii="Times New Roman" w:hAnsi="Times New Roman" w:cs="Times New Roman"/>
        </w:rPr>
        <w:t>Give one use of the product formed from the reac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7D50F51F" w14:textId="7BE60139" w:rsidR="00072AC0" w:rsidRDefault="00530621" w:rsidP="00072AC0">
      <w:pPr>
        <w:spacing w:line="360" w:lineRule="auto"/>
        <w:rPr>
          <w:rFonts w:ascii="Times New Roman" w:hAnsi="Times New Roman" w:cs="Times New Roman"/>
          <w:color w:val="FF0000"/>
        </w:rPr>
      </w:pPr>
      <w:r>
        <w:rPr>
          <w:rFonts w:ascii="Times New Roman" w:hAnsi="Times New Roman" w:cs="Times New Roman"/>
          <w:color w:val="FF0000"/>
        </w:rPr>
        <w:t xml:space="preserve">Used to make </w:t>
      </w:r>
      <w:r w:rsidR="00A16B99">
        <w:rPr>
          <w:rFonts w:ascii="Times New Roman" w:hAnsi="Times New Roman" w:cs="Times New Roman"/>
          <w:color w:val="FF0000"/>
        </w:rPr>
        <w:t>heat-resistant</w:t>
      </w:r>
      <w:r>
        <w:rPr>
          <w:rFonts w:ascii="Times New Roman" w:hAnsi="Times New Roman" w:cs="Times New Roman"/>
          <w:color w:val="FF0000"/>
        </w:rPr>
        <w:t xml:space="preserve"> bricks</w:t>
      </w:r>
      <w:r w:rsidR="00A16B99">
        <w:rPr>
          <w:rFonts w:ascii="Times New Roman" w:hAnsi="Times New Roman" w:cs="Times New Roman"/>
          <w:color w:val="FF0000"/>
        </w:rPr>
        <w:t>.</w:t>
      </w:r>
    </w:p>
    <w:p w14:paraId="101D39EA" w14:textId="3DA8482F" w:rsidR="00530621" w:rsidRPr="00530621" w:rsidRDefault="00530621" w:rsidP="00072AC0">
      <w:pPr>
        <w:spacing w:line="360" w:lineRule="auto"/>
        <w:rPr>
          <w:rFonts w:ascii="Times New Roman" w:hAnsi="Times New Roman" w:cs="Times New Roman"/>
          <w:color w:val="FF0000"/>
        </w:rPr>
      </w:pPr>
      <w:r>
        <w:rPr>
          <w:rFonts w:ascii="Times New Roman" w:hAnsi="Times New Roman" w:cs="Times New Roman"/>
          <w:color w:val="FF0000"/>
        </w:rPr>
        <w:t>Used to make anti-acid medicine or tablets</w:t>
      </w:r>
      <w:r w:rsidR="00A16B99">
        <w:rPr>
          <w:rFonts w:ascii="Times New Roman" w:hAnsi="Times New Roman" w:cs="Times New Roman"/>
          <w:color w:val="FF0000"/>
        </w:rPr>
        <w:t>.</w:t>
      </w:r>
    </w:p>
    <w:p w14:paraId="5B917A92" w14:textId="77777777" w:rsidR="002641F6" w:rsidRDefault="002641F6" w:rsidP="00072AC0">
      <w:pPr>
        <w:spacing w:line="360" w:lineRule="auto"/>
        <w:rPr>
          <w:rFonts w:ascii="Times New Roman" w:hAnsi="Times New Roman" w:cs="Times New Roman"/>
        </w:rPr>
      </w:pPr>
    </w:p>
    <w:p w14:paraId="63A60C0F" w14:textId="77777777" w:rsidR="002C044C" w:rsidRPr="00072AC0" w:rsidRDefault="002C044C" w:rsidP="00072AC0">
      <w:pPr>
        <w:spacing w:line="360" w:lineRule="auto"/>
        <w:rPr>
          <w:rFonts w:ascii="Times New Roman" w:hAnsi="Times New Roman" w:cs="Times New Roman"/>
        </w:rPr>
      </w:pPr>
    </w:p>
    <w:p w14:paraId="01F9D723" w14:textId="46128F99" w:rsidR="002641F6" w:rsidRPr="0015240D" w:rsidRDefault="002641F6">
      <w:pPr>
        <w:pStyle w:val="ListParagraph"/>
        <w:numPr>
          <w:ilvl w:val="0"/>
          <w:numId w:val="2"/>
        </w:numPr>
        <w:spacing w:after="0" w:line="276" w:lineRule="auto"/>
        <w:rPr>
          <w:rFonts w:ascii="Times New Roman" w:eastAsia="Avenir" w:hAnsi="Times New Roman" w:cs="Times New Roman"/>
        </w:rPr>
      </w:pPr>
      <w:r w:rsidRPr="0015240D">
        <w:rPr>
          <w:rFonts w:ascii="Times New Roman" w:eastAsia="Avenir" w:hAnsi="Times New Roman" w:cs="Times New Roman"/>
        </w:rPr>
        <w:lastRenderedPageBreak/>
        <w:t>A burning candle was placed in a bell jar containing sodium hydroxide solution as follows.</w:t>
      </w:r>
    </w:p>
    <w:p w14:paraId="68BF108F" w14:textId="77777777" w:rsidR="002641F6" w:rsidRPr="0015240D" w:rsidRDefault="002641F6" w:rsidP="002641F6">
      <w:pPr>
        <w:spacing w:after="0" w:line="276" w:lineRule="auto"/>
        <w:ind w:left="720"/>
        <w:jc w:val="center"/>
        <w:rPr>
          <w:rFonts w:ascii="Times New Roman" w:eastAsia="Avenir" w:hAnsi="Times New Roman" w:cs="Times New Roman"/>
        </w:rPr>
      </w:pPr>
      <w:r w:rsidRPr="0015240D">
        <w:rPr>
          <w:rFonts w:ascii="Times New Roman" w:eastAsia="Avenir" w:hAnsi="Times New Roman" w:cs="Times New Roman"/>
          <w:noProof/>
          <w:lang w:val="fr-FR" w:eastAsia="fr-FR"/>
        </w:rPr>
        <w:drawing>
          <wp:inline distT="0" distB="0" distL="0" distR="0" wp14:anchorId="677656FA" wp14:editId="41F3A2BE">
            <wp:extent cx="2960364" cy="1247358"/>
            <wp:effectExtent l="0" t="0" r="0" b="0"/>
            <wp:docPr id="7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2"/>
                    <a:srcRect/>
                    <a:stretch>
                      <a:fillRect/>
                    </a:stretch>
                  </pic:blipFill>
                  <pic:spPr>
                    <a:xfrm>
                      <a:off x="0" y="0"/>
                      <a:ext cx="2960364" cy="1247358"/>
                    </a:xfrm>
                    <a:prstGeom prst="rect">
                      <a:avLst/>
                    </a:prstGeom>
                    <a:ln/>
                  </pic:spPr>
                </pic:pic>
              </a:graphicData>
            </a:graphic>
          </wp:inline>
        </w:drawing>
      </w:r>
    </w:p>
    <w:p w14:paraId="04EB3CA9" w14:textId="4E5E94C9" w:rsidR="002641F6" w:rsidRDefault="002641F6" w:rsidP="002641F6">
      <w:pPr>
        <w:spacing w:after="0" w:line="276" w:lineRule="auto"/>
        <w:ind w:left="720"/>
        <w:rPr>
          <w:rFonts w:ascii="Times New Roman" w:eastAsia="Avenir" w:hAnsi="Times New Roman" w:cs="Times New Roman"/>
        </w:rPr>
      </w:pPr>
      <w:r w:rsidRPr="0015240D">
        <w:rPr>
          <w:rFonts w:ascii="Times New Roman" w:eastAsia="Avenir" w:hAnsi="Times New Roman" w:cs="Times New Roman"/>
        </w:rPr>
        <w:t>(a)</w:t>
      </w:r>
      <w:r w:rsidRPr="0015240D">
        <w:rPr>
          <w:rFonts w:ascii="Times New Roman" w:eastAsia="Avenir" w:hAnsi="Times New Roman" w:cs="Times New Roman"/>
        </w:rPr>
        <w:tab/>
        <w:t xml:space="preserve">Draw another diagram to show what you would expect after </w:t>
      </w:r>
      <w:r w:rsidR="003D43CE">
        <w:rPr>
          <w:rFonts w:ascii="Times New Roman" w:eastAsia="Avenir" w:hAnsi="Times New Roman" w:cs="Times New Roman"/>
        </w:rPr>
        <w:t>2</w:t>
      </w:r>
      <w:r w:rsidRPr="0015240D">
        <w:rPr>
          <w:rFonts w:ascii="Times New Roman" w:eastAsia="Avenir" w:hAnsi="Times New Roman" w:cs="Times New Roman"/>
        </w:rPr>
        <w:t xml:space="preserve"> minutes.</w:t>
      </w:r>
      <w:r w:rsidR="0015240D">
        <w:rPr>
          <w:rFonts w:ascii="Times New Roman" w:eastAsia="Avenir" w:hAnsi="Times New Roman" w:cs="Times New Roman"/>
        </w:rPr>
        <w:tab/>
        <w:t>(2 marks)</w:t>
      </w:r>
    </w:p>
    <w:p w14:paraId="42810B95" w14:textId="6855AB66" w:rsidR="0015240D" w:rsidRDefault="00AD0746" w:rsidP="002641F6">
      <w:pPr>
        <w:spacing w:after="0" w:line="276" w:lineRule="auto"/>
        <w:ind w:left="720"/>
        <w:rPr>
          <w:rFonts w:ascii="Times New Roman" w:eastAsia="Avenir" w:hAnsi="Times New Roman" w:cs="Times New Roman"/>
        </w:rPr>
      </w:pPr>
      <w:r>
        <w:rPr>
          <w:rFonts w:ascii="Times New Roman" w:eastAsia="Avenir" w:hAnsi="Times New Roman" w:cs="Times New Roman"/>
          <w:noProof/>
          <w:lang w:val="fr-FR" w:eastAsia="fr-FR"/>
        </w:rPr>
        <mc:AlternateContent>
          <mc:Choice Requires="wpi">
            <w:drawing>
              <wp:anchor distT="0" distB="0" distL="114300" distR="114300" simplePos="0" relativeHeight="252034048" behindDoc="0" locked="0" layoutInCell="1" allowOverlap="1" wp14:anchorId="180121E8" wp14:editId="522021F3">
                <wp:simplePos x="0" y="0"/>
                <wp:positionH relativeFrom="column">
                  <wp:posOffset>2456639</wp:posOffset>
                </wp:positionH>
                <wp:positionV relativeFrom="paragraph">
                  <wp:posOffset>-15429</wp:posOffset>
                </wp:positionV>
                <wp:extent cx="97200" cy="75240"/>
                <wp:effectExtent l="38100" t="38100" r="36195" b="58420"/>
                <wp:wrapNone/>
                <wp:docPr id="1386652850" name="Ink 375"/>
                <wp:cNvGraphicFramePr/>
                <a:graphic xmlns:a="http://schemas.openxmlformats.org/drawingml/2006/main">
                  <a:graphicData uri="http://schemas.microsoft.com/office/word/2010/wordprocessingInk">
                    <w14:contentPart bwMode="auto" r:id="rId63">
                      <w14:nvContentPartPr>
                        <w14:cNvContentPartPr/>
                      </w14:nvContentPartPr>
                      <w14:xfrm>
                        <a:off x="0" y="0"/>
                        <a:ext cx="97200" cy="75240"/>
                      </w14:xfrm>
                    </w14:contentPart>
                  </a:graphicData>
                </a:graphic>
              </wp:anchor>
            </w:drawing>
          </mc:Choice>
          <mc:Fallback>
            <w:pict>
              <v:shape w14:anchorId="0312390F" id="Ink 375" o:spid="_x0000_s1026" type="#_x0000_t75" style="position:absolute;margin-left:192.75pt;margin-top:-1.9pt;width:9.05pt;height:7.3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">
                <v:imagedata r:id="rId64" o:title=""/>
              </v:shape>
            </w:pict>
          </mc:Fallback>
        </mc:AlternateContent>
      </w:r>
    </w:p>
    <w:p w14:paraId="6370BCBC" w14:textId="623D7C95" w:rsidR="0015240D" w:rsidRDefault="0015240D" w:rsidP="002641F6">
      <w:pPr>
        <w:spacing w:after="0" w:line="276" w:lineRule="auto"/>
        <w:ind w:left="720"/>
        <w:rPr>
          <w:rFonts w:ascii="Times New Roman" w:eastAsia="Avenir" w:hAnsi="Times New Roman" w:cs="Times New Roman"/>
        </w:rPr>
      </w:pPr>
    </w:p>
    <w:p w14:paraId="254636B2" w14:textId="4A3EA8D7" w:rsidR="0015240D" w:rsidRDefault="0015240D" w:rsidP="002641F6">
      <w:pPr>
        <w:spacing w:after="0" w:line="276" w:lineRule="auto"/>
        <w:ind w:left="720"/>
        <w:rPr>
          <w:rFonts w:ascii="Times New Roman" w:eastAsia="Avenir" w:hAnsi="Times New Roman" w:cs="Times New Roman"/>
        </w:rPr>
      </w:pPr>
    </w:p>
    <w:p w14:paraId="369865FD" w14:textId="29158C16" w:rsidR="0015240D" w:rsidRDefault="00862FFE" w:rsidP="002641F6">
      <w:pPr>
        <w:spacing w:after="0" w:line="276" w:lineRule="auto"/>
        <w:ind w:left="720"/>
        <w:rPr>
          <w:rFonts w:ascii="Times New Roman" w:eastAsia="Avenir" w:hAnsi="Times New Roman" w:cs="Times New Roman"/>
        </w:rPr>
      </w:pPr>
      <w:r>
        <w:rPr>
          <w:rFonts w:ascii="Times New Roman" w:eastAsia="Avenir" w:hAnsi="Times New Roman" w:cs="Times New Roman"/>
          <w:noProof/>
          <w:lang w:val="fr-FR" w:eastAsia="fr-FR"/>
        </w:rPr>
        <mc:AlternateContent>
          <mc:Choice Requires="wpi">
            <w:drawing>
              <wp:anchor distT="0" distB="0" distL="114300" distR="114300" simplePos="0" relativeHeight="252077056" behindDoc="0" locked="0" layoutInCell="1" allowOverlap="1" wp14:anchorId="055BE49F" wp14:editId="029614D3">
                <wp:simplePos x="0" y="0"/>
                <wp:positionH relativeFrom="column">
                  <wp:posOffset>683895</wp:posOffset>
                </wp:positionH>
                <wp:positionV relativeFrom="paragraph">
                  <wp:posOffset>-450850</wp:posOffset>
                </wp:positionV>
                <wp:extent cx="4893945" cy="960120"/>
                <wp:effectExtent l="38100" t="38100" r="0" b="49530"/>
                <wp:wrapNone/>
                <wp:docPr id="464423546" name="Ink 418"/>
                <wp:cNvGraphicFramePr/>
                <a:graphic xmlns:a="http://schemas.openxmlformats.org/drawingml/2006/main">
                  <a:graphicData uri="http://schemas.microsoft.com/office/word/2010/wordprocessingInk">
                    <w14:contentPart bwMode="auto" r:id="rId65">
                      <w14:nvContentPartPr>
                        <w14:cNvContentPartPr/>
                      </w14:nvContentPartPr>
                      <w14:xfrm>
                        <a:off x="0" y="0"/>
                        <a:ext cx="4893945" cy="960120"/>
                      </w14:xfrm>
                    </w14:contentPart>
                  </a:graphicData>
                </a:graphic>
              </wp:anchor>
            </w:drawing>
          </mc:Choice>
          <mc:Fallback>
            <w:pict>
              <v:shape w14:anchorId="21D2CB13" id="Ink 418" o:spid="_x0000_s1026" type="#_x0000_t75" style="position:absolute;margin-left:53.15pt;margin-top:-36.2pt;width:386.75pt;height:77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">
                <v:imagedata r:id="rId66" o:title=""/>
              </v:shape>
            </w:pict>
          </mc:Fallback>
        </mc:AlternateContent>
      </w:r>
      <w:r w:rsidR="00AD0746">
        <w:rPr>
          <w:rFonts w:ascii="Times New Roman" w:eastAsia="Avenir" w:hAnsi="Times New Roman" w:cs="Times New Roman"/>
          <w:noProof/>
          <w:lang w:val="fr-FR" w:eastAsia="fr-FR"/>
        </w:rPr>
        <mc:AlternateContent>
          <mc:Choice Requires="wpi">
            <w:drawing>
              <wp:anchor distT="0" distB="0" distL="114300" distR="114300" simplePos="0" relativeHeight="251968512" behindDoc="0" locked="0" layoutInCell="1" allowOverlap="1" wp14:anchorId="1DB35E65" wp14:editId="2BA9DDB7">
                <wp:simplePos x="0" y="0"/>
                <wp:positionH relativeFrom="column">
                  <wp:posOffset>2059559</wp:posOffset>
                </wp:positionH>
                <wp:positionV relativeFrom="paragraph">
                  <wp:posOffset>-546869</wp:posOffset>
                </wp:positionV>
                <wp:extent cx="795240" cy="1104480"/>
                <wp:effectExtent l="38100" t="38100" r="43180" b="57785"/>
                <wp:wrapNone/>
                <wp:docPr id="1558398088" name="Ink 310"/>
                <wp:cNvGraphicFramePr/>
                <a:graphic xmlns:a="http://schemas.openxmlformats.org/drawingml/2006/main">
                  <a:graphicData uri="http://schemas.microsoft.com/office/word/2010/wordprocessingInk">
                    <w14:contentPart bwMode="auto" r:id="rId67">
                      <w14:nvContentPartPr>
                        <w14:cNvContentPartPr/>
                      </w14:nvContentPartPr>
                      <w14:xfrm>
                        <a:off x="0" y="0"/>
                        <a:ext cx="795240" cy="1104480"/>
                      </w14:xfrm>
                    </w14:contentPart>
                  </a:graphicData>
                </a:graphic>
              </wp:anchor>
            </w:drawing>
          </mc:Choice>
          <mc:Fallback>
            <w:pict>
              <v:shape w14:anchorId="6AA9540D" id="Ink 310" o:spid="_x0000_s1026" type="#_x0000_t75" style="position:absolute;margin-left:161.45pt;margin-top:-43.75pt;width:64pt;height:88.35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">
                <v:imagedata r:id="rId68" o:title=""/>
              </v:shape>
            </w:pict>
          </mc:Fallback>
        </mc:AlternateContent>
      </w:r>
    </w:p>
    <w:p w14:paraId="6BEBABDD" w14:textId="03023528" w:rsidR="0015240D" w:rsidRDefault="00AD0746" w:rsidP="002641F6">
      <w:pPr>
        <w:spacing w:after="0" w:line="276" w:lineRule="auto"/>
        <w:ind w:left="720"/>
        <w:rPr>
          <w:rFonts w:ascii="Times New Roman" w:eastAsia="Avenir" w:hAnsi="Times New Roman" w:cs="Times New Roman"/>
        </w:rPr>
      </w:pPr>
      <w:r>
        <w:rPr>
          <w:rFonts w:ascii="Times New Roman" w:eastAsia="Avenir" w:hAnsi="Times New Roman" w:cs="Times New Roman"/>
          <w:noProof/>
          <w:lang w:val="fr-FR" w:eastAsia="fr-FR"/>
        </w:rPr>
        <mc:AlternateContent>
          <mc:Choice Requires="wpi">
            <w:drawing>
              <wp:anchor distT="0" distB="0" distL="114300" distR="114300" simplePos="0" relativeHeight="251967488" behindDoc="0" locked="0" layoutInCell="1" allowOverlap="1" wp14:anchorId="6C9F64DD" wp14:editId="3B4CE79A">
                <wp:simplePos x="0" y="0"/>
                <wp:positionH relativeFrom="column">
                  <wp:posOffset>1700639</wp:posOffset>
                </wp:positionH>
                <wp:positionV relativeFrom="paragraph">
                  <wp:posOffset>-103764</wp:posOffset>
                </wp:positionV>
                <wp:extent cx="1672920" cy="475200"/>
                <wp:effectExtent l="38100" t="38100" r="41910" b="58420"/>
                <wp:wrapNone/>
                <wp:docPr id="1924405146" name="Ink 309"/>
                <wp:cNvGraphicFramePr/>
                <a:graphic xmlns:a="http://schemas.openxmlformats.org/drawingml/2006/main">
                  <a:graphicData uri="http://schemas.microsoft.com/office/word/2010/wordprocessingInk">
                    <w14:contentPart bwMode="auto" r:id="rId69">
                      <w14:nvContentPartPr>
                        <w14:cNvContentPartPr/>
                      </w14:nvContentPartPr>
                      <w14:xfrm>
                        <a:off x="0" y="0"/>
                        <a:ext cx="1672920" cy="475200"/>
                      </w14:xfrm>
                    </w14:contentPart>
                  </a:graphicData>
                </a:graphic>
              </wp:anchor>
            </w:drawing>
          </mc:Choice>
          <mc:Fallback>
            <w:pict>
              <v:shape w14:anchorId="333D9B9F" id="Ink 309" o:spid="_x0000_s1026" type="#_x0000_t75" style="position:absolute;margin-left:133.2pt;margin-top:-8.85pt;width:133.15pt;height:38.8pt;z-index:25196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&#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">
                <v:imagedata r:id="rId70" o:title=""/>
              </v:shape>
            </w:pict>
          </mc:Fallback>
        </mc:AlternateContent>
      </w:r>
    </w:p>
    <w:p w14:paraId="205AC4A5" w14:textId="136B9BF8" w:rsidR="0015240D" w:rsidRPr="0015240D" w:rsidRDefault="0015240D" w:rsidP="002641F6">
      <w:pPr>
        <w:spacing w:after="0" w:line="276" w:lineRule="auto"/>
        <w:ind w:left="720"/>
        <w:rPr>
          <w:rFonts w:ascii="Times New Roman" w:eastAsia="Avenir" w:hAnsi="Times New Roman" w:cs="Times New Roman"/>
        </w:rPr>
      </w:pPr>
    </w:p>
    <w:p w14:paraId="4F82C96E" w14:textId="113F3F94" w:rsidR="002641F6" w:rsidRDefault="002641F6" w:rsidP="002641F6">
      <w:pPr>
        <w:spacing w:after="0" w:line="276" w:lineRule="auto"/>
        <w:ind w:left="720"/>
        <w:rPr>
          <w:rFonts w:ascii="Times New Roman" w:eastAsia="Avenir" w:hAnsi="Times New Roman" w:cs="Times New Roman"/>
        </w:rPr>
      </w:pPr>
      <w:r w:rsidRPr="0015240D">
        <w:rPr>
          <w:rFonts w:ascii="Times New Roman" w:eastAsia="Avenir" w:hAnsi="Times New Roman" w:cs="Times New Roman"/>
        </w:rPr>
        <w:t>(b)</w:t>
      </w:r>
      <w:r w:rsidRPr="0015240D">
        <w:rPr>
          <w:rFonts w:ascii="Times New Roman" w:eastAsia="Avenir" w:hAnsi="Times New Roman" w:cs="Times New Roman"/>
        </w:rPr>
        <w:tab/>
        <w:t xml:space="preserve">Explain the observations in </w:t>
      </w:r>
      <w:r w:rsidR="0015240D">
        <w:rPr>
          <w:rFonts w:ascii="Times New Roman" w:eastAsia="Avenir" w:hAnsi="Times New Roman" w:cs="Times New Roman"/>
        </w:rPr>
        <w:t>12</w:t>
      </w:r>
      <w:r w:rsidRPr="0015240D">
        <w:rPr>
          <w:rFonts w:ascii="Times New Roman" w:eastAsia="Avenir" w:hAnsi="Times New Roman" w:cs="Times New Roman"/>
        </w:rPr>
        <w:t xml:space="preserve"> </w:t>
      </w:r>
      <w:r w:rsidR="0015240D">
        <w:rPr>
          <w:rFonts w:ascii="Times New Roman" w:eastAsia="Avenir" w:hAnsi="Times New Roman" w:cs="Times New Roman"/>
        </w:rPr>
        <w:t>(</w:t>
      </w:r>
      <w:r w:rsidRPr="0015240D">
        <w:rPr>
          <w:rFonts w:ascii="Times New Roman" w:eastAsia="Avenir" w:hAnsi="Times New Roman" w:cs="Times New Roman"/>
        </w:rPr>
        <w:t>a) above.</w:t>
      </w:r>
      <w:r w:rsidR="0015240D">
        <w:rPr>
          <w:rFonts w:ascii="Times New Roman" w:eastAsia="Avenir" w:hAnsi="Times New Roman" w:cs="Times New Roman"/>
        </w:rPr>
        <w:tab/>
      </w:r>
      <w:r w:rsidR="0015240D">
        <w:rPr>
          <w:rFonts w:ascii="Times New Roman" w:eastAsia="Avenir" w:hAnsi="Times New Roman" w:cs="Times New Roman"/>
        </w:rPr>
        <w:tab/>
      </w:r>
      <w:r w:rsidR="0015240D">
        <w:rPr>
          <w:rFonts w:ascii="Times New Roman" w:eastAsia="Avenir" w:hAnsi="Times New Roman" w:cs="Times New Roman"/>
        </w:rPr>
        <w:tab/>
      </w:r>
      <w:r w:rsidR="0015240D">
        <w:rPr>
          <w:rFonts w:ascii="Times New Roman" w:eastAsia="Avenir" w:hAnsi="Times New Roman" w:cs="Times New Roman"/>
        </w:rPr>
        <w:tab/>
      </w:r>
      <w:r w:rsidR="0015240D">
        <w:rPr>
          <w:rFonts w:ascii="Times New Roman" w:eastAsia="Avenir" w:hAnsi="Times New Roman" w:cs="Times New Roman"/>
        </w:rPr>
        <w:tab/>
        <w:t>(2 marks)</w:t>
      </w:r>
    </w:p>
    <w:p w14:paraId="625BC44C" w14:textId="761F851C" w:rsidR="0015240D" w:rsidRPr="00862FFE" w:rsidRDefault="00862FFE" w:rsidP="006D1F78">
      <w:pPr>
        <w:spacing w:line="360" w:lineRule="auto"/>
        <w:rPr>
          <w:rFonts w:ascii="Times New Roman" w:hAnsi="Times New Roman" w:cs="Times New Roman"/>
          <w:color w:val="FF0000"/>
        </w:rPr>
      </w:pPr>
      <w:r>
        <w:rPr>
          <w:rFonts w:ascii="Times New Roman" w:hAnsi="Times New Roman" w:cs="Times New Roman"/>
          <w:color w:val="FF0000"/>
        </w:rPr>
        <w:t xml:space="preserve">The candle goes off due to the depletion of oxygen in the air. The level of sodium hydroxide rises in the bell jar. This is because the </w:t>
      </w:r>
      <w:r w:rsidR="005C6880">
        <w:rPr>
          <w:rFonts w:ascii="Times New Roman" w:hAnsi="Times New Roman" w:cs="Times New Roman"/>
          <w:color w:val="FF0000"/>
        </w:rPr>
        <w:t>candle uses up the oxygen in the air leaving a partial vacuum. The greater atmospheric pressure pushes the sodium hydroxide into the bell jar.</w:t>
      </w:r>
    </w:p>
    <w:p w14:paraId="172679B6" w14:textId="622AA751" w:rsidR="00931928" w:rsidRPr="00931928" w:rsidRDefault="00931928">
      <w:pPr>
        <w:numPr>
          <w:ilvl w:val="0"/>
          <w:numId w:val="2"/>
        </w:numPr>
        <w:spacing w:after="0" w:line="276" w:lineRule="auto"/>
        <w:rPr>
          <w:rFonts w:ascii="Times New Roman" w:eastAsia="Avenir" w:hAnsi="Times New Roman" w:cs="Times New Roman"/>
        </w:rPr>
      </w:pPr>
      <w:r w:rsidRPr="00931928">
        <w:rPr>
          <w:rFonts w:ascii="Times New Roman" w:eastAsia="Avenir" w:hAnsi="Times New Roman" w:cs="Times New Roman"/>
        </w:rPr>
        <w:t xml:space="preserve">The set-up below was used </w:t>
      </w:r>
      <w:r w:rsidR="00AC78A9" w:rsidRPr="00931928">
        <w:rPr>
          <w:rFonts w:ascii="Times New Roman" w:eastAsia="Avenir" w:hAnsi="Times New Roman" w:cs="Times New Roman"/>
        </w:rPr>
        <w:t>in</w:t>
      </w:r>
      <w:r w:rsidRPr="00931928">
        <w:rPr>
          <w:rFonts w:ascii="Times New Roman" w:eastAsia="Avenir" w:hAnsi="Times New Roman" w:cs="Times New Roman"/>
        </w:rPr>
        <w:t xml:space="preserve"> an experiment to determine the conditions necessary for rusting.</w:t>
      </w:r>
    </w:p>
    <w:p w14:paraId="3A1806F2" w14:textId="77777777" w:rsidR="00931928" w:rsidRPr="00931928" w:rsidRDefault="00931928" w:rsidP="00931928">
      <w:pPr>
        <w:spacing w:after="0" w:line="276" w:lineRule="auto"/>
        <w:jc w:val="center"/>
        <w:rPr>
          <w:rFonts w:ascii="Times New Roman" w:eastAsia="Avenir" w:hAnsi="Times New Roman" w:cs="Times New Roman"/>
        </w:rPr>
      </w:pPr>
      <w:r w:rsidRPr="00931928">
        <w:rPr>
          <w:rFonts w:ascii="Times New Roman" w:eastAsia="Avenir" w:hAnsi="Times New Roman" w:cs="Times New Roman"/>
          <w:noProof/>
          <w:lang w:val="fr-FR" w:eastAsia="fr-FR"/>
        </w:rPr>
        <w:drawing>
          <wp:inline distT="0" distB="0" distL="0" distR="0" wp14:anchorId="22357678" wp14:editId="603A1215">
            <wp:extent cx="3390714" cy="1085324"/>
            <wp:effectExtent l="0" t="0" r="0" b="0"/>
            <wp:docPr id="72" name="image7.png" descr="A diagram of a cylinder with tex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image7.png" descr="A diagram of a cylinder with text&#10;&#10;Description automatically generated"/>
                    <pic:cNvPicPr preferRelativeResize="0"/>
                  </pic:nvPicPr>
                  <pic:blipFill>
                    <a:blip r:embed="rId71"/>
                    <a:srcRect/>
                    <a:stretch>
                      <a:fillRect/>
                    </a:stretch>
                  </pic:blipFill>
                  <pic:spPr>
                    <a:xfrm>
                      <a:off x="0" y="0"/>
                      <a:ext cx="3390714" cy="1085324"/>
                    </a:xfrm>
                    <a:prstGeom prst="rect">
                      <a:avLst/>
                    </a:prstGeom>
                    <a:ln/>
                  </pic:spPr>
                </pic:pic>
              </a:graphicData>
            </a:graphic>
          </wp:inline>
        </w:drawing>
      </w:r>
    </w:p>
    <w:p w14:paraId="46CF44DC" w14:textId="56D6981F" w:rsidR="00931928" w:rsidRPr="003D43CE" w:rsidRDefault="00931928">
      <w:pPr>
        <w:pStyle w:val="ListParagraph"/>
        <w:numPr>
          <w:ilvl w:val="0"/>
          <w:numId w:val="11"/>
        </w:numPr>
        <w:spacing w:after="0" w:line="276" w:lineRule="auto"/>
        <w:rPr>
          <w:rFonts w:ascii="Times New Roman" w:eastAsia="Avenir" w:hAnsi="Times New Roman" w:cs="Times New Roman"/>
        </w:rPr>
      </w:pPr>
      <w:r w:rsidRPr="003D43CE">
        <w:rPr>
          <w:rFonts w:ascii="Times New Roman" w:eastAsia="Avenir" w:hAnsi="Times New Roman" w:cs="Times New Roman"/>
        </w:rPr>
        <w:t xml:space="preserve">In which </w:t>
      </w:r>
      <w:r w:rsidR="00AC78A9" w:rsidRPr="003D43CE">
        <w:rPr>
          <w:rFonts w:ascii="Times New Roman" w:eastAsia="Avenir" w:hAnsi="Times New Roman" w:cs="Times New Roman"/>
        </w:rPr>
        <w:t>set-up</w:t>
      </w:r>
      <w:r w:rsidRPr="003D43CE">
        <w:rPr>
          <w:rFonts w:ascii="Times New Roman" w:eastAsia="Avenir" w:hAnsi="Times New Roman" w:cs="Times New Roman"/>
        </w:rPr>
        <w:t xml:space="preserve"> will the iron nails rust? Explain.</w:t>
      </w:r>
      <w:r w:rsidR="00AC78A9" w:rsidRPr="003D43CE">
        <w:rPr>
          <w:rFonts w:ascii="Times New Roman" w:eastAsia="Avenir" w:hAnsi="Times New Roman" w:cs="Times New Roman"/>
        </w:rPr>
        <w:tab/>
      </w:r>
      <w:r w:rsidR="00AC78A9" w:rsidRPr="003D43CE">
        <w:rPr>
          <w:rFonts w:ascii="Times New Roman" w:eastAsia="Avenir" w:hAnsi="Times New Roman" w:cs="Times New Roman"/>
        </w:rPr>
        <w:tab/>
      </w:r>
      <w:r w:rsidR="00AC78A9" w:rsidRPr="003D43CE">
        <w:rPr>
          <w:rFonts w:ascii="Times New Roman" w:eastAsia="Avenir" w:hAnsi="Times New Roman" w:cs="Times New Roman"/>
        </w:rPr>
        <w:tab/>
      </w:r>
      <w:r w:rsidR="00AC78A9" w:rsidRPr="003D43CE">
        <w:rPr>
          <w:rFonts w:ascii="Times New Roman" w:eastAsia="Avenir" w:hAnsi="Times New Roman" w:cs="Times New Roman"/>
        </w:rPr>
        <w:tab/>
      </w:r>
      <w:r w:rsidR="00AC78A9" w:rsidRPr="003D43CE">
        <w:rPr>
          <w:rFonts w:ascii="Times New Roman" w:eastAsia="Avenir" w:hAnsi="Times New Roman" w:cs="Times New Roman"/>
        </w:rPr>
        <w:tab/>
        <w:t>(2 marks)</w:t>
      </w:r>
    </w:p>
    <w:p w14:paraId="4D1D7185" w14:textId="3162E310" w:rsidR="003D43CE" w:rsidRPr="005C6880" w:rsidRDefault="005C6880" w:rsidP="003D43CE">
      <w:pPr>
        <w:spacing w:line="360" w:lineRule="auto"/>
        <w:rPr>
          <w:rFonts w:ascii="Times New Roman" w:hAnsi="Times New Roman" w:cs="Times New Roman"/>
          <w:color w:val="FF0000"/>
        </w:rPr>
      </w:pPr>
      <w:r>
        <w:rPr>
          <w:rFonts w:ascii="Times New Roman" w:hAnsi="Times New Roman" w:cs="Times New Roman"/>
          <w:color w:val="FF0000"/>
        </w:rPr>
        <w:t>Set up A. The presence of both water and air(oxygen) in the distilled water causes the nails to rust.</w:t>
      </w:r>
    </w:p>
    <w:p w14:paraId="189188B0" w14:textId="68D0C5EF" w:rsidR="00931928" w:rsidRDefault="00931928">
      <w:pPr>
        <w:pStyle w:val="ListParagraph"/>
        <w:numPr>
          <w:ilvl w:val="0"/>
          <w:numId w:val="11"/>
        </w:numPr>
        <w:spacing w:after="0" w:line="276" w:lineRule="auto"/>
        <w:rPr>
          <w:rFonts w:ascii="Times New Roman" w:eastAsia="Avenir" w:hAnsi="Times New Roman" w:cs="Times New Roman"/>
        </w:rPr>
      </w:pPr>
      <w:r w:rsidRPr="003D43CE">
        <w:rPr>
          <w:rFonts w:ascii="Times New Roman" w:eastAsia="Avenir" w:hAnsi="Times New Roman" w:cs="Times New Roman"/>
        </w:rPr>
        <w:t>A large piece of magnesium buried in the ground and connected to an underground iron pipe prevents the corrosion of the iron pipes. Explain.</w:t>
      </w:r>
      <w:r w:rsidR="003D43CE">
        <w:rPr>
          <w:rFonts w:ascii="Times New Roman" w:eastAsia="Avenir" w:hAnsi="Times New Roman" w:cs="Times New Roman"/>
        </w:rPr>
        <w:tab/>
      </w:r>
      <w:r w:rsidR="003D43CE">
        <w:rPr>
          <w:rFonts w:ascii="Times New Roman" w:eastAsia="Avenir" w:hAnsi="Times New Roman" w:cs="Times New Roman"/>
        </w:rPr>
        <w:tab/>
      </w:r>
      <w:r w:rsidR="003D43CE">
        <w:rPr>
          <w:rFonts w:ascii="Times New Roman" w:eastAsia="Avenir" w:hAnsi="Times New Roman" w:cs="Times New Roman"/>
        </w:rPr>
        <w:tab/>
      </w:r>
      <w:r w:rsidR="003D43CE">
        <w:rPr>
          <w:rFonts w:ascii="Times New Roman" w:eastAsia="Avenir" w:hAnsi="Times New Roman" w:cs="Times New Roman"/>
        </w:rPr>
        <w:tab/>
        <w:t>(1 mark)</w:t>
      </w:r>
    </w:p>
    <w:p w14:paraId="28E4BCC8" w14:textId="490135B6" w:rsidR="003D43CE" w:rsidRPr="00612659" w:rsidRDefault="00612659" w:rsidP="003D43CE">
      <w:pPr>
        <w:spacing w:line="360" w:lineRule="auto"/>
        <w:rPr>
          <w:rFonts w:ascii="Times New Roman" w:hAnsi="Times New Roman" w:cs="Times New Roman"/>
          <w:color w:val="FF0000"/>
        </w:rPr>
      </w:pPr>
      <w:r>
        <w:rPr>
          <w:rFonts w:ascii="Times New Roman" w:hAnsi="Times New Roman" w:cs="Times New Roman"/>
          <w:color w:val="FF0000"/>
        </w:rPr>
        <w:t>Magnesium is more reactive than iron and hence it will corrode instead of iron.</w:t>
      </w:r>
    </w:p>
    <w:p w14:paraId="33AC8AAE" w14:textId="4A620D20" w:rsidR="00072AC0" w:rsidRDefault="00CB2259">
      <w:pPr>
        <w:pStyle w:val="ListParagraph"/>
        <w:numPr>
          <w:ilvl w:val="0"/>
          <w:numId w:val="2"/>
        </w:numPr>
        <w:spacing w:line="360" w:lineRule="auto"/>
        <w:rPr>
          <w:rFonts w:ascii="Times New Roman" w:hAnsi="Times New Roman" w:cs="Times New Roman"/>
        </w:rPr>
      </w:pPr>
      <w:r>
        <w:rPr>
          <w:rFonts w:ascii="Times New Roman" w:hAnsi="Times New Roman" w:cs="Times New Roman"/>
        </w:rPr>
        <w:t>Describe an experiment that can be used to investigate that there is an increase in mass when magnesium is burnt in ai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marks)</w:t>
      </w:r>
    </w:p>
    <w:p w14:paraId="7D36C7DF" w14:textId="118409A8" w:rsidR="006D1F78" w:rsidRPr="00612659" w:rsidRDefault="00B60737" w:rsidP="006D1F78">
      <w:pPr>
        <w:spacing w:line="360" w:lineRule="auto"/>
        <w:rPr>
          <w:rFonts w:ascii="Times New Roman" w:hAnsi="Times New Roman" w:cs="Times New Roman"/>
          <w:color w:val="FF0000"/>
        </w:rPr>
      </w:pPr>
      <w:r>
        <w:rPr>
          <w:rFonts w:ascii="Times New Roman" w:hAnsi="Times New Roman" w:cs="Times New Roman"/>
          <w:color w:val="FF0000"/>
        </w:rPr>
        <w:t>Weigh a clean piece of magnesium. Weigh an empty</w:t>
      </w:r>
      <w:r w:rsidR="008D77A8">
        <w:rPr>
          <w:rFonts w:ascii="Times New Roman" w:hAnsi="Times New Roman" w:cs="Times New Roman"/>
          <w:color w:val="FF0000"/>
        </w:rPr>
        <w:t xml:space="preserve"> crucible and lid. Place the magnesium in the crucible and cover it with the lid. Place it on a tripod stand with a pipe-clay triangle. Heat the crucible strongly. Occasionally, lift the crucible lid carefully to let in air. </w:t>
      </w:r>
      <w:r w:rsidR="00227C74">
        <w:rPr>
          <w:rFonts w:ascii="Times New Roman" w:hAnsi="Times New Roman" w:cs="Times New Roman"/>
          <w:color w:val="FF0000"/>
        </w:rPr>
        <w:t xml:space="preserve">Ensure no solid is lost in the process. Once the reaction is over. Allow the set-up to cool and weigh the crucible and its contents. Calculate the mass of </w:t>
      </w:r>
      <w:r w:rsidR="00E7502C">
        <w:rPr>
          <w:rFonts w:ascii="Times New Roman" w:hAnsi="Times New Roman" w:cs="Times New Roman"/>
          <w:color w:val="FF0000"/>
        </w:rPr>
        <w:lastRenderedPageBreak/>
        <w:t xml:space="preserve">magnesium and compare it with the mass of the product. The product will have more mass than magnesium. </w:t>
      </w:r>
    </w:p>
    <w:p w14:paraId="44125AD7" w14:textId="297194E4" w:rsidR="00CB2259" w:rsidRDefault="005C65F4">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A piece of sodium metal </w:t>
      </w:r>
      <w:r w:rsidR="002520A9">
        <w:rPr>
          <w:rFonts w:ascii="Times New Roman" w:hAnsi="Times New Roman" w:cs="Times New Roman"/>
        </w:rPr>
        <w:t>was placed</w:t>
      </w:r>
      <w:r>
        <w:rPr>
          <w:rFonts w:ascii="Times New Roman" w:hAnsi="Times New Roman" w:cs="Times New Roman"/>
        </w:rPr>
        <w:t xml:space="preserve"> in a beaker half-full of water. </w:t>
      </w:r>
    </w:p>
    <w:p w14:paraId="45236EE3" w14:textId="32AA5CD7" w:rsidR="005C65F4" w:rsidRDefault="005C65F4">
      <w:pPr>
        <w:pStyle w:val="ListParagraph"/>
        <w:numPr>
          <w:ilvl w:val="0"/>
          <w:numId w:val="12"/>
        </w:numPr>
        <w:spacing w:line="360" w:lineRule="auto"/>
        <w:rPr>
          <w:rFonts w:ascii="Times New Roman" w:hAnsi="Times New Roman" w:cs="Times New Roman"/>
        </w:rPr>
      </w:pPr>
      <w:r>
        <w:rPr>
          <w:rFonts w:ascii="Times New Roman" w:hAnsi="Times New Roman" w:cs="Times New Roman"/>
        </w:rPr>
        <w:t>State two observations that were mad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 marks)</w:t>
      </w:r>
    </w:p>
    <w:p w14:paraId="004D9D8D" w14:textId="64013CF6" w:rsidR="00170D74" w:rsidRPr="00E7502C" w:rsidRDefault="00E7502C" w:rsidP="00170D74">
      <w:pPr>
        <w:spacing w:line="360" w:lineRule="auto"/>
        <w:rPr>
          <w:rFonts w:ascii="Times New Roman" w:hAnsi="Times New Roman" w:cs="Times New Roman"/>
          <w:color w:val="FF0000"/>
        </w:rPr>
      </w:pPr>
      <w:r>
        <w:rPr>
          <w:rFonts w:ascii="Times New Roman" w:hAnsi="Times New Roman" w:cs="Times New Roman"/>
          <w:color w:val="FF0000"/>
        </w:rPr>
        <w:t>Sodium darts on the surface of water producing a hissing sound. It melts into a silvery ball</w:t>
      </w:r>
      <w:r w:rsidR="00D64A2E">
        <w:rPr>
          <w:rFonts w:ascii="Times New Roman" w:hAnsi="Times New Roman" w:cs="Times New Roman"/>
          <w:color w:val="FF0000"/>
        </w:rPr>
        <w:t xml:space="preserve">. A </w:t>
      </w:r>
      <w:proofErr w:type="spellStart"/>
      <w:r w:rsidR="00D64A2E">
        <w:rPr>
          <w:rFonts w:ascii="Times New Roman" w:hAnsi="Times New Roman" w:cs="Times New Roman"/>
          <w:color w:val="FF0000"/>
        </w:rPr>
        <w:t>colourless</w:t>
      </w:r>
      <w:proofErr w:type="spellEnd"/>
      <w:r w:rsidR="00D64A2E">
        <w:rPr>
          <w:rFonts w:ascii="Times New Roman" w:hAnsi="Times New Roman" w:cs="Times New Roman"/>
          <w:color w:val="FF0000"/>
        </w:rPr>
        <w:t xml:space="preserve"> gas is produced.</w:t>
      </w:r>
    </w:p>
    <w:p w14:paraId="5B4ECF66" w14:textId="1BB3FA8D" w:rsidR="005C65F4" w:rsidRDefault="0092770E">
      <w:pPr>
        <w:pStyle w:val="ListParagraph"/>
        <w:numPr>
          <w:ilvl w:val="0"/>
          <w:numId w:val="12"/>
        </w:numPr>
        <w:spacing w:line="360" w:lineRule="auto"/>
        <w:rPr>
          <w:rFonts w:ascii="Times New Roman" w:hAnsi="Times New Roman" w:cs="Times New Roman"/>
        </w:rPr>
      </w:pPr>
      <w:r>
        <w:rPr>
          <w:rFonts w:ascii="Times New Roman" w:hAnsi="Times New Roman" w:cs="Times New Roman"/>
        </w:rPr>
        <w:t>Explain the observations you have mentioned in (a) abov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 marks)</w:t>
      </w:r>
    </w:p>
    <w:p w14:paraId="6D743B47" w14:textId="55D9FE31" w:rsidR="00170D74" w:rsidRPr="00D64A2E" w:rsidRDefault="00D64A2E" w:rsidP="00170D74">
      <w:pPr>
        <w:spacing w:line="360" w:lineRule="auto"/>
        <w:rPr>
          <w:rFonts w:ascii="Times New Roman" w:hAnsi="Times New Roman" w:cs="Times New Roman"/>
          <w:color w:val="FF0000"/>
        </w:rPr>
      </w:pPr>
      <w:r w:rsidRPr="00D64A2E">
        <w:rPr>
          <w:rFonts w:ascii="Times New Roman" w:hAnsi="Times New Roman" w:cs="Times New Roman"/>
          <w:color w:val="FF0000"/>
        </w:rPr>
        <w:t xml:space="preserve">Sodium reacts vigorously with water producing hydrogen gas </w:t>
      </w:r>
      <w:r w:rsidR="005203ED">
        <w:rPr>
          <w:rFonts w:ascii="Times New Roman" w:hAnsi="Times New Roman" w:cs="Times New Roman"/>
          <w:color w:val="FF0000"/>
        </w:rPr>
        <w:t>(</w:t>
      </w:r>
      <w:proofErr w:type="spellStart"/>
      <w:r w:rsidR="005203ED">
        <w:rPr>
          <w:rFonts w:ascii="Times New Roman" w:hAnsi="Times New Roman" w:cs="Times New Roman"/>
          <w:color w:val="FF0000"/>
        </w:rPr>
        <w:t>colourless</w:t>
      </w:r>
      <w:proofErr w:type="spellEnd"/>
      <w:r w:rsidR="005203ED">
        <w:rPr>
          <w:rFonts w:ascii="Times New Roman" w:hAnsi="Times New Roman" w:cs="Times New Roman"/>
          <w:color w:val="FF0000"/>
        </w:rPr>
        <w:t xml:space="preserve"> gas) </w:t>
      </w:r>
      <w:r w:rsidRPr="00D64A2E">
        <w:rPr>
          <w:rFonts w:ascii="Times New Roman" w:hAnsi="Times New Roman" w:cs="Times New Roman"/>
          <w:color w:val="FF0000"/>
        </w:rPr>
        <w:t xml:space="preserve">at a fast rate and hence the hissing sound. It melts into a silvery ball since the reaction produces a lot of heat. </w:t>
      </w:r>
    </w:p>
    <w:p w14:paraId="21551801" w14:textId="3023E46F" w:rsidR="0092770E" w:rsidRDefault="0092770E">
      <w:pPr>
        <w:pStyle w:val="ListParagraph"/>
        <w:numPr>
          <w:ilvl w:val="0"/>
          <w:numId w:val="12"/>
        </w:numPr>
        <w:spacing w:line="360" w:lineRule="auto"/>
        <w:rPr>
          <w:rFonts w:ascii="Times New Roman" w:hAnsi="Times New Roman" w:cs="Times New Roman"/>
        </w:rPr>
      </w:pPr>
      <w:r>
        <w:rPr>
          <w:rFonts w:ascii="Times New Roman" w:hAnsi="Times New Roman" w:cs="Times New Roman"/>
        </w:rPr>
        <w:t>Write an equation for the reaction that takes plac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1 mark) </w:t>
      </w:r>
    </w:p>
    <w:p w14:paraId="45E88196" w14:textId="5F864094" w:rsidR="00170D74" w:rsidRPr="005203ED" w:rsidRDefault="0002480A" w:rsidP="00170D74">
      <w:pPr>
        <w:spacing w:line="360" w:lineRule="auto"/>
        <w:rPr>
          <w:rFonts w:ascii="Times New Roman" w:hAnsi="Times New Roman" w:cs="Times New Roman"/>
          <w:color w:val="FF0000"/>
        </w:rPr>
      </w:pPr>
      <w:r>
        <w:rPr>
          <w:rFonts w:ascii="Times New Roman" w:hAnsi="Times New Roman" w:cs="Times New Roman"/>
          <w:color w:val="FF0000"/>
        </w:rPr>
        <w:t>2</w:t>
      </w:r>
      <w:r w:rsidR="005203ED">
        <w:rPr>
          <w:rFonts w:ascii="Times New Roman" w:hAnsi="Times New Roman" w:cs="Times New Roman"/>
          <w:color w:val="FF0000"/>
        </w:rPr>
        <w:t xml:space="preserve">Na(s) + </w:t>
      </w:r>
      <w:r>
        <w:rPr>
          <w:rFonts w:ascii="Times New Roman" w:hAnsi="Times New Roman" w:cs="Times New Roman"/>
          <w:color w:val="FF0000"/>
        </w:rPr>
        <w:t>2</w:t>
      </w:r>
      <w:r w:rsidR="005203ED">
        <w:rPr>
          <w:rFonts w:ascii="Times New Roman" w:hAnsi="Times New Roman" w:cs="Times New Roman"/>
          <w:color w:val="FF0000"/>
        </w:rPr>
        <w:t>H</w:t>
      </w:r>
      <w:r w:rsidR="005203ED" w:rsidRPr="005203ED">
        <w:rPr>
          <w:rFonts w:ascii="Times New Roman" w:hAnsi="Times New Roman" w:cs="Times New Roman"/>
          <w:color w:val="FF0000"/>
          <w:vertAlign w:val="subscript"/>
        </w:rPr>
        <w:t>2</w:t>
      </w:r>
      <w:r w:rsidR="005203ED">
        <w:rPr>
          <w:rFonts w:ascii="Times New Roman" w:hAnsi="Times New Roman" w:cs="Times New Roman"/>
          <w:color w:val="FF0000"/>
        </w:rPr>
        <w:t>O (l) → 2NaOH (</w:t>
      </w:r>
      <w:proofErr w:type="spellStart"/>
      <w:r w:rsidR="005203ED">
        <w:rPr>
          <w:rFonts w:ascii="Times New Roman" w:hAnsi="Times New Roman" w:cs="Times New Roman"/>
          <w:color w:val="FF0000"/>
        </w:rPr>
        <w:t>aq</w:t>
      </w:r>
      <w:proofErr w:type="spellEnd"/>
      <w:r w:rsidR="005203ED">
        <w:rPr>
          <w:rFonts w:ascii="Times New Roman" w:hAnsi="Times New Roman" w:cs="Times New Roman"/>
          <w:color w:val="FF0000"/>
        </w:rPr>
        <w:t>) + H</w:t>
      </w:r>
      <w:r w:rsidR="005203ED" w:rsidRPr="005203ED">
        <w:rPr>
          <w:rFonts w:ascii="Times New Roman" w:hAnsi="Times New Roman" w:cs="Times New Roman"/>
          <w:color w:val="FF0000"/>
          <w:vertAlign w:val="subscript"/>
        </w:rPr>
        <w:t>2</w:t>
      </w:r>
      <w:r w:rsidR="005203ED">
        <w:rPr>
          <w:rFonts w:ascii="Times New Roman" w:hAnsi="Times New Roman" w:cs="Times New Roman"/>
          <w:color w:val="FF0000"/>
        </w:rPr>
        <w:t xml:space="preserve"> (g) </w:t>
      </w:r>
    </w:p>
    <w:p w14:paraId="3C8DCE9D" w14:textId="02293A82" w:rsidR="0092770E" w:rsidRDefault="0092770E">
      <w:pPr>
        <w:pStyle w:val="ListParagraph"/>
        <w:numPr>
          <w:ilvl w:val="0"/>
          <w:numId w:val="12"/>
        </w:numPr>
        <w:spacing w:line="360" w:lineRule="auto"/>
        <w:rPr>
          <w:rFonts w:ascii="Times New Roman" w:hAnsi="Times New Roman" w:cs="Times New Roman"/>
        </w:rPr>
      </w:pPr>
      <w:r>
        <w:rPr>
          <w:rFonts w:ascii="Times New Roman" w:hAnsi="Times New Roman" w:cs="Times New Roman"/>
        </w:rPr>
        <w:t xml:space="preserve">A few drops of phenolphthalein indicator were added </w:t>
      </w:r>
      <w:r w:rsidR="00523B9A">
        <w:rPr>
          <w:rFonts w:ascii="Times New Roman" w:hAnsi="Times New Roman" w:cs="Times New Roman"/>
        </w:rPr>
        <w:t>to</w:t>
      </w:r>
      <w:r>
        <w:rPr>
          <w:rFonts w:ascii="Times New Roman" w:hAnsi="Times New Roman" w:cs="Times New Roman"/>
        </w:rPr>
        <w:t xml:space="preserve"> the resulting solution. State and explain the observations that were mad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 marks)</w:t>
      </w:r>
    </w:p>
    <w:p w14:paraId="58FF8AA9" w14:textId="45F66A87" w:rsidR="00170D74" w:rsidRPr="0002480A" w:rsidRDefault="0002480A" w:rsidP="00170D74">
      <w:pPr>
        <w:spacing w:line="360" w:lineRule="auto"/>
        <w:rPr>
          <w:rFonts w:ascii="Times New Roman" w:hAnsi="Times New Roman" w:cs="Times New Roman"/>
          <w:color w:val="FF0000"/>
        </w:rPr>
      </w:pPr>
      <w:proofErr w:type="spellStart"/>
      <w:r>
        <w:rPr>
          <w:rFonts w:ascii="Times New Roman" w:hAnsi="Times New Roman" w:cs="Times New Roman"/>
          <w:color w:val="FF0000"/>
        </w:rPr>
        <w:t>Phenolphthalien</w:t>
      </w:r>
      <w:proofErr w:type="spellEnd"/>
      <w:r>
        <w:rPr>
          <w:rFonts w:ascii="Times New Roman" w:hAnsi="Times New Roman" w:cs="Times New Roman"/>
          <w:color w:val="FF0000"/>
        </w:rPr>
        <w:t xml:space="preserve"> turns pink. Sodium hydroxide formed is an alkali.</w:t>
      </w:r>
    </w:p>
    <w:p w14:paraId="156874D9" w14:textId="09071E4D" w:rsidR="002520A9" w:rsidRDefault="002520A9">
      <w:pPr>
        <w:pStyle w:val="ListParagraph"/>
        <w:numPr>
          <w:ilvl w:val="0"/>
          <w:numId w:val="12"/>
        </w:numPr>
        <w:spacing w:line="360" w:lineRule="auto"/>
        <w:rPr>
          <w:rFonts w:ascii="Times New Roman" w:hAnsi="Times New Roman" w:cs="Times New Roman"/>
        </w:rPr>
      </w:pPr>
      <w:r>
        <w:rPr>
          <w:rFonts w:ascii="Times New Roman" w:hAnsi="Times New Roman" w:cs="Times New Roman"/>
        </w:rPr>
        <w:t xml:space="preserve">What observations would be made if a </w:t>
      </w:r>
      <w:r w:rsidR="00170D74">
        <w:rPr>
          <w:rFonts w:ascii="Times New Roman" w:hAnsi="Times New Roman" w:cs="Times New Roman"/>
        </w:rPr>
        <w:t>piece of calcium metal was used in the experiment instead of sodium metal?</w:t>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r>
      <w:r w:rsidR="00170D74">
        <w:rPr>
          <w:rFonts w:ascii="Times New Roman" w:hAnsi="Times New Roman" w:cs="Times New Roman"/>
        </w:rPr>
        <w:tab/>
        <w:t>(2 marks)</w:t>
      </w:r>
    </w:p>
    <w:p w14:paraId="1A3FED61" w14:textId="3CF2D9FF" w:rsidR="00D96C90" w:rsidRPr="00170D74" w:rsidRDefault="0002480A" w:rsidP="00170D74">
      <w:pPr>
        <w:spacing w:line="360" w:lineRule="auto"/>
        <w:rPr>
          <w:rFonts w:ascii="Times New Roman" w:hAnsi="Times New Roman" w:cs="Times New Roman"/>
        </w:rPr>
      </w:pPr>
      <w:r>
        <w:rPr>
          <w:rFonts w:ascii="Times New Roman" w:hAnsi="Times New Roman" w:cs="Times New Roman"/>
          <w:color w:val="FF0000"/>
        </w:rPr>
        <w:t xml:space="preserve">Calcium metal will sink to the bottom of the beaker. A steady stream of bubbles of a </w:t>
      </w:r>
      <w:proofErr w:type="spellStart"/>
      <w:r>
        <w:rPr>
          <w:rFonts w:ascii="Times New Roman" w:hAnsi="Times New Roman" w:cs="Times New Roman"/>
          <w:color w:val="FF0000"/>
        </w:rPr>
        <w:t>colourless</w:t>
      </w:r>
      <w:proofErr w:type="spellEnd"/>
      <w:r>
        <w:rPr>
          <w:rFonts w:ascii="Times New Roman" w:hAnsi="Times New Roman" w:cs="Times New Roman"/>
          <w:color w:val="FF0000"/>
        </w:rPr>
        <w:t xml:space="preserve"> gas are seen. A white suspension is formed.</w:t>
      </w:r>
    </w:p>
    <w:p w14:paraId="6F8D435D" w14:textId="5627BBE2" w:rsidR="00170D74" w:rsidRDefault="003142D2">
      <w:pPr>
        <w:pStyle w:val="ListParagraph"/>
        <w:numPr>
          <w:ilvl w:val="0"/>
          <w:numId w:val="2"/>
        </w:numPr>
        <w:spacing w:line="360" w:lineRule="auto"/>
        <w:rPr>
          <w:rFonts w:ascii="Times New Roman" w:hAnsi="Times New Roman" w:cs="Times New Roman"/>
        </w:rPr>
      </w:pPr>
      <w:r>
        <w:rPr>
          <w:rFonts w:ascii="Times New Roman" w:hAnsi="Times New Roman" w:cs="Times New Roman"/>
        </w:rPr>
        <w:t>Study the information in the table below and answer the following questions.</w:t>
      </w:r>
    </w:p>
    <w:tbl>
      <w:tblPr>
        <w:tblStyle w:val="TableGrid"/>
        <w:tblW w:w="0" w:type="auto"/>
        <w:tblInd w:w="810" w:type="dxa"/>
        <w:tblLook w:val="04A0" w:firstRow="1" w:lastRow="0" w:firstColumn="1" w:lastColumn="0" w:noHBand="0" w:noVBand="1"/>
      </w:tblPr>
      <w:tblGrid>
        <w:gridCol w:w="2365"/>
        <w:gridCol w:w="2355"/>
        <w:gridCol w:w="2356"/>
        <w:gridCol w:w="2364"/>
      </w:tblGrid>
      <w:tr w:rsidR="008703C9" w14:paraId="5D70B217" w14:textId="77777777" w:rsidTr="003142D2">
        <w:tc>
          <w:tcPr>
            <w:tcW w:w="2562" w:type="dxa"/>
          </w:tcPr>
          <w:p w14:paraId="640FF803" w14:textId="48A1EB5F" w:rsidR="003142D2" w:rsidRDefault="008703C9" w:rsidP="003142D2">
            <w:pPr>
              <w:pStyle w:val="ListParagraph"/>
              <w:spacing w:line="360" w:lineRule="auto"/>
              <w:ind w:left="0"/>
              <w:rPr>
                <w:rFonts w:ascii="Times New Roman" w:hAnsi="Times New Roman"/>
              </w:rPr>
            </w:pPr>
            <w:r>
              <w:rPr>
                <w:rFonts w:ascii="Times New Roman" w:hAnsi="Times New Roman"/>
              </w:rPr>
              <w:t>Substance</w:t>
            </w:r>
          </w:p>
        </w:tc>
        <w:tc>
          <w:tcPr>
            <w:tcW w:w="2562" w:type="dxa"/>
          </w:tcPr>
          <w:p w14:paraId="53AA7BC8" w14:textId="2394C814" w:rsidR="003142D2" w:rsidRDefault="008703C9" w:rsidP="003142D2">
            <w:pPr>
              <w:pStyle w:val="ListParagraph"/>
              <w:spacing w:line="360" w:lineRule="auto"/>
              <w:ind w:left="0"/>
              <w:rPr>
                <w:rFonts w:ascii="Times New Roman" w:hAnsi="Times New Roman"/>
              </w:rPr>
            </w:pPr>
            <w:r>
              <w:rPr>
                <w:rFonts w:ascii="Times New Roman" w:hAnsi="Times New Roman"/>
              </w:rPr>
              <w:t>Solubility in water</w:t>
            </w:r>
          </w:p>
        </w:tc>
        <w:tc>
          <w:tcPr>
            <w:tcW w:w="2563" w:type="dxa"/>
          </w:tcPr>
          <w:p w14:paraId="4E5B88B0" w14:textId="5AE9EB1E" w:rsidR="003142D2" w:rsidRDefault="008703C9" w:rsidP="003142D2">
            <w:pPr>
              <w:pStyle w:val="ListParagraph"/>
              <w:spacing w:line="360" w:lineRule="auto"/>
              <w:ind w:left="0"/>
              <w:rPr>
                <w:rFonts w:ascii="Times New Roman" w:hAnsi="Times New Roman"/>
              </w:rPr>
            </w:pPr>
            <w:r>
              <w:rPr>
                <w:rFonts w:ascii="Times New Roman" w:hAnsi="Times New Roman"/>
              </w:rPr>
              <w:t>Solubility in ethanol</w:t>
            </w:r>
          </w:p>
        </w:tc>
        <w:tc>
          <w:tcPr>
            <w:tcW w:w="2563" w:type="dxa"/>
          </w:tcPr>
          <w:p w14:paraId="2897AA65" w14:textId="5E6061D5" w:rsidR="003142D2" w:rsidRDefault="008703C9" w:rsidP="003142D2">
            <w:pPr>
              <w:pStyle w:val="ListParagraph"/>
              <w:spacing w:line="360" w:lineRule="auto"/>
              <w:ind w:left="0"/>
              <w:rPr>
                <w:rFonts w:ascii="Times New Roman" w:hAnsi="Times New Roman"/>
              </w:rPr>
            </w:pPr>
            <w:r>
              <w:rPr>
                <w:rFonts w:ascii="Times New Roman" w:hAnsi="Times New Roman"/>
              </w:rPr>
              <w:t>Effect on heating</w:t>
            </w:r>
          </w:p>
        </w:tc>
      </w:tr>
      <w:tr w:rsidR="008703C9" w14:paraId="40C8D671" w14:textId="77777777" w:rsidTr="003142D2">
        <w:tc>
          <w:tcPr>
            <w:tcW w:w="2562" w:type="dxa"/>
          </w:tcPr>
          <w:p w14:paraId="476D0E8C" w14:textId="5BD4116A" w:rsidR="003142D2" w:rsidRDefault="008703C9" w:rsidP="003142D2">
            <w:pPr>
              <w:pStyle w:val="ListParagraph"/>
              <w:spacing w:line="360" w:lineRule="auto"/>
              <w:ind w:left="0"/>
              <w:rPr>
                <w:rFonts w:ascii="Times New Roman" w:hAnsi="Times New Roman"/>
              </w:rPr>
            </w:pPr>
            <w:r>
              <w:rPr>
                <w:rFonts w:ascii="Times New Roman" w:hAnsi="Times New Roman"/>
              </w:rPr>
              <w:t>Sodium chloride</w:t>
            </w:r>
          </w:p>
        </w:tc>
        <w:tc>
          <w:tcPr>
            <w:tcW w:w="2562" w:type="dxa"/>
          </w:tcPr>
          <w:p w14:paraId="3DD3E3CE" w14:textId="4C752208" w:rsidR="003142D2" w:rsidRDefault="008703C9" w:rsidP="003142D2">
            <w:pPr>
              <w:pStyle w:val="ListParagraph"/>
              <w:spacing w:line="360" w:lineRule="auto"/>
              <w:ind w:left="0"/>
              <w:rPr>
                <w:rFonts w:ascii="Times New Roman" w:hAnsi="Times New Roman"/>
              </w:rPr>
            </w:pPr>
            <w:r>
              <w:rPr>
                <w:rFonts w:ascii="Times New Roman" w:hAnsi="Times New Roman"/>
              </w:rPr>
              <w:t>Soluble</w:t>
            </w:r>
          </w:p>
        </w:tc>
        <w:tc>
          <w:tcPr>
            <w:tcW w:w="2563" w:type="dxa"/>
          </w:tcPr>
          <w:p w14:paraId="04D7329A" w14:textId="2E017EBF" w:rsidR="003142D2" w:rsidRDefault="008703C9" w:rsidP="003142D2">
            <w:pPr>
              <w:pStyle w:val="ListParagraph"/>
              <w:spacing w:line="360" w:lineRule="auto"/>
              <w:ind w:left="0"/>
              <w:rPr>
                <w:rFonts w:ascii="Times New Roman" w:hAnsi="Times New Roman"/>
              </w:rPr>
            </w:pPr>
            <w:r>
              <w:rPr>
                <w:rFonts w:ascii="Times New Roman" w:hAnsi="Times New Roman"/>
              </w:rPr>
              <w:t>Insoluble</w:t>
            </w:r>
          </w:p>
        </w:tc>
        <w:tc>
          <w:tcPr>
            <w:tcW w:w="2563" w:type="dxa"/>
          </w:tcPr>
          <w:p w14:paraId="4EBCEC7A" w14:textId="734C9A9A" w:rsidR="003142D2" w:rsidRDefault="008703C9" w:rsidP="003142D2">
            <w:pPr>
              <w:pStyle w:val="ListParagraph"/>
              <w:spacing w:line="360" w:lineRule="auto"/>
              <w:ind w:left="0"/>
              <w:rPr>
                <w:rFonts w:ascii="Times New Roman" w:hAnsi="Times New Roman"/>
              </w:rPr>
            </w:pPr>
            <w:r>
              <w:rPr>
                <w:rFonts w:ascii="Times New Roman" w:hAnsi="Times New Roman"/>
              </w:rPr>
              <w:t>No effect</w:t>
            </w:r>
          </w:p>
        </w:tc>
      </w:tr>
      <w:tr w:rsidR="008703C9" w14:paraId="7EBDA560" w14:textId="77777777" w:rsidTr="003142D2">
        <w:tc>
          <w:tcPr>
            <w:tcW w:w="2562" w:type="dxa"/>
          </w:tcPr>
          <w:p w14:paraId="73D789E2" w14:textId="35E64247" w:rsidR="003142D2" w:rsidRDefault="008703C9" w:rsidP="003142D2">
            <w:pPr>
              <w:pStyle w:val="ListParagraph"/>
              <w:spacing w:line="360" w:lineRule="auto"/>
              <w:ind w:left="0"/>
              <w:rPr>
                <w:rFonts w:ascii="Times New Roman" w:hAnsi="Times New Roman"/>
              </w:rPr>
            </w:pPr>
            <w:r>
              <w:rPr>
                <w:rFonts w:ascii="Times New Roman" w:hAnsi="Times New Roman"/>
              </w:rPr>
              <w:t>Candle wax</w:t>
            </w:r>
          </w:p>
        </w:tc>
        <w:tc>
          <w:tcPr>
            <w:tcW w:w="2562" w:type="dxa"/>
          </w:tcPr>
          <w:p w14:paraId="2ED1A554" w14:textId="4ACF7451" w:rsidR="003142D2" w:rsidRDefault="008703C9" w:rsidP="003142D2">
            <w:pPr>
              <w:pStyle w:val="ListParagraph"/>
              <w:spacing w:line="360" w:lineRule="auto"/>
              <w:ind w:left="0"/>
              <w:rPr>
                <w:rFonts w:ascii="Times New Roman" w:hAnsi="Times New Roman"/>
              </w:rPr>
            </w:pPr>
            <w:r>
              <w:rPr>
                <w:rFonts w:ascii="Times New Roman" w:hAnsi="Times New Roman"/>
              </w:rPr>
              <w:t>Insoluble</w:t>
            </w:r>
          </w:p>
        </w:tc>
        <w:tc>
          <w:tcPr>
            <w:tcW w:w="2563" w:type="dxa"/>
          </w:tcPr>
          <w:p w14:paraId="3BC055AB" w14:textId="6B5EB319" w:rsidR="003142D2" w:rsidRDefault="008703C9" w:rsidP="003142D2">
            <w:pPr>
              <w:pStyle w:val="ListParagraph"/>
              <w:spacing w:line="360" w:lineRule="auto"/>
              <w:ind w:left="0"/>
              <w:rPr>
                <w:rFonts w:ascii="Times New Roman" w:hAnsi="Times New Roman"/>
              </w:rPr>
            </w:pPr>
            <w:r>
              <w:rPr>
                <w:rFonts w:ascii="Times New Roman" w:hAnsi="Times New Roman"/>
              </w:rPr>
              <w:t>Soluble</w:t>
            </w:r>
          </w:p>
        </w:tc>
        <w:tc>
          <w:tcPr>
            <w:tcW w:w="2563" w:type="dxa"/>
          </w:tcPr>
          <w:p w14:paraId="5CA345E7" w14:textId="58E12BB5" w:rsidR="003142D2" w:rsidRDefault="005D1293" w:rsidP="003142D2">
            <w:pPr>
              <w:pStyle w:val="ListParagraph"/>
              <w:spacing w:line="360" w:lineRule="auto"/>
              <w:ind w:left="0"/>
              <w:rPr>
                <w:rFonts w:ascii="Times New Roman" w:hAnsi="Times New Roman"/>
              </w:rPr>
            </w:pPr>
            <w:r>
              <w:rPr>
                <w:rFonts w:ascii="Times New Roman" w:hAnsi="Times New Roman"/>
              </w:rPr>
              <w:t xml:space="preserve">Melts into a thick liquid and </w:t>
            </w:r>
            <w:proofErr w:type="spellStart"/>
            <w:r>
              <w:rPr>
                <w:rFonts w:ascii="Times New Roman" w:hAnsi="Times New Roman"/>
              </w:rPr>
              <w:t>vapourises</w:t>
            </w:r>
            <w:proofErr w:type="spellEnd"/>
          </w:p>
        </w:tc>
      </w:tr>
      <w:tr w:rsidR="008703C9" w14:paraId="21B5DEDE" w14:textId="77777777" w:rsidTr="003142D2">
        <w:tc>
          <w:tcPr>
            <w:tcW w:w="2562" w:type="dxa"/>
          </w:tcPr>
          <w:p w14:paraId="4C7E5ABF" w14:textId="3D47BE75" w:rsidR="003142D2" w:rsidRDefault="005D1293" w:rsidP="003142D2">
            <w:pPr>
              <w:pStyle w:val="ListParagraph"/>
              <w:spacing w:line="360" w:lineRule="auto"/>
              <w:ind w:left="0"/>
              <w:rPr>
                <w:rFonts w:ascii="Times New Roman" w:hAnsi="Times New Roman"/>
              </w:rPr>
            </w:pPr>
            <w:r>
              <w:rPr>
                <w:rFonts w:ascii="Times New Roman" w:hAnsi="Times New Roman"/>
              </w:rPr>
              <w:t>Sand</w:t>
            </w:r>
          </w:p>
        </w:tc>
        <w:tc>
          <w:tcPr>
            <w:tcW w:w="2562" w:type="dxa"/>
          </w:tcPr>
          <w:p w14:paraId="266C296E" w14:textId="17F09C3B" w:rsidR="003142D2" w:rsidRDefault="005D1293" w:rsidP="003142D2">
            <w:pPr>
              <w:pStyle w:val="ListParagraph"/>
              <w:spacing w:line="360" w:lineRule="auto"/>
              <w:ind w:left="0"/>
              <w:rPr>
                <w:rFonts w:ascii="Times New Roman" w:hAnsi="Times New Roman"/>
              </w:rPr>
            </w:pPr>
            <w:r>
              <w:rPr>
                <w:rFonts w:ascii="Times New Roman" w:hAnsi="Times New Roman"/>
              </w:rPr>
              <w:t>Insoluble</w:t>
            </w:r>
          </w:p>
        </w:tc>
        <w:tc>
          <w:tcPr>
            <w:tcW w:w="2563" w:type="dxa"/>
          </w:tcPr>
          <w:p w14:paraId="1E7E24D9" w14:textId="651289A6" w:rsidR="003142D2" w:rsidRDefault="005D1293" w:rsidP="003142D2">
            <w:pPr>
              <w:pStyle w:val="ListParagraph"/>
              <w:spacing w:line="360" w:lineRule="auto"/>
              <w:ind w:left="0"/>
              <w:rPr>
                <w:rFonts w:ascii="Times New Roman" w:hAnsi="Times New Roman"/>
              </w:rPr>
            </w:pPr>
            <w:r>
              <w:rPr>
                <w:rFonts w:ascii="Times New Roman" w:hAnsi="Times New Roman"/>
              </w:rPr>
              <w:t>Insoluble</w:t>
            </w:r>
          </w:p>
        </w:tc>
        <w:tc>
          <w:tcPr>
            <w:tcW w:w="2563" w:type="dxa"/>
          </w:tcPr>
          <w:p w14:paraId="68586209" w14:textId="29400912" w:rsidR="003142D2" w:rsidRDefault="005D1293" w:rsidP="003142D2">
            <w:pPr>
              <w:pStyle w:val="ListParagraph"/>
              <w:spacing w:line="360" w:lineRule="auto"/>
              <w:ind w:left="0"/>
              <w:rPr>
                <w:rFonts w:ascii="Times New Roman" w:hAnsi="Times New Roman"/>
              </w:rPr>
            </w:pPr>
            <w:r>
              <w:rPr>
                <w:rFonts w:ascii="Times New Roman" w:hAnsi="Times New Roman"/>
              </w:rPr>
              <w:t>No effect</w:t>
            </w:r>
          </w:p>
        </w:tc>
      </w:tr>
      <w:tr w:rsidR="008703C9" w14:paraId="20FF58C1" w14:textId="77777777" w:rsidTr="003142D2">
        <w:tc>
          <w:tcPr>
            <w:tcW w:w="2562" w:type="dxa"/>
          </w:tcPr>
          <w:p w14:paraId="5933BE31" w14:textId="5269417B" w:rsidR="003142D2" w:rsidRDefault="005D1293" w:rsidP="003142D2">
            <w:pPr>
              <w:pStyle w:val="ListParagraph"/>
              <w:spacing w:line="360" w:lineRule="auto"/>
              <w:ind w:left="0"/>
              <w:rPr>
                <w:rFonts w:ascii="Times New Roman" w:hAnsi="Times New Roman"/>
              </w:rPr>
            </w:pPr>
            <w:r>
              <w:rPr>
                <w:rFonts w:ascii="Times New Roman" w:hAnsi="Times New Roman"/>
              </w:rPr>
              <w:t xml:space="preserve">Solid </w:t>
            </w:r>
            <w:proofErr w:type="spellStart"/>
            <w:r w:rsidR="00736E38">
              <w:rPr>
                <w:rFonts w:ascii="Times New Roman" w:hAnsi="Times New Roman"/>
              </w:rPr>
              <w:t>aluminium</w:t>
            </w:r>
            <w:proofErr w:type="spellEnd"/>
            <w:r>
              <w:rPr>
                <w:rFonts w:ascii="Times New Roman" w:hAnsi="Times New Roman"/>
              </w:rPr>
              <w:t xml:space="preserve"> chloride</w:t>
            </w:r>
          </w:p>
        </w:tc>
        <w:tc>
          <w:tcPr>
            <w:tcW w:w="2562" w:type="dxa"/>
          </w:tcPr>
          <w:p w14:paraId="31144BF2" w14:textId="216CFBEF" w:rsidR="003142D2" w:rsidRDefault="005D1293" w:rsidP="003142D2">
            <w:pPr>
              <w:pStyle w:val="ListParagraph"/>
              <w:spacing w:line="360" w:lineRule="auto"/>
              <w:ind w:left="0"/>
              <w:rPr>
                <w:rFonts w:ascii="Times New Roman" w:hAnsi="Times New Roman"/>
              </w:rPr>
            </w:pPr>
            <w:r>
              <w:rPr>
                <w:rFonts w:ascii="Times New Roman" w:hAnsi="Times New Roman"/>
              </w:rPr>
              <w:t>Soluble</w:t>
            </w:r>
          </w:p>
        </w:tc>
        <w:tc>
          <w:tcPr>
            <w:tcW w:w="2563" w:type="dxa"/>
          </w:tcPr>
          <w:p w14:paraId="72B25D33" w14:textId="286DC991" w:rsidR="003142D2" w:rsidRDefault="005D1293" w:rsidP="003142D2">
            <w:pPr>
              <w:pStyle w:val="ListParagraph"/>
              <w:spacing w:line="360" w:lineRule="auto"/>
              <w:ind w:left="0"/>
              <w:rPr>
                <w:rFonts w:ascii="Times New Roman" w:hAnsi="Times New Roman"/>
              </w:rPr>
            </w:pPr>
            <w:r>
              <w:rPr>
                <w:rFonts w:ascii="Times New Roman" w:hAnsi="Times New Roman"/>
              </w:rPr>
              <w:t>Insoluble</w:t>
            </w:r>
          </w:p>
        </w:tc>
        <w:tc>
          <w:tcPr>
            <w:tcW w:w="2563" w:type="dxa"/>
          </w:tcPr>
          <w:p w14:paraId="3FAE6902" w14:textId="6CC837B0" w:rsidR="003142D2" w:rsidRDefault="005D1293" w:rsidP="003142D2">
            <w:pPr>
              <w:pStyle w:val="ListParagraph"/>
              <w:spacing w:line="360" w:lineRule="auto"/>
              <w:ind w:left="0"/>
              <w:rPr>
                <w:rFonts w:ascii="Times New Roman" w:hAnsi="Times New Roman"/>
              </w:rPr>
            </w:pPr>
            <w:r>
              <w:rPr>
                <w:rFonts w:ascii="Times New Roman" w:hAnsi="Times New Roman"/>
              </w:rPr>
              <w:t xml:space="preserve">Sublimes </w:t>
            </w:r>
          </w:p>
        </w:tc>
      </w:tr>
    </w:tbl>
    <w:p w14:paraId="47320E81" w14:textId="77777777" w:rsidR="003C5892" w:rsidRDefault="003C5892" w:rsidP="003142D2">
      <w:pPr>
        <w:pStyle w:val="ListParagraph"/>
        <w:spacing w:line="360" w:lineRule="auto"/>
        <w:ind w:left="810"/>
        <w:rPr>
          <w:rFonts w:ascii="Times New Roman" w:hAnsi="Times New Roman" w:cs="Times New Roman"/>
        </w:rPr>
      </w:pPr>
    </w:p>
    <w:p w14:paraId="44AE5059" w14:textId="1C0FD761" w:rsidR="00170D74" w:rsidRDefault="005D1293">
      <w:pPr>
        <w:pStyle w:val="ListParagraph"/>
        <w:numPr>
          <w:ilvl w:val="0"/>
          <w:numId w:val="13"/>
        </w:numPr>
        <w:spacing w:line="360" w:lineRule="auto"/>
        <w:rPr>
          <w:rFonts w:ascii="Times New Roman" w:hAnsi="Times New Roman" w:cs="Times New Roman"/>
        </w:rPr>
      </w:pPr>
      <w:r>
        <w:rPr>
          <w:rFonts w:ascii="Times New Roman" w:hAnsi="Times New Roman" w:cs="Times New Roman"/>
        </w:rPr>
        <w:t xml:space="preserve">Describe how a mixture of </w:t>
      </w:r>
      <w:r w:rsidR="00882864">
        <w:rPr>
          <w:rFonts w:ascii="Times New Roman" w:hAnsi="Times New Roman" w:cs="Times New Roman"/>
        </w:rPr>
        <w:t>sodium chloride and sand can be separated.</w:t>
      </w:r>
      <w:r w:rsidR="00882864">
        <w:rPr>
          <w:rFonts w:ascii="Times New Roman" w:hAnsi="Times New Roman" w:cs="Times New Roman"/>
        </w:rPr>
        <w:tab/>
        <w:t>(3 marks)</w:t>
      </w:r>
    </w:p>
    <w:p w14:paraId="2621CABA" w14:textId="229EAF1F" w:rsidR="003C5892" w:rsidRPr="00BE7B35" w:rsidRDefault="00BE7B35" w:rsidP="003C5892">
      <w:pPr>
        <w:spacing w:line="360" w:lineRule="auto"/>
        <w:rPr>
          <w:rFonts w:ascii="Times New Roman" w:hAnsi="Times New Roman" w:cs="Times New Roman"/>
          <w:color w:val="FF0000"/>
        </w:rPr>
      </w:pPr>
      <w:r>
        <w:rPr>
          <w:rFonts w:ascii="Times New Roman" w:hAnsi="Times New Roman" w:cs="Times New Roman"/>
          <w:color w:val="FF0000"/>
        </w:rPr>
        <w:t>Add water to the mixture and stir. Filter the mixture to obtain</w:t>
      </w:r>
      <w:r w:rsidR="00324FB6">
        <w:rPr>
          <w:rFonts w:ascii="Times New Roman" w:hAnsi="Times New Roman" w:cs="Times New Roman"/>
          <w:color w:val="FF0000"/>
        </w:rPr>
        <w:t xml:space="preserve"> sodium chloride </w:t>
      </w:r>
      <w:r w:rsidR="00481C19">
        <w:rPr>
          <w:rFonts w:ascii="Times New Roman" w:hAnsi="Times New Roman" w:cs="Times New Roman"/>
          <w:color w:val="FF0000"/>
        </w:rPr>
        <w:t xml:space="preserve">as the filtrate and sand as the residue. </w:t>
      </w:r>
      <w:r w:rsidR="00031845">
        <w:rPr>
          <w:rFonts w:ascii="Times New Roman" w:hAnsi="Times New Roman" w:cs="Times New Roman"/>
          <w:color w:val="FF0000"/>
        </w:rPr>
        <w:t xml:space="preserve">Heat the filtrate to obtain sodium chloride solid. Collect the two solids separately. </w:t>
      </w:r>
    </w:p>
    <w:p w14:paraId="22E3505C" w14:textId="58AAD838" w:rsidR="00882864" w:rsidRDefault="00882864">
      <w:pPr>
        <w:pStyle w:val="ListParagraph"/>
        <w:numPr>
          <w:ilvl w:val="0"/>
          <w:numId w:val="13"/>
        </w:numPr>
        <w:spacing w:line="360" w:lineRule="auto"/>
        <w:rPr>
          <w:rFonts w:ascii="Times New Roman" w:hAnsi="Times New Roman" w:cs="Times New Roman"/>
        </w:rPr>
      </w:pPr>
      <w:r>
        <w:rPr>
          <w:rFonts w:ascii="Times New Roman" w:hAnsi="Times New Roman" w:cs="Times New Roman"/>
        </w:rPr>
        <w:lastRenderedPageBreak/>
        <w:t xml:space="preserve">A student was given a mixture of solid </w:t>
      </w:r>
      <w:proofErr w:type="spellStart"/>
      <w:r w:rsidR="00736E38">
        <w:rPr>
          <w:rFonts w:ascii="Times New Roman" w:hAnsi="Times New Roman" w:cs="Times New Roman"/>
        </w:rPr>
        <w:t>aluminium</w:t>
      </w:r>
      <w:proofErr w:type="spellEnd"/>
      <w:r>
        <w:rPr>
          <w:rFonts w:ascii="Times New Roman" w:hAnsi="Times New Roman" w:cs="Times New Roman"/>
        </w:rPr>
        <w:t xml:space="preserve"> chloride and wax and asked to </w:t>
      </w:r>
      <w:r w:rsidR="008B0760">
        <w:rPr>
          <w:rFonts w:ascii="Times New Roman" w:hAnsi="Times New Roman" w:cs="Times New Roman"/>
        </w:rPr>
        <w:t xml:space="preserve">separate the </w:t>
      </w:r>
      <w:r w:rsidR="003C5892">
        <w:rPr>
          <w:rFonts w:ascii="Times New Roman" w:hAnsi="Times New Roman" w:cs="Times New Roman"/>
        </w:rPr>
        <w:t>mixture</w:t>
      </w:r>
      <w:r w:rsidR="008B0760">
        <w:rPr>
          <w:rFonts w:ascii="Times New Roman" w:hAnsi="Times New Roman" w:cs="Times New Roman"/>
        </w:rPr>
        <w:t xml:space="preserve">. </w:t>
      </w:r>
    </w:p>
    <w:p w14:paraId="761F70AD" w14:textId="3ACA8AC8" w:rsidR="008B0760" w:rsidRDefault="008B0760">
      <w:pPr>
        <w:pStyle w:val="ListParagraph"/>
        <w:numPr>
          <w:ilvl w:val="0"/>
          <w:numId w:val="14"/>
        </w:numPr>
        <w:spacing w:line="360" w:lineRule="auto"/>
        <w:rPr>
          <w:rFonts w:ascii="Times New Roman" w:hAnsi="Times New Roman" w:cs="Times New Roman"/>
        </w:rPr>
      </w:pPr>
      <w:r>
        <w:rPr>
          <w:rFonts w:ascii="Times New Roman" w:hAnsi="Times New Roman" w:cs="Times New Roman"/>
        </w:rPr>
        <w:t>Explain why is not advisable to heat the mixture to separate it. (1 mark)</w:t>
      </w:r>
    </w:p>
    <w:p w14:paraId="55323C6A" w14:textId="137177CF" w:rsidR="003C5892" w:rsidRPr="00031845" w:rsidRDefault="00031845" w:rsidP="003C5892">
      <w:pPr>
        <w:spacing w:line="360" w:lineRule="auto"/>
        <w:rPr>
          <w:rFonts w:ascii="Times New Roman" w:hAnsi="Times New Roman" w:cs="Times New Roman"/>
          <w:color w:val="FF0000"/>
        </w:rPr>
      </w:pPr>
      <w:r w:rsidRPr="00031845">
        <w:rPr>
          <w:rFonts w:ascii="Times New Roman" w:hAnsi="Times New Roman" w:cs="Times New Roman"/>
          <w:color w:val="FF0000"/>
        </w:rPr>
        <w:t xml:space="preserve">The wax will melt into a thick liquid and </w:t>
      </w:r>
      <w:proofErr w:type="spellStart"/>
      <w:r w:rsidRPr="00031845">
        <w:rPr>
          <w:rFonts w:ascii="Times New Roman" w:hAnsi="Times New Roman" w:cs="Times New Roman"/>
          <w:color w:val="FF0000"/>
        </w:rPr>
        <w:t>vapourise</w:t>
      </w:r>
      <w:proofErr w:type="spellEnd"/>
      <w:r w:rsidRPr="00031845">
        <w:rPr>
          <w:rFonts w:ascii="Times New Roman" w:hAnsi="Times New Roman" w:cs="Times New Roman"/>
          <w:color w:val="FF0000"/>
        </w:rPr>
        <w:t xml:space="preserve"> making it difficult to separate from the </w:t>
      </w:r>
      <w:proofErr w:type="spellStart"/>
      <w:r w:rsidR="00736E38">
        <w:rPr>
          <w:rFonts w:ascii="Times New Roman" w:hAnsi="Times New Roman" w:cs="Times New Roman"/>
          <w:color w:val="FF0000"/>
        </w:rPr>
        <w:t>aluminium</w:t>
      </w:r>
      <w:proofErr w:type="spellEnd"/>
      <w:r w:rsidRPr="00031845">
        <w:rPr>
          <w:rFonts w:ascii="Times New Roman" w:hAnsi="Times New Roman" w:cs="Times New Roman"/>
          <w:color w:val="FF0000"/>
        </w:rPr>
        <w:t xml:space="preserve"> chloride that sublimes.</w:t>
      </w:r>
    </w:p>
    <w:p w14:paraId="7980B7CD" w14:textId="098B1CA2" w:rsidR="008B0760" w:rsidRDefault="008B0760">
      <w:pPr>
        <w:pStyle w:val="ListParagraph"/>
        <w:numPr>
          <w:ilvl w:val="0"/>
          <w:numId w:val="14"/>
        </w:numPr>
        <w:spacing w:line="360" w:lineRule="auto"/>
        <w:rPr>
          <w:rFonts w:ascii="Times New Roman" w:hAnsi="Times New Roman" w:cs="Times New Roman"/>
        </w:rPr>
      </w:pPr>
      <w:r>
        <w:rPr>
          <w:rFonts w:ascii="Times New Roman" w:hAnsi="Times New Roman" w:cs="Times New Roman"/>
        </w:rPr>
        <w:t xml:space="preserve">Explain how the mixture can be separated.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 marks)</w:t>
      </w:r>
    </w:p>
    <w:p w14:paraId="60E8281E" w14:textId="4133B7C3" w:rsidR="003C5892" w:rsidRPr="00E15813" w:rsidRDefault="00E15813" w:rsidP="003C5892">
      <w:pPr>
        <w:spacing w:line="360" w:lineRule="auto"/>
        <w:rPr>
          <w:rFonts w:ascii="Times New Roman" w:hAnsi="Times New Roman" w:cs="Times New Roman"/>
          <w:color w:val="FF0000"/>
        </w:rPr>
      </w:pPr>
      <w:r w:rsidRPr="00E15813">
        <w:rPr>
          <w:rFonts w:ascii="Times New Roman" w:hAnsi="Times New Roman" w:cs="Times New Roman"/>
          <w:color w:val="FF0000"/>
        </w:rPr>
        <w:t xml:space="preserve">Add ethanol to the mixture and stir. </w:t>
      </w:r>
      <w:r>
        <w:rPr>
          <w:rFonts w:ascii="Times New Roman" w:hAnsi="Times New Roman" w:cs="Times New Roman"/>
          <w:color w:val="FF0000"/>
        </w:rPr>
        <w:t xml:space="preserve">Candle wax will dissolve but not </w:t>
      </w:r>
      <w:proofErr w:type="spellStart"/>
      <w:r>
        <w:rPr>
          <w:rFonts w:ascii="Times New Roman" w:hAnsi="Times New Roman" w:cs="Times New Roman"/>
          <w:color w:val="FF0000"/>
        </w:rPr>
        <w:t>a</w:t>
      </w:r>
      <w:r w:rsidR="00736E38">
        <w:rPr>
          <w:rFonts w:ascii="Times New Roman" w:hAnsi="Times New Roman" w:cs="Times New Roman"/>
          <w:color w:val="FF0000"/>
        </w:rPr>
        <w:t>luminium</w:t>
      </w:r>
      <w:proofErr w:type="spellEnd"/>
      <w:r>
        <w:rPr>
          <w:rFonts w:ascii="Times New Roman" w:hAnsi="Times New Roman" w:cs="Times New Roman"/>
          <w:color w:val="FF0000"/>
        </w:rPr>
        <w:t xml:space="preserve"> chloride. Filter the mixture to obtain </w:t>
      </w:r>
      <w:proofErr w:type="spellStart"/>
      <w:r>
        <w:rPr>
          <w:rFonts w:ascii="Times New Roman" w:hAnsi="Times New Roman" w:cs="Times New Roman"/>
          <w:color w:val="FF0000"/>
        </w:rPr>
        <w:t>a</w:t>
      </w:r>
      <w:r w:rsidR="002B5AC5">
        <w:rPr>
          <w:rFonts w:ascii="Times New Roman" w:hAnsi="Times New Roman" w:cs="Times New Roman"/>
          <w:color w:val="FF0000"/>
        </w:rPr>
        <w:t>luminium</w:t>
      </w:r>
      <w:proofErr w:type="spellEnd"/>
      <w:r>
        <w:rPr>
          <w:rFonts w:ascii="Times New Roman" w:hAnsi="Times New Roman" w:cs="Times New Roman"/>
          <w:color w:val="FF0000"/>
        </w:rPr>
        <w:t xml:space="preserve"> chloride as the residue </w:t>
      </w:r>
      <w:r w:rsidR="002B5AC5">
        <w:rPr>
          <w:rFonts w:ascii="Times New Roman" w:hAnsi="Times New Roman" w:cs="Times New Roman"/>
          <w:color w:val="FF0000"/>
        </w:rPr>
        <w:t>and a solution of candle wax in ethanol as the filtrate. Leave the filtrate under the sun the ethanol evaporates leaving behind the candle wax.</w:t>
      </w:r>
    </w:p>
    <w:p w14:paraId="07D1A7A3" w14:textId="2F7088B9" w:rsidR="00E45CE3" w:rsidRDefault="00BB25FE">
      <w:pPr>
        <w:pStyle w:val="ListParagraph"/>
        <w:numPr>
          <w:ilvl w:val="0"/>
          <w:numId w:val="13"/>
        </w:numPr>
        <w:spacing w:line="360" w:lineRule="auto"/>
        <w:rPr>
          <w:rFonts w:ascii="Times New Roman" w:hAnsi="Times New Roman" w:cs="Times New Roman"/>
        </w:rPr>
      </w:pPr>
      <w:bookmarkStart w:id="1" w:name="_Hlk160209431"/>
      <w:bookmarkStart w:id="2" w:name="_Hlk160209581"/>
      <w:r>
        <w:rPr>
          <w:rFonts w:ascii="Times New Roman" w:hAnsi="Times New Roman" w:cs="Times New Roman"/>
        </w:rPr>
        <w:t xml:space="preserve">State </w:t>
      </w:r>
      <w:r w:rsidR="00B70BF8">
        <w:rPr>
          <w:rFonts w:ascii="Times New Roman" w:hAnsi="Times New Roman" w:cs="Times New Roman"/>
        </w:rPr>
        <w:t>one</w:t>
      </w:r>
      <w:r>
        <w:rPr>
          <w:rFonts w:ascii="Times New Roman" w:hAnsi="Times New Roman" w:cs="Times New Roman"/>
        </w:rPr>
        <w:t xml:space="preserve"> application </w:t>
      </w:r>
      <w:r w:rsidR="00B70BF8">
        <w:rPr>
          <w:rFonts w:ascii="Times New Roman" w:hAnsi="Times New Roman" w:cs="Times New Roman"/>
        </w:rPr>
        <w:t>of the following</w:t>
      </w:r>
      <w:r>
        <w:rPr>
          <w:rFonts w:ascii="Times New Roman" w:hAnsi="Times New Roman" w:cs="Times New Roman"/>
        </w:rPr>
        <w:t xml:space="preserve"> method</w:t>
      </w:r>
      <w:r w:rsidR="00B70BF8">
        <w:rPr>
          <w:rFonts w:ascii="Times New Roman" w:hAnsi="Times New Roman" w:cs="Times New Roman"/>
        </w:rPr>
        <w:t>s</w:t>
      </w:r>
      <w:r>
        <w:rPr>
          <w:rFonts w:ascii="Times New Roman" w:hAnsi="Times New Roman" w:cs="Times New Roman"/>
        </w:rPr>
        <w:t xml:space="preserve"> of separation</w:t>
      </w:r>
      <w:bookmarkEnd w:id="1"/>
      <w:r w:rsidR="003C5892">
        <w:rPr>
          <w:rFonts w:ascii="Times New Roman" w:hAnsi="Times New Roman" w:cs="Times New Roman"/>
        </w:rPr>
        <w:t>.</w:t>
      </w:r>
      <w:r w:rsidR="003C5892">
        <w:rPr>
          <w:rFonts w:ascii="Times New Roman" w:hAnsi="Times New Roman" w:cs="Times New Roman"/>
        </w:rPr>
        <w:tab/>
      </w:r>
      <w:r w:rsidR="003C5892">
        <w:rPr>
          <w:rFonts w:ascii="Times New Roman" w:hAnsi="Times New Roman" w:cs="Times New Roman"/>
        </w:rPr>
        <w:tab/>
        <w:t>(3 marks)</w:t>
      </w:r>
    </w:p>
    <w:p w14:paraId="2F845949" w14:textId="6BCEAAE3" w:rsidR="00C01CDD" w:rsidRDefault="00C01CDD" w:rsidP="00A57BF5">
      <w:pPr>
        <w:pStyle w:val="ListParagraph"/>
        <w:numPr>
          <w:ilvl w:val="0"/>
          <w:numId w:val="23"/>
        </w:numPr>
        <w:spacing w:line="360" w:lineRule="auto"/>
        <w:rPr>
          <w:rFonts w:ascii="Times New Roman" w:hAnsi="Times New Roman" w:cs="Times New Roman"/>
        </w:rPr>
      </w:pPr>
      <w:proofErr w:type="spellStart"/>
      <w:r>
        <w:rPr>
          <w:rFonts w:ascii="Times New Roman" w:hAnsi="Times New Roman" w:cs="Times New Roman"/>
        </w:rPr>
        <w:t>Crystallisation</w:t>
      </w:r>
      <w:proofErr w:type="spellEnd"/>
      <w:r w:rsidRPr="00B70BF8">
        <w:rPr>
          <w:rFonts w:ascii="Times New Roman" w:hAnsi="Times New Roman" w:cs="Times New Roman"/>
        </w:rPr>
        <w:t>…</w:t>
      </w:r>
      <w:r>
        <w:rPr>
          <w:rFonts w:ascii="Times New Roman" w:hAnsi="Times New Roman" w:cs="Times New Roman"/>
          <w:color w:val="FF0000"/>
        </w:rPr>
        <w:t>extraction of sugar from sugarcane and extraction of salt from sea water.</w:t>
      </w:r>
    </w:p>
    <w:p w14:paraId="0362079C" w14:textId="77777777" w:rsidR="00C01CDD" w:rsidRDefault="00C01CDD" w:rsidP="00A57BF5">
      <w:pPr>
        <w:pStyle w:val="ListParagraph"/>
        <w:numPr>
          <w:ilvl w:val="0"/>
          <w:numId w:val="23"/>
        </w:numPr>
        <w:spacing w:line="360" w:lineRule="auto"/>
        <w:rPr>
          <w:rFonts w:ascii="Times New Roman" w:hAnsi="Times New Roman" w:cs="Times New Roman"/>
        </w:rPr>
      </w:pPr>
      <w:r>
        <w:rPr>
          <w:rFonts w:ascii="Times New Roman" w:hAnsi="Times New Roman" w:cs="Times New Roman"/>
        </w:rPr>
        <w:t>Solvent extraction</w:t>
      </w:r>
      <w:r w:rsidRPr="00B70BF8">
        <w:rPr>
          <w:rFonts w:ascii="Times New Roman" w:hAnsi="Times New Roman" w:cs="Times New Roman"/>
        </w:rPr>
        <w:t>…</w:t>
      </w:r>
      <w:r>
        <w:rPr>
          <w:rFonts w:ascii="Times New Roman" w:hAnsi="Times New Roman" w:cs="Times New Roman"/>
          <w:color w:val="FF0000"/>
        </w:rPr>
        <w:t>Obtaining cooking oil from nuts and seeds.</w:t>
      </w:r>
    </w:p>
    <w:p w14:paraId="62CAA717" w14:textId="77777777" w:rsidR="00C01CDD" w:rsidRDefault="00C01CDD" w:rsidP="00A57BF5">
      <w:pPr>
        <w:pStyle w:val="ListParagraph"/>
        <w:numPr>
          <w:ilvl w:val="0"/>
          <w:numId w:val="23"/>
        </w:numPr>
        <w:spacing w:line="360" w:lineRule="auto"/>
        <w:rPr>
          <w:rFonts w:ascii="Times New Roman" w:hAnsi="Times New Roman" w:cs="Times New Roman"/>
        </w:rPr>
      </w:pPr>
      <w:r>
        <w:rPr>
          <w:rFonts w:ascii="Times New Roman" w:hAnsi="Times New Roman" w:cs="Times New Roman"/>
        </w:rPr>
        <w:t xml:space="preserve">Filtration </w:t>
      </w:r>
      <w:r w:rsidRPr="00B70BF8">
        <w:rPr>
          <w:rFonts w:ascii="Times New Roman" w:hAnsi="Times New Roman" w:cs="Times New Roman"/>
        </w:rPr>
        <w:t>…</w:t>
      </w:r>
      <w:r>
        <w:rPr>
          <w:rFonts w:ascii="Times New Roman" w:hAnsi="Times New Roman" w:cs="Times New Roman"/>
          <w:color w:val="FF0000"/>
        </w:rPr>
        <w:t>water treatment and domestic water filters</w:t>
      </w:r>
    </w:p>
    <w:bookmarkEnd w:id="2"/>
    <w:p w14:paraId="61857543" w14:textId="7D91549C" w:rsidR="00D96C90" w:rsidRDefault="008E3D11">
      <w:pPr>
        <w:pStyle w:val="ListParagraph"/>
        <w:numPr>
          <w:ilvl w:val="0"/>
          <w:numId w:val="2"/>
        </w:numPr>
        <w:spacing w:line="360" w:lineRule="auto"/>
        <w:rPr>
          <w:rFonts w:ascii="Times New Roman" w:hAnsi="Times New Roman" w:cs="Times New Roman"/>
        </w:rPr>
      </w:pPr>
      <w:r>
        <w:rPr>
          <w:rFonts w:ascii="Times New Roman" w:hAnsi="Times New Roman" w:cs="Times New Roman"/>
        </w:rPr>
        <w:t xml:space="preserve">Matter can be classified as pure substances or mixtures. </w:t>
      </w:r>
    </w:p>
    <w:p w14:paraId="6BD8564A" w14:textId="6639B48F" w:rsidR="008E3D11" w:rsidRDefault="008E3D11">
      <w:pPr>
        <w:pStyle w:val="ListParagraph"/>
        <w:numPr>
          <w:ilvl w:val="0"/>
          <w:numId w:val="15"/>
        </w:numPr>
        <w:spacing w:line="360" w:lineRule="auto"/>
        <w:rPr>
          <w:rFonts w:ascii="Times New Roman" w:hAnsi="Times New Roman" w:cs="Times New Roman"/>
        </w:rPr>
      </w:pPr>
      <w:r>
        <w:rPr>
          <w:rFonts w:ascii="Times New Roman" w:hAnsi="Times New Roman" w:cs="Times New Roman"/>
        </w:rPr>
        <w:t>Give the meaning of the following terms that relate to matt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4 marks)</w:t>
      </w:r>
    </w:p>
    <w:p w14:paraId="3A29AA37" w14:textId="4E383CCA" w:rsidR="008E3D11" w:rsidRDefault="008E3D11">
      <w:pPr>
        <w:pStyle w:val="ListParagraph"/>
        <w:numPr>
          <w:ilvl w:val="0"/>
          <w:numId w:val="16"/>
        </w:numPr>
        <w:spacing w:line="360" w:lineRule="auto"/>
        <w:rPr>
          <w:rFonts w:ascii="Times New Roman" w:hAnsi="Times New Roman" w:cs="Times New Roman"/>
        </w:rPr>
      </w:pPr>
      <w:r>
        <w:rPr>
          <w:rFonts w:ascii="Times New Roman" w:hAnsi="Times New Roman" w:cs="Times New Roman"/>
        </w:rPr>
        <w:t>Atom</w:t>
      </w:r>
      <w:r>
        <w:rPr>
          <w:rFonts w:ascii="Times New Roman" w:hAnsi="Times New Roman" w:cs="Times New Roman"/>
        </w:rPr>
        <w:tab/>
      </w:r>
    </w:p>
    <w:p w14:paraId="37368ADA" w14:textId="2E991DAA" w:rsidR="008E3D11" w:rsidRPr="00A57BF5" w:rsidRDefault="00A57BF5" w:rsidP="008E3D11">
      <w:pPr>
        <w:spacing w:line="360" w:lineRule="auto"/>
        <w:rPr>
          <w:rFonts w:ascii="Times New Roman" w:hAnsi="Times New Roman" w:cs="Times New Roman"/>
          <w:color w:val="FF0000"/>
        </w:rPr>
      </w:pPr>
      <w:r>
        <w:rPr>
          <w:rFonts w:ascii="Times New Roman" w:hAnsi="Times New Roman" w:cs="Times New Roman"/>
          <w:color w:val="FF0000"/>
        </w:rPr>
        <w:t>The smallest particle of an element that can take part in a chemical reaction.</w:t>
      </w:r>
    </w:p>
    <w:p w14:paraId="15AC9A46" w14:textId="623A9F66" w:rsidR="008E3D11" w:rsidRDefault="008E3D11">
      <w:pPr>
        <w:pStyle w:val="ListParagraph"/>
        <w:numPr>
          <w:ilvl w:val="0"/>
          <w:numId w:val="16"/>
        </w:numPr>
        <w:spacing w:line="360" w:lineRule="auto"/>
        <w:rPr>
          <w:rFonts w:ascii="Times New Roman" w:hAnsi="Times New Roman" w:cs="Times New Roman"/>
        </w:rPr>
      </w:pPr>
      <w:r>
        <w:rPr>
          <w:rFonts w:ascii="Times New Roman" w:hAnsi="Times New Roman" w:cs="Times New Roman"/>
        </w:rPr>
        <w:t>Element</w:t>
      </w:r>
    </w:p>
    <w:p w14:paraId="7571027A" w14:textId="66DA2C32" w:rsidR="008E3D11" w:rsidRPr="00A57BF5" w:rsidRDefault="00A57BF5" w:rsidP="008E3D11">
      <w:pPr>
        <w:spacing w:line="360" w:lineRule="auto"/>
        <w:rPr>
          <w:rFonts w:ascii="Times New Roman" w:hAnsi="Times New Roman" w:cs="Times New Roman"/>
          <w:color w:val="FF0000"/>
        </w:rPr>
      </w:pPr>
      <w:r>
        <w:rPr>
          <w:rFonts w:ascii="Times New Roman" w:hAnsi="Times New Roman" w:cs="Times New Roman"/>
          <w:color w:val="FF0000"/>
        </w:rPr>
        <w:t>A pure substance that cannot be split into any simpler substances by chemical means.</w:t>
      </w:r>
    </w:p>
    <w:p w14:paraId="1AFBE1CA" w14:textId="6ADC1F2A" w:rsidR="008E3D11" w:rsidRDefault="008E3D11">
      <w:pPr>
        <w:pStyle w:val="ListParagraph"/>
        <w:numPr>
          <w:ilvl w:val="0"/>
          <w:numId w:val="16"/>
        </w:numPr>
        <w:spacing w:line="360" w:lineRule="auto"/>
        <w:rPr>
          <w:rFonts w:ascii="Times New Roman" w:hAnsi="Times New Roman" w:cs="Times New Roman"/>
        </w:rPr>
      </w:pPr>
      <w:r>
        <w:rPr>
          <w:rFonts w:ascii="Times New Roman" w:hAnsi="Times New Roman" w:cs="Times New Roman"/>
        </w:rPr>
        <w:t>Compound</w:t>
      </w:r>
    </w:p>
    <w:p w14:paraId="4B74B99A" w14:textId="527CF9A4" w:rsidR="008E3D11" w:rsidRPr="00A57BF5" w:rsidRDefault="00A57BF5" w:rsidP="008E3D11">
      <w:pPr>
        <w:spacing w:line="360" w:lineRule="auto"/>
        <w:rPr>
          <w:rFonts w:ascii="Times New Roman" w:hAnsi="Times New Roman" w:cs="Times New Roman"/>
          <w:color w:val="FF0000"/>
        </w:rPr>
      </w:pPr>
      <w:r>
        <w:rPr>
          <w:rFonts w:ascii="Times New Roman" w:hAnsi="Times New Roman" w:cs="Times New Roman"/>
          <w:color w:val="FF0000"/>
        </w:rPr>
        <w:t xml:space="preserve">A pure substance that </w:t>
      </w:r>
      <w:r w:rsidR="00580ADC">
        <w:rPr>
          <w:rFonts w:ascii="Times New Roman" w:hAnsi="Times New Roman" w:cs="Times New Roman"/>
          <w:color w:val="FF0000"/>
        </w:rPr>
        <w:t>consists of two or more elements chemically combined.</w:t>
      </w:r>
    </w:p>
    <w:p w14:paraId="0D56A1F7" w14:textId="78A7512B" w:rsidR="008E3D11" w:rsidRDefault="008E3D11">
      <w:pPr>
        <w:pStyle w:val="ListParagraph"/>
        <w:numPr>
          <w:ilvl w:val="0"/>
          <w:numId w:val="16"/>
        </w:numPr>
        <w:spacing w:line="360" w:lineRule="auto"/>
        <w:rPr>
          <w:rFonts w:ascii="Times New Roman" w:hAnsi="Times New Roman" w:cs="Times New Roman"/>
        </w:rPr>
      </w:pPr>
      <w:r>
        <w:rPr>
          <w:rFonts w:ascii="Times New Roman" w:hAnsi="Times New Roman" w:cs="Times New Roman"/>
        </w:rPr>
        <w:t>Molecule</w:t>
      </w:r>
    </w:p>
    <w:p w14:paraId="7F0045C1" w14:textId="70208393" w:rsidR="008E3D11" w:rsidRPr="00580ADC" w:rsidRDefault="00580ADC" w:rsidP="008E3D11">
      <w:pPr>
        <w:spacing w:line="360" w:lineRule="auto"/>
        <w:rPr>
          <w:rFonts w:ascii="Times New Roman" w:hAnsi="Times New Roman" w:cs="Times New Roman"/>
          <w:color w:val="FF0000"/>
        </w:rPr>
      </w:pPr>
      <w:r>
        <w:rPr>
          <w:rFonts w:ascii="Times New Roman" w:hAnsi="Times New Roman" w:cs="Times New Roman"/>
          <w:color w:val="FF0000"/>
        </w:rPr>
        <w:t xml:space="preserve">The smallest particle of an element or compound that can exist separately. </w:t>
      </w:r>
    </w:p>
    <w:p w14:paraId="6904FA39" w14:textId="6470C892" w:rsidR="008E3D11" w:rsidRDefault="008E3D11">
      <w:pPr>
        <w:pStyle w:val="ListParagraph"/>
        <w:numPr>
          <w:ilvl w:val="0"/>
          <w:numId w:val="15"/>
        </w:numPr>
        <w:spacing w:line="360" w:lineRule="auto"/>
        <w:rPr>
          <w:rFonts w:ascii="Times New Roman" w:hAnsi="Times New Roman" w:cs="Times New Roman"/>
        </w:rPr>
      </w:pPr>
      <w:r>
        <w:rPr>
          <w:rFonts w:ascii="Times New Roman" w:hAnsi="Times New Roman" w:cs="Times New Roman"/>
        </w:rPr>
        <w:t>Write the chemical formulae of the following compounds.</w:t>
      </w:r>
      <w:r>
        <w:rPr>
          <w:rFonts w:ascii="Times New Roman" w:hAnsi="Times New Roman" w:cs="Times New Roman"/>
        </w:rPr>
        <w:tab/>
      </w:r>
      <w:r>
        <w:rPr>
          <w:rFonts w:ascii="Times New Roman" w:hAnsi="Times New Roman" w:cs="Times New Roman"/>
        </w:rPr>
        <w:tab/>
        <w:t>(4 marks)</w:t>
      </w:r>
    </w:p>
    <w:p w14:paraId="7982C20A" w14:textId="0B2F79CD" w:rsidR="008E3D11" w:rsidRDefault="008E3D11">
      <w:pPr>
        <w:pStyle w:val="ListParagraph"/>
        <w:numPr>
          <w:ilvl w:val="0"/>
          <w:numId w:val="17"/>
        </w:numPr>
        <w:spacing w:line="360" w:lineRule="auto"/>
        <w:rPr>
          <w:rFonts w:ascii="Times New Roman" w:hAnsi="Times New Roman" w:cs="Times New Roman"/>
        </w:rPr>
      </w:pPr>
      <w:r>
        <w:rPr>
          <w:rFonts w:ascii="Times New Roman" w:hAnsi="Times New Roman" w:cs="Times New Roman"/>
        </w:rPr>
        <w:t>Sodium chloride</w:t>
      </w:r>
    </w:p>
    <w:p w14:paraId="5879F6D8" w14:textId="2CCF96E3" w:rsidR="0075539E" w:rsidRPr="0075539E" w:rsidRDefault="00580ADC" w:rsidP="0075539E">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2083200" behindDoc="0" locked="0" layoutInCell="1" allowOverlap="1" wp14:anchorId="0A9DE347" wp14:editId="4A37B5D2">
                <wp:simplePos x="0" y="0"/>
                <wp:positionH relativeFrom="column">
                  <wp:posOffset>1574165</wp:posOffset>
                </wp:positionH>
                <wp:positionV relativeFrom="paragraph">
                  <wp:posOffset>-79375</wp:posOffset>
                </wp:positionV>
                <wp:extent cx="686685" cy="269875"/>
                <wp:effectExtent l="38100" t="38100" r="56515" b="53975"/>
                <wp:wrapNone/>
                <wp:docPr id="40293977" name="Ink 427"/>
                <wp:cNvGraphicFramePr/>
                <a:graphic xmlns:a="http://schemas.openxmlformats.org/drawingml/2006/main">
                  <a:graphicData uri="http://schemas.microsoft.com/office/word/2010/wordprocessingInk">
                    <w14:contentPart bwMode="auto" r:id="rId72">
                      <w14:nvContentPartPr>
                        <w14:cNvContentPartPr/>
                      </w14:nvContentPartPr>
                      <w14:xfrm>
                        <a:off x="0" y="0"/>
                        <a:ext cx="686685" cy="269875"/>
                      </w14:xfrm>
                    </w14:contentPart>
                  </a:graphicData>
                </a:graphic>
              </wp:anchor>
            </w:drawing>
          </mc:Choice>
          <mc:Fallback>
            <w:pict>
              <v:shape w14:anchorId="1AE5E216" id="Ink 427" o:spid="_x0000_s1026" type="#_x0000_t75" style="position:absolute;margin-left:123.25pt;margin-top:-6.95pt;width:55.45pt;height:22.65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">
                <v:imagedata r:id="rId73" o:title=""/>
              </v:shape>
            </w:pict>
          </mc:Fallback>
        </mc:AlternateContent>
      </w:r>
    </w:p>
    <w:p w14:paraId="07B638FA" w14:textId="6F83A16D" w:rsidR="008E3D11" w:rsidRDefault="008E3D11">
      <w:pPr>
        <w:pStyle w:val="ListParagraph"/>
        <w:numPr>
          <w:ilvl w:val="0"/>
          <w:numId w:val="17"/>
        </w:numPr>
        <w:spacing w:line="360" w:lineRule="auto"/>
        <w:rPr>
          <w:rFonts w:ascii="Times New Roman" w:hAnsi="Times New Roman" w:cs="Times New Roman"/>
        </w:rPr>
      </w:pPr>
      <w:r>
        <w:rPr>
          <w:rFonts w:ascii="Times New Roman" w:hAnsi="Times New Roman" w:cs="Times New Roman"/>
        </w:rPr>
        <w:lastRenderedPageBreak/>
        <w:t>Ammonium sulphate</w:t>
      </w:r>
    </w:p>
    <w:p w14:paraId="0E57370D" w14:textId="2740DB55" w:rsidR="0075539E" w:rsidRPr="0075539E" w:rsidRDefault="00580ADC" w:rsidP="0075539E">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2105728" behindDoc="0" locked="0" layoutInCell="1" allowOverlap="1" wp14:anchorId="57CD43EE" wp14:editId="32B15FBA">
                <wp:simplePos x="0" y="0"/>
                <wp:positionH relativeFrom="column">
                  <wp:posOffset>1705610</wp:posOffset>
                </wp:positionH>
                <wp:positionV relativeFrom="paragraph">
                  <wp:posOffset>-104775</wp:posOffset>
                </wp:positionV>
                <wp:extent cx="1601895" cy="324250"/>
                <wp:effectExtent l="57150" t="38100" r="0" b="57150"/>
                <wp:wrapNone/>
                <wp:docPr id="62804672" name="Ink 449"/>
                <wp:cNvGraphicFramePr/>
                <a:graphic xmlns:a="http://schemas.openxmlformats.org/drawingml/2006/main">
                  <a:graphicData uri="http://schemas.microsoft.com/office/word/2010/wordprocessingInk">
                    <w14:contentPart bwMode="auto" r:id="rId74">
                      <w14:nvContentPartPr>
                        <w14:cNvContentPartPr/>
                      </w14:nvContentPartPr>
                      <w14:xfrm>
                        <a:off x="0" y="0"/>
                        <a:ext cx="1601895" cy="324250"/>
                      </w14:xfrm>
                    </w14:contentPart>
                  </a:graphicData>
                </a:graphic>
              </wp:anchor>
            </w:drawing>
          </mc:Choice>
          <mc:Fallback>
            <w:pict>
              <v:shape w14:anchorId="480A18C1" id="Ink 449" o:spid="_x0000_s1026" type="#_x0000_t75" style="position:absolute;margin-left:133.6pt;margin-top:-8.95pt;width:127.55pt;height:26.95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">
                <v:imagedata r:id="rId75" o:title=""/>
              </v:shape>
            </w:pict>
          </mc:Fallback>
        </mc:AlternateContent>
      </w:r>
    </w:p>
    <w:p w14:paraId="6D1BC760" w14:textId="671DF933" w:rsidR="008E3D11" w:rsidRDefault="0075539E">
      <w:pPr>
        <w:pStyle w:val="ListParagraph"/>
        <w:numPr>
          <w:ilvl w:val="0"/>
          <w:numId w:val="17"/>
        </w:numPr>
        <w:spacing w:line="360" w:lineRule="auto"/>
        <w:rPr>
          <w:rFonts w:ascii="Times New Roman" w:hAnsi="Times New Roman" w:cs="Times New Roman"/>
        </w:rPr>
      </w:pPr>
      <w:r>
        <w:rPr>
          <w:rFonts w:ascii="Times New Roman" w:hAnsi="Times New Roman" w:cs="Times New Roman"/>
        </w:rPr>
        <w:t>Ammonia gas</w:t>
      </w:r>
    </w:p>
    <w:p w14:paraId="4E2AF027" w14:textId="03EE177C" w:rsidR="0075539E" w:rsidRPr="0075539E" w:rsidRDefault="00580ADC" w:rsidP="0075539E">
      <w:pPr>
        <w:spacing w:line="360" w:lineRule="auto"/>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2104704" behindDoc="0" locked="0" layoutInCell="1" allowOverlap="1" wp14:anchorId="4170CAD0" wp14:editId="1C1A295C">
                <wp:simplePos x="0" y="0"/>
                <wp:positionH relativeFrom="column">
                  <wp:posOffset>2267585</wp:posOffset>
                </wp:positionH>
                <wp:positionV relativeFrom="paragraph">
                  <wp:posOffset>-139065</wp:posOffset>
                </wp:positionV>
                <wp:extent cx="666480" cy="309025"/>
                <wp:effectExtent l="38100" t="57150" r="57785" b="53340"/>
                <wp:wrapNone/>
                <wp:docPr id="1298199068" name="Ink 448"/>
                <wp:cNvGraphicFramePr/>
                <a:graphic xmlns:a="http://schemas.openxmlformats.org/drawingml/2006/main">
                  <a:graphicData uri="http://schemas.microsoft.com/office/word/2010/wordprocessingInk">
                    <w14:contentPart bwMode="auto" r:id="rId76">
                      <w14:nvContentPartPr>
                        <w14:cNvContentPartPr/>
                      </w14:nvContentPartPr>
                      <w14:xfrm>
                        <a:off x="0" y="0"/>
                        <a:ext cx="666480" cy="309025"/>
                      </w14:xfrm>
                    </w14:contentPart>
                  </a:graphicData>
                </a:graphic>
              </wp:anchor>
            </w:drawing>
          </mc:Choice>
          <mc:Fallback>
            <w:pict>
              <v:shape w14:anchorId="794ABC2F" id="Ink 448" o:spid="_x0000_s1026" type="#_x0000_t75" style="position:absolute;margin-left:177.85pt;margin-top:-11.65pt;width:53.9pt;height:25.7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">
                <v:imagedata r:id="rId77" o:title=""/>
              </v:shape>
            </w:pict>
          </mc:Fallback>
        </mc:AlternateContent>
      </w:r>
    </w:p>
    <w:p w14:paraId="7EBA2998" w14:textId="05729821" w:rsidR="0075539E" w:rsidRDefault="0075539E">
      <w:pPr>
        <w:pStyle w:val="ListParagraph"/>
        <w:numPr>
          <w:ilvl w:val="0"/>
          <w:numId w:val="17"/>
        </w:numPr>
        <w:spacing w:line="360" w:lineRule="auto"/>
        <w:rPr>
          <w:rFonts w:ascii="Times New Roman" w:hAnsi="Times New Roman" w:cs="Times New Roman"/>
        </w:rPr>
      </w:pPr>
      <w:proofErr w:type="spellStart"/>
      <w:r>
        <w:rPr>
          <w:rFonts w:ascii="Times New Roman" w:hAnsi="Times New Roman" w:cs="Times New Roman"/>
        </w:rPr>
        <w:t>Sulphuric</w:t>
      </w:r>
      <w:proofErr w:type="spellEnd"/>
      <w:r>
        <w:rPr>
          <w:rFonts w:ascii="Times New Roman" w:hAnsi="Times New Roman" w:cs="Times New Roman"/>
        </w:rPr>
        <w:t xml:space="preserve"> (VI) acid</w:t>
      </w:r>
    </w:p>
    <w:p w14:paraId="01E42893" w14:textId="421A204D" w:rsidR="00C35B4B" w:rsidRPr="00C35B4B" w:rsidRDefault="00C35B4B" w:rsidP="00C35B4B">
      <w:pPr>
        <w:pStyle w:val="ListParagraph"/>
        <w:rPr>
          <w:rFonts w:ascii="Times New Roman" w:hAnsi="Times New Roman" w:cs="Times New Roman"/>
        </w:rPr>
      </w:pPr>
    </w:p>
    <w:p w14:paraId="57C6D4F2" w14:textId="1FBF3CA7" w:rsidR="00C35B4B" w:rsidRDefault="00580ADC" w:rsidP="00C35B4B">
      <w:pPr>
        <w:pStyle w:val="ListParagraph"/>
        <w:spacing w:line="360" w:lineRule="auto"/>
        <w:ind w:left="1890"/>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2118016" behindDoc="0" locked="0" layoutInCell="1" allowOverlap="1" wp14:anchorId="7417C937" wp14:editId="35F4834E">
                <wp:simplePos x="0" y="0"/>
                <wp:positionH relativeFrom="column">
                  <wp:posOffset>2175510</wp:posOffset>
                </wp:positionH>
                <wp:positionV relativeFrom="paragraph">
                  <wp:posOffset>-127635</wp:posOffset>
                </wp:positionV>
                <wp:extent cx="1064140" cy="326575"/>
                <wp:effectExtent l="38100" t="38100" r="22225" b="54610"/>
                <wp:wrapNone/>
                <wp:docPr id="1986439317" name="Ink 461"/>
                <wp:cNvGraphicFramePr/>
                <a:graphic xmlns:a="http://schemas.openxmlformats.org/drawingml/2006/main">
                  <a:graphicData uri="http://schemas.microsoft.com/office/word/2010/wordprocessingInk">
                    <w14:contentPart bwMode="auto" r:id="rId78">
                      <w14:nvContentPartPr>
                        <w14:cNvContentPartPr/>
                      </w14:nvContentPartPr>
                      <w14:xfrm>
                        <a:off x="0" y="0"/>
                        <a:ext cx="1064140" cy="326575"/>
                      </w14:xfrm>
                    </w14:contentPart>
                  </a:graphicData>
                </a:graphic>
              </wp:anchor>
            </w:drawing>
          </mc:Choice>
          <mc:Fallback>
            <w:pict>
              <v:shape w14:anchorId="7024EEBB" id="Ink 461" o:spid="_x0000_s1026" type="#_x0000_t75" style="position:absolute;margin-left:170.6pt;margin-top:-10.75pt;width:85.25pt;height:27.1pt;z-index:2521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">
                <v:imagedata r:id="rId79" o:title=""/>
              </v:shape>
            </w:pict>
          </mc:Fallback>
        </mc:AlternateContent>
      </w:r>
    </w:p>
    <w:p w14:paraId="179ED593" w14:textId="77777777" w:rsidR="00C35B4B" w:rsidRPr="00C35B4B" w:rsidRDefault="00C35B4B" w:rsidP="00C35B4B">
      <w:pPr>
        <w:pStyle w:val="ListParagraph"/>
        <w:rPr>
          <w:rFonts w:ascii="Times New Roman" w:hAnsi="Times New Roman" w:cs="Times New Roman"/>
        </w:rPr>
      </w:pPr>
    </w:p>
    <w:p w14:paraId="15CA9410" w14:textId="2F450236" w:rsidR="00C35B4B" w:rsidRDefault="00C35B4B">
      <w:pPr>
        <w:pStyle w:val="ListParagraph"/>
        <w:numPr>
          <w:ilvl w:val="0"/>
          <w:numId w:val="17"/>
        </w:numPr>
        <w:spacing w:line="360" w:lineRule="auto"/>
        <w:rPr>
          <w:rFonts w:ascii="Times New Roman" w:hAnsi="Times New Roman" w:cs="Times New Roman"/>
        </w:rPr>
      </w:pPr>
      <w:r>
        <w:rPr>
          <w:rFonts w:ascii="Times New Roman" w:hAnsi="Times New Roman" w:cs="Times New Roman"/>
        </w:rPr>
        <w:t>Nitrogen (IV) oxide</w:t>
      </w:r>
    </w:p>
    <w:p w14:paraId="545D82C8" w14:textId="28FCED2A" w:rsidR="0075539E" w:rsidRPr="0075539E" w:rsidRDefault="00580ADC" w:rsidP="0075539E">
      <w:pPr>
        <w:pStyle w:val="ListParagraph"/>
        <w:rPr>
          <w:rFonts w:ascii="Times New Roman" w:hAnsi="Times New Roman" w:cs="Times New Roman"/>
        </w:rPr>
      </w:pPr>
      <w:r>
        <w:rPr>
          <w:rFonts w:ascii="Times New Roman" w:hAnsi="Times New Roman" w:cs="Times New Roman"/>
          <w:noProof/>
          <w:lang w:val="fr-FR" w:eastAsia="fr-FR"/>
        </w:rPr>
        <mc:AlternateContent>
          <mc:Choice Requires="wpi">
            <w:drawing>
              <wp:anchor distT="0" distB="0" distL="114300" distR="114300" simplePos="0" relativeHeight="252121088" behindDoc="0" locked="0" layoutInCell="1" allowOverlap="1" wp14:anchorId="0B18DB9E" wp14:editId="442B9A53">
                <wp:simplePos x="0" y="0"/>
                <wp:positionH relativeFrom="column">
                  <wp:posOffset>2386330</wp:posOffset>
                </wp:positionH>
                <wp:positionV relativeFrom="paragraph">
                  <wp:posOffset>-68580</wp:posOffset>
                </wp:positionV>
                <wp:extent cx="739220" cy="336805"/>
                <wp:effectExtent l="38100" t="38100" r="41910" b="44450"/>
                <wp:wrapNone/>
                <wp:docPr id="1914100487" name="Ink 464"/>
                <wp:cNvGraphicFramePr/>
                <a:graphic xmlns:a="http://schemas.openxmlformats.org/drawingml/2006/main">
                  <a:graphicData uri="http://schemas.microsoft.com/office/word/2010/wordprocessingInk">
                    <w14:contentPart bwMode="auto" r:id="rId80">
                      <w14:nvContentPartPr>
                        <w14:cNvContentPartPr/>
                      </w14:nvContentPartPr>
                      <w14:xfrm>
                        <a:off x="0" y="0"/>
                        <a:ext cx="739220" cy="336805"/>
                      </w14:xfrm>
                    </w14:contentPart>
                  </a:graphicData>
                </a:graphic>
              </wp:anchor>
            </w:drawing>
          </mc:Choice>
          <mc:Fallback>
            <w:pict>
              <v:shape w14:anchorId="4E411967" id="Ink 464" o:spid="_x0000_s1026" type="#_x0000_t75" style="position:absolute;margin-left:187.2pt;margin-top:-6.1pt;width:59.6pt;height:27.9pt;z-index:25212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">
                <v:imagedata r:id="rId81" o:title=""/>
              </v:shape>
            </w:pict>
          </mc:Fallback>
        </mc:AlternateContent>
      </w:r>
    </w:p>
    <w:p w14:paraId="3F485123" w14:textId="3942D73B" w:rsidR="0075539E" w:rsidRDefault="0075539E" w:rsidP="0075539E">
      <w:pPr>
        <w:pStyle w:val="ListParagraph"/>
        <w:spacing w:line="360" w:lineRule="auto"/>
        <w:ind w:left="1890"/>
        <w:rPr>
          <w:rFonts w:ascii="Times New Roman" w:hAnsi="Times New Roman" w:cs="Times New Roman"/>
        </w:rPr>
      </w:pPr>
    </w:p>
    <w:p w14:paraId="70A9F544" w14:textId="7F81D36B" w:rsidR="0075539E" w:rsidRDefault="00C35B4B">
      <w:pPr>
        <w:pStyle w:val="ListParagraph"/>
        <w:numPr>
          <w:ilvl w:val="0"/>
          <w:numId w:val="15"/>
        </w:numPr>
        <w:spacing w:line="360" w:lineRule="auto"/>
        <w:rPr>
          <w:rFonts w:ascii="Times New Roman" w:hAnsi="Times New Roman" w:cs="Times New Roman"/>
        </w:rPr>
      </w:pPr>
      <w:r>
        <w:rPr>
          <w:rFonts w:ascii="Times New Roman" w:hAnsi="Times New Roman" w:cs="Times New Roman"/>
        </w:rPr>
        <w:t>Give the meaning of the term oxidation numb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 mark)</w:t>
      </w:r>
    </w:p>
    <w:p w14:paraId="1C2525FD" w14:textId="6AE3B3DE" w:rsidR="00C35B4B" w:rsidRPr="00297D59" w:rsidRDefault="00297D59" w:rsidP="00C35B4B">
      <w:pPr>
        <w:spacing w:line="360" w:lineRule="auto"/>
        <w:rPr>
          <w:rFonts w:ascii="Times New Roman" w:hAnsi="Times New Roman" w:cs="Times New Roman"/>
          <w:color w:val="FF0000"/>
        </w:rPr>
      </w:pPr>
      <w:r>
        <w:rPr>
          <w:rFonts w:ascii="Times New Roman" w:hAnsi="Times New Roman" w:cs="Times New Roman"/>
          <w:color w:val="FF0000"/>
        </w:rPr>
        <w:t>The oxidation number of an element shows that number of electrons that have been removed or added to it to attain its present state.</w:t>
      </w:r>
    </w:p>
    <w:p w14:paraId="697F3550" w14:textId="7AB3233A" w:rsidR="00282C5F" w:rsidRPr="00282C5F" w:rsidRDefault="00282C5F">
      <w:pPr>
        <w:pStyle w:val="ListParagraph"/>
        <w:numPr>
          <w:ilvl w:val="0"/>
          <w:numId w:val="2"/>
        </w:numPr>
        <w:spacing w:line="360" w:lineRule="auto"/>
        <w:rPr>
          <w:rFonts w:ascii="Times New Roman" w:hAnsi="Times New Roman" w:cs="Times New Roman"/>
        </w:rPr>
      </w:pPr>
      <w:r w:rsidRPr="00282C5F">
        <w:rPr>
          <w:rFonts w:ascii="Times New Roman" w:hAnsi="Times New Roman" w:cs="Times New Roman"/>
        </w:rPr>
        <w:t xml:space="preserve">Acids and some metals react to give a </w:t>
      </w:r>
      <w:proofErr w:type="spellStart"/>
      <w:r w:rsidRPr="00282C5F">
        <w:rPr>
          <w:rFonts w:ascii="Times New Roman" w:hAnsi="Times New Roman" w:cs="Times New Roman"/>
        </w:rPr>
        <w:t>colourless</w:t>
      </w:r>
      <w:proofErr w:type="spellEnd"/>
      <w:r w:rsidRPr="00282C5F">
        <w:rPr>
          <w:rFonts w:ascii="Times New Roman" w:hAnsi="Times New Roman" w:cs="Times New Roman"/>
        </w:rPr>
        <w:t xml:space="preserve"> gas.</w:t>
      </w:r>
    </w:p>
    <w:p w14:paraId="502D1C19" w14:textId="0E733A89" w:rsidR="00282C5F" w:rsidRPr="00282C5F" w:rsidRDefault="00282C5F">
      <w:pPr>
        <w:pStyle w:val="ListParagraph"/>
        <w:numPr>
          <w:ilvl w:val="0"/>
          <w:numId w:val="18"/>
        </w:numPr>
        <w:spacing w:line="360" w:lineRule="auto"/>
        <w:rPr>
          <w:rFonts w:ascii="Times New Roman" w:hAnsi="Times New Roman" w:cs="Times New Roman"/>
        </w:rPr>
      </w:pPr>
      <w:r w:rsidRPr="00282C5F">
        <w:rPr>
          <w:rFonts w:ascii="Times New Roman" w:hAnsi="Times New Roman" w:cs="Times New Roman"/>
        </w:rPr>
        <w:t xml:space="preserve">Identify solution G and gas </w:t>
      </w:r>
      <w:r w:rsidR="008747CE">
        <w:rPr>
          <w:rFonts w:ascii="Times New Roman" w:hAnsi="Times New Roman" w:cs="Times New Roman"/>
        </w:rPr>
        <w:t>X</w:t>
      </w:r>
      <w:r w:rsidRPr="00282C5F">
        <w:rPr>
          <w:rFonts w:ascii="Times New Roman" w:hAnsi="Times New Roman" w:cs="Times New Roman"/>
        </w:rPr>
        <w:t xml:space="preserve"> in the following reac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 marks)</w:t>
      </w:r>
    </w:p>
    <w:p w14:paraId="6D9BC358" w14:textId="0BC27097" w:rsidR="00282C5F" w:rsidRDefault="00282C5F" w:rsidP="00282C5F">
      <w:pPr>
        <w:pStyle w:val="ListParagraph"/>
        <w:spacing w:line="360" w:lineRule="auto"/>
        <w:ind w:left="1080"/>
        <w:rPr>
          <w:rFonts w:ascii="Times New Roman" w:hAnsi="Times New Roman" w:cs="Times New Roman"/>
        </w:rPr>
      </w:pPr>
      <w:r w:rsidRPr="00282C5F">
        <w:rPr>
          <w:rFonts w:ascii="Times New Roman" w:hAnsi="Times New Roman" w:cs="Times New Roman"/>
        </w:rPr>
        <w:t xml:space="preserve">Dilute </w:t>
      </w:r>
      <w:proofErr w:type="spellStart"/>
      <w:r w:rsidRPr="00282C5F">
        <w:rPr>
          <w:rFonts w:ascii="Times New Roman" w:hAnsi="Times New Roman" w:cs="Times New Roman"/>
        </w:rPr>
        <w:t>sulphuric</w:t>
      </w:r>
      <w:proofErr w:type="spellEnd"/>
      <w:r w:rsidRPr="00282C5F">
        <w:rPr>
          <w:rFonts w:ascii="Times New Roman" w:hAnsi="Times New Roman" w:cs="Times New Roman"/>
        </w:rPr>
        <w:t xml:space="preserve"> (VI) acid + zinc granules → solution G + gas </w:t>
      </w:r>
      <w:r w:rsidR="008747CE">
        <w:rPr>
          <w:rFonts w:ascii="Times New Roman" w:hAnsi="Times New Roman" w:cs="Times New Roman"/>
        </w:rPr>
        <w:t>X</w:t>
      </w:r>
    </w:p>
    <w:p w14:paraId="540E37E0" w14:textId="476BC15A" w:rsidR="00282C5F" w:rsidRPr="00B42DB9" w:rsidRDefault="00282C5F" w:rsidP="00282C5F">
      <w:pPr>
        <w:pStyle w:val="ListParagraph"/>
        <w:spacing w:line="360" w:lineRule="auto"/>
        <w:ind w:left="1080"/>
        <w:rPr>
          <w:rFonts w:ascii="Times New Roman" w:hAnsi="Times New Roman" w:cs="Times New Roman"/>
          <w:lang w:val="de-DE"/>
        </w:rPr>
      </w:pPr>
      <w:r w:rsidRPr="00B42DB9">
        <w:rPr>
          <w:rFonts w:ascii="Times New Roman" w:hAnsi="Times New Roman" w:cs="Times New Roman"/>
          <w:lang w:val="de-DE"/>
        </w:rPr>
        <w:t xml:space="preserve">Solution G: </w:t>
      </w:r>
      <w:r w:rsidR="00CB607A" w:rsidRPr="00B42DB9">
        <w:rPr>
          <w:rFonts w:ascii="Times New Roman" w:hAnsi="Times New Roman" w:cs="Times New Roman"/>
          <w:color w:val="FF0000"/>
          <w:lang w:val="de-DE"/>
        </w:rPr>
        <w:t>Zinc</w:t>
      </w:r>
      <w:r w:rsidR="00297D59" w:rsidRPr="00B42DB9">
        <w:rPr>
          <w:rFonts w:ascii="Times New Roman" w:hAnsi="Times New Roman" w:cs="Times New Roman"/>
          <w:color w:val="FF0000"/>
          <w:lang w:val="de-DE"/>
        </w:rPr>
        <w:t xml:space="preserve"> sulphate </w:t>
      </w:r>
    </w:p>
    <w:p w14:paraId="534C452B" w14:textId="123B5240" w:rsidR="00282C5F" w:rsidRPr="00B42DB9" w:rsidRDefault="00282C5F" w:rsidP="00282C5F">
      <w:pPr>
        <w:pStyle w:val="ListParagraph"/>
        <w:spacing w:line="360" w:lineRule="auto"/>
        <w:ind w:left="1080"/>
        <w:rPr>
          <w:rFonts w:ascii="Times New Roman" w:hAnsi="Times New Roman" w:cs="Times New Roman"/>
          <w:lang w:val="de-DE"/>
        </w:rPr>
      </w:pPr>
      <w:r w:rsidRPr="00B42DB9">
        <w:rPr>
          <w:rFonts w:ascii="Times New Roman" w:hAnsi="Times New Roman" w:cs="Times New Roman"/>
          <w:lang w:val="de-DE"/>
        </w:rPr>
        <w:t xml:space="preserve">Gas </w:t>
      </w:r>
      <w:r w:rsidR="008747CE" w:rsidRPr="00B42DB9">
        <w:rPr>
          <w:rFonts w:ascii="Times New Roman" w:hAnsi="Times New Roman" w:cs="Times New Roman"/>
          <w:lang w:val="de-DE"/>
        </w:rPr>
        <w:t>X</w:t>
      </w:r>
      <w:r w:rsidRPr="00B42DB9">
        <w:rPr>
          <w:rFonts w:ascii="Times New Roman" w:hAnsi="Times New Roman" w:cs="Times New Roman"/>
          <w:lang w:val="de-DE"/>
        </w:rPr>
        <w:t xml:space="preserve">: </w:t>
      </w:r>
      <w:r w:rsidR="00CB607A" w:rsidRPr="00B42DB9">
        <w:rPr>
          <w:rFonts w:ascii="Times New Roman" w:hAnsi="Times New Roman" w:cs="Times New Roman"/>
          <w:color w:val="FF0000"/>
          <w:lang w:val="de-DE"/>
        </w:rPr>
        <w:t>Hydrogen gas</w:t>
      </w:r>
    </w:p>
    <w:p w14:paraId="0BA20620" w14:textId="2A094890" w:rsidR="00282C5F" w:rsidRDefault="00282C5F">
      <w:pPr>
        <w:pStyle w:val="ListParagraph"/>
        <w:numPr>
          <w:ilvl w:val="0"/>
          <w:numId w:val="18"/>
        </w:numPr>
        <w:spacing w:line="360" w:lineRule="auto"/>
        <w:rPr>
          <w:rFonts w:ascii="Times New Roman" w:hAnsi="Times New Roman" w:cs="Times New Roman"/>
        </w:rPr>
      </w:pPr>
      <w:r w:rsidRPr="00282C5F">
        <w:rPr>
          <w:rFonts w:ascii="Times New Roman" w:hAnsi="Times New Roman" w:cs="Times New Roman"/>
        </w:rPr>
        <w:t>Write the chemical equation for the reaction taking place in (a) above.</w:t>
      </w:r>
      <w:r>
        <w:rPr>
          <w:rFonts w:ascii="Times New Roman" w:hAnsi="Times New Roman" w:cs="Times New Roman"/>
        </w:rPr>
        <w:tab/>
      </w:r>
      <w:r>
        <w:rPr>
          <w:rFonts w:ascii="Times New Roman" w:hAnsi="Times New Roman" w:cs="Times New Roman"/>
        </w:rPr>
        <w:tab/>
        <w:t>(1 mark)</w:t>
      </w:r>
    </w:p>
    <w:p w14:paraId="23046E40" w14:textId="6173691D" w:rsidR="00282C5F" w:rsidRPr="00CB607A" w:rsidRDefault="00CB607A" w:rsidP="00282C5F">
      <w:pPr>
        <w:spacing w:line="360" w:lineRule="auto"/>
        <w:rPr>
          <w:rFonts w:ascii="Times New Roman" w:hAnsi="Times New Roman" w:cs="Times New Roman"/>
          <w:color w:val="FF0000"/>
        </w:rPr>
      </w:pPr>
      <w:r w:rsidRPr="00CB607A">
        <w:rPr>
          <w:rFonts w:ascii="Times New Roman" w:hAnsi="Times New Roman" w:cs="Times New Roman"/>
          <w:color w:val="FF0000"/>
        </w:rPr>
        <w:t>Zn (s) + H</w:t>
      </w:r>
      <w:r w:rsidR="00A51123" w:rsidRPr="00A51123">
        <w:rPr>
          <w:rFonts w:ascii="Times New Roman" w:hAnsi="Times New Roman" w:cs="Times New Roman"/>
          <w:color w:val="FF0000"/>
          <w:vertAlign w:val="subscript"/>
        </w:rPr>
        <w:t>2</w:t>
      </w:r>
      <w:r w:rsidR="00A51123">
        <w:rPr>
          <w:rFonts w:ascii="Times New Roman" w:hAnsi="Times New Roman" w:cs="Times New Roman"/>
          <w:color w:val="FF0000"/>
        </w:rPr>
        <w:t>SO</w:t>
      </w:r>
      <w:r w:rsidR="00A51123" w:rsidRPr="00A51123">
        <w:rPr>
          <w:rFonts w:ascii="Times New Roman" w:hAnsi="Times New Roman" w:cs="Times New Roman"/>
          <w:color w:val="FF0000"/>
          <w:vertAlign w:val="subscript"/>
        </w:rPr>
        <w:t>4</w:t>
      </w:r>
      <w:r w:rsidRPr="00CB607A">
        <w:rPr>
          <w:rFonts w:ascii="Times New Roman" w:hAnsi="Times New Roman" w:cs="Times New Roman"/>
          <w:color w:val="FF0000"/>
        </w:rPr>
        <w:t xml:space="preserve"> (</w:t>
      </w:r>
      <w:proofErr w:type="spellStart"/>
      <w:r w:rsidRPr="00CB607A">
        <w:rPr>
          <w:rFonts w:ascii="Times New Roman" w:hAnsi="Times New Roman" w:cs="Times New Roman"/>
          <w:color w:val="FF0000"/>
        </w:rPr>
        <w:t>aq</w:t>
      </w:r>
      <w:proofErr w:type="spellEnd"/>
      <w:r w:rsidRPr="00CB607A">
        <w:rPr>
          <w:rFonts w:ascii="Times New Roman" w:hAnsi="Times New Roman" w:cs="Times New Roman"/>
          <w:color w:val="FF0000"/>
        </w:rPr>
        <w:t>) → Zn</w:t>
      </w:r>
      <w:r w:rsidR="00A51123">
        <w:rPr>
          <w:rFonts w:ascii="Times New Roman" w:hAnsi="Times New Roman" w:cs="Times New Roman"/>
          <w:color w:val="FF0000"/>
        </w:rPr>
        <w:t>SO</w:t>
      </w:r>
      <w:r w:rsidR="00A51123" w:rsidRPr="00A51123">
        <w:rPr>
          <w:rFonts w:ascii="Times New Roman" w:hAnsi="Times New Roman" w:cs="Times New Roman"/>
          <w:color w:val="FF0000"/>
          <w:vertAlign w:val="subscript"/>
        </w:rPr>
        <w:t>4</w:t>
      </w:r>
      <w:r w:rsidRPr="00CB607A">
        <w:rPr>
          <w:rFonts w:ascii="Times New Roman" w:hAnsi="Times New Roman" w:cs="Times New Roman"/>
          <w:color w:val="FF0000"/>
        </w:rPr>
        <w:t xml:space="preserve"> (</w:t>
      </w:r>
      <w:proofErr w:type="spellStart"/>
      <w:r w:rsidRPr="00CB607A">
        <w:rPr>
          <w:rFonts w:ascii="Times New Roman" w:hAnsi="Times New Roman" w:cs="Times New Roman"/>
          <w:color w:val="FF0000"/>
        </w:rPr>
        <w:t>aq</w:t>
      </w:r>
      <w:proofErr w:type="spellEnd"/>
      <w:r w:rsidRPr="00CB607A">
        <w:rPr>
          <w:rFonts w:ascii="Times New Roman" w:hAnsi="Times New Roman" w:cs="Times New Roman"/>
          <w:color w:val="FF0000"/>
        </w:rPr>
        <w:t>) + H</w:t>
      </w:r>
      <w:r w:rsidRPr="00CB607A">
        <w:rPr>
          <w:rFonts w:ascii="Times New Roman" w:hAnsi="Times New Roman" w:cs="Times New Roman"/>
          <w:color w:val="FF0000"/>
          <w:vertAlign w:val="subscript"/>
        </w:rPr>
        <w:t>2</w:t>
      </w:r>
      <w:r w:rsidRPr="00CB607A">
        <w:rPr>
          <w:rFonts w:ascii="Times New Roman" w:hAnsi="Times New Roman" w:cs="Times New Roman"/>
          <w:color w:val="FF0000"/>
        </w:rPr>
        <w:t xml:space="preserve">(g) </w:t>
      </w:r>
    </w:p>
    <w:p w14:paraId="61D1B68A" w14:textId="77777777" w:rsidR="00282C5F" w:rsidRPr="00282C5F" w:rsidRDefault="00282C5F">
      <w:pPr>
        <w:pStyle w:val="ListParagraph"/>
        <w:numPr>
          <w:ilvl w:val="0"/>
          <w:numId w:val="2"/>
        </w:numPr>
        <w:spacing w:line="360" w:lineRule="auto"/>
        <w:rPr>
          <w:rFonts w:ascii="Times New Roman" w:hAnsi="Times New Roman" w:cs="Times New Roman"/>
        </w:rPr>
      </w:pPr>
      <w:r w:rsidRPr="00282C5F">
        <w:rPr>
          <w:rFonts w:ascii="Times New Roman" w:hAnsi="Times New Roman" w:cs="Times New Roman"/>
        </w:rPr>
        <w:t>The table below shows pH values of solutions A, B, C, D and E</w:t>
      </w:r>
    </w:p>
    <w:tbl>
      <w:tblPr>
        <w:tblStyle w:val="TableGrid"/>
        <w:tblW w:w="0" w:type="auto"/>
        <w:tblInd w:w="720" w:type="dxa"/>
        <w:tblLook w:val="04A0" w:firstRow="1" w:lastRow="0" w:firstColumn="1" w:lastColumn="0" w:noHBand="0" w:noVBand="1"/>
      </w:tblPr>
      <w:tblGrid>
        <w:gridCol w:w="4165"/>
        <w:gridCol w:w="4131"/>
      </w:tblGrid>
      <w:tr w:rsidR="00282C5F" w:rsidRPr="00282C5F" w14:paraId="127F66A9" w14:textId="77777777" w:rsidTr="00C477CF">
        <w:tc>
          <w:tcPr>
            <w:tcW w:w="4165" w:type="dxa"/>
          </w:tcPr>
          <w:p w14:paraId="4554BFD2" w14:textId="77777777" w:rsidR="00282C5F" w:rsidRPr="00282C5F" w:rsidRDefault="00282C5F" w:rsidP="00C477CF">
            <w:pPr>
              <w:pStyle w:val="ListParagraph"/>
              <w:spacing w:line="360" w:lineRule="auto"/>
              <w:ind w:left="0"/>
              <w:rPr>
                <w:rFonts w:ascii="Times New Roman" w:hAnsi="Times New Roman"/>
                <w:b/>
              </w:rPr>
            </w:pPr>
            <w:r w:rsidRPr="00282C5F">
              <w:rPr>
                <w:rFonts w:ascii="Times New Roman" w:hAnsi="Times New Roman"/>
                <w:b/>
              </w:rPr>
              <w:t>Solution</w:t>
            </w:r>
          </w:p>
        </w:tc>
        <w:tc>
          <w:tcPr>
            <w:tcW w:w="4131" w:type="dxa"/>
          </w:tcPr>
          <w:p w14:paraId="5F4FC683" w14:textId="77777777" w:rsidR="00282C5F" w:rsidRPr="00282C5F" w:rsidRDefault="00282C5F" w:rsidP="00C477CF">
            <w:pPr>
              <w:pStyle w:val="ListParagraph"/>
              <w:spacing w:line="360" w:lineRule="auto"/>
              <w:ind w:left="0"/>
              <w:rPr>
                <w:rFonts w:ascii="Times New Roman" w:hAnsi="Times New Roman"/>
                <w:b/>
              </w:rPr>
            </w:pPr>
            <w:r w:rsidRPr="00282C5F">
              <w:rPr>
                <w:rFonts w:ascii="Times New Roman" w:hAnsi="Times New Roman"/>
                <w:b/>
              </w:rPr>
              <w:t>pH</w:t>
            </w:r>
          </w:p>
        </w:tc>
      </w:tr>
      <w:tr w:rsidR="00282C5F" w:rsidRPr="00282C5F" w14:paraId="50AAA33F" w14:textId="77777777" w:rsidTr="00C477CF">
        <w:tc>
          <w:tcPr>
            <w:tcW w:w="4165" w:type="dxa"/>
          </w:tcPr>
          <w:p w14:paraId="3C92176B"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A</w:t>
            </w:r>
          </w:p>
        </w:tc>
        <w:tc>
          <w:tcPr>
            <w:tcW w:w="4131" w:type="dxa"/>
          </w:tcPr>
          <w:p w14:paraId="4B993C49"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5.2</w:t>
            </w:r>
          </w:p>
        </w:tc>
      </w:tr>
      <w:tr w:rsidR="00282C5F" w:rsidRPr="00282C5F" w14:paraId="2413EE46" w14:textId="77777777" w:rsidTr="00C477CF">
        <w:tc>
          <w:tcPr>
            <w:tcW w:w="4165" w:type="dxa"/>
          </w:tcPr>
          <w:p w14:paraId="3D4582DA"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B</w:t>
            </w:r>
          </w:p>
        </w:tc>
        <w:tc>
          <w:tcPr>
            <w:tcW w:w="4131" w:type="dxa"/>
          </w:tcPr>
          <w:p w14:paraId="2EB9AC4E"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12.0</w:t>
            </w:r>
          </w:p>
        </w:tc>
      </w:tr>
      <w:tr w:rsidR="00282C5F" w:rsidRPr="00282C5F" w14:paraId="466391CC" w14:textId="77777777" w:rsidTr="00C477CF">
        <w:tc>
          <w:tcPr>
            <w:tcW w:w="4165" w:type="dxa"/>
          </w:tcPr>
          <w:p w14:paraId="2BA8C747"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C</w:t>
            </w:r>
          </w:p>
        </w:tc>
        <w:tc>
          <w:tcPr>
            <w:tcW w:w="4131" w:type="dxa"/>
          </w:tcPr>
          <w:p w14:paraId="04F1AC17"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2.0</w:t>
            </w:r>
          </w:p>
        </w:tc>
      </w:tr>
      <w:tr w:rsidR="00282C5F" w:rsidRPr="00282C5F" w14:paraId="2951C172" w14:textId="77777777" w:rsidTr="00C477CF">
        <w:tc>
          <w:tcPr>
            <w:tcW w:w="4165" w:type="dxa"/>
          </w:tcPr>
          <w:p w14:paraId="74DD15B9"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D</w:t>
            </w:r>
          </w:p>
        </w:tc>
        <w:tc>
          <w:tcPr>
            <w:tcW w:w="4131" w:type="dxa"/>
          </w:tcPr>
          <w:p w14:paraId="60975982"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9.8</w:t>
            </w:r>
          </w:p>
        </w:tc>
      </w:tr>
      <w:tr w:rsidR="00282C5F" w:rsidRPr="00282C5F" w14:paraId="6EA79531" w14:textId="77777777" w:rsidTr="00C477CF">
        <w:tc>
          <w:tcPr>
            <w:tcW w:w="4165" w:type="dxa"/>
          </w:tcPr>
          <w:p w14:paraId="4076F780"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E</w:t>
            </w:r>
          </w:p>
        </w:tc>
        <w:tc>
          <w:tcPr>
            <w:tcW w:w="4131" w:type="dxa"/>
          </w:tcPr>
          <w:p w14:paraId="2F01AF1C" w14:textId="77777777" w:rsidR="00282C5F" w:rsidRPr="00282C5F" w:rsidRDefault="00282C5F" w:rsidP="00C477CF">
            <w:pPr>
              <w:pStyle w:val="ListParagraph"/>
              <w:spacing w:line="360" w:lineRule="auto"/>
              <w:ind w:left="0"/>
              <w:rPr>
                <w:rFonts w:ascii="Times New Roman" w:hAnsi="Times New Roman"/>
              </w:rPr>
            </w:pPr>
            <w:r w:rsidRPr="00282C5F">
              <w:rPr>
                <w:rFonts w:ascii="Times New Roman" w:hAnsi="Times New Roman"/>
              </w:rPr>
              <w:t>7.0</w:t>
            </w:r>
          </w:p>
        </w:tc>
      </w:tr>
    </w:tbl>
    <w:p w14:paraId="2E1378B4" w14:textId="722711F0" w:rsidR="00282C5F" w:rsidRPr="00282C5F" w:rsidRDefault="00282C5F">
      <w:pPr>
        <w:pStyle w:val="ListParagraph"/>
        <w:numPr>
          <w:ilvl w:val="0"/>
          <w:numId w:val="20"/>
        </w:numPr>
        <w:spacing w:line="360" w:lineRule="auto"/>
        <w:rPr>
          <w:rFonts w:ascii="Times New Roman" w:hAnsi="Times New Roman" w:cs="Times New Roman"/>
        </w:rPr>
      </w:pPr>
      <w:r w:rsidRPr="00282C5F">
        <w:rPr>
          <w:rFonts w:ascii="Times New Roman" w:hAnsi="Times New Roman" w:cs="Times New Roman"/>
        </w:rPr>
        <w:t xml:space="preserve">Which of the solutions is likely to b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r w:rsidR="00CD58B5">
        <w:rPr>
          <w:rFonts w:ascii="Times New Roman" w:hAnsi="Times New Roman" w:cs="Times New Roman"/>
        </w:rPr>
        <w:t xml:space="preserve">2 </w:t>
      </w:r>
      <w:r>
        <w:rPr>
          <w:rFonts w:ascii="Times New Roman" w:hAnsi="Times New Roman" w:cs="Times New Roman"/>
        </w:rPr>
        <w:t>marks)</w:t>
      </w:r>
    </w:p>
    <w:p w14:paraId="3C0A6DA1" w14:textId="699C6989" w:rsidR="00282C5F" w:rsidRPr="00A51123" w:rsidRDefault="00282C5F">
      <w:pPr>
        <w:pStyle w:val="ListParagraph"/>
        <w:numPr>
          <w:ilvl w:val="0"/>
          <w:numId w:val="19"/>
        </w:numPr>
        <w:spacing w:line="360" w:lineRule="auto"/>
        <w:ind w:left="1560" w:hanging="426"/>
        <w:rPr>
          <w:rFonts w:ascii="Times New Roman" w:hAnsi="Times New Roman" w:cs="Times New Roman"/>
          <w:color w:val="FF0000"/>
        </w:rPr>
      </w:pPr>
      <w:r w:rsidRPr="00282C5F">
        <w:rPr>
          <w:rFonts w:ascii="Times New Roman" w:hAnsi="Times New Roman" w:cs="Times New Roman"/>
        </w:rPr>
        <w:t>Ammonia solution</w:t>
      </w:r>
      <w:r w:rsidR="00A51123">
        <w:rPr>
          <w:rFonts w:ascii="Times New Roman" w:hAnsi="Times New Roman" w:cs="Times New Roman"/>
          <w:color w:val="FF0000"/>
        </w:rPr>
        <w:t xml:space="preserve"> - D</w:t>
      </w:r>
    </w:p>
    <w:p w14:paraId="771C83F7" w14:textId="57CBB703" w:rsidR="00282C5F" w:rsidRPr="00282C5F" w:rsidRDefault="00282C5F">
      <w:pPr>
        <w:pStyle w:val="ListParagraph"/>
        <w:numPr>
          <w:ilvl w:val="0"/>
          <w:numId w:val="19"/>
        </w:numPr>
        <w:spacing w:line="360" w:lineRule="auto"/>
        <w:ind w:left="1560" w:hanging="426"/>
        <w:rPr>
          <w:rFonts w:ascii="Times New Roman" w:hAnsi="Times New Roman" w:cs="Times New Roman"/>
        </w:rPr>
      </w:pPr>
      <w:r w:rsidRPr="00282C5F">
        <w:rPr>
          <w:rFonts w:ascii="Times New Roman" w:hAnsi="Times New Roman" w:cs="Times New Roman"/>
        </w:rPr>
        <w:t>Sodium hydroxide</w:t>
      </w:r>
      <w:r w:rsidR="00A51123">
        <w:rPr>
          <w:rFonts w:ascii="Times New Roman" w:hAnsi="Times New Roman" w:cs="Times New Roman"/>
          <w:color w:val="FF0000"/>
        </w:rPr>
        <w:t xml:space="preserve">- </w:t>
      </w:r>
      <w:r w:rsidR="00F011B4">
        <w:rPr>
          <w:rFonts w:ascii="Times New Roman" w:hAnsi="Times New Roman" w:cs="Times New Roman"/>
          <w:color w:val="FF0000"/>
        </w:rPr>
        <w:t>B</w:t>
      </w:r>
    </w:p>
    <w:p w14:paraId="1BFF89B4" w14:textId="42F0692F" w:rsidR="00282C5F" w:rsidRPr="00F011B4" w:rsidRDefault="00282C5F">
      <w:pPr>
        <w:pStyle w:val="ListParagraph"/>
        <w:numPr>
          <w:ilvl w:val="0"/>
          <w:numId w:val="19"/>
        </w:numPr>
        <w:spacing w:line="360" w:lineRule="auto"/>
        <w:ind w:left="1560" w:hanging="426"/>
        <w:rPr>
          <w:rFonts w:ascii="Times New Roman" w:hAnsi="Times New Roman" w:cs="Times New Roman"/>
          <w:color w:val="FF0000"/>
        </w:rPr>
      </w:pPr>
      <w:r w:rsidRPr="00282C5F">
        <w:rPr>
          <w:rFonts w:ascii="Times New Roman" w:hAnsi="Times New Roman" w:cs="Times New Roman"/>
        </w:rPr>
        <w:lastRenderedPageBreak/>
        <w:t>Hydrochloric acid</w:t>
      </w:r>
      <w:r w:rsidR="00F011B4">
        <w:rPr>
          <w:rFonts w:ascii="Times New Roman" w:hAnsi="Times New Roman" w:cs="Times New Roman"/>
          <w:color w:val="FF0000"/>
        </w:rPr>
        <w:t>- C</w:t>
      </w:r>
    </w:p>
    <w:p w14:paraId="35527251" w14:textId="7894B379" w:rsidR="00282C5F" w:rsidRPr="00282C5F" w:rsidRDefault="00282C5F">
      <w:pPr>
        <w:pStyle w:val="ListParagraph"/>
        <w:numPr>
          <w:ilvl w:val="0"/>
          <w:numId w:val="19"/>
        </w:numPr>
        <w:spacing w:line="360" w:lineRule="auto"/>
        <w:ind w:left="1560" w:hanging="426"/>
        <w:rPr>
          <w:rFonts w:ascii="Times New Roman" w:hAnsi="Times New Roman" w:cs="Times New Roman"/>
        </w:rPr>
      </w:pPr>
      <w:r w:rsidRPr="00282C5F">
        <w:rPr>
          <w:rFonts w:ascii="Times New Roman" w:hAnsi="Times New Roman" w:cs="Times New Roman"/>
        </w:rPr>
        <w:t>Ethanoic acid</w:t>
      </w:r>
      <w:r w:rsidR="00F011B4">
        <w:rPr>
          <w:rFonts w:ascii="Times New Roman" w:hAnsi="Times New Roman" w:cs="Times New Roman"/>
        </w:rPr>
        <w:t xml:space="preserve">- </w:t>
      </w:r>
      <w:r w:rsidR="00F011B4">
        <w:rPr>
          <w:rFonts w:ascii="Times New Roman" w:hAnsi="Times New Roman" w:cs="Times New Roman"/>
          <w:color w:val="FF0000"/>
        </w:rPr>
        <w:t>A</w:t>
      </w:r>
    </w:p>
    <w:p w14:paraId="36F8628C" w14:textId="0B7B478A" w:rsidR="00282C5F" w:rsidRPr="00282C5F" w:rsidRDefault="00282C5F">
      <w:pPr>
        <w:pStyle w:val="ListParagraph"/>
        <w:numPr>
          <w:ilvl w:val="0"/>
          <w:numId w:val="20"/>
        </w:numPr>
        <w:spacing w:line="360" w:lineRule="auto"/>
        <w:rPr>
          <w:rFonts w:ascii="Times New Roman" w:hAnsi="Times New Roman" w:cs="Times New Roman"/>
        </w:rPr>
      </w:pPr>
      <w:r w:rsidRPr="00282C5F">
        <w:rPr>
          <w:rFonts w:ascii="Times New Roman" w:hAnsi="Times New Roman" w:cs="Times New Roman"/>
        </w:rPr>
        <w:t>Which pH values represe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r w:rsidR="00CD58B5">
        <w:rPr>
          <w:rFonts w:ascii="Times New Roman" w:hAnsi="Times New Roman" w:cs="Times New Roman"/>
        </w:rPr>
        <w:t>5 marks)</w:t>
      </w:r>
    </w:p>
    <w:p w14:paraId="71E95585" w14:textId="3217D2C4" w:rsidR="00282C5F" w:rsidRPr="00282C5F" w:rsidRDefault="00282C5F">
      <w:pPr>
        <w:pStyle w:val="ListParagraph"/>
        <w:numPr>
          <w:ilvl w:val="0"/>
          <w:numId w:val="21"/>
        </w:numPr>
        <w:spacing w:line="360" w:lineRule="auto"/>
        <w:rPr>
          <w:rFonts w:ascii="Times New Roman" w:hAnsi="Times New Roman" w:cs="Times New Roman"/>
        </w:rPr>
      </w:pPr>
      <w:r w:rsidRPr="00282C5F">
        <w:rPr>
          <w:rFonts w:ascii="Times New Roman" w:hAnsi="Times New Roman" w:cs="Times New Roman"/>
        </w:rPr>
        <w:t>A weak acid</w:t>
      </w:r>
      <w:r w:rsidR="00CD58B5">
        <w:rPr>
          <w:rFonts w:ascii="Times New Roman" w:hAnsi="Times New Roman" w:cs="Times New Roman"/>
        </w:rPr>
        <w:t>……</w:t>
      </w:r>
      <w:r w:rsidR="00F011B4" w:rsidRPr="00F011B4">
        <w:rPr>
          <w:rFonts w:ascii="Times New Roman" w:hAnsi="Times New Roman" w:cs="Times New Roman"/>
          <w:color w:val="FF0000"/>
        </w:rPr>
        <w:t>pH 5.2</w:t>
      </w:r>
    </w:p>
    <w:p w14:paraId="1F82C628" w14:textId="50A365A8" w:rsidR="00282C5F" w:rsidRPr="00282C5F" w:rsidRDefault="00282C5F">
      <w:pPr>
        <w:pStyle w:val="ListParagraph"/>
        <w:numPr>
          <w:ilvl w:val="0"/>
          <w:numId w:val="21"/>
        </w:numPr>
        <w:spacing w:line="360" w:lineRule="auto"/>
        <w:rPr>
          <w:rFonts w:ascii="Times New Roman" w:hAnsi="Times New Roman" w:cs="Times New Roman"/>
        </w:rPr>
      </w:pPr>
      <w:r w:rsidRPr="00282C5F">
        <w:rPr>
          <w:rFonts w:ascii="Times New Roman" w:hAnsi="Times New Roman" w:cs="Times New Roman"/>
        </w:rPr>
        <w:t>A strong acid</w:t>
      </w:r>
      <w:r w:rsidR="00CD58B5">
        <w:rPr>
          <w:rFonts w:ascii="Times New Roman" w:hAnsi="Times New Roman" w:cs="Times New Roman"/>
        </w:rPr>
        <w:t>…</w:t>
      </w:r>
      <w:r w:rsidR="00F011B4" w:rsidRPr="00F011B4">
        <w:rPr>
          <w:rFonts w:ascii="Times New Roman" w:hAnsi="Times New Roman" w:cs="Times New Roman"/>
          <w:color w:val="FF0000"/>
        </w:rPr>
        <w:t>pH 2.0</w:t>
      </w:r>
    </w:p>
    <w:p w14:paraId="76F8A34D" w14:textId="485A8B24" w:rsidR="00282C5F" w:rsidRPr="00282C5F" w:rsidRDefault="00282C5F">
      <w:pPr>
        <w:pStyle w:val="ListParagraph"/>
        <w:numPr>
          <w:ilvl w:val="0"/>
          <w:numId w:val="21"/>
        </w:numPr>
        <w:spacing w:line="360" w:lineRule="auto"/>
        <w:rPr>
          <w:rFonts w:ascii="Times New Roman" w:hAnsi="Times New Roman" w:cs="Times New Roman"/>
        </w:rPr>
      </w:pPr>
      <w:r w:rsidRPr="00282C5F">
        <w:rPr>
          <w:rFonts w:ascii="Times New Roman" w:hAnsi="Times New Roman" w:cs="Times New Roman"/>
        </w:rPr>
        <w:t>A neutral solution</w:t>
      </w:r>
      <w:r w:rsidR="00CD58B5">
        <w:rPr>
          <w:rFonts w:ascii="Times New Roman" w:hAnsi="Times New Roman" w:cs="Times New Roman"/>
        </w:rPr>
        <w:t>…</w:t>
      </w:r>
      <w:r w:rsidR="00F011B4" w:rsidRPr="00F011B4">
        <w:rPr>
          <w:rFonts w:ascii="Times New Roman" w:hAnsi="Times New Roman" w:cs="Times New Roman"/>
          <w:color w:val="FF0000"/>
        </w:rPr>
        <w:t>pH 7.0</w:t>
      </w:r>
    </w:p>
    <w:p w14:paraId="3B9DB8B5" w14:textId="6F0DA09D" w:rsidR="00282C5F" w:rsidRPr="00282C5F" w:rsidRDefault="00282C5F">
      <w:pPr>
        <w:pStyle w:val="ListParagraph"/>
        <w:numPr>
          <w:ilvl w:val="0"/>
          <w:numId w:val="21"/>
        </w:numPr>
        <w:spacing w:line="360" w:lineRule="auto"/>
        <w:rPr>
          <w:rFonts w:ascii="Times New Roman" w:hAnsi="Times New Roman" w:cs="Times New Roman"/>
        </w:rPr>
      </w:pPr>
      <w:r w:rsidRPr="00282C5F">
        <w:rPr>
          <w:rFonts w:ascii="Times New Roman" w:hAnsi="Times New Roman" w:cs="Times New Roman"/>
        </w:rPr>
        <w:t>A weak base</w:t>
      </w:r>
      <w:r w:rsidR="00CD58B5">
        <w:rPr>
          <w:rFonts w:ascii="Times New Roman" w:hAnsi="Times New Roman" w:cs="Times New Roman"/>
        </w:rPr>
        <w:t>…</w:t>
      </w:r>
      <w:r w:rsidR="00F011B4" w:rsidRPr="00F011B4">
        <w:rPr>
          <w:rFonts w:ascii="Times New Roman" w:hAnsi="Times New Roman" w:cs="Times New Roman"/>
          <w:color w:val="FF0000"/>
        </w:rPr>
        <w:t>pH 9.8</w:t>
      </w:r>
    </w:p>
    <w:p w14:paraId="2CC3DBC9" w14:textId="79BE126B" w:rsidR="00282C5F" w:rsidRDefault="00282C5F">
      <w:pPr>
        <w:pStyle w:val="ListParagraph"/>
        <w:numPr>
          <w:ilvl w:val="0"/>
          <w:numId w:val="21"/>
        </w:numPr>
        <w:spacing w:line="360" w:lineRule="auto"/>
        <w:rPr>
          <w:rFonts w:ascii="Times New Roman" w:hAnsi="Times New Roman" w:cs="Times New Roman"/>
        </w:rPr>
      </w:pPr>
      <w:r w:rsidRPr="00282C5F">
        <w:rPr>
          <w:rFonts w:ascii="Times New Roman" w:hAnsi="Times New Roman" w:cs="Times New Roman"/>
        </w:rPr>
        <w:t>A strong base</w:t>
      </w:r>
      <w:r w:rsidR="00CD58B5">
        <w:rPr>
          <w:rFonts w:ascii="Times New Roman" w:hAnsi="Times New Roman" w:cs="Times New Roman"/>
        </w:rPr>
        <w:t>…</w:t>
      </w:r>
      <w:r w:rsidR="00F011B4" w:rsidRPr="00F011B4">
        <w:rPr>
          <w:rFonts w:ascii="Times New Roman" w:hAnsi="Times New Roman" w:cs="Times New Roman"/>
          <w:color w:val="FF0000"/>
        </w:rPr>
        <w:t>pH12.0</w:t>
      </w:r>
    </w:p>
    <w:p w14:paraId="5E4926DD" w14:textId="797A3DBF" w:rsidR="003B1DFB" w:rsidRPr="00064C4E" w:rsidRDefault="00CD58B5" w:rsidP="00BC0A61">
      <w:pPr>
        <w:spacing w:line="360" w:lineRule="auto"/>
        <w:jc w:val="center"/>
        <w:rPr>
          <w:rFonts w:ascii="Times New Roman" w:hAnsi="Times New Roman" w:cs="Times New Roman"/>
          <w:lang w:val="en-GB"/>
        </w:rPr>
      </w:pPr>
      <w:r w:rsidRPr="00BC0A61">
        <w:rPr>
          <w:rFonts w:ascii="Times New Roman" w:hAnsi="Times New Roman" w:cs="Times New Roman"/>
          <w:b/>
          <w:bCs/>
        </w:rPr>
        <w:t>This is the last printed</w:t>
      </w:r>
      <w:r w:rsidR="00A5716E">
        <w:rPr>
          <w:rFonts w:ascii="Times New Roman" w:hAnsi="Times New Roman" w:cs="Times New Roman"/>
          <w:b/>
          <w:bCs/>
        </w:rPr>
        <w:t xml:space="preserve"> page.</w:t>
      </w:r>
    </w:p>
    <w:sectPr w:rsidR="003B1DFB" w:rsidRPr="00064C4E" w:rsidSect="00BA1C41">
      <w:headerReference w:type="default" r:id="rId82"/>
      <w:footerReference w:type="default" r:id="rId83"/>
      <w:pgSz w:w="12240" w:h="15840"/>
      <w:pgMar w:top="990" w:right="1080" w:bottom="135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8E7E91" w14:textId="77777777" w:rsidR="00BA1C41" w:rsidRDefault="00BA1C41" w:rsidP="00B318E9">
      <w:pPr>
        <w:spacing w:after="0" w:line="240" w:lineRule="auto"/>
      </w:pPr>
      <w:r>
        <w:separator/>
      </w:r>
    </w:p>
  </w:endnote>
  <w:endnote w:type="continuationSeparator" w:id="0">
    <w:p w14:paraId="2544E602" w14:textId="77777777" w:rsidR="00BA1C41" w:rsidRDefault="00BA1C41" w:rsidP="00B3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2537570"/>
      <w:docPartObj>
        <w:docPartGallery w:val="Page Numbers (Bottom of Page)"/>
        <w:docPartUnique/>
      </w:docPartObj>
    </w:sdtPr>
    <w:sdtEndPr>
      <w:rPr>
        <w:noProof/>
      </w:rPr>
    </w:sdtEndPr>
    <w:sdtContent>
      <w:p w14:paraId="4BC537DC" w14:textId="663CFE0C" w:rsidR="002E198F" w:rsidRDefault="002E198F">
        <w:pPr>
          <w:pStyle w:val="Footer"/>
          <w:jc w:val="right"/>
        </w:pPr>
        <w:r>
          <w:fldChar w:fldCharType="begin"/>
        </w:r>
        <w:r>
          <w:instrText xml:space="preserve"> PAGE   \* MERGEFORMAT </w:instrText>
        </w:r>
        <w:r>
          <w:fldChar w:fldCharType="separate"/>
        </w:r>
        <w:r w:rsidR="000321E0">
          <w:rPr>
            <w:noProof/>
          </w:rPr>
          <w:t>3</w:t>
        </w:r>
        <w:r>
          <w:rPr>
            <w:noProof/>
          </w:rPr>
          <w:fldChar w:fldCharType="end"/>
        </w:r>
      </w:p>
    </w:sdtContent>
  </w:sdt>
  <w:p w14:paraId="7EE3C8B7" w14:textId="77777777" w:rsidR="002E198F" w:rsidRDefault="002E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F53A85" w14:textId="77777777" w:rsidR="00BA1C41" w:rsidRDefault="00BA1C41" w:rsidP="00B318E9">
      <w:pPr>
        <w:spacing w:after="0" w:line="240" w:lineRule="auto"/>
      </w:pPr>
      <w:r>
        <w:separator/>
      </w:r>
    </w:p>
  </w:footnote>
  <w:footnote w:type="continuationSeparator" w:id="0">
    <w:p w14:paraId="5E9E5507" w14:textId="77777777" w:rsidR="00BA1C41" w:rsidRDefault="00BA1C41" w:rsidP="00B31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4495D" w14:textId="20B91228" w:rsidR="000321E0" w:rsidRDefault="000321E0" w:rsidP="000321E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F0F71"/>
    <w:multiLevelType w:val="hybridMultilevel"/>
    <w:tmpl w:val="13A26D46"/>
    <w:lvl w:ilvl="0" w:tplc="D92C10A0">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 w15:restartNumberingAfterBreak="0">
    <w:nsid w:val="0DFB07A2"/>
    <w:multiLevelType w:val="hybridMultilevel"/>
    <w:tmpl w:val="BED20C70"/>
    <w:lvl w:ilvl="0" w:tplc="995024B0">
      <w:start w:val="1"/>
      <w:numFmt w:val="lowerRoman"/>
      <w:lvlText w:val="(%1)"/>
      <w:lvlJc w:val="left"/>
      <w:pPr>
        <w:ind w:left="1890" w:hanging="72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2" w15:restartNumberingAfterBreak="0">
    <w:nsid w:val="14110BCD"/>
    <w:multiLevelType w:val="hybridMultilevel"/>
    <w:tmpl w:val="89B696CA"/>
    <w:lvl w:ilvl="0" w:tplc="3BC2076E">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3" w15:restartNumberingAfterBreak="0">
    <w:nsid w:val="18FA74B9"/>
    <w:multiLevelType w:val="hybridMultilevel"/>
    <w:tmpl w:val="664273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065714"/>
    <w:multiLevelType w:val="hybridMultilevel"/>
    <w:tmpl w:val="F9E0C58C"/>
    <w:lvl w:ilvl="0" w:tplc="776E3BC8">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5" w15:restartNumberingAfterBreak="0">
    <w:nsid w:val="22670C09"/>
    <w:multiLevelType w:val="hybridMultilevel"/>
    <w:tmpl w:val="062ABE06"/>
    <w:lvl w:ilvl="0" w:tplc="DF126848">
      <w:start w:val="1"/>
      <w:numFmt w:val="lowerLetter"/>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6" w15:restartNumberingAfterBreak="0">
    <w:nsid w:val="29444ECC"/>
    <w:multiLevelType w:val="hybridMultilevel"/>
    <w:tmpl w:val="852A2F20"/>
    <w:lvl w:ilvl="0" w:tplc="74C2BE2E">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7" w15:restartNumberingAfterBreak="0">
    <w:nsid w:val="30321D51"/>
    <w:multiLevelType w:val="hybridMultilevel"/>
    <w:tmpl w:val="B00EA358"/>
    <w:lvl w:ilvl="0" w:tplc="058888D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6EB0D7C"/>
    <w:multiLevelType w:val="hybridMultilevel"/>
    <w:tmpl w:val="1E701CB4"/>
    <w:lvl w:ilvl="0" w:tplc="8E0AB298">
      <w:start w:val="1"/>
      <w:numFmt w:val="lowerRoman"/>
      <w:lvlText w:val="(%1)"/>
      <w:lvlJc w:val="left"/>
      <w:pPr>
        <w:ind w:left="1890" w:hanging="72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9" w15:restartNumberingAfterBreak="0">
    <w:nsid w:val="3856790A"/>
    <w:multiLevelType w:val="hybridMultilevel"/>
    <w:tmpl w:val="D2E06772"/>
    <w:lvl w:ilvl="0" w:tplc="B8E8468C">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0" w15:restartNumberingAfterBreak="0">
    <w:nsid w:val="3CCC102C"/>
    <w:multiLevelType w:val="hybridMultilevel"/>
    <w:tmpl w:val="599895D6"/>
    <w:lvl w:ilvl="0" w:tplc="7FC2DB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38348B"/>
    <w:multiLevelType w:val="hybridMultilevel"/>
    <w:tmpl w:val="074C413E"/>
    <w:lvl w:ilvl="0" w:tplc="C8028522">
      <w:start w:val="1"/>
      <w:numFmt w:val="lowerRoman"/>
      <w:lvlText w:val="(%1)"/>
      <w:lvlJc w:val="left"/>
      <w:pPr>
        <w:ind w:left="1890" w:hanging="72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2" w15:restartNumberingAfterBreak="0">
    <w:nsid w:val="4268575E"/>
    <w:multiLevelType w:val="hybridMultilevel"/>
    <w:tmpl w:val="D506F6B2"/>
    <w:lvl w:ilvl="0" w:tplc="1BD416D8">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3" w15:restartNumberingAfterBreak="0">
    <w:nsid w:val="492317B2"/>
    <w:multiLevelType w:val="hybridMultilevel"/>
    <w:tmpl w:val="F2BCD200"/>
    <w:lvl w:ilvl="0" w:tplc="8FB0D6B8">
      <w:start w:val="1"/>
      <w:numFmt w:val="lowerRoman"/>
      <w:lvlText w:val="(%1)"/>
      <w:lvlJc w:val="left"/>
      <w:pPr>
        <w:ind w:left="2250" w:hanging="720"/>
      </w:pPr>
      <w:rPr>
        <w:rFonts w:hint="default"/>
      </w:rPr>
    </w:lvl>
    <w:lvl w:ilvl="1" w:tplc="08090019" w:tentative="1">
      <w:start w:val="1"/>
      <w:numFmt w:val="lowerLetter"/>
      <w:lvlText w:val="%2."/>
      <w:lvlJc w:val="left"/>
      <w:pPr>
        <w:ind w:left="2610" w:hanging="360"/>
      </w:pPr>
    </w:lvl>
    <w:lvl w:ilvl="2" w:tplc="0809001B" w:tentative="1">
      <w:start w:val="1"/>
      <w:numFmt w:val="lowerRoman"/>
      <w:lvlText w:val="%3."/>
      <w:lvlJc w:val="right"/>
      <w:pPr>
        <w:ind w:left="3330" w:hanging="180"/>
      </w:pPr>
    </w:lvl>
    <w:lvl w:ilvl="3" w:tplc="0809000F" w:tentative="1">
      <w:start w:val="1"/>
      <w:numFmt w:val="decimal"/>
      <w:lvlText w:val="%4."/>
      <w:lvlJc w:val="left"/>
      <w:pPr>
        <w:ind w:left="4050" w:hanging="360"/>
      </w:pPr>
    </w:lvl>
    <w:lvl w:ilvl="4" w:tplc="08090019" w:tentative="1">
      <w:start w:val="1"/>
      <w:numFmt w:val="lowerLetter"/>
      <w:lvlText w:val="%5."/>
      <w:lvlJc w:val="left"/>
      <w:pPr>
        <w:ind w:left="4770" w:hanging="360"/>
      </w:pPr>
    </w:lvl>
    <w:lvl w:ilvl="5" w:tplc="0809001B" w:tentative="1">
      <w:start w:val="1"/>
      <w:numFmt w:val="lowerRoman"/>
      <w:lvlText w:val="%6."/>
      <w:lvlJc w:val="right"/>
      <w:pPr>
        <w:ind w:left="5490" w:hanging="180"/>
      </w:pPr>
    </w:lvl>
    <w:lvl w:ilvl="6" w:tplc="0809000F" w:tentative="1">
      <w:start w:val="1"/>
      <w:numFmt w:val="decimal"/>
      <w:lvlText w:val="%7."/>
      <w:lvlJc w:val="left"/>
      <w:pPr>
        <w:ind w:left="6210" w:hanging="360"/>
      </w:pPr>
    </w:lvl>
    <w:lvl w:ilvl="7" w:tplc="08090019" w:tentative="1">
      <w:start w:val="1"/>
      <w:numFmt w:val="lowerLetter"/>
      <w:lvlText w:val="%8."/>
      <w:lvlJc w:val="left"/>
      <w:pPr>
        <w:ind w:left="6930" w:hanging="360"/>
      </w:pPr>
    </w:lvl>
    <w:lvl w:ilvl="8" w:tplc="0809001B" w:tentative="1">
      <w:start w:val="1"/>
      <w:numFmt w:val="lowerRoman"/>
      <w:lvlText w:val="%9."/>
      <w:lvlJc w:val="right"/>
      <w:pPr>
        <w:ind w:left="7650" w:hanging="180"/>
      </w:pPr>
    </w:lvl>
  </w:abstractNum>
  <w:abstractNum w:abstractNumId="14" w15:restartNumberingAfterBreak="0">
    <w:nsid w:val="49D81D48"/>
    <w:multiLevelType w:val="hybridMultilevel"/>
    <w:tmpl w:val="5E427B16"/>
    <w:lvl w:ilvl="0" w:tplc="D45A1B4A">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5" w15:restartNumberingAfterBreak="0">
    <w:nsid w:val="4F6D5EF0"/>
    <w:multiLevelType w:val="hybridMultilevel"/>
    <w:tmpl w:val="D55A8214"/>
    <w:lvl w:ilvl="0" w:tplc="E5D263D2">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6" w15:restartNumberingAfterBreak="0">
    <w:nsid w:val="62E3736C"/>
    <w:multiLevelType w:val="hybridMultilevel"/>
    <w:tmpl w:val="27483EB6"/>
    <w:lvl w:ilvl="0" w:tplc="66A2D3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5182851"/>
    <w:multiLevelType w:val="hybridMultilevel"/>
    <w:tmpl w:val="95A427E4"/>
    <w:lvl w:ilvl="0" w:tplc="36E2FE04">
      <w:start w:val="1"/>
      <w:numFmt w:val="lowerRoman"/>
      <w:lvlText w:val="(%1)"/>
      <w:lvlJc w:val="left"/>
      <w:pPr>
        <w:ind w:left="2250" w:hanging="720"/>
      </w:pPr>
      <w:rPr>
        <w:rFonts w:hint="default"/>
      </w:rPr>
    </w:lvl>
    <w:lvl w:ilvl="1" w:tplc="08090019" w:tentative="1">
      <w:start w:val="1"/>
      <w:numFmt w:val="lowerLetter"/>
      <w:lvlText w:val="%2."/>
      <w:lvlJc w:val="left"/>
      <w:pPr>
        <w:ind w:left="2610" w:hanging="360"/>
      </w:pPr>
    </w:lvl>
    <w:lvl w:ilvl="2" w:tplc="0809001B" w:tentative="1">
      <w:start w:val="1"/>
      <w:numFmt w:val="lowerRoman"/>
      <w:lvlText w:val="%3."/>
      <w:lvlJc w:val="right"/>
      <w:pPr>
        <w:ind w:left="3330" w:hanging="180"/>
      </w:pPr>
    </w:lvl>
    <w:lvl w:ilvl="3" w:tplc="0809000F" w:tentative="1">
      <w:start w:val="1"/>
      <w:numFmt w:val="decimal"/>
      <w:lvlText w:val="%4."/>
      <w:lvlJc w:val="left"/>
      <w:pPr>
        <w:ind w:left="4050" w:hanging="360"/>
      </w:pPr>
    </w:lvl>
    <w:lvl w:ilvl="4" w:tplc="08090019" w:tentative="1">
      <w:start w:val="1"/>
      <w:numFmt w:val="lowerLetter"/>
      <w:lvlText w:val="%5."/>
      <w:lvlJc w:val="left"/>
      <w:pPr>
        <w:ind w:left="4770" w:hanging="360"/>
      </w:pPr>
    </w:lvl>
    <w:lvl w:ilvl="5" w:tplc="0809001B" w:tentative="1">
      <w:start w:val="1"/>
      <w:numFmt w:val="lowerRoman"/>
      <w:lvlText w:val="%6."/>
      <w:lvlJc w:val="right"/>
      <w:pPr>
        <w:ind w:left="5490" w:hanging="180"/>
      </w:pPr>
    </w:lvl>
    <w:lvl w:ilvl="6" w:tplc="0809000F" w:tentative="1">
      <w:start w:val="1"/>
      <w:numFmt w:val="decimal"/>
      <w:lvlText w:val="%7."/>
      <w:lvlJc w:val="left"/>
      <w:pPr>
        <w:ind w:left="6210" w:hanging="360"/>
      </w:pPr>
    </w:lvl>
    <w:lvl w:ilvl="7" w:tplc="08090019" w:tentative="1">
      <w:start w:val="1"/>
      <w:numFmt w:val="lowerLetter"/>
      <w:lvlText w:val="%8."/>
      <w:lvlJc w:val="left"/>
      <w:pPr>
        <w:ind w:left="6930" w:hanging="360"/>
      </w:pPr>
    </w:lvl>
    <w:lvl w:ilvl="8" w:tplc="0809001B" w:tentative="1">
      <w:start w:val="1"/>
      <w:numFmt w:val="lowerRoman"/>
      <w:lvlText w:val="%9."/>
      <w:lvlJc w:val="right"/>
      <w:pPr>
        <w:ind w:left="7650" w:hanging="180"/>
      </w:pPr>
    </w:lvl>
  </w:abstractNum>
  <w:abstractNum w:abstractNumId="18" w15:restartNumberingAfterBreak="0">
    <w:nsid w:val="6D30091A"/>
    <w:multiLevelType w:val="hybridMultilevel"/>
    <w:tmpl w:val="AA389660"/>
    <w:lvl w:ilvl="0" w:tplc="3C5874C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EEA4940"/>
    <w:multiLevelType w:val="hybridMultilevel"/>
    <w:tmpl w:val="A68EFEFE"/>
    <w:lvl w:ilvl="0" w:tplc="EAD8E71C">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03E37B9"/>
    <w:multiLevelType w:val="hybridMultilevel"/>
    <w:tmpl w:val="75B62B7A"/>
    <w:lvl w:ilvl="0" w:tplc="927633C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FAC465F"/>
    <w:multiLevelType w:val="hybridMultilevel"/>
    <w:tmpl w:val="FEE073D6"/>
    <w:lvl w:ilvl="0" w:tplc="09CAC5CE">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2" w15:restartNumberingAfterBreak="0">
    <w:nsid w:val="7FDB3FF0"/>
    <w:multiLevelType w:val="hybridMultilevel"/>
    <w:tmpl w:val="560A1DAC"/>
    <w:lvl w:ilvl="0" w:tplc="963AB5FE">
      <w:start w:val="1"/>
      <w:numFmt w:val="lowerLetter"/>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num w:numId="1" w16cid:durableId="1423842304">
    <w:abstractNumId w:val="3"/>
  </w:num>
  <w:num w:numId="2" w16cid:durableId="1914774031">
    <w:abstractNumId w:val="4"/>
  </w:num>
  <w:num w:numId="3" w16cid:durableId="194927325">
    <w:abstractNumId w:val="9"/>
  </w:num>
  <w:num w:numId="4" w16cid:durableId="295334527">
    <w:abstractNumId w:val="6"/>
  </w:num>
  <w:num w:numId="5" w16cid:durableId="534118734">
    <w:abstractNumId w:val="14"/>
  </w:num>
  <w:num w:numId="6" w16cid:durableId="1174149197">
    <w:abstractNumId w:val="12"/>
  </w:num>
  <w:num w:numId="7" w16cid:durableId="1245072145">
    <w:abstractNumId w:val="11"/>
  </w:num>
  <w:num w:numId="8" w16cid:durableId="1579486572">
    <w:abstractNumId w:val="22"/>
  </w:num>
  <w:num w:numId="9" w16cid:durableId="1079988064">
    <w:abstractNumId w:val="15"/>
  </w:num>
  <w:num w:numId="10" w16cid:durableId="1113552793">
    <w:abstractNumId w:val="21"/>
  </w:num>
  <w:num w:numId="11" w16cid:durableId="1171946632">
    <w:abstractNumId w:val="18"/>
  </w:num>
  <w:num w:numId="12" w16cid:durableId="1483935285">
    <w:abstractNumId w:val="0"/>
  </w:num>
  <w:num w:numId="13" w16cid:durableId="664479221">
    <w:abstractNumId w:val="5"/>
  </w:num>
  <w:num w:numId="14" w16cid:durableId="626474443">
    <w:abstractNumId w:val="13"/>
  </w:num>
  <w:num w:numId="15" w16cid:durableId="198325307">
    <w:abstractNumId w:val="2"/>
  </w:num>
  <w:num w:numId="16" w16cid:durableId="603273735">
    <w:abstractNumId w:val="1"/>
  </w:num>
  <w:num w:numId="17" w16cid:durableId="1381518859">
    <w:abstractNumId w:val="8"/>
  </w:num>
  <w:num w:numId="18" w16cid:durableId="1647009365">
    <w:abstractNumId w:val="20"/>
  </w:num>
  <w:num w:numId="19" w16cid:durableId="1422481517">
    <w:abstractNumId w:val="7"/>
  </w:num>
  <w:num w:numId="20" w16cid:durableId="1486243197">
    <w:abstractNumId w:val="16"/>
  </w:num>
  <w:num w:numId="21" w16cid:durableId="276302507">
    <w:abstractNumId w:val="19"/>
  </w:num>
  <w:num w:numId="22" w16cid:durableId="845363800">
    <w:abstractNumId w:val="10"/>
  </w:num>
  <w:num w:numId="23" w16cid:durableId="1278096611">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rAwNjA3MTUyNrNU0lEKTi0uzszPAykwrAUAz35iASwAAAA="/>
  </w:docVars>
  <w:rsids>
    <w:rsidRoot w:val="007761CA"/>
    <w:rsid w:val="0001083D"/>
    <w:rsid w:val="000211A5"/>
    <w:rsid w:val="0002480A"/>
    <w:rsid w:val="00030C37"/>
    <w:rsid w:val="00031845"/>
    <w:rsid w:val="000321E0"/>
    <w:rsid w:val="0003417B"/>
    <w:rsid w:val="00036A6C"/>
    <w:rsid w:val="00043427"/>
    <w:rsid w:val="0004640F"/>
    <w:rsid w:val="00063365"/>
    <w:rsid w:val="00064C4E"/>
    <w:rsid w:val="00072AC0"/>
    <w:rsid w:val="00083294"/>
    <w:rsid w:val="000848C0"/>
    <w:rsid w:val="0009054D"/>
    <w:rsid w:val="00094EA9"/>
    <w:rsid w:val="000B6A60"/>
    <w:rsid w:val="000D63F2"/>
    <w:rsid w:val="00127DB2"/>
    <w:rsid w:val="00144996"/>
    <w:rsid w:val="0015240D"/>
    <w:rsid w:val="00163EA8"/>
    <w:rsid w:val="00170D74"/>
    <w:rsid w:val="001971B3"/>
    <w:rsid w:val="001A4195"/>
    <w:rsid w:val="001A7B2F"/>
    <w:rsid w:val="001C2401"/>
    <w:rsid w:val="0020291E"/>
    <w:rsid w:val="00227C74"/>
    <w:rsid w:val="00246247"/>
    <w:rsid w:val="002520A9"/>
    <w:rsid w:val="002612CF"/>
    <w:rsid w:val="002641F6"/>
    <w:rsid w:val="00266FD8"/>
    <w:rsid w:val="00270408"/>
    <w:rsid w:val="00277301"/>
    <w:rsid w:val="00282C5F"/>
    <w:rsid w:val="00294368"/>
    <w:rsid w:val="00297D59"/>
    <w:rsid w:val="002B4502"/>
    <w:rsid w:val="002B4EEC"/>
    <w:rsid w:val="002B5AC5"/>
    <w:rsid w:val="002C044C"/>
    <w:rsid w:val="002D513A"/>
    <w:rsid w:val="002E198F"/>
    <w:rsid w:val="003142D2"/>
    <w:rsid w:val="00324FB6"/>
    <w:rsid w:val="0032547A"/>
    <w:rsid w:val="003258D3"/>
    <w:rsid w:val="00344A9D"/>
    <w:rsid w:val="00351733"/>
    <w:rsid w:val="00362B3F"/>
    <w:rsid w:val="00390272"/>
    <w:rsid w:val="003924C9"/>
    <w:rsid w:val="00396844"/>
    <w:rsid w:val="003A0F88"/>
    <w:rsid w:val="003B1DFB"/>
    <w:rsid w:val="003C5892"/>
    <w:rsid w:val="003D43CE"/>
    <w:rsid w:val="003E021A"/>
    <w:rsid w:val="003E21BD"/>
    <w:rsid w:val="00413955"/>
    <w:rsid w:val="00453C02"/>
    <w:rsid w:val="00457783"/>
    <w:rsid w:val="004770C7"/>
    <w:rsid w:val="00481C19"/>
    <w:rsid w:val="00481FFB"/>
    <w:rsid w:val="004948CD"/>
    <w:rsid w:val="004B267C"/>
    <w:rsid w:val="004D4F85"/>
    <w:rsid w:val="004E5D8F"/>
    <w:rsid w:val="004E7E5D"/>
    <w:rsid w:val="005039A6"/>
    <w:rsid w:val="0050665A"/>
    <w:rsid w:val="00510A3C"/>
    <w:rsid w:val="0051300F"/>
    <w:rsid w:val="005203ED"/>
    <w:rsid w:val="00523B9A"/>
    <w:rsid w:val="00530621"/>
    <w:rsid w:val="00531E37"/>
    <w:rsid w:val="00533CDE"/>
    <w:rsid w:val="00576B32"/>
    <w:rsid w:val="00580ADC"/>
    <w:rsid w:val="00593FA2"/>
    <w:rsid w:val="005B7004"/>
    <w:rsid w:val="005C65F4"/>
    <w:rsid w:val="005C6880"/>
    <w:rsid w:val="005D078B"/>
    <w:rsid w:val="005D0B27"/>
    <w:rsid w:val="005D1293"/>
    <w:rsid w:val="005F1507"/>
    <w:rsid w:val="00603405"/>
    <w:rsid w:val="00612659"/>
    <w:rsid w:val="00622FB9"/>
    <w:rsid w:val="006248F8"/>
    <w:rsid w:val="006262B3"/>
    <w:rsid w:val="006351D4"/>
    <w:rsid w:val="0064643E"/>
    <w:rsid w:val="006836E6"/>
    <w:rsid w:val="006844A7"/>
    <w:rsid w:val="006B1DC1"/>
    <w:rsid w:val="006B20CF"/>
    <w:rsid w:val="006B7CF2"/>
    <w:rsid w:val="006B7EFC"/>
    <w:rsid w:val="006C7088"/>
    <w:rsid w:val="006C7CCF"/>
    <w:rsid w:val="006D1F78"/>
    <w:rsid w:val="006F0239"/>
    <w:rsid w:val="006F4CE2"/>
    <w:rsid w:val="00720EA8"/>
    <w:rsid w:val="00736E38"/>
    <w:rsid w:val="0075539E"/>
    <w:rsid w:val="00755B45"/>
    <w:rsid w:val="00773582"/>
    <w:rsid w:val="007761CA"/>
    <w:rsid w:val="00782D30"/>
    <w:rsid w:val="00790F20"/>
    <w:rsid w:val="007A6DB0"/>
    <w:rsid w:val="007B06BC"/>
    <w:rsid w:val="007D09EC"/>
    <w:rsid w:val="007D3016"/>
    <w:rsid w:val="00800DB4"/>
    <w:rsid w:val="00831B90"/>
    <w:rsid w:val="00832C15"/>
    <w:rsid w:val="00862FFE"/>
    <w:rsid w:val="00864E2D"/>
    <w:rsid w:val="008703C9"/>
    <w:rsid w:val="008747CE"/>
    <w:rsid w:val="00876041"/>
    <w:rsid w:val="00876638"/>
    <w:rsid w:val="00881778"/>
    <w:rsid w:val="00882864"/>
    <w:rsid w:val="00886161"/>
    <w:rsid w:val="00893424"/>
    <w:rsid w:val="00897DFB"/>
    <w:rsid w:val="008B0760"/>
    <w:rsid w:val="008B1DD4"/>
    <w:rsid w:val="008D77A8"/>
    <w:rsid w:val="008E15FB"/>
    <w:rsid w:val="008E3D11"/>
    <w:rsid w:val="00904562"/>
    <w:rsid w:val="00906E04"/>
    <w:rsid w:val="009147F5"/>
    <w:rsid w:val="0092770E"/>
    <w:rsid w:val="00931928"/>
    <w:rsid w:val="009520C9"/>
    <w:rsid w:val="00957E52"/>
    <w:rsid w:val="009741E8"/>
    <w:rsid w:val="00996811"/>
    <w:rsid w:val="009B51EF"/>
    <w:rsid w:val="009B76F2"/>
    <w:rsid w:val="009D0FEB"/>
    <w:rsid w:val="009E445C"/>
    <w:rsid w:val="00A16B99"/>
    <w:rsid w:val="00A26F06"/>
    <w:rsid w:val="00A50079"/>
    <w:rsid w:val="00A51123"/>
    <w:rsid w:val="00A51897"/>
    <w:rsid w:val="00A5716E"/>
    <w:rsid w:val="00A57BF5"/>
    <w:rsid w:val="00A9635E"/>
    <w:rsid w:val="00AC6806"/>
    <w:rsid w:val="00AC78A9"/>
    <w:rsid w:val="00AD0746"/>
    <w:rsid w:val="00AE5572"/>
    <w:rsid w:val="00AF025E"/>
    <w:rsid w:val="00AF3B61"/>
    <w:rsid w:val="00B05C95"/>
    <w:rsid w:val="00B07D60"/>
    <w:rsid w:val="00B22715"/>
    <w:rsid w:val="00B23389"/>
    <w:rsid w:val="00B318E9"/>
    <w:rsid w:val="00B35D0C"/>
    <w:rsid w:val="00B42DB9"/>
    <w:rsid w:val="00B60737"/>
    <w:rsid w:val="00B63DBD"/>
    <w:rsid w:val="00B70BF8"/>
    <w:rsid w:val="00B758D2"/>
    <w:rsid w:val="00B76675"/>
    <w:rsid w:val="00BA1C41"/>
    <w:rsid w:val="00BA23AA"/>
    <w:rsid w:val="00BA7A77"/>
    <w:rsid w:val="00BB25FE"/>
    <w:rsid w:val="00BB5D83"/>
    <w:rsid w:val="00BB5ED3"/>
    <w:rsid w:val="00BB61B3"/>
    <w:rsid w:val="00BC0A61"/>
    <w:rsid w:val="00BD0FC0"/>
    <w:rsid w:val="00BD4B6B"/>
    <w:rsid w:val="00BE3A55"/>
    <w:rsid w:val="00BE4BDF"/>
    <w:rsid w:val="00BE7B35"/>
    <w:rsid w:val="00C01CDD"/>
    <w:rsid w:val="00C35B4B"/>
    <w:rsid w:val="00C40057"/>
    <w:rsid w:val="00C41A2D"/>
    <w:rsid w:val="00C44A6B"/>
    <w:rsid w:val="00C7526B"/>
    <w:rsid w:val="00C96FDA"/>
    <w:rsid w:val="00CA1067"/>
    <w:rsid w:val="00CB2259"/>
    <w:rsid w:val="00CB607A"/>
    <w:rsid w:val="00CD1E05"/>
    <w:rsid w:val="00CD58B5"/>
    <w:rsid w:val="00CD6482"/>
    <w:rsid w:val="00CE5F1D"/>
    <w:rsid w:val="00CF7B4B"/>
    <w:rsid w:val="00D04B65"/>
    <w:rsid w:val="00D445D7"/>
    <w:rsid w:val="00D64A2E"/>
    <w:rsid w:val="00D829EA"/>
    <w:rsid w:val="00D9516A"/>
    <w:rsid w:val="00D96C90"/>
    <w:rsid w:val="00DA6625"/>
    <w:rsid w:val="00DB50EB"/>
    <w:rsid w:val="00DC18F2"/>
    <w:rsid w:val="00DE5274"/>
    <w:rsid w:val="00E0011E"/>
    <w:rsid w:val="00E0037C"/>
    <w:rsid w:val="00E00489"/>
    <w:rsid w:val="00E02C96"/>
    <w:rsid w:val="00E15813"/>
    <w:rsid w:val="00E271B5"/>
    <w:rsid w:val="00E354DA"/>
    <w:rsid w:val="00E45CE3"/>
    <w:rsid w:val="00E56064"/>
    <w:rsid w:val="00E67102"/>
    <w:rsid w:val="00E7502C"/>
    <w:rsid w:val="00E85F33"/>
    <w:rsid w:val="00E91961"/>
    <w:rsid w:val="00ED044B"/>
    <w:rsid w:val="00ED5764"/>
    <w:rsid w:val="00EF3473"/>
    <w:rsid w:val="00F011B4"/>
    <w:rsid w:val="00F03256"/>
    <w:rsid w:val="00F16088"/>
    <w:rsid w:val="00F16CFB"/>
    <w:rsid w:val="00F3274B"/>
    <w:rsid w:val="00F40B10"/>
    <w:rsid w:val="00F43107"/>
    <w:rsid w:val="00F43330"/>
    <w:rsid w:val="00F559E3"/>
    <w:rsid w:val="00F57E60"/>
    <w:rsid w:val="00F7126D"/>
    <w:rsid w:val="00FA6B61"/>
    <w:rsid w:val="00FB0CE1"/>
    <w:rsid w:val="00FD70EF"/>
    <w:rsid w:val="00FE70AB"/>
    <w:rsid w:val="00FF39EE"/>
    <w:rsid w:val="00FF4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EDA8F"/>
  <w15:chartTrackingRefBased/>
  <w15:docId w15:val="{73B8C802-C8E9-4DEA-8F19-088C8916F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1CA"/>
    <w:pPr>
      <w:spacing w:line="256" w:lineRule="auto"/>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61CA"/>
    <w:pPr>
      <w:spacing w:before="100" w:beforeAutospacing="1" w:after="100" w:afterAutospacing="1" w:line="240" w:lineRule="auto"/>
    </w:pPr>
    <w:rPr>
      <w:rFonts w:ascii="Times New Roman" w:eastAsiaTheme="minorEastAsia" w:hAnsi="Times New Roman" w:cs="Times New Roman"/>
      <w:szCs w:val="24"/>
    </w:rPr>
  </w:style>
  <w:style w:type="table" w:styleId="TableGrid">
    <w:name w:val="Table Grid"/>
    <w:basedOn w:val="TableNormal"/>
    <w:uiPriority w:val="39"/>
    <w:rsid w:val="007761CA"/>
    <w:pPr>
      <w:spacing w:after="0" w:line="240" w:lineRule="auto"/>
    </w:pPr>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2C96"/>
    <w:pPr>
      <w:ind w:left="720"/>
      <w:contextualSpacing/>
    </w:pPr>
  </w:style>
  <w:style w:type="paragraph" w:styleId="BodyText">
    <w:name w:val="Body Text"/>
    <w:basedOn w:val="Normal"/>
    <w:link w:val="BodyTextChar"/>
    <w:semiHidden/>
    <w:unhideWhenUsed/>
    <w:rsid w:val="00996811"/>
    <w:pPr>
      <w:autoSpaceDE w:val="0"/>
      <w:autoSpaceDN w:val="0"/>
      <w:adjustRightInd w:val="0"/>
      <w:spacing w:after="0" w:line="240" w:lineRule="auto"/>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996811"/>
    <w:rPr>
      <w:rFonts w:eastAsia="Times New Roman" w:cs="Times New Roman"/>
    </w:rPr>
  </w:style>
  <w:style w:type="paragraph" w:styleId="Header">
    <w:name w:val="header"/>
    <w:basedOn w:val="Normal"/>
    <w:link w:val="HeaderChar"/>
    <w:uiPriority w:val="99"/>
    <w:unhideWhenUsed/>
    <w:rsid w:val="00B31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8E9"/>
    <w:rPr>
      <w:rFonts w:ascii="Arial" w:hAnsi="Arial"/>
      <w:szCs w:val="22"/>
    </w:rPr>
  </w:style>
  <w:style w:type="paragraph" w:styleId="Footer">
    <w:name w:val="footer"/>
    <w:basedOn w:val="Normal"/>
    <w:link w:val="FooterChar"/>
    <w:uiPriority w:val="99"/>
    <w:unhideWhenUsed/>
    <w:rsid w:val="00B31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8E9"/>
    <w:rPr>
      <w:rFonts w:ascii="Arial" w:hAnsi="Arial"/>
      <w:szCs w:val="22"/>
    </w:rPr>
  </w:style>
  <w:style w:type="paragraph" w:styleId="BalloonText">
    <w:name w:val="Balloon Text"/>
    <w:basedOn w:val="Normal"/>
    <w:link w:val="BalloonTextChar"/>
    <w:uiPriority w:val="99"/>
    <w:semiHidden/>
    <w:unhideWhenUsed/>
    <w:rsid w:val="002E19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9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6011">
      <w:bodyDiv w:val="1"/>
      <w:marLeft w:val="0"/>
      <w:marRight w:val="0"/>
      <w:marTop w:val="0"/>
      <w:marBottom w:val="0"/>
      <w:divBdr>
        <w:top w:val="none" w:sz="0" w:space="0" w:color="auto"/>
        <w:left w:val="none" w:sz="0" w:space="0" w:color="auto"/>
        <w:bottom w:val="none" w:sz="0" w:space="0" w:color="auto"/>
        <w:right w:val="none" w:sz="0" w:space="0" w:color="auto"/>
      </w:divBdr>
    </w:div>
    <w:div w:id="1694108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customXml" Target="ink/ink8.xml"/><Relationship Id="rId42" Type="http://schemas.openxmlformats.org/officeDocument/2006/relationships/customXml" Target="ink/ink18.xml"/><Relationship Id="rId47" Type="http://schemas.openxmlformats.org/officeDocument/2006/relationships/image" Target="media/image21.png"/><Relationship Id="rId63" Type="http://schemas.openxmlformats.org/officeDocument/2006/relationships/customXml" Target="ink/ink28.xml"/><Relationship Id="rId68" Type="http://schemas.openxmlformats.org/officeDocument/2006/relationships/image" Target="media/image32.png"/><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customXml" Target="ink/ink3.xml"/><Relationship Id="rId32" Type="http://schemas.openxmlformats.org/officeDocument/2006/relationships/customXml" Target="ink/ink13.xml"/><Relationship Id="rId37"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customXml" Target="ink/ink26.xml"/><Relationship Id="rId74" Type="http://schemas.openxmlformats.org/officeDocument/2006/relationships/customXml" Target="ink/ink33.xml"/><Relationship Id="rId79" Type="http://schemas.openxmlformats.org/officeDocument/2006/relationships/image" Target="media/image38.png"/><Relationship Id="rId5" Type="http://schemas.openxmlformats.org/officeDocument/2006/relationships/footnotes" Target="footnotes.xml"/><Relationship Id="rId19" Type="http://schemas.openxmlformats.org/officeDocument/2006/relationships/customXml" Target="ink/ink7.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customXml" Target="ink/ink12.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customXml" Target="ink/ink21.xml"/><Relationship Id="rId56" Type="http://schemas.openxmlformats.org/officeDocument/2006/relationships/customXml" Target="ink/ink25.xml"/><Relationship Id="rId64" Type="http://schemas.openxmlformats.org/officeDocument/2006/relationships/image" Target="media/image30.png"/><Relationship Id="rId69" Type="http://schemas.openxmlformats.org/officeDocument/2006/relationships/customXml" Target="ink/ink31.xml"/><Relationship Id="rId77"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customXml" Target="ink/ink32.xml"/><Relationship Id="rId80" Type="http://schemas.openxmlformats.org/officeDocument/2006/relationships/customXml" Target="ink/ink36.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image" Target="media/image14.png"/><Relationship Id="rId38" Type="http://schemas.openxmlformats.org/officeDocument/2006/relationships/customXml" Target="ink/ink16.xml"/><Relationship Id="rId46" Type="http://schemas.openxmlformats.org/officeDocument/2006/relationships/customXml" Target="ink/ink20.xml"/><Relationship Id="rId59" Type="http://schemas.openxmlformats.org/officeDocument/2006/relationships/image" Target="media/image27.png"/><Relationship Id="rId67" Type="http://schemas.openxmlformats.org/officeDocument/2006/relationships/customXml" Target="ink/ink30.xml"/><Relationship Id="rId20" Type="http://schemas.openxmlformats.org/officeDocument/2006/relationships/image" Target="media/image7.png"/><Relationship Id="rId41" Type="http://schemas.openxmlformats.org/officeDocument/2006/relationships/image" Target="media/image18.png"/><Relationship Id="rId54" Type="http://schemas.openxmlformats.org/officeDocument/2006/relationships/customXml" Target="ink/ink24.xml"/><Relationship Id="rId62" Type="http://schemas.openxmlformats.org/officeDocument/2006/relationships/image" Target="media/image29.png"/><Relationship Id="rId70" Type="http://schemas.openxmlformats.org/officeDocument/2006/relationships/image" Target="media/image33.png"/><Relationship Id="rId75" Type="http://schemas.openxmlformats.org/officeDocument/2006/relationships/image" Target="media/image36.png"/><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customXml" Target="ink/ink11.xml"/><Relationship Id="rId36" Type="http://schemas.openxmlformats.org/officeDocument/2006/relationships/customXml" Target="ink/ink15.xml"/><Relationship Id="rId49" Type="http://schemas.openxmlformats.org/officeDocument/2006/relationships/image" Target="media/image22.png"/><Relationship Id="rId57" Type="http://schemas.openxmlformats.org/officeDocument/2006/relationships/image" Target="media/image26.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customXml" Target="ink/ink19.xml"/><Relationship Id="rId52" Type="http://schemas.openxmlformats.org/officeDocument/2006/relationships/customXml" Target="ink/ink23.xml"/><Relationship Id="rId60" Type="http://schemas.openxmlformats.org/officeDocument/2006/relationships/customXml" Target="ink/ink27.xml"/><Relationship Id="rId65" Type="http://schemas.openxmlformats.org/officeDocument/2006/relationships/customXml" Target="ink/ink29.xml"/><Relationship Id="rId73" Type="http://schemas.openxmlformats.org/officeDocument/2006/relationships/image" Target="media/image35.png"/><Relationship Id="rId78" Type="http://schemas.openxmlformats.org/officeDocument/2006/relationships/customXml" Target="ink/ink35.xml"/><Relationship Id="rId81"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customXml" Target="ink/ink2.xml"/><Relationship Id="rId13" Type="http://schemas.openxmlformats.org/officeDocument/2006/relationships/customXml" Target="ink/ink4.xml"/><Relationship Id="rId18" Type="http://schemas.openxmlformats.org/officeDocument/2006/relationships/image" Target="media/image6.png"/><Relationship Id="rId39" Type="http://schemas.openxmlformats.org/officeDocument/2006/relationships/image" Target="media/image17.png"/><Relationship Id="rId34" Type="http://schemas.openxmlformats.org/officeDocument/2006/relationships/customXml" Target="ink/ink14.xml"/><Relationship Id="rId50" Type="http://schemas.openxmlformats.org/officeDocument/2006/relationships/customXml" Target="ink/ink22.xml"/><Relationship Id="rId55" Type="http://schemas.openxmlformats.org/officeDocument/2006/relationships/image" Target="media/image25.png"/><Relationship Id="rId76" Type="http://schemas.openxmlformats.org/officeDocument/2006/relationships/customXml" Target="ink/ink34.xml"/><Relationship Id="rId7" Type="http://schemas.openxmlformats.org/officeDocument/2006/relationships/customXml" Target="ink/ink1.xml"/><Relationship Id="rId71" Type="http://schemas.openxmlformats.org/officeDocument/2006/relationships/image" Target="media/image34.png"/><Relationship Id="rId2" Type="http://schemas.openxmlformats.org/officeDocument/2006/relationships/styles" Target="styles.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customXml" Target="ink/ink17.xml"/><Relationship Id="rId45" Type="http://schemas.openxmlformats.org/officeDocument/2006/relationships/image" Target="media/image20.png"/><Relationship Id="rId66" Type="http://schemas.openxmlformats.org/officeDocument/2006/relationships/image" Target="media/image31.png"/><Relationship Id="rId61" Type="http://schemas.openxmlformats.org/officeDocument/2006/relationships/image" Target="media/image28.png"/><Relationship Id="rId82"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2:20.539"/>
    </inkml:context>
    <inkml:brush xml:id="br0">
      <inkml:brushProperty name="width" value="0.05" units="cm"/>
      <inkml:brushProperty name="height" value="0.05" units="cm"/>
      <inkml:brushProperty name="color" value="#E71224"/>
    </inkml:brush>
  </inkml:definitions>
  <inkml:trace contextRef="#ctx0" brushRef="#br0">43 0 5122,'-8'40'2033,"-21"129"58,26-144-2117,1 0 0,1 1 0,2 0 0,5 37 0,-6-61 30,0 0 1,0 0-1,1 0 0,-1 0 1,1 1-1,0-1 0,0 0 1,0 0-1,0 0 0,0 0 1,1 2-1,-1-4-2,0 0 1,-1 1-1,1-1 0,0 0 1,-1 1-1,1-1 1,0 0-1,0 0 0,-1 0 1,1 0-1,0 0 1,0 0-1,0 0 0,-1 0 1,1 0-1,0 0 0,0 0 1,-1 0-1,1 0 1,0-1-1,0 1 0,-1 0 1,1-1-1,0 1 1,-1 0-1,1-1 0,0 1 1,-1-1-1,1 1 0,-1-1 1,2 0-1,2-3 6,1 1 0,-1 0 0,1 0 0,0 1 0,0-1-1,0 1 1,0 0 0,1 0 0,-1 1 0,0 0 0,1 0-1,-1 0 1,1 1 0,-1-1 0,1 1 0,0 0 0,5 2 0,31 5 26,47 7-87,-74-16-1913,-7 2 488</inkml:trace>
  <inkml:trace contextRef="#ctx0" brushRef="#br0" timeOffset="405.01">428 234 5122,'-2'5'1745,"2"0"208,-3 10-1329,2 7-400,0 10-128,3 0-32,3 7-64,2-10 65,3-1-65,1-10 32,4-4-48,-2-8-129,2-5-1855,-1-10 559</inkml:trace>
  <inkml:trace contextRef="#ctx0" brushRef="#br0" timeOffset="807.51">453 68 5090,'-20'-9'1729,"7"9"256,3 3-1361,8 2-320,4 0-159,8 6-81,7-7-2049,5 3 672</inkml:trace>
  <inkml:trace contextRef="#ctx0" brushRef="#br0" timeOffset="1278.9">770 336 5202,'18'1'5097,"37"-3"-4889,-17 1-212,-19 0-440,-1 1 0,0-2 0,0-1 0,0 0-1,19-7 1,-24 5-1199,-5-3-134</inkml:trace>
  <inkml:trace contextRef="#ctx0" brushRef="#br0" timeOffset="1856.51">1424 90 3314,'1'-3'260,"3"-3"90,-1 1-1,0-1 1,0 0 0,0 0 0,1-7-1,-4 12-322,1 0 0,-1 0 0,0 1 0,0-1 0,0 0 0,1 0 0,-1 0 0,0 0 0,0 0 0,-1 0 0,1 0 0,0 0 0,0 0 0,0 0 0,-1 0 0,1 0 0,0 0 0,-1 0 0,1 0 0,-1 1 0,1-1 0,-1 0 0,1 0 0,-1 0 0,0 1 0,1-1 0,-1 0 0,0 1 0,0-1-1,0 1 1,1-1 0,-1 1 0,0-1 0,0 1 0,0-1 0,0 1 0,0 0 0,0 0 0,0-1 0,0 1 0,0 0 0,0 0 0,-1 0 0,0 0 40,0-1 0,0 1-1,-1 0 1,1 1 0,0-1 0,-1 0-1,1 1 1,0-1 0,0 1 0,-1-1-1,1 1 1,0 0 0,0 0-1,-3 2 1,1 0 4,1 0 1,-1 0-1,0 0 0,1 0 0,0 0 0,-5 8 0,0 1 33,0 2 1,1-1-1,-7 21 0,8-19-60,1 1 0,1-1 1,0 1-1,1 0 0,1 0 1,0 0-1,2 30 1,0-35-38,1-1 0,1 1 0,0-1 0,0 0 0,1 1 0,1-1 0,-1 0 0,2-1 0,-1 1 0,1-1 0,1 0 0,-1 0 0,9 9 0,-9-13-2,0 0-1,0-1 1,0 0-1,0 0 1,1 0 0,-1-1-1,1 1 1,0-1-1,0-1 1,0 1-1,1-1 1,-1 0-1,9 1 1,-2-1 3,0 0 1,1-2-1,-1 1 1,0-2-1,24-3 1,-35 4-7,1 0 0,-1-1 0,1 1 0,0-1 0,-1 0 0,0 0 0,1 0 0,-1 0-1,0 0 1,1 0 0,-1-1 0,0 1 0,0-1 0,0 0 0,0 1 0,0-1 0,0 0 0,-1 0 0,1 0 0,1-3 0,-2 1-3,1 1 1,-1-1-1,0 0 1,0 1-1,0-1 1,-1 0 0,0 0-1,1 0 1,-1 0-1,0 0 1,-1 0-1,0-5 1,0 4 3,0 0 0,-1-1 0,1 1 0,-1 0 0,0 0 1,0 0-1,-1 0 0,1 1 0,-1-1 0,0 1 1,0-1-1,-7-6 0,7 9 2,1-1 0,-1 1 0,1 0 1,-1 1-1,0-1 0,0 0 0,0 1 0,0-1 0,0 1 0,0 0 1,0 0-1,0 0 0,-1 1 0,1-1 0,0 1 0,0-1 1,-1 1-1,1 0 0,0 0 0,-1 1 0,-5 1 0,2 0 0,1 0-1,0 0 0,0 1 1,0 0-1,0 0 0,0 1 1,0-1-1,1 1 0,0 1 1,0-1-1,0 1 0,0-1 1,1 2-1,0-1 0,0 0 0,0 1 1,1-1-1,0 1 0,0 0 1,-4 11-1,7-15-101,-1 0 1,0 1-1,1-1 1,-1 0-1,1 1 0,0-1 1,0 0-1,0 1 1,0-1-1,0 0 0,0 1 1,1-1-1,-1 0 1,1 1-1,0-1 0,0 0 1,0 0-1,1 3 1,11 7-132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42.420"/>
    </inkml:context>
    <inkml:brush xml:id="br0">
      <inkml:brushProperty name="width" value="0.05" units="cm"/>
      <inkml:brushProperty name="height" value="0.05" units="cm"/>
      <inkml:brushProperty name="color" value="#E71224"/>
    </inkml:brush>
  </inkml:definitions>
  <inkml:trace contextRef="#ctx0" brushRef="#br0">1 23 6483,'0'-1'170,"0"0"1,0 0-1,1 0 1,-1 0-1,0 0 0,1 0 1,-1 0-1,1 0 1,-1 0-1,1 0 0,0 1 1,-1-1-1,1 0 0,0 0 1,-1 1-1,1-1 1,0 0-1,0 1 0,0-1 1,0 1-1,0-1 1,-1 1-1,1 0 0,0-1 1,0 1-1,0 0 1,2-1-1,3 0-134,0 0 1,0 1-1,9-1 0,-5 1 240,256 3 258,-199 0-479,353 21 43,-42-2-49,2-16-17,-17-19-703,-225 7-4247,-103 5 1906</inkml:trace>
  <inkml:trace contextRef="#ctx0" brushRef="#br0" timeOffset="387.77">395 236 7796,'1'-10'2032,"19"4"994,0 0-2850,52-3-112,13 5-16,32-1-64,9 4 64,-2 4-80,-8 2 48,18 2-224,-14 2-112,19 0-2321,-12 4 54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31.670"/>
    </inkml:context>
    <inkml:brush xml:id="br0">
      <inkml:brushProperty name="width" value="0.05" units="cm"/>
      <inkml:brushProperty name="height" value="0.05" units="cm"/>
      <inkml:brushProperty name="color" value="#E71224"/>
    </inkml:brush>
  </inkml:definitions>
  <inkml:trace contextRef="#ctx0" brushRef="#br0">0 593 5811,'1'-2'2995,"1"-2"-2726,0 1 0,0 0 0,1 0 0,4-5 0,4-1-175,1-1-59,-1 1-1,1-1 1,-2-1-1,0 0 1,11-15 0,17-34 126,47-102 1,-74 134-46,-1-1 0,7-32 0,-10 29-68,20-47 1,-26 74-45,7-12 6,-8 16-10,0 0 0,1 1 0,-1-1 0,0 1 0,1-1 0,-1 0 0,1 1 0,-1-1 0,1 1 0,-1-1 0,1 1 0,-1-1 0,1 1 0,0 0 0,-1-1 0,1 1 0,0 0 0,-1-1 0,1 1 0,1 0-1,-2 0 0,1 1 0,-1-1 0,1 1 0,-1 0-1,0-1 1,1 1 0,-1 0 0,0-1 0,1 1-1,-1 0 1,0 0 0,0-1 0,0 1 0,1 0-1,-1 0 1,0-1 0,0 1 0,0 0 0,-1 1-1,2 0 0,1 27 44,3 0-1,0-1 1,2 0 0,0 0 0,2 0 0,2-1-1,0-1 1,2 0 0,0 0 0,2-2 0,34 43-1,31 24 1147,-63-73-1738,25 28 5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37.623"/>
    </inkml:context>
    <inkml:brush xml:id="br0">
      <inkml:brushProperty name="width" value="0.05" units="cm"/>
      <inkml:brushProperty name="height" value="0.05" units="cm"/>
      <inkml:brushProperty name="color" value="#E71224"/>
    </inkml:brush>
  </inkml:definitions>
  <inkml:trace contextRef="#ctx0" brushRef="#br0">49 74 6035,'-18'0'1729,"2"-1"432,5 1-1729,8 1-96,5 1-144,11-5 0,7 2-16,11 1 48,3-5-32,9 1 16,-12 2 1,2 1-193,32-10-161,-3 4-207,2-13-2065,-11-1 46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5:30.542"/>
    </inkml:context>
    <inkml:brush xml:id="br0">
      <inkml:brushProperty name="width" value="0.05" units="cm"/>
      <inkml:brushProperty name="height" value="0.05" units="cm"/>
      <inkml:brushProperty name="ignorePressure" value="1"/>
    </inkml:brush>
  </inkml:definitions>
  <inkml:trace contextRef="#ctx0" brushRef="#br0">39 28,'-26'-19,"15"12,9 5,3 3,715 502,-704-495</inkml:trace>
  <inkml:trace contextRef="#ctx0" brushRef="#br0" timeOffset="1500.43">689 483,'146'103,"-137"-9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5:17.203"/>
    </inkml:context>
    <inkml:brush xml:id="br0">
      <inkml:brushProperty name="width" value="0.05" units="cm"/>
      <inkml:brushProperty name="height" value="0.05" units="cm"/>
      <inkml:brushProperty name="ignorePressure" value="1"/>
    </inkml:brush>
  </inkml:definitions>
  <inkml:trace contextRef="#ctx0" brushRef="#br0">39 0,'-14'0,"26"0,-1 0,-25 0,-14 0,22 0,20 0,2947 0,-2969 0,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41.017"/>
    </inkml:context>
    <inkml:brush xml:id="br0">
      <inkml:brushProperty name="width" value="0.05" units="cm"/>
      <inkml:brushProperty name="height" value="0.05" units="cm"/>
      <inkml:brushProperty name="color" value="#E71224"/>
    </inkml:brush>
  </inkml:definitions>
  <inkml:trace contextRef="#ctx0" brushRef="#br0">51 3 4642,'0'-3'1617,"-1"11"176,-2 3-1313,0 10-112,-1 6-272,-3 10 48,-1-2-64,2 16 64,0-5-80,-1 4 64,5-11-112,0 0 48,1-17-80,2-5-592,6-15-1329,-4-9 208</inkml:trace>
  <inkml:trace contextRef="#ctx0" brushRef="#br0" timeOffset="402.26">329 51 6035,'-6'16'1665,"1"-6"383,-1 12-1599,3 4-369,-1 10 32,0-3-128,-1 12 80,3-7-80,2 0 64,2-13-80,4-2 32,1-15-144,5-3-1937,1-9 576</inkml:trace>
  <inkml:trace contextRef="#ctx0" brushRef="#br0" timeOffset="777.81">664 110 5731,'-4'2'204,"1"0"1,1 0-1,-1 0 1,0 0-1,0 1 1,1-1-1,-1 1 1,1 0 0,0 0-1,0 0 1,0 0-1,0 0 1,0 0-1,1 0 1,0 1-1,-1-1 1,1 1-1,0-1 1,0 5 0,0 5-228,0-1 0,0 0 1,1 1-1,3 16 0,-2-23 29,0 0 0,0 0 0,0 0 0,1 0 0,0 0 0,0 0 0,1-1 0,5 10-1,-7-13-1,0 0 0,1 0 0,0 0 0,-1 0 1,1 0-1,0 0 0,0-1 0,0 1 0,0-1 0,0 1 0,1-1 0,-1 0 0,0 0 0,0 0 0,1 0 0,-1 0 0,1 0 0,-1-1 0,1 1 0,-1-1 0,1 0 0,-1 1 0,6-2 0,3-1 50,-1 0 0,0-1 0,0-1 0,0 0 0,0 0 0,0-1 0,-1 0 0,0 0 0,0-1 0,-1-1 0,1 1 0,9-11 0,-13 11-34,0 0 0,-1 0 1,0-1-1,0 1 0,0-1 1,-1 0-1,0 0 0,0 0 1,-1 0-1,2-8 1,-3 12-14,-1 0 1,1 0 0,-1 0 0,0 0 0,0 0-1,0 0 1,0 0 0,-1 0 0,1 0 0,-1 0 0,0 0-1,-1-4 1,0 5-6,1 0 0,0 0 1,0 1-1,-1-1 0,1 0 0,-1 1 0,1-1 0,-1 1 0,0-1 0,1 1 1,-1 0-1,0 0 0,0 0 0,0 0 0,0 0 0,0 0 0,0 1 0,0-1 1,-3 0-1,-6 0-186,-1 0-1,1 1 1,0 0 0,-1 1 0,1 0 0,0 1-1,-16 4 1,-9 1-765,18-3-785</inkml:trace>
  <inkml:trace contextRef="#ctx0" brushRef="#br0" timeOffset="3624.09">1425 812 1233,'11'-1'5613,"10"-2"-3933,34-4-1306,70 3 512,-80 4-1313,-1-2 0,46-9 0,-73 8-699</inkml:trace>
  <inkml:trace contextRef="#ctx0" brushRef="#br0" timeOffset="4332.61">131 858 5555,'-3'-3'1680,"-1"3"321,1 6-1521,6 7-271,-7 7-97,-3 5-80,6 10 0,0 2-16,-1 3 0,3-5-16,3-3 0,2-7-16,-6-4 592,5-8-2609,8 4 1057</inkml:trace>
  <inkml:trace contextRef="#ctx0" brushRef="#br0" timeOffset="4839.71">509 870 5410,'-4'6'459,"0"-1"-1,0 1 0,1-1 0,-1 1 0,1 0 0,1 0 0,-3 9 0,3-8-442,0-1 0,1 1 0,-1 0 0,2 0 0,-1 0 0,1-1 0,0 1 0,0 0 0,1 0-1,0 0 1,0 0 0,1-1 0,0 1 0,0 0 0,0-1 0,1 0 0,0 1 0,0-1 0,7 8 0,-9-13-14,0 1 0,0-1 0,1 0 0,-1 0 0,1 1 1,-1-1-1,1 0 0,-1 0 0,1-1 0,0 1 1,-1 0-1,1 0 0,0-1 0,0 1 0,0-1 0,-1 0 1,1 0-1,0 1 0,0-1 0,0 0 0,0 0 0,0-1 1,-1 1-1,1 0 0,0-1 0,0 1 0,0-1 0,-1 1 1,1-1-1,2-1 0,5-2 9,0-1 1,0-1-1,0 1 0,8-9 1,-14 12-8,9-7 5,0-1 0,-1 1 1,-1-2-1,16-19 0,-23 26-7,0 0 1,0-1-1,-1 1 0,1-1 1,-1 0-1,0 0 0,-1 0 0,1 0 1,-1 0-1,0 0 0,0 0 1,-1-1-1,1 1 0,-1 0 0,-1 0 1,0-9-1,0 9 0,0 0 0,0 0 0,0 1 0,-1-1 1,0 0-1,0 0 0,0 1 0,-1-1 0,0 1 0,1 0 0,-5-5 0,5 7-2,1 1-1,-1 0 1,1 0-1,-1-1 1,1 1-1,-1 0 1,0 0-1,1 0 0,-1 1 1,0-1-1,0 0 1,0 1-1,0-1 1,0 1-1,1-1 1,-1 1-1,0 0 1,0 0-1,0 0 1,0 0-1,0 0 0,0 1 1,0-1-1,0 0 1,0 1-1,0 0 1,1-1-1,-1 1 1,0 0-1,0 0 1,-3 2-1,-21 18-1027,17-13 157,-12 9-586</inkml:trace>
  <inkml:trace contextRef="#ctx0" brushRef="#br0" timeOffset="5229.12">983 834 3954,'-4'5'649,"1"0"0,-1-1 1,1 1-1,0 0 0,0 1 1,1-1-1,-3 6 0,4-5-626,-1-1-1,1 0 1,0 0-1,0 1 1,1-1-1,-1 0 1,1 1-1,1-1 1,-1 0-1,1 1 1,-1-1-1,2 0 1,-1 0-1,0 0 1,1 1-1,0-1 0,0-1 1,1 1-1,0 0 1,5 7-1,-7-10-15,1 0-1,0 0 0,-1 0 0,1 0 1,0-1-1,0 1 0,0-1 1,0 1-1,1-1 0,-1 0 0,0 0 1,0 0-1,1 0 0,-1 0 0,1 0 1,-1-1-1,1 1 0,-1-1 1,1 1-1,-1-1 0,1 0 0,0 0 1,-1 0-1,1-1 0,-1 1 0,1-1 1,-1 1-1,1-1 0,-1 0 0,4-1 1,5-4 113,1 0 1,-1 0 0,-1-1-1,18-14 1,-24 18-73,34-25 347,-25 20-306,-1 0 1,-1-1 0,1-1-1,-1 0 1,-1 0-1,14-19 1,-23 28-91,0 0 1,0 0-1,-1 0 1,1 0-1,0 0 0,-1 0 1,1-1-1,-1 1 1,1 0-1,-1 0 1,0-1-1,0 1 0,1 0 1,-1 0-1,0-1 1,0 1-1,0 0 0,0-1 1,-1 1-1,1 0 1,0 0-1,0-1 1,-1 1-1,1 0 0,-1 0 1,1 0-1,-1-1 1,0 1-1,1 0 0,-1 0 1,0 0-1,0 0 1,1 0-1,-1 0 1,0 0-1,0 0 0,-2 0 1,-1-2-20,1 1 1,-2 0 0,1 0-1,0 0 1,0 1-1,0-1 1,-1 1 0,1 0-1,-7-1 1,-3 1-576,1 1 0,-1 0 0,-21 3 0,-9 5-117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5:40.800"/>
    </inkml:context>
    <inkml:brush xml:id="br0">
      <inkml:brushProperty name="width" value="0.05" units="cm"/>
      <inkml:brushProperty name="height" value="0.05" units="cm"/>
      <inkml:brushProperty name="ignorePressure" value="1"/>
    </inkml:brush>
  </inkml:definitions>
  <inkml:trace contextRef="#ctx0" brushRef="#br0">7 10,'-6'-9,"5"8,2 2,9 13,-2-3,2974 4247,-2982-4257</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3:03.75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20,'0'-16,"0"13,0 11,0 7417,0-741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48.262"/>
    </inkml:context>
    <inkml:brush xml:id="br0">
      <inkml:brushProperty name="width" value="0.05" units="cm"/>
      <inkml:brushProperty name="height" value="0.05" units="cm"/>
      <inkml:brushProperty name="color" value="#E71224"/>
    </inkml:brush>
  </inkml:definitions>
  <inkml:trace contextRef="#ctx0" brushRef="#br0">1225 4273 2529,'-5'-2'461,"0"0"0,0 0-1,0 0 1,0 1 0,0 0 0,-1 0-1,1 0 1,0 1 0,-1-1 0,1 1-1,-6 1 1,4 0-320,1 1 0,0-1 0,-1 1 0,1 0 0,0 1 0,0-1 0,1 1 0,-11 7 0,8-4-117,0 0 0,0 1-1,0 0 1,2 1 0,-1-1 0,1 1 0,-1 1 0,2-1 0,-1 1-1,1 0 1,1 0 0,-1 1 0,-3 13 0,6-17 5,0-1 1,1 1-1,0 0 1,0 0-1,0 1 0,1-1 1,0 0-1,0 0 1,1 0-1,-1 0 1,1 0-1,0 0 1,1 0-1,0 0 0,0 0 1,0-1-1,1 1 1,-1-1-1,1 1 1,0-1-1,1 0 1,0 0-1,5 6 0,-5-8-20,-1 0-1,1 0 0,0 0 0,0 0 1,0-1-1,-1 0 0,1 0 0,1 0 1,-1 0-1,1-1 0,-1 1 0,1-1 0,-1 0 1,1-1-1,0 1 0,0-1 0,-1 0 1,1 0-1,0 0 0,0-1 0,-1 0 1,1 1-1,4-3 0,4-1 24,0-1 1,0 0-1,-1-1 0,0 0 1,0-1-1,19-15 1,-23 15-9,0 0 0,-1 0 0,0-1 0,0 0 0,0 0 0,-1-1 0,-1 0 0,1 0 0,4-12 0,-3 5 86,-1 0 0,-1-1 0,0 0-1,4-29 1,-8 41-79,-1 1 1,0-1-1,0 0 0,0 0 0,0 1 0,-1-1 0,-1-6 0,2 10-35,-1-1 1,1 1-1,-1-1 0,0 0 0,1 1 0,-1-1 0,0 1 0,0 0 0,0-1 1,0 1-1,0 0 0,0-1 0,-1 1 0,1 0 0,0 0 0,-1 0 0,1 0 1,-1 0-1,1 1 0,-1-1 0,1 0 0,-1 1 0,1-1 0,-3 0 0,-3 0-230,0 1 0,0 0 0,0 0 0,-1 1 0,1 0-1,0 0 1,0 0 0,0 1 0,-6 3 0,1-2-602,-22 6-1253</inkml:trace>
  <inkml:trace contextRef="#ctx0" brushRef="#br0" timeOffset="1958">946 5414 5619,'-1'0'254,"0"0"1,0-1-1,0 1 1,1 0 0,-1 0-1,0 0 1,0 0 0,0 0-1,0 0 1,0 0-1,0 0 1,0 0 0,1 0-1,-1 1 1,0-1 0,-1 1-1,2 3 866,9 2-1209,0-3 121,1 0-1,0 0 0,1-1 1,-1 0-1,0-1 0,11 1 0,9 1-15,-24-3-13,-1 0 1,1 0-1,0-1 0,9-1 1,-9 1-2,1 0 1,-1 0-1,9 1 1,-3 0-203,-1 0 0,0 0 0,12-3-1,-8 3-1645,2 6-8</inkml:trace>
  <inkml:trace contextRef="#ctx0" brushRef="#br0" timeOffset="2373.95">1439 5261 6243,'-2'10'1921,"-4"0"320,1 11-1585,2 5-560,-1 10 16,3 4-112,-1 4 48,0-7-80,-1-2 64,4-5-64,-1-6 0,4-8-112,3-4-192,0-8-1137,3-5-768,2 1-304</inkml:trace>
  <inkml:trace contextRef="#ctx0" brushRef="#br0" timeOffset="2764.48">1657 5299 7123,'-4'6'473,"0"1"1,1-1-1,0 1 0,1-1 0,-1 1 0,1 0 0,1 0 0,-2 10 1,1-1-554,0 1 1,2 22 0,2-14 80,10 46 0,-10-58 2,-1-11-1,-1 0 0,0 0 0,1 0 0,0 0 0,-1 0 0,1 0 0,0 0 0,0 0 0,0 0 0,0-1 0,0 1 0,0 0 0,0-1 0,1 1 0,-1-1 0,1 1 0,-1-1 0,3 2 0,-1-2 1,-1 0 1,0 0-1,1-1 1,-1 1-1,1-1 0,-1 1 1,1-1-1,0 0 1,-1 0-1,1 0 0,-1 0 1,1-1-1,4 0 0,2-2 5,0 1-1,0-2 0,0 1 0,0-1 0,-1 0 0,-1-1 0,1 0 0,0 0 0,0-1 0,-1 0 0,0 0 0,0-1 0,-1 0 0,0 0 0,0 0 0,5-10 0,-6 10-6,-2 1 0,1-1 0,-1 0 0,0 0 0,0 0 0,-1 0 0,0 0-1,0 0 1,0-1 0,-1 1 0,0-1 0,-1 1 0,0-1 0,0 1 0,-1-1 0,1 0 0,-2 1-1,1 0 1,-1-1 0,-5-11 0,6 15-5,-1 1 1,0 0-1,1 0 0,-1 0 1,-1 0-1,1 0 0,0 1 0,-1-1 1,1 0-1,-1 1 0,0 0 0,0 0 1,0 0-1,0 0 0,0 0 0,0 1 1,-1-1-1,-4-1 0,0 1-413,0 1 0,-1 0 0,1 0 0,0 0 0,0 1 0,-14 2 0,3-1-1483</inkml:trace>
  <inkml:trace contextRef="#ctx0" brushRef="#br0" timeOffset="5984">67 4977 4482,'-22'-14'1505,"1"0"272,4-9-1185,10 8-208,7 1-80,8 3-176,15-2 0,11 10-16,22-6 16,6-4 0,19 0 0,-4 1-47,4-4-17,-13 3-32,-1 4-16,-18 2-80,-5-2-1937,-17 2 592</inkml:trace>
  <inkml:trace contextRef="#ctx0" brushRef="#br0" timeOffset="6374.54">100 5084 1841,'3'1'1392,"1"-11"65,-7-3-400,2-12-113,-3-6-304,-2-17-143,-1 0-289,3-9-48,-5 2-80,2-5-32,6 15-16,4 2-288,-3 16-1425,-2 11 384</inkml:trace>
  <inkml:trace contextRef="#ctx0" brushRef="#br0" timeOffset="7093.13">455 4481 4882,'8'-11'2243,"-5"9"-2160,-1-1 0,0 0-1,0 1 1,0-1 0,0 0 0,-1 0-1,1 0 1,-1 0 0,0 0 0,1 0-1,-1 0 1,-1-1 0,1 1 0,0 0-1,-1-1 1,0-6 0,0 3-79,-1-1 1,0 1-1,0-1 0,-1 1 1,0-1-1,0 1 0,-1 0 0,0 0 1,0 0-1,-1 0 0,0 1 1,0 0-1,-6-8 0,7 10-9,-1 1 0,1-1 0,0 1 0,-1 0-1,0 1 1,0-1 0,0 1 0,0-1 0,0 1 0,0 0-1,0 1 1,-1-1 0,1 1 0,-1 0 0,1 0-1,-1 0 1,1 0 0,-1 1 0,0 0 0,1 0-1,-1 0 1,1 1 0,-5 0 0,6 0 3,0 0 0,0-1 0,0 1 0,0 0 0,1 1 0,-1-1 0,0 0 0,1 1 0,-1-1 0,1 1 0,-1 0 0,1 0 0,0 0 0,0 0 1,0 0-1,0 1 0,-3 3 0,3-2 1,0 0 1,0 0-1,1 1 1,-1-1-1,1 0 1,0 1 0,0-1-1,1 1 1,-1-1-1,1 8 1,1 0 3,0 0 0,0-1 0,2 1 0,-1 0 0,2-1 0,-1 0 0,1 0 0,7 13 0,-5-14 7,0 0 1,1 0 0,0 0 0,1-1 0,-1 0-1,1 0 1,1-1 0,0 0 0,0-1 0,1 0 0,18 10-1,-20-12 8,1-1 0,0-1 0,0 1 0,1-1 0,-1-1-1,0 0 1,1 0 0,-1-1 0,1 0 0,0-1 0,-1 0 0,1 0-1,0-1 1,17-4 0,-22 4-10,-1 0 0,0-1 0,0 0 0,0 1 0,0-1 0,0-1 0,-1 1 0,1 0 0,-1-1 0,1 0 0,-1 0 0,0 0 0,4-5 0,-4 3 1,1 0 1,-1 0-1,0 0 1,-1-1 0,1 0-1,-1 1 1,0-1-1,1-10 1,0-2 5,-2 0 0,0 0 0,-1 0 0,-1 0 0,-4-27 0,2 27 33,-1-1 0,-10-29 0,11 40-299,0-1 0,-1 1 0,0 0 0,0 1 0,-1-1-1,0 1 1,-12-14 0,-2 5-1149</inkml:trace>
  <inkml:trace contextRef="#ctx0" brushRef="#br0" timeOffset="7702.35">307 4087 5491,'4'-2'220,"0"0"0,-1 0 1,1 0-1,0 0 0,0 1 1,1-1-1,-1 1 0,0 0 1,0 1-1,1-1 0,-2 1 1,1-1-1,1 1 1,-1 1-1,0-1 0,7 2 1,8 1-307,0 2 0,25 9-1,-23-7 359,151 39-62,-165-45-188,-8 0 19,-10-3-5,-9-5-20,0-1 0,0-1 0,0-1 0,-20-14-1,-67-56 29,73 58-28,33 22-16,1 0 0,0 0 0,0 0 0,-1 0 0,1 0 0,0 0 0,0 0 0,0-1 0,-1 1 1,1 0-1,0 0 0,0 0 0,0-1 0,0 1 0,-1 0 0,1 0 0,0 0 0,0-1 0,0 1 0,0 0 0,0 0 0,0-1 0,0 1 1,0 0-1,0 0 0,0-1 0,0 1 0,0 0 0,0 0 0,0-1 0,0 1 0,0 0 0,6-8 1,15-4-2,-19 11 1,17-8 4,24-6 0,-28 10 3,0 0-1,0-1 1,26-15 0,-40 20-5,0 1-1,0-1 1,0 0-1,0 1 1,-1-1-1,1 0 1,0 0-1,0 0 1,-1 1-1,1-1 0,-1 0 1,1 0-1,0 0 1,-1 0-1,0 0 1,1 0-1,-1 0 1,0 0-1,1 0 1,-1-1-1,0 0 1,0 0-1,0 0 0,-1 0 1,1 0-1,0 1 0,-1-1 1,0 0-1,1 0 0,-1 0 1,0 1-1,0-1 0,-2-2 1,-3-4 0,0 0 1,-1 1-1,-15-12 1,15 13-1,-21-19 0,0 1-4,-34-38 1,56 54 3,0 1-1,0-1 0,1 1 1,0-2-1,0 1 0,1 0 1,0-1-1,0 0 0,1 0 0,-2-15 1,5 23-2,-1 0 0,1-1 0,0 1 0,0-1 1,0 1-1,0-1 0,0 1 0,0-1 0,0 1 0,1-1 0,-1 1 1,0 0-1,1-1 0,-1 1 0,1-1 0,-1 1 0,0 0 0,1 0 1,0-1-1,1-1 0,0 2-1,-1 0 1,1 0 0,-1 0-1,1 0 1,0 0-1,-1 1 1,1-1-1,0 1 1,-1-1-1,1 1 1,0-1 0,0 1-1,0 0 1,3 0-1,4 1 0,1 0-1,0 0 0,-1 1 1,1 0-1,12 6 0,14 7 4,68 40 0,12 5-6,-114-59-117,1 0-1,-1 0 0,0 0 0,0 0 0,1-1 0,-1 1 0,0-1 0,1 1 0,-1-1 1,1 0-1,-1 0 0,0 0 0,1 0 0,-1 0 0,5-1 0,5-5-1353</inkml:trace>
  <inkml:trace contextRef="#ctx0" brushRef="#br0" timeOffset="8140.55">436 3171 5635,'31'17'1376,"19"0"481,9 0-1665,13-1 0,-4-3-112,0 2-16,-13 0-16,-2 3-16,-13-5-16,-4-2-1120,-14-9-801,-8 0-96</inkml:trace>
  <inkml:trace contextRef="#ctx0" brushRef="#br0" timeOffset="8515.45">430 3286 4290,'-85'-5'3740,"85"5"-3720,-1 0-1,0-1 0,0 1 0,0 0 0,1-1 0,-1 1 0,0 0 1,0-1-1,1 1 0,-1-1 0,0 0 0,1 1 0,-1-1 1,1 1-1,-1-1 0,1 0 0,-1 1 0,1-1 0,-1 0 1,1 0-1,-1 1 0,1-1 0,0 0 0,0 0 0,-1 0 0,1 0 1,0 1-1,0-2 0,-2-28 112,3 24-100,-1-23 19,1 0 0,7-33 0,-7 53-46,1 0 0,0 1 0,0-1 1,1 1-1,1-1 0,-2 1 0,2 0 0,0 0 1,1 1-1,0-1 0,7-7 0,-9 12-2,0 0-1,0 1 1,0-1 0,1 1 0,-1-1-1,0 1 1,1 0 0,0 1-1,-1-1 1,1 1 0,0-1-1,0 1 1,0 0 0,0 0 0,0 1-1,0-1 1,0 1 0,0 0-1,0 0 1,0 0 0,0 1-1,0 0 1,0-1 0,0 1-1,0 1 1,0-1 0,0 0 0,0 1-1,5 3 1,-1 0 3,-1 0 1,0 0-1,0 0 1,0 1 0,-1 0-1,0 0 1,0 0-1,0 1 1,-1 0-1,0 0 1,0 1-1,-1-1 1,3 9-1,-5-12-73,0 1 0,0 0 0,-1-1 0,1 1 0,-1 0 0,-1 0-1,1-1 1,-1 1 0,0 0 0,0 0 0,0 0 0,0 0 0,-1-1 0,0 1 0,0 0 0,0 0 0,-1-1-1,0 1 1,0-1 0,-4 8 0,-11 9-1127</inkml:trace>
  <inkml:trace contextRef="#ctx0" brushRef="#br0" timeOffset="8890.36">634 2893 4354,'2'0'197,"-1"-1"1,0 1-1,1 0 1,-1 0-1,1 0 1,-1-1-1,0 1 1,1-1-1,-1 1 1,1-1-1,-1 0 1,0 1-1,0-1 1,0 0-1,1 0 1,-1 0-1,0 0 1,0 0-1,0 0 1,0 0-1,1-2 0,0-1-70,0-1 0,-1 1 0,1-1 0,-1 1 0,1-9 0,0-3-97,-1 0-1,-1 0 0,0 0 1,-1 0-1,-1 1 0,-6-25 1,7 33-27,-1 0 0,0 1 0,-1-1 0,0 0 0,0 1 0,0-1 0,-1 1 0,0 0 0,0 0 0,-9-9 0,11 13-5,-1-1 0,0 1 0,0 0-1,0 0 1,0 0 0,0 0 0,-1 0 0,1 1 0,-1-1 0,1 1-1,-1 0 1,1 0 0,-1 0 0,0 1 0,1-1 0,-1 1 0,0 0-1,1 0 1,-1 0 0,0 1 0,0-1 0,-4 2 0,-1 0-3,0 1 0,1 0 0,-1 1 0,1-1 1,0 2-1,0-1 0,0 1 0,1 0 0,-14 12 0,18-14 6,0 0-1,0 1 0,0-1 0,0 1 1,1-1-1,-1 1 0,1 0 0,0 0 1,0 0-1,0 0 0,1 1 0,0-1 1,-1 0-1,2 1 0,-1-1 0,0 0 1,1 1-1,0-1 0,0 1 0,0-1 1,0 1-1,2 4 0,0-1 2,0 0-1,1 0 1,0 0-1,0 0 1,1-1-1,0 1 1,0-1 0,1 0-1,0 0 1,0-1-1,0 1 1,11 8-1,-11-11 3,0 0-1,0 0 0,1-1 1,-1 1-1,1-1 0,0-1 1,0 1-1,0-1 0,0 0 1,0 0-1,1-1 0,-1 0 1,0 0-1,1 0 0,-1-1 0,1 0 1,6-1-1,0 0 7,1-2 0,-1 0-1,0 0 1,0-1 0,0-1 0,0 0-1,-1-1 1,0 0 0,0-1 0,21-16 0,-28 18-12,0 1 0,0-1 1,0 0-1,-1-1 1,0 1-1,0-1 0,0 0 1,-1 0-1,0 0 1,4-8-1,-6 9-18,1-1 0,-1 1 1,0-1-1,0 0 0,-1 1 0,0-1 1,0 0-1,0 1 0,-1-1 0,1 0 1,-1 1-1,-1-1 0,-3-9 0,-9-14-1514,-4 4 99</inkml:trace>
  <inkml:trace contextRef="#ctx0" brushRef="#br0" timeOffset="9359.79">343 2570 1697,'-1'-1'234,"0"0"1,-1 0 0,1 0-1,0-1 1,0 1-1,0 0 1,0 0 0,0-1-1,0 1 1,0 0-1,0-1 1,1 1 0,-1-1-1,1 1 1,-1-1 0,1 0-1,-1 1 1,1-1-1,0 1 1,0-1 0,-1 0-1,1 1 1,1-4-1,0 3-164,-1 0 1,2-1-1,-1 1 0,0 0 0,0 0 0,0 0 0,1 0 0,0 0 0,-1 0 1,1 1-1,0-1 0,0 0 0,-1 1 0,1-1 0,3-1 0,9-5 25,0 1 0,0 0 0,24-7 0,-3 1 5,165-55 234,-192 66-326,42-9 39,-46 10-42,1 0 0,-1 1 0,1 0 0,0 0 1,-1 0-1,1 0 0,-1 1 0,8 1 0,-11-2-3,-1 0-1,0 0 1,1 0-1,-1 1 0,1-1 1,-1 0-1,0 0 1,1 0-1,-1 1 0,0-1 1,1 0-1,-1 0 1,0 1-1,1-1 0,-1 0 1,0 1-1,0-1 1,1 0-1,-1 1 0,0-1 1,0 0-1,0 1 1,1-1-1,-1 1 1,0-1-1,0 0 0,0 1 1,0 0-1,0 0 2,0 0-1,0 0 1,-1 0-1,1 0 0,0 0 1,-1 0-1,1-1 1,-1 1-1,1 0 1,-1 0-1,1 0 1,-1 0-1,-24 24 35,21-23-35,-2 4 3,0-1-1,-1 0 0,0 0 1,0-1-1,0 0 0,0 0 0,-1 0 1,1-1-1,-1 0 0,0-1 1,0 0-1,0 0 0,-1-1 1,1 1-1,0-2 0,0 1 0,-14-2 1,9-1-3,1 0 1,0 0 0,0-2-1,0 1 1,0-1 0,1-1-1,-1 0 1,-13-9-1,19 10 1,0 0 0,0 0 0,0-1-1,1 0 1,0 0 0,0 0-1,0-1 1,1 1 0,0-1-1,0 0 1,0-1 0,1 1-1,0-1 1,0 1 0,-3-14-1,5 14 1,0 0 0,0-1-1,1 1 1,0 0-1,0 0 1,1 0 0,-1 0-1,2 0 1,1-8 0,4-7 0,12-26 0,-1 1 4,0-23-1650,-12 36 333</inkml:trace>
  <inkml:trace contextRef="#ctx0" brushRef="#br0" timeOffset="9836.12">409 1892 4002,'-3'2'221,"1"1"0,0 0 0,1-1 0,-1 1 0,0 0 0,1 0 0,0 0 0,-1 1 0,1-1 0,1 0 0,-1 0 0,0 1 0,1-1 0,-1 6 0,2-4-143,-1 0 1,1 0 0,0 0 0,0 0-1,1 0 1,-1-1 0,1 1 0,0-1-1,3 5 1,3 5-80,1-1 0,1 0 0,0-1-1,1 0 1,13 10 0,-12-10 28,1-2 0,23 16-1,-30-23-17,-1 0-1,1 0 1,0 0-1,1-1 1,-1 1-1,0-2 1,1 1-1,-1-1 1,9 1-1,-12-2-2,0 0 0,1 0-1,-1-1 1,0 0-1,0 0 1,0 0-1,0 0 1,0 0-1,0 0 1,-1-1-1,1 1 1,0-1 0,0 0-1,-1 0 1,0 0-1,1 0 1,-1 0-1,0-1 1,0 1-1,0-1 1,0 1 0,0-1-1,2-6 1,-1 3 3,0-1 0,0 1 0,0-1 0,-1 0 0,0 0 0,-1-1 0,1 1 0,-1 0 0,0-11 1,-2 14-5,1 0 0,-1-1 0,1 1 1,-1 0-1,-1 0 0,1 0 1,0 0-1,-1 0 0,0 0 0,0 0 1,0 0-1,-4-4 0,2 3 1,-1-1 0,0 1 0,0 1 0,0-1 0,0 1 0,-1 0 0,-8-5 0,7 5 3,-1 0 0,0 0-1,-1 1 1,1 0 0,-1 1-1,1 0 1,-1 0 0,0 0-1,1 1 1,-1 1 0,0 0-1,-12 1 1,20-1-4,-36 7 107,34-6-87,1-1 0,0 1 1,-1 0-1,1-1 0,0 1 0,0 0 0,0 1 0,0-1 1,0 0-1,0 1 0,0-1 0,1 1 0,-3 2 1,3-4-15,1 1 0,0 0 0,0 0 0,0 0 0,-1-1 0,1 1 0,0 0 1,0 0-1,0-1 0,0 1 0,1 0 0,-1 0 0,0 0 0,0-1 1,0 1-1,1 0 0,-1-1 0,0 1 0,1 0 0,-1 0 0,0-1 1,1 1-1,-1 0 0,1-1 0,0 1 0,15 17 47,-14-17-53,2 2-2,1 1 1,-1-1-1,1 0 1,0-1-1,0 1 1,0-1-1,1 0 1,-1 0-1,0-1 1,1 1 0,-1-1-1,1 0 1,0-1-1,-1 0 1,1 1-1,0-2 1,-1 1-1,1-1 1,5-1-1,5-1 5,0-1-1,0-1 0,0 0 1,0-2-1,16-8 0,-17 7-304,-1-1 0,0 0 0,0-1 0,-1 0 0,21-21 0,-20 14-1106</inkml:trace>
  <inkml:trace contextRef="#ctx0" brushRef="#br0" timeOffset="10243.08">96 1546 5314,'-14'-10'1297,"4"3"480,17 7-1569,17 9-48,10-1-32,18 3-64,6-3-32,19 2 16,-5-5-32,13 1 16,-11-1 0,-2 11 0,-16-2-16,-7 3 16,-17-2-16,-8-2 0,-10-5-1857,-7-4 609</inkml:trace>
  <inkml:trace contextRef="#ctx0" brushRef="#br0" timeOffset="10874.05">415 1817 3698,'-5'-6'218,"-1"0"0,1-1 0,0 0 0,1 0 0,0 0 0,0 0 0,0-1 0,1 0 0,0 1 0,1-1 0,-1 0 0,2 0 0,-1-1 0,1 1 0,0 0 0,1-1 0,0-11 0,5-27-87,2 1 0,2 0-1,2 1 1,22-57 0,-29 90-117,0 0-1,1 1 1,1-1 0,0 1 0,14-21-1,-19 32-8,-1-1-1,1 1 0,-1-1 0,1 1 0,-1-1 1,1 1-1,-1-1 0,1 1 0,-1-1 0,1 1 0,0 0 1,-1-1-1,1 1 0,0 0 0,-1 0 0,1-1 1,0 1-1,-1 0 0,1 0 0,0 0 0,0 0 0,-1 0 1,1 0-1,0 0 0,1 0 0,-1 1 1,0-1 1,0 1-1,0 0 1,0-1-1,0 1 0,0 0 1,0 0-1,0 0 0,0 0 1,0 0-1,0 0 0,-1 0 1,2 2-1,2 5 10,0 0-1,0 0 1,2 13-1,-4-16-15,1 4 11,0 1 0,1-2 0,0 1 1,7 10-1,-9-16-1,-1 0 0,1-1 0,0 0 0,0 1 0,0-1 0,0 0 0,1 0 0,-1 0 0,0 0-1,1-1 1,0 1 0,-1-1 0,1 1 0,0-1 0,0 0 0,-1 0 0,1 0 0,4 0 0,1 0 17,0-1 0,0-1 0,0 1 0,0-1-1,1-1 1,-1 0 0,-1 0 0,1 0 0,0-1 0,10-5 0,-10 4-10,1 0 0,-1-1 0,-1 0 0,1-1 0,-1 0 0,0 0 0,0 0 0,11-14 1,-17 18-14,0 0 0,1 0 1,-1 0-1,0 0 0,0 0 1,0 0-1,0 0 0,0 0 0,-1-1 1,1 1-1,-1 0 0,1-1 1,-1 1-1,0 0 0,0-1 1,0 1-1,-1-5 0,0 4 1,0 0 0,0 0 0,0 0-1,-1 0 1,1 0 0,-1 0-1,0 0 1,0 1 0,0-1 0,0 0-1,-3-2 1,-5-4 6,-1 1 0,0 0-1,0 1 1,0 0 0,-16-6-1,2 1-1,1 2-1,-2 1 1,1 0 0,-1 2-1,-53-7 1,68 14-1,11 0-6,0 0-1,0 1 0,0-1 0,0 0 0,0 0 1,-1 0-1,1 0 0,0 0 0,0 0 0,0 0 1,0 0-1,0 0 0,0 0 0,0 0 0,0 0 1,0 1-1,0-1 0,0 0 0,0 0 1,0 0-1,0 0 0,0 0 0,0 0 0,1 0 1,-1 0-1,0 0 0,0 0 0,0 0 0,0 1 1,0-1-1,0 0 0,0 0 0,0 0 0,0 0 1,0 0-1,0 0 0,0 0 0,0 0 0,0 0 1,0 0-1,0 0 0,1 0 0,-1 0 1,0 0-1,0 0 0,0 0 0,0 0 0,0 0 1,0 0-1,0 0 0,0 0 0,0 0 0,0 0 1,0 0-1,1 0 0,1 1 2,0 0-1,0-1 1,0 1 0,0-1 0,0 1-1,1-1 1,-1 0 0,3 0-1,218-18 45,-204 16 54,25-5 0,-38 5-199,0 1 1,0-1-1,0 0 0,0-1 0,-1 1 1,1-1-1,10-8 0,-8 1-685</inkml:trace>
  <inkml:trace contextRef="#ctx0" brushRef="#br0" timeOffset="11801.77">503 931 1713,'-13'0'2733,"7"2"-1456,7 1 1,1-3-1230,0 0 0,0 0 0,1 0 0,-1 0 0,0-1 0,0 1 1,0-1-1,1 1 0,-1-1 0,0 0 0,2-1 0,4 0 31,52-13 63,1 3 0,90-7 1,-136 19-134,13-1 9,-26 1-15,-1 0 0,1 0-1,-1-1 1,1 1 0,-1 0 0,1-1 0,0 0 0,-1 1-1,0-1 1,1 0 0,-1 1 0,3-3 0,-4 3-2,0 0 0,0 0 0,0-1 1,0 1-1,0 0 0,0 0 0,0 0 1,0-1-1,0 1 0,0 0 0,0 0 1,0-1-1,0 1 0,0 0 0,0 0 1,-1 0-1,1-1 0,0 1 0,0 0 0,0 0 1,0 0-1,0-1 0,0 1 0,-1 0 1,1 0-1,0 0 0,0 0 0,0-1 1,0 1-1,-1 0 0,1 0 0,0 0 1,0 0-1,0 0 0,-1 0 0,1 0 0,0-1 1,0 1-1,0 0 0,-1 0 0,1 0 1,-10-3 23,-2 2-13,0 0 0,-1 1 0,1 1 0,0 0 0,0 0-1,-21 6 1,-9 1 4,33-6-11,0-2 0,-1 1 0,1-1 0,0 0-1,0-1 1,0 0 0,0 0 0,-12-4 0,15 3 1,1 0-1,0 0 1,0-1-1,0 1 1,0-1 0,1 0-1,-1-1 1,1 1-1,0-1 1,0 0 0,0 0-1,0 0 1,1-1-1,-7-9 1,5 4 3,-1 0 1,1-1-1,1 0 1,0 0-1,1 0 0,0 0 1,0-1-1,1 1 1,1-1-1,0 1 0,0-1 1,1 0-1,1 1 1,0-1-1,1 0 0,0 1 1,0 0-1,6-15 1,-5 18 39,-1 3-438,0 0 0,0 0-1,1-10 1,-1-7-779</inkml:trace>
  <inkml:trace contextRef="#ctx0" brushRef="#br0" timeOffset="12301.62">653 509 5683,'7'-7'553,"0"0"0,-1-1 0,0 1 0,0-1 0,-1-1 1,8-15-1,-11 20-560,-1 0 0,1 0 0,-1 0 0,0 0 0,0-1 0,-1 1 0,1 0 0,-1-1 0,0 1 0,0 0 0,-1-1-1,1 1 1,-1 0 0,0-1 0,0 1 0,0 0 0,-3-6 0,2 5 11,-1 0-1,1 0 0,-1 0 0,0 0 0,-1 0 1,1 1-1,-1-1 0,0 1 0,0 0 0,0 0 1,-1 1-1,1-1 0,-1 1 0,0 0 0,0 0 1,0 0-1,0 1 0,0 0 0,-10-3 0,4 3-1,0-1-1,-1 1 0,1 1 1,-1 0-1,1 1 0,-1 0 1,1 1-1,-1 0 0,1 1 1,-1 0-1,-19 7 0,25-7 0,1 1 0,-1-1 0,0 1 0,1 0 0,0 1 0,0-1 0,0 1 0,0 0 0,0 1 0,-4 5 0,6-6 0,0 0-1,0 0 0,1 1 1,0-1-1,0 1 1,0-1-1,0 1 0,0 0 1,1 0-1,0 0 0,0 0 1,1 0-1,-1 10 0,1-8 2,0 0-1,1 1 0,0-1 0,0 0 0,1 0 1,0 0-1,0 1 0,0-2 0,1 1 1,0 0-1,1-1 0,-1 1 0,1-1 1,7 9-1,-6-11-1,-1 1 0,1 0 0,1-1 0,-1 0 1,0 0-1,1-1 0,0 1 0,0-1 0,0 0 0,0-1 1,1 0-1,-1 0 0,1 0 0,-1 0 0,1-1 1,7 0-1,-3 0 2,1-1-1,0 0 1,0 0 0,-1-1 0,1-1 0,21-5 0,-27 5-1,0-1 0,0 1 0,0-1 0,0 0 1,0-1-1,-1 1 0,1-1 0,-1 0 0,0 0 0,0-1 1,0 0-1,-1 1 0,7-11 0,-5 7 2,-1-1-1,-1 0 1,0-1 0,0 1-1,-1-1 1,4-18 0,4-60 20,-10 79-20,2-33-58,-3 0-1,-1 0 1,-2 0-1,-10-47 1,8 55-1447,3 11 112</inkml:trace>
  <inkml:trace contextRef="#ctx0" brushRef="#br0" timeOffset="13559.49">1273 2738 2273,'-3'3'117,"0"-1"0,0 0 0,1 1 0,-1-1 1,1 1-1,0 0 0,-1 0 0,1 0 0,1 0 0,-1 0 0,0 1 0,1-1 0,0 0 0,-1 1 0,1-1 1,1 1-1,-1-1 0,0 1 0,1 6 0,-1 3 51,1 0-1,0 0 1,1 0 0,3 14-1,-2-20-126,-1 0 1,1-1-1,0 1 0,0-1 0,1 1 1,0-1-1,0 0 0,0 0 0,1 0 1,8 9-1,-10-13-12,0 0-1,1 1 1,-1-1 0,1 0-1,-1 0 1,1-1 0,0 1-1,0-1 1,0 1 0,0-1-1,0 0 1,0 0 0,0 0-1,1 0 1,-1-1 0,0 1-1,0-1 1,1 0 0,-1 0-1,0 0 1,1-1 0,-1 1-1,6-2 1,-5 1-8,-1 0 1,1 0-1,-1 0 0,0 0 1,1-1-1,-1 1 0,0-1 1,0 0-1,0 0 0,0 0 1,0 0-1,-1-1 0,1 1 1,-1-1-1,1 0 1,-1 1-1,0-1 0,0 0 1,0 0-1,-1-1 0,3-5 1,0 0 10,-1 0 1,0-1 0,-1 1 0,0-1 0,-1 1-1,0-1 1,0 0 0,-2-18 0,1 22-11,-1 0 1,1 0 0,-2 0-1,1 0 1,-1 0-1,0 0 1,0 0-1,0 1 1,-1-1 0,0 1-1,0 0 1,-1 0-1,1 0 1,-1 0-1,-6-6 1,9 10-11,-1 0 1,0 0-1,1-1 0,-1 1 1,0 1-1,0-1 0,0 0 1,0 0-1,0 1 1,0-1-1,0 1 0,0-1 1,0 1-1,0 0 0,0 0 1,0 0-1,0 0 0,0 0 1,0 0-1,0 1 1,0-1-1,0 1 0,0-1 1,0 1-1,0 0 0,1 0 1,-1 0-1,0 0 1,0 0-1,-2 2 0,-5 4 42,-1 1 0,1 0-1,1 1 1,-9 10-1,8-9-24,-37 42 158,38-40-1364,9-4 217</inkml:trace>
  <inkml:trace contextRef="#ctx0" brushRef="#br0" timeOffset="13981.26">1358 2244 5314,'-3'0'108,"0"0"-1,1 0 1,-1 1-1,1-1 0,-1 1 1,0-1-1,1 1 1,-1 0-1,1 0 0,0 0 1,-1 0-1,1 1 1,0-1-1,0 1 0,-1-1 1,1 1-1,0 0 1,1 0-1,-1 0 1,0 0-1,0 0 0,1 0 1,-1 0-1,1 0 1,0 1-1,0-1 0,0 1 1,0-1-1,0 1 1,0 2-1,-1 3-90,2 0 0,-1 0 0,1 0 0,0 1 1,0-1-1,1 0 0,1 0 0,-1 0 0,1 0 0,0 0 0,1-1 1,5 13-1,-3-9-12,1-1 1,0 0-1,0-1 1,0 1-1,1-1 1,1-1-1,0 1 1,11 9-1,-15-15-2,0 0 1,0-1-1,1 1 0,-1-1 0,1 0 0,0 0 1,-1 0-1,1 0 0,0-1 0,0 0 0,0 0 1,0 0-1,0-1 0,0 0 0,0 0 0,0 0 1,0 0-1,0-1 0,0 0 0,0 0 0,0 0 1,8-4-1,-3 1 10,0-1 0,-1 0 0,0 0 1,0-1-1,0 0 0,-1-1 0,0 0 0,0 0 0,13-16 1,-7 4 9,-1-1 1,-1 0 0,-1 0 0,-1-1-1,-1 0 1,-1-1 0,0 0 0,-2 0-1,-1-1 1,4-28 0,-8 36-367,0 0 0,-1 0 0,-3-18 1,-2 2-771</inkml:trace>
  <inkml:trace contextRef="#ctx0" brushRef="#br0" timeOffset="14356.96">1042 2015 6019,'-18'-27'1344,"-1"-1"561,18 9-1777,14-2-48,11 1-32,15 1-16,13 4-16,22-7 0,2 5-16,25-6 16,-1 8 16,10 0-16,-14 7-16,7 10 0,-22 14-16,9 17-400,-16 15-1521,-1 26 369</inkml:trace>
  <inkml:trace contextRef="#ctx0" brushRef="#br0" timeOffset="14909.72">974 3010 5571,'16'38'1440,"18"1"513,7-5-1633,29 2-32,6-9-96,24-9-95,-3-11-49,11-18-16,-17-14 16,5-17-16,-24-1 0,2-16 416,-19-4-2449,-9-11 96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5:55.565"/>
    </inkml:context>
    <inkml:brush xml:id="br0">
      <inkml:brushProperty name="width" value="0.05" units="cm"/>
      <inkml:brushProperty name="height" value="0.05" units="cm"/>
      <inkml:brushProperty name="ignorePressure" value="1"/>
    </inkml:brush>
  </inkml:definitions>
  <inkml:trace contextRef="#ctx0" brushRef="#br0">24 0,'-22'0,"20"0,4 0,12 0,2296 0,-2319 0,7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2:04.946"/>
    </inkml:context>
    <inkml:brush xml:id="br0">
      <inkml:brushProperty name="width" value="0.05" units="cm"/>
      <inkml:brushProperty name="height" value="0.05" units="cm"/>
      <inkml:brushProperty name="color" value="#E71224"/>
    </inkml:brush>
  </inkml:definitions>
  <inkml:trace contextRef="#ctx0" brushRef="#br0">4 70 3105,'0'-1'226,"0"0"-1,1 0 1,-1 0-1,0 0 0,0 0 1,0 0-1,0 0 1,0 0-1,0 0 1,0 0-1,0 0 0,0 0 1,0-1-1,-1 1 1,1 0-1,0 0 0,-1-1 1,0 1-78,1 0 1,0 0-1,-1 0 0,1 0 1,0 0-1,0 0 0,0-1 1,-1 1-1,1 0 0,0 0 1,1 0-1,-1 0 1,0 0-1,0-2 0,9 12 42,-5-3-173,0 0 0,0 0 1,-1 1-1,0-1 0,0 1 0,-1 0 1,3 8-1,7 50 69,-4 13 29,-2 110-1,-11-116 18,3-47-45,2-27-81,1 1 0,0 0 0,0-1-1,0 1 1,0 0 0,0 0 0,0-1 0,0 1 0,1 0 0,-1 0 0,0 0-1,1 0 1,-1 1 0,0-1 0,1 0 0,-1 1 0,1-1 0,1 0 0,4-2 36,0 1 0,1-1 0,10-1 0,11 2 47,0 2-1,0 0 0,51 8 1,-7-1-3,-45-4-401,-18-2-354,1 0-1,19-1 1,-17-2-1047</inkml:trace>
  <inkml:trace contextRef="#ctx0" brushRef="#br0" timeOffset="423.41">552 469 3009,'10'0'3842,"6"-4"-2257,-2 0-1236,-8 3-297,1 0-1,0-1 1,-1 1-1,0-2 1,1 1-1,-1-1 1,0 1-1,0-2 0,8-4 1,-11 5-47,-1 1 0,1 0 0,0-1 0,-1 0 0,0 0 0,0 1 0,0-1 0,0-1 0,0 1-1,0 0 1,-1 0 0,0-1 0,1 1 0,-1 0 0,-1-1 0,1 0 0,0 1 0,-1-1 0,0-3 0,1-1 4,-1 2-3,1-1-1,-1 0 0,0 1 0,-1-1 0,0 0 0,0 1 1,0-1-1,-3-6 0,3 12-4,0 0 0,0 0 0,0-1 0,0 1 0,0 1-1,0-1 1,0 0 0,0 0 0,0 0 0,-1 1 0,1-1 0,0 0 0,0 1 0,-1-1 0,1 1-1,-1 0 1,1-1 0,0 1 0,-1 0 0,1 0 0,-1 0 0,1 0 0,-3 0 0,-1 0 2,-1 1 1,0 0 0,1 0-1,-9 2 1,8-1-2,0 1 1,0-1-1,0 1 0,1 0 1,-1 1-1,1-1 0,0 1 1,-1 0-1,2 1 0,-1-1 1,0 1-1,1 0 0,0 0 1,0 0-1,1 1 0,-1-1 1,1 1-1,1 0 0,-1 0 1,1 0-1,0 0 0,0 0 1,-2 12-1,4-15 3,0-1-1,0 0 1,0 0 0,0 1 0,0-1-1,1 0 1,-1 0 0,1 0-1,-1 1 1,1-1 0,0 0-1,0 0 1,0 0 0,0 0 0,0 0-1,2 2 1,0-2 5,-1 1 1,1-1-1,-1 0 0,1 1 1,0-1-1,0 0 0,0-1 1,0 1-1,5 1 0,3 1 22,1 0 0,0-1-1,1-1 1,17 2 0,-14-2-288,0-1 1,1-1-1,-1 0 1,0-1-1,0-1 1,0 0-1,30-9 1,-27 3-1319</inkml:trace>
  <inkml:trace contextRef="#ctx0" brushRef="#br0" timeOffset="934.06">1002 1 6003,'-5'7'3032,"0"11"-2584,5-17-409,-8 46 59,2 0 0,2 95 0,3-99-75,1-33-11,0 2-5,0 0 0,0-1 0,5 25 0,-5-33-1,1 0-1,0 0 0,0 0 1,1-1-1,-1 1 0,0 0 1,1 0-1,0-1 0,0 1 1,0-1-1,0 1 0,0-1 1,0 0-1,0 0 0,1 0 1,-1 0-1,1 0 0,0 0 1,4 1-1,0 0 47,1 0 1,-1-1-1,1 0 1,0 0-1,0-1 0,0 0 1,0-1-1,-1 1 1,1-2-1,13 0 0,-9-1-124,0-1-1,0 1 0,0-2 0,0 0 0,-1 0 0,12-7 1,-19 9-267,-1 0-1,1 0 1,-1 0 0,0-1 0,0 1 0,0-1 0,0 0 0,0 0 0,2-3 0,3-9-2113</inkml:trace>
  <inkml:trace contextRef="#ctx0" brushRef="#br0" timeOffset="1337.66">930 217 6099,'7'-4'1793,"2"-3"432,8 9-1729,2-5-112,3-2-160,7 4-112,2 2-32,1-7-96,4 5-192,0-4-2081,-9-7 592</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33.072"/>
    </inkml:context>
    <inkml:brush xml:id="br0">
      <inkml:brushProperty name="width" value="0.05" units="cm"/>
      <inkml:brushProperty name="height" value="0.05" units="cm"/>
      <inkml:brushProperty name="color" value="#E71224"/>
    </inkml:brush>
  </inkml:definitions>
  <inkml:trace contextRef="#ctx0" brushRef="#br0">30 22 3249,'-7'-4'1689,"5"3"-1267,0 0-1,0 0 1,0 0-1,1 0 1,-1 0-1,0 0 1,1 0-1,-1-1 1,1 1 0,0-1-1,-1 1 1,0-3-1,25 11-10,115 20-322,-13-3-47,219 47 19,-333-69-59,38 6 15,-44-6-16,0-1 1,0 0-1,0 1 0,-1 0 0,1 0 1,-1 1-1,6 3 0,-9-6 0,0 1 0,-1-1 0,1 1 0,0 0 0,-1-1-1,1 1 1,-1 0 0,1 0 0,-1-1 0,1 1 0,-1 0 0,1 0-1,-1 0 1,0-1 0,1 1 0,-1 0 0,0 0 0,0 0 0,0 0-1,1 0 1,-1 0 0,0 0 0,0 0 0,-1 0 0,1 0-1,0-1 1,0 1 0,0 0 0,0 0 0,-1 0 0,1 0 0,-1 0-1,1-1 1,0 1 0,-1 0 0,1 0 0,-1 0 0,0-1-1,1 1 1,-1 0 0,0-1 0,1 1 0,-2 0 0,-3 4 13,0-1-1,0 0 1,-1-1 0,-10 7 0,-14 6 71,-53 25 86,-145 65-144,99-29-1338,96-56-123,-13 10-474</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3:26.819"/>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594'0,"11342"0,-11946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3-01T14:46:14.080"/>
    </inkml:context>
    <inkml:brush xml:id="br0">
      <inkml:brushProperty name="width" value="0.05" units="cm"/>
      <inkml:brushProperty name="height" value="0.05" units="cm"/>
      <inkml:brushProperty name="ignorePressure" value="1"/>
    </inkml:brush>
  </inkml:definitions>
  <inkml:trace contextRef="#ctx0" brushRef="#br0">35 30,'-23'-19,"12"9,10 10,6 4,1455 1220,-1462-1226</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3:49.486"/>
    </inkml:context>
    <inkml:brush xml:id="br0">
      <inkml:brushProperty name="width" value="0.05" units="cm"/>
      <inkml:brushProperty name="height" value="0.05" units="cm"/>
      <inkml:brushProperty name="color" value="#E71224"/>
    </inkml:brush>
  </inkml:definitions>
  <inkml:trace contextRef="#ctx0" brushRef="#br0">33 0 2593,'-30'6'5846,"29"-6"-5824,1 0 0,0 0 0,0 0 0,0 0 0,0 0 0,0 0 0,0 0 1,0 0-1,-1 0 0,1 0 0,0 0 0,0 0 0,0 1 0,0-1 0,0 0 1,0 0-1,0 0 0,0 0 0,0 0 0,0 0 0,0 0 0,-1 0 0,1 0 1,0 0-1,0 1 0,0-1 0,0 0 0,0 0 0,0 0 0,0 0 0,0 0 1,0 0-1,0 0 0,0 1 0,0-1 0,0 0 0,0 0 0,0 0 0,0 0 1,0 0-1,0 0 0,0 0 0,0 0 0,0 0 0,0 0 0,6 6 339,6 2-107,2-3-96,0 1 1,1-1-1,-1-1 0,1 0 0,0-2 0,0 0 0,0 0 1,28 0-1,11-5-46,58-8 1,39-8-2559,-111 10 615</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4:08.060"/>
    </inkml:context>
    <inkml:brush xml:id="br0">
      <inkml:brushProperty name="width" value="0.05" units="cm"/>
      <inkml:brushProperty name="height" value="0.05" units="cm"/>
      <inkml:brushProperty name="color" value="#E71224"/>
    </inkml:brush>
  </inkml:definitions>
  <inkml:trace contextRef="#ctx0" brushRef="#br0">0 111 5410,'1'-2'230,"-1"1"-1,1-1 1,0 1-1,-1-1 0,1 1 1,0 0-1,0-1 1,0 1-1,0 0 0,0 0 1,0-1-1,0 1 1,1 0-1,-1 0 0,0 0 1,1 1-1,-1-1 1,0 0-1,1 0 0,2 0 1,3-1-127,0 0 0,1 0 0,8-1 0,-6 2 153,597-74 133,-587 75-2123,-9 2 235</inkml:trace>
  <inkml:trace contextRef="#ctx0" brushRef="#br0" timeOffset="360.06">370 71 7059,'4'6'2401,"-1"1"225,1 9-1666,-3 9-864,5 14-64,-2 4-16,-3 11-16,3-4 16,4 8-16,-7-8 16,2-3-48,1-8-32,4-4-256,-8-14-208,14-3-2114,5-11 401</inkml:trace>
  <inkml:trace contextRef="#ctx0" brushRef="#br0" timeOffset="693.68">764 407 6547,'64'-37'1825,"-57"46"448,-7 1-1857,2 9-160,-2 2-144,3 4-32,2-4-32,1 6-16,-5-4-16,-1-1 0,0-6-16,-5-2-208,5-7-224,-6-4-1889,-4-4 352</inkml:trace>
  <inkml:trace contextRef="#ctx0" brushRef="#br0" timeOffset="694.68">834 175 6211,'-1'-7'1569,"-5"3"399,9 4-1968,-7 0-1952,-2 3 399</inkml:trace>
  <inkml:trace contextRef="#ctx0" brushRef="#br0" timeOffset="1288.02">1001 422 6387,'1'14'1110,"0"3"-551,0-1-1,1 1 1,1-1-1,1 0 0,8 23 1,-12-38-556,0-1 1,0 1-1,0-1 1,0 0-1,0 1 1,1-1-1,-1 1 1,0-1-1,0 0 1,0 1-1,1-1 1,-1 0 0,0 1-1,0-1 1,1 0-1,-1 1 1,0-1-1,1 0 1,-1 0-1,0 1 1,1-1-1,-1 0 1,0 0-1,1 1 1,-1-1-1,0 0 1,1 0 0,-1 0-1,1 0 1,-1 0-1,1 0 1,-1 0-1,0 0 1,1 0-1,-1 0 1,1 0-1,-1 0 1,0 0-1,1 0 1,-1 0-1,1 0 1,-1 0-1,0 0 1,1-1 0,-1 1-1,1 0 1,-1 0-1,0 0 1,1-1-1,-1 1 1,0 0-1,1-1 1,-1 1-1,0 0 1,0 0-1,1-1 1,-1 0-1,2-2 28,0 0-1,0 0 0,0 0 1,0 0-1,1-5 0,-1 4-7,5-16 25,0 1 1,2 0-1,12-20 1,-18 34-47,1 0 0,0 0 0,0-1 0,0 1 0,0 1 0,1-1 1,0 1-1,0 1 0,0-1 0,0 1 0,1-1 0,-1 2 0,1-1 0,11-3 1,-14 5 2,0 0 1,0 1-1,0-1 1,1 1-1,-1 0 1,0 0-1,1 0 1,-1 0-1,0 1 1,0-1-1,0 1 1,1 0-1,-1 0 1,0 0-1,0 0 1,0 0-1,0 1 1,0 0-1,-1-1 1,1 1-1,0 0 1,4 5-1,2 2 13,-1 1 0,0 1 0,0 0 0,8 14 0,-9-14-16,4 9 10,0-1-1,14 40 1,-23-56-10,-1 1 0,-1 0 1,1 0-1,0 0 0,-1 6 0,-9-23 12,6 7-11,0-1 0,0 0 1,1 0 0,0 0-1,0-1 1,0 1-1,1-1 1,-1-13 0,3 13-2,-1 0 1,1 1-1,0-1 1,1 0-1,0 1 1,0 0-1,1-1 1,6-12-1,-6 16 0,0-1 0,-1 1 0,1 0 0,1 0 0,-1 1-1,1-1 1,-1 1 0,1 0 0,0 0 0,0 0 0,0 1 0,0-1 0,1 1 0,8-3-1,-10 4 7,0 0-1,1 0 0,-1 0 1,1 0-1,-1 1 0,1 0 0,-1 0 1,1 0-1,0 0 0,-1 0 1,1 1-1,-1-1 0,1 1 0,-1 0 1,5 2-1,-3-1 9,0 1 0,-1 0 0,1 0 0,-1 0 0,0 0 0,0 1 0,0-1 0,0 1 0,4 6 0,2 5 20,-1 1 1,0-1 0,0 1-1,-2 1 1,6 17 0,-2-2-4,-8-21-11,0 0 1,1 0-1,1 0 1,0 0-1,7 11 1,-12-21-61,1 0 0,-1-1 1,1 1-1,0 0 0,-1-1 1,1 1-1,-1 0 0,1-1 1,0 1-1,0-1 0,-1 1 1,1-1-1,0 1 1,0-1-1,0 0 0,-1 1 1,1-1-1,0 0 0,0 0 1,0 0-1,0 1 0,0-1 1,-1 0-1,1 0 0,2 0 1,8-5-977</inkml:trace>
  <inkml:trace contextRef="#ctx0" brushRef="#br0" timeOffset="1741.87">1847 638 7668,'4'1'503,"0"0"1,0-1 0,0 1 0,0 0 0,0-1 0,0 0 0,5 0 0,-7-1-622,0 1-1,0-1 0,0 1 1,0-1-1,0 0 0,0 0 1,0 0-1,-1 0 0,1 0 0,0 0 1,-1 0-1,1-1 0,0 1 1,-1 0-1,0-1 0,2-1 1,9-12 145,-2 1 1,1-2 0,11-23-1,-20 34 21,0 0-1,1 1 0,-2-1 1,1 0-1,-1-1 0,1 1 1,-2 0-1,1 0 1,0 0-1,-1-1 0,0 1 1,0 0-1,-1-1 0,1 1 1,-1 0-1,0 0 0,-2-6 1,1 9-46,1 0 0,0 0 0,0-1 0,-1 1 0,1 0-1,-1 0 1,0 1 0,0-1 0,1 0 0,-1 1 0,0-1 0,0 0 0,-1 0 0,1 1 0,0 0 0,0 0 0,-1 0 0,1 0 0,0 0-1,-1 1 1,1-1 0,-1 1 0,1 0 0,-4-1 0,2 1 5,1 0 0,0 0-1,-1 1 1,1-1 0,0 1-1,-1 0 1,1-1 0,0 1 0,0 1-1,0-1 1,0 0 0,0 1 0,0 1-1,0-1 1,0 0 0,0 0-1,1 0 1,-4 3 0,2 1 51,0 1 0,0-1-1,0 1 1,0-1 0,1 1 0,1 0 0,-1 1 0,1-1-1,0 0 1,1 1 0,-1-1 0,1 1 0,1-1-1,0 12 1,0-8 32,1-1 1,1 1-1,-1 0 0,2 0 0,-1-1 0,1 1 0,1-1 0,0 0 1,7 13-1,-8-18-51,0-1 0,0 0 0,1 0 0,-1 0 1,1 0-1,0 0 0,0-1 0,0 0 0,1 1 1,-1-2-1,6 4 0,-2-2 0,0-1 0,-1 0 1,2-1-1,-1 0 0,0 0 0,13 1 0,-7-2-29,-1-1-1,1 0 0,-1-1 0,0 0 0,0-1 0,0-1 0,0 0 1,23-9-1,-28 9-344,0-1 1,-1 0-1,1 0 1,-1-1-1,0 0 0,0-1 1,0 1-1,-1-1 1,11-13-1,-3-4-2020</inkml:trace>
  <inkml:trace contextRef="#ctx0" brushRef="#br0" timeOffset="2116.77">2495 104 7395,'-29'-11'1745,"0"10"640,-6 11-2129,6 9-176,2 23-32,6 7-32,3 20 0,12 6 0,4 16 0,6-10 16,8 3 33,5-19-17,9-4 0,-3-22 0,10-6-160,-4-14-225,7-15-2112,-11-20 496</inkml:trace>
  <inkml:trace contextRef="#ctx0" brushRef="#br0" timeOffset="2866.59">2632 483 6867,'-6'98'4101,"3"-64"-4054,1 0 0,3 34 0,0-62-41,-1 3 33,-1-15 9,-5-19-29,3 18-21,1-1 0,1 0 0,-1 0 0,1 0 1,1 0-1,0-12 0,1 7 0,1 0 0,1 0 0,0 0 0,1 1 0,8-21 0,-9 26 0,1 0 0,0 0 1,0 0-1,0 1 0,0-1 1,1 1-1,0 0 0,1 1 1,-1-1-1,1 1 0,7-5 1,-11 9 1,0 0 0,0 0-1,0 0 1,0 0 0,0 0 0,0 1 0,0-1 0,0 1 0,0-1-1,0 1 1,0 0 0,0-1 0,0 1 0,0 0 0,0 1 0,0-1 0,0 0-1,0 0 1,4 2 0,-4-1 1,1 0 0,-1 1 0,1-1 0,-1 1 0,0 0-1,1 0 1,-1-1 0,0 2 0,0-1 0,0 0 0,-1 0 0,1 0 0,0 1 0,1 2-1,5 12 4,-1 1 0,-1 0 0,0 0 0,-1 0 0,4 31 0,-4-22 58,13 44-1,-15-63-27,1 4 25,-4-11 2,0-5 36,-2-3-95,2-1 0,-1 0 0,1 1-1,0-1 1,0 0 0,1 1 0,0-1 0,1 0 0,0 1 0,0 0-1,0-1 1,1 1 0,7-13 0,0 2 0,0 1-1,1 1 1,1 0 0,17-18 0,-23 28-3,1 0 1,-1 0 0,1 1-1,-1 0 1,16-9 0,-20 13 1,1 0 0,-1 0 0,1 0 0,-1 0 0,1 1 0,0-1 0,-1 1 0,1-1 0,0 1 0,3 0 0,-4 0 2,-1 1 1,1-1-1,0 0 0,-1 1 1,1 0-1,-1-1 0,1 1 0,-1 0 1,1-1-1,-1 1 0,0 0 1,1 0-1,-1 0 0,0 0 0,0 1 1,0-1-1,0 0 0,2 2 1,3 10 71,1 0 0,-2 0 0,0 0 0,0 1 0,4 27 0,-6-27-40,2 8-51,-2 0 0,1 28 0,0 2-1347,-3-47-673,1-8 30</inkml:trace>
  <inkml:trace contextRef="#ctx0" brushRef="#br0" timeOffset="3241.64">3243 428 6867,'6'0'1889,"-3"7"464,-1 7-1969,-4 8-192,1 2-144,-1 11-32,-2-1 0,1 7 0,1-7-16,0-1 16,4-7-16,0-6-32,1-9-80,0-8-336,-2-8-1921,-1-7 464</inkml:trace>
  <inkml:trace contextRef="#ctx0" brushRef="#br0" timeOffset="3610.81">3211 183 7844,'1'14'2097,"-2"-6"512,0 4-2481,2 0 3505,2 2-6242,-2-14 3025</inkml:trace>
  <inkml:trace contextRef="#ctx0" brushRef="#br0" timeOffset="4048.88">3406 613 5426,'-5'20'1652,"1"0"-1,-1 23 1,5-42-1629,0 0 1,0 0 0,0 0-1,0 1 1,0-1 0,0 0-1,0 0 1,0 0 0,0 0 0,1 0-1,-1 0 1,0 0 0,1 1-1,2-4 138,-1-9-117,-1-3 2,1-1-1,1 1 1,0 0-1,1 0 1,0 0 0,2 1-1,-1 0 1,15-25 0,-17 33-38,1-1 0,0 1 1,0 0-1,1 0 1,-1 0-1,1 0 0,0 1 1,0 0-1,0 0 0,1 0 1,-1 1-1,1 0 1,0 0-1,0 0 0,0 1 1,1 0-1,-1 0 0,0 0 1,1 1-1,0 0 1,10 0-1,-14 1-7,0 0-1,0 0 1,1 1 0,-1-1-1,-1 1 1,1 0 0,0 0 0,0 0-1,0 0 1,0 0 0,-1 1-1,1-1 1,0 1 0,2 2 0,-1-1-1,0 1 1,-1 0 0,1 0-1,-1 1 1,0-1 0,0 0 0,3 8-1,2 6 5,-1 0 0,-1 0 0,5 28 0,-8-33 2,23 111-634,-26-116-1257,-7-12 43</inkml:trace>
  <inkml:trace contextRef="#ctx0" brushRef="#br0" timeOffset="4825.22">3816 478 7587,'1'0'154,"-1"0"0,1 0 0,-1 0 0,1 0 0,-1-1 0,1 1 0,-1 0 0,0 0-1,1 0 1,-1 0 0,1 0 0,-1 0 0,1 1 0,-1-1 0,1 0 0,-1 0 0,0 0-1,1 0 1,-1 0 0,1 1 0,-1-1 0,0 0 0,1 0 0,-1 1 0,1-1-1,-1 1 1,9 13 1134,0 21-1661,-8-29 658,1 8-274,2 5 0,0-1 1,0 0 0,2-1 0,12 29-1,-16-42-9,0 0 0,1 0 0,0 0-1,0-1 1,0 1 0,0-1 0,0 1 0,1-1-1,-1 0 1,6 3 0,-6-4-1,0-1 0,0 1-1,1-1 1,-1 0 0,1 0 0,-1 0 0,1 0-1,-1-1 1,1 1 0,-1-1 0,1 0 0,0 0 0,-1 0-1,8-2 1,-6 1-21,0-1-1,-1 1 0,1-1 0,0 0 0,-1 0 1,1-1-1,-1 0 0,1 1 0,-1-1 0,0-1 1,-1 1-1,1-1 0,0 1 0,-1-1 0,0 0 1,0 0-1,3-6 0,1-1-118,-1 0 1,-1-1-1,0 0 1,0 0-1,4-21 0,-8 26 98,0 1 0,0-1 0,0 1 0,-1-10 0,0 14 38,0 1 1,0-1-1,0 1 1,-1-1-1,1 1 1,0-1 0,-1 1-1,1-1 1,-1 1-1,1-1 1,-1 1-1,0-1 1,1 1-1,-1 0 1,0 0 0,0-1-1,0 1 1,0 0-1,0 0 1,0 0-1,0 0 1,-1 0 0,1 0-1,-2-1 1,2 2 2,0 0 0,1 0 1,-1-1-1,0 1 1,1 0-1,-1 0 0,0 1 1,0-1-1,1 0 1,-1 0-1,1 0 0,-1 0 1,0 0-1,1 1 1,-1-1-1,0 0 0,1 1 1,-1-1-1,1 0 1,-1 1-1,1-1 0,-1 1 1,1-1-1,-1 1 1,1-1-1,-1 1 0,1-1 1,0 1-1,-1-1 1,1 1-1,0 0 0,-1-1 1,1 1-1,0 0 1,0-1-1,-1 2 0,0 2 9,0-1 0,1 1-1,-1-1 1,0 1 0,1 6-1,1 1 4,0-1 0,1 1 0,0 0 0,1-1 0,7 19 0,-2-12-22,0 0-1,15 23 0,-20-36-24,0 0 0,0 0-1,0 0 1,4 4 0,-6-8-84,-1 1 1,1-1-1,-1 1 0,1-1 1,0 1-1,-1-1 0,1 1 1,0-1-1,0 1 1,-1-1-1,1 0 0,0 0 1,0 1-1,0-1 0,-1 0 1,1 0-1,0 0 1,0 0-1,0 0 0,-1 0 1,1 0-1,0 0 0,0 0 1,0 0-1,0 0 1,-1-1-1,1 1 0,0 0 1,0 0-1,-1-1 0,2 0 1,7-7-2353</inkml:trace>
  <inkml:trace contextRef="#ctx0" brushRef="#br0" timeOffset="5169.57">4250 229 6643,'6'0'1745,"-3"7"496,-5 5-1921,4 15-160,-1 2-112,-1 13-16,-1 2-16,1 16-16,-4-6 16,2 10-16,1-8 16,3-1 0,0-16 0,5-4 0,-2-14-48,1-11-304,-4-26-3682</inkml:trace>
  <inkml:trace contextRef="#ctx0" brushRef="#br0" timeOffset="5528.86">4156 464 7427,'6'-8'1825,"4"0"608,2 4-2145,2-6-175,1 1-81,3 0-48,-2-3-32,4 1-17,-4 6 17,5 1-16,1 1-32,-1 1-384,-4 2-1889,10 7 448</inkml:trace>
  <inkml:trace contextRef="#ctx0" brushRef="#br0" timeOffset="5920.12">4561 582 5795,'1'2'250,"0"0"1,0 0 0,0 0 0,0 0 0,0 0 0,1 0 0,-1 0-1,1 0 1,0 0 0,-1-1 0,1 1 0,0-1 0,0 1-1,4 1 1,-5-2-230,0-1-1,1 1 1,-1-1-1,0 0 1,1 0-1,-1 0 0,1 0 1,-1 0-1,0 0 1,1 0-1,-1 0 1,1 0-1,-1-1 1,0 1-1,1 0 1,-1-1-1,0 1 0,1-1 1,-1 0-1,0 1 1,0-1-1,0 0 1,0 0-1,0 0 1,0 0-1,0 0 1,1-1-1,1-1 5,0 0 1,0-1-1,-1 1 1,1-1-1,-1 1 0,0-1 1,0 0-1,0 0 1,-1 0-1,1 0 0,-1 0 1,0 0-1,0 0 1,0 0-1,-1-1 1,0 1-1,1 0 0,-2-6 1,0 3 20,0-1 0,-1 0 0,0 1 0,0 0 1,0-1-1,-1 1 0,0 0 0,-1 0 0,-5-8 0,8 13-39,-1 0-1,1 0 0,0 0 0,-1 0 0,1 1 0,-1-1 1,0 0-1,1 1 0,-1-1 0,0 1 0,0 0 0,0-1 1,0 1-1,0-1 0,-1 1 0,1 0 0,0 1 0,0-1 1,-1 0-1,1 1 0,0 0 0,-1-1 0,1 1 0,0 0 1,-1 0-1,1 0 0,0 1 0,-1-1 0,1 0 0,0 1 1,-1 0-1,1-1 0,0 1 0,0 0 0,0 1 1,-3 1-1,0 0 0,1 0 1,0 0 0,0 0 0,0 1 0,1-1 0,-1 1-1,1 0 1,0 0 0,0 0 0,0 0 0,0 1-1,1-1 1,-1 1 0,1 0 0,1-1 0,-3 8 0,3-2 26,0 0 1,0 0 0,1 0 0,0 0-1,1 0 1,0-1 0,0 1 0,1 0-1,1 0 1,0-1 0,0 1 0,0-1-1,1 0 1,1 0 0,0-1 0,0 1-1,0-1 1,1 0 0,10 10 0,-12-13-45,1 0 0,1 0 1,-1 0-1,1-1 1,0 1-1,0-2 1,0 1-1,0 0 0,0-1 1,1-1-1,0 1 1,0-1-1,-1 0 0,1 0 1,0-1-1,1 0 1,-1 0-1,0-1 1,0 0-1,0 0 0,0 0 1,0-1-1,1 0 1,-1-1-1,-1 0 1,1 0-1,8-3 0,-10 2-419,0 1 0,0-1 0,0 0-1,0-1 1,0 1 0,4-6-1,3-6-1759</inkml:trace>
  <inkml:trace contextRef="#ctx0" brushRef="#br0" timeOffset="6341.96">4939 423 7059,'-7'0'574,"0"0"0,1 0-1,-1 1 1,0 0 0,0 0-1,1 1 1,-1-1 0,-7 4 0,11-4-555,0 1 1,0-1-1,0 1 1,0-1-1,1 1 1,-1 0-1,1 0 1,-1 0 0,1 0-1,0 1 1,0-1-1,0 0 1,0 1-1,0 0 1,1-1 0,-1 1-1,1 0 1,-1 0-1,0 4 1,1-4-19,1-1 0,0 0 1,0 1-1,0-1 0,0 1 0,1-1 1,-1 0-1,1 0 0,-1 1 0,1-1 1,0 0-1,0 0 0,0 0 0,1 3 1,20 28 25,-20-31-25,75 87 42,-44-54-35,-30-32-9,-1 0-1,1 0 1,-1 0-1,0 0 1,0 0-1,0 0 1,0 1-1,-1-1 1,1 1-1,0 4 1,-1-7-1,-1 1 0,0 0 0,0-1 0,0 1 1,0 0-1,0-1 0,-1 1 0,1 0 0,-1-1 0,1 1 0,-1 0 1,1-1-1,-1 1 0,0-1 0,0 1 0,1-1 0,-1 1 0,0-1 1,-1 0-1,1 1 0,0-1 0,0 0 0,0 0 0,-3 2 0,0-1-137,1 1-1,-1-1 0,0 0 1,0-1-1,0 1 0,0 0 0,0-1 1,0 0-1,0 0 0,0 0 0,-1-1 1,1 1-1,0-1 0,-1 0 1,1 0-1,0-1 0,0 1 0,-1-1 1,1 0-1,0 0 0,0 0 0,0-1 1,-8-3-1,-11-8-2017</inkml:trace>
  <inkml:trace contextRef="#ctx0" brushRef="#br0" timeOffset="6779.23">4975 153 7139,'12'11'1905,"14"11"496,2 11-2033,10 16-208,-6 7-95,-3 16-33,-9-4-16,-11 4 0,-16-7-16,-15 4-64,-12-18-177,-20-4-2192,-7-21 62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6:57.749"/>
    </inkml:context>
    <inkml:brush xml:id="br0">
      <inkml:brushProperty name="width" value="0.05" units="cm"/>
      <inkml:brushProperty name="height" value="0.05" units="cm"/>
      <inkml:brushProperty name="color" value="#E71224"/>
    </inkml:brush>
  </inkml:definitions>
  <inkml:trace contextRef="#ctx0" brushRef="#br0">1321 2383 8036,'1'3'5442,"0"-1"-4754,5 5-351,1 2-241,3 4-144,3 2 0,3 5-112,-2-2 32,3 2-177,-3-4-15,-2 2-288,-3-5-64,-2-2-2114,-2-5 529</inkml:trace>
  <inkml:trace contextRef="#ctx0" brushRef="#br0" timeOffset="461.71">1420 2402 7619,'-10'14'2898,"-1"-3"191,-1 4-1824,1 2-961,0 5-144,4-1-128,-1 3-240,0-5-96,2-1-353,0-4-95,1-2-1505,1-4-608,1-3-241</inkml:trace>
  <inkml:trace contextRef="#ctx0" brushRef="#br0" timeOffset="883.48">1523 2436 5843,'7'2'3697,"-3"3"-607,0 4-705,1 4-2113,2 4-192,5 1-48,0 5-32,3-3 16,2-1-32,-1-5 0,0-4-240,-3-5-144,1-4-497,-3-2-1888,-2-5-272,-3-6-801</inkml:trace>
  <inkml:trace contextRef="#ctx0" brushRef="#br0" timeOffset="884.48">1657 2444 9828,'-7'9'2498,"-4"3"719,1 0-2769,0 4-368,0 0-96,0 2-144,3 0 0,0-1-288,2-3-64,4-2-417,1-5-1520,4-1-592,1-8-497</inkml:trace>
  <inkml:trace contextRef="#ctx0" brushRef="#br0" timeOffset="-11268.08">1174 1532 304,'0'-4'734,"-1"1"0,1-1 0,0 1 0,0-1 0,0 0 0,0 1 0,2-8 0,0-13 3281,-4 86-1008,3-36-2952,5 86 1246,-4-96-1953,0-1 0,1-1 0,1 1 0,0 0 0,8 15 0,-7-21-1922</inkml:trace>
  <inkml:trace contextRef="#ctx0" brushRef="#br0" timeOffset="-10815.09">1324 1464 7796,'-2'1'2241,"0"3"544,1 5-2193,1 7-128,2 3-192,2 9-63,2 10 79,0 1-176,3-5-208,-1-1-256,1-11-481,-1-11-2128,2-6 320</inkml:trace>
  <inkml:trace contextRef="#ctx0" brushRef="#br0" timeOffset="-10362.07">1503 1598 6371,'0'4'2209,"-2"0"352,0 1-1697,1 6-271,2 4-193,0 8-160,2 3-80,0 9-80,0 0-32,-1 3-48,1-6 32,-1-3-64,0-10-96,0-4-480,1-6-2081,-4-6 400</inkml:trace>
  <inkml:trace contextRef="#ctx0" brushRef="#br0" timeOffset="-9940.3">1489 1655 6515,'0'-1'277,"0"0"0,0 1-1,0-1 1,0 0 0,0 0 0,0 0-1,0 1 1,0-1 0,0 0 0,1 0 0,-1 1-1,0-1 1,1 0 0,-1 0 0,0 1-1,1-1 1,-1 0 0,1 0 0,15-13 858,20-4-1516,-34 17 544,31-10 132,-32 10-281,1 1-1,-1-1 0,1 1 0,-1 0 0,0 0 0,1 0 0,-1 0 1,1 0-1,-1 0 0,0 0 0,1 0 0,-1 0 0,1 1 0,-1-1 0,0 0 1,1 1-1,-1-1 0,0 1 0,0 0 0,1-1 0,1 3 0,-3-2-12,1 0 0,-1-1 0,1 1 0,-1 0 0,1 0 0,-1 0 0,0 0 0,0 0 0,0 0 0,1 0 0,-1 0 0,0 0 0,0 0 0,0 0 0,0 0 0,-1 0-1,1 0 1,0 0 0,0 0 0,0 0 0,-1 0 0,1-1 0,-1 1 0,1 0 0,-1 0 0,0 1 0,-17 22 63,18-23-60,-6 5 135,1-1 0,-1 1 1,0-1-1,-9 6 0,14-9-202,-1-1-1,0 0 0,-1 0 1,1 0-1,0 0 1,0 0-1,0-1 0,-1 1 1,1-1-1,0 1 0,0-1 1,-1 0-1,1 0 0,0 0 1,-1 0-1,1 0 0,0-1 1,-1 1-1,-2-2 1,-4-1-2427,-1 0-113</inkml:trace>
  <inkml:trace contextRef="#ctx0" brushRef="#br0" timeOffset="-8032.43">1541 1369 4738,'-2'-4'1190,"1"0"0,-1-1-1,0 1 1,-3-6 0,2 6-1178,0 0 1,-1 0-1,1 0 1,-1 1-1,0-1 1,0 1-1,0 0 1,0 1-1,0-1 1,-1 1-1,-6-3 1,-8-4 169,0 2 0,-1 0 0,0 1 0,0 1 0,0 1 0,-1 1 0,1 1-1,-23 0 1,29 2-138,0 0-1,1 2 1,-1-1-1,1 2 1,-1 0-1,1 0 1,0 1-1,0 1 1,0 0-1,0 1 1,1 0-1,0 1 1,-13 10-1,19-11-36,0 0-1,0 0 1,1 1 0,-1 0-1,1 0 1,1 0-1,-1 1 1,1 0-1,1-1 1,-1 1 0,2 1-1,-1-1 1,1 0-1,0 1 1,0-1 0,0 10-1,0 15 206,1 0 0,6 60-1,-2-75 58,0-1 0,1 1 1,10 24-1,2 11-166,-13-42-96,0 0 1,1 0-1,1-1 1,-1 1 0,2-1-1,12 19 1,-8-16 38,0-1 0,1 0 0,1-1-1,16 13 1,-15-14-41,-1-1-1,1-1 0,1 0 1,-1 0-1,1-2 1,1 1-1,-1-2 0,1 0 1,0-1-1,24 4 0,-23-6 4,1 0 0,-1-1 0,0 0 0,1-1-1,23-4 1,-30 2-6,0 0 0,0-1 0,0 0 0,0-1 0,0 0 0,-1-1 0,0 1 0,0-2 0,14-10 0,-7 3 6,0 0 0,-2-1 0,1 0 1,-2-1-1,15-22 0,-24 30-5,1-1 0,-1 1 0,0-1 0,-1 0 0,0-1 0,0 1 0,0 0 0,-1-1 0,-1 0 0,1 1 0,-1-1-1,-1 0 1,0 0 0,-1-14 0,-17-101 32,15 108-36,0 0-1,-1 1 1,-1 0-1,0 0 1,-1 0-1,-1 0 1,0 1-1,-1 0 1,-1 1 0,-10-13-1,2 1 20,13 20-23,1 0 0,-1-1-1,1 2 1,-1-1 0,-1 0 0,1 1-1,-1 0 1,-6-5 0,-4 0-34,0 0 1,-27-11-1,9 11-4045,24 7 1246</inkml:trace>
  <inkml:trace contextRef="#ctx0" brushRef="#br0" timeOffset="-7183.23">1048 977 4770,'4'0'6406,"2"7"-4116,8 14-3342,-7-9 1532,86 107-1128,-92-118 418,0-1 1,-1 1-1,1 0 1,0-1-1,0 1 1,-1-1 0,1 1-1,0-1 1,0 1-1,0-1 1,0 1-1,1-1 1,4 1-1911</inkml:trace>
  <inkml:trace contextRef="#ctx0" brushRef="#br0" timeOffset="-6803.2">1193 973 6995,'-7'3'1985,"2"3"528,-1 3-1936,1 2-161,0 6-160,0 0-80,0 3-80,1-3-48,0 2-64,-1-6 0,0 0-304,0-6-128,-2 0-2178,1-4 417</inkml:trace>
  <inkml:trace contextRef="#ctx0" brushRef="#br0" timeOffset="-6371.33">1337 965 7219,'-1'4'4594,"0"0"-4129,1 3-193,2 1-160,0 4-96,2-1 32,4 4-48,1-2 32,1 2-48,2-2 32,1 0-80,-3-4-32,-1 0-240,-2-3-97,-1-1-1007,-3-4-1041</inkml:trace>
  <inkml:trace contextRef="#ctx0" brushRef="#br0" timeOffset="-5949.57">1420 967 7331,'-10'7'2049,"-3"4"480,0 1-2096,-1 5-161,2-1-160,1 3-80,4-4 32,-2-1-112,3-5-112,2-2 3217,-1-3-5602,1-3 2817</inkml:trace>
  <inkml:trace contextRef="#ctx0" brushRef="#br0" timeOffset="-3619.73">1409 826 5234,'-44'-17'4099,"33"13"-3871,0-1-1,0 1 1,-1 1-1,1 0 1,-21-2-1,13 3-68,0 2 0,0 1 0,0 0 0,-1 1 0,1 1 0,1 1 0,-1 0 0,0 2 0,-18 7 0,23-7-127,0 0-1,1 1 0,0 0 1,0 1-1,0 0 0,1 1 1,-13 12-1,-10 16 156,1 2 0,-34 52-1,60-80-178,2 1 1,0 0-1,0 0 0,-7 23 0,-9 55 39,7-29-33,5-22-14,2 1 1,1 0-1,2 0 1,1 65-1,6-84 2,1 1 0,1-1 0,8 26 0,4 22 17,-12-52 145,0 0 0,2 0-1,0 0 1,16 31 0,2 1-104,2-1 0,3-1-1,1-2 1,41 47 0,-62-82-65,0-1 1,1 1-1,0-2 1,0 1-1,1-2 1,0 1-1,1-1 1,0-1-1,23 9 1,-30-13 13,43 18 111,1-2-1,97 20 1,-108-32-125,45 2 1,-64-8-4,-1 0 0,0-1 0,1-2 1,29-6-1,-21 1 10,0 0 1,-1-2 0,-1-1-1,0-1 1,46-29 0,-58 32-12,-1-1 1,0 1-1,-1-2 1,0 0 0,-1 0-1,0-1 1,0 0-1,-2-1 1,1 0 0,-2 0-1,0-1 1,8-19-1,-5 3 70,-2-1 0,-1 0 0,-1 0 0,1-37-1,-6 41 14,-2 0-1,-6-34 1,3 31-57,-20-102 18,22 126-35,-8-30 19,-3 1 1,0 0 0,-31-55 0,17 36-6,-5 0 5,22 39-10,1-1 1,-10-21 0,10 17-18,0 1 0,-2 0 0,-19-25 0,5 2 28,19 31-28,-1 0 0,0 1-1,0 0 1,-1 0 0,-10-10 0,-2 5 6,0 0 0,-1 1 0,-1 1 0,-34-15 1,33 17 20,15 7-103,-1 0 1,1 1-1,-1 1 0,-14-3 0,-3 1-3613,15 3 909</inkml:trace>
  <inkml:trace contextRef="#ctx0" brushRef="#br0" timeOffset="-3020.57">1066 512 6899,'0'0'124,"0"0"0,0-1 1,0 1-1,0 0 0,0 0 0,0-1 0,0 1 0,0 0 1,0 0-1,0-1 0,0 1 0,0 0 0,0 0 0,0-1 1,0 1-1,0 0 0,0 0 0,1-1 0,-1 1 0,0 0 1,0 0-1,0-1 0,0 1 0,1 0 0,-1 0 0,0 0 1,0-1-1,0 1 0,1 0 0,-1 0 0,0 0 0,0 0 0,1 0 1,-1 0-1,0-1 0,0 1 0,1 0 0,8 8 1086,10 21-2078,-16-25 1293,9 18-576,2-1-1,1 0 1,0-1-1,22 21 1,-21-30-2845,-9-8 912</inkml:trace>
  <inkml:trace contextRef="#ctx0" brushRef="#br0" timeOffset="-2614.42">1225 529 4658,'-11'9'2994,"0"-1"-433,-3 5-624,3 2-1521,-1 4-176,2-2-176,0 2-48,3-4 32,0-1-96,1-2-64,0-2-240,3-4-113,-1-2-2128,1 0 496</inkml:trace>
  <inkml:trace contextRef="#ctx0" brushRef="#br0" timeOffset="-2209.56">1296 522 6611,'6'1'2337,"-3"-1"304,3 4-1760,-1 1-433,2 5-192,0 0-176,1 6-64,1-1 32,1 0-64,0-1 48,1-2-64,-1-3 0,2-1-128,-5-2-16,2-1-256,-4-2-81,1 0-2112,-2-2 560</inkml:trace>
  <inkml:trace contextRef="#ctx0" brushRef="#br0" timeOffset="-1750.82">1383 508 5635,'-8'2'2625,"2"1"-64,-1 3-1152,0 3-913,-2 5-144,0 0-160,-1 5-48,-1-1-32,0-1-80,3-2 0,0-1-400,1-5-96,1 2-2257,0-3 352</inkml:trace>
  <inkml:trace contextRef="#ctx0" brushRef="#br0" timeOffset="-1375.9">451 1320 7860,'4'-3'2273,"0"1"464,2 3-2241,3 3-176,0 4-208,4 6-96,0 3 32,3 3-48,-1 0 32,3 2-48,-1-4 48,1 1-192,-3-4-48,0-2-272,-5-4-80,-2-1-2226,-2-5 609</inkml:trace>
  <inkml:trace contextRef="#ctx0" brushRef="#br0" timeOffset="-973.03">601 1303 7491,'-8'4'2321,"-2"2"401,3 3-2082,-1 4-208,2 1-224,-1 6-112,1-2-16,0 4-64,0-2-96,-1 1-256,1-5-64,-1 0-320,2-6 2641,-3 0-4627,2-3 2370</inkml:trace>
  <inkml:trace contextRef="#ctx0" brushRef="#br0" timeOffset="-972.03">474 1640 6947,'4'-4'5379,"-1"4"-4371,2 3-544,1 1-240,1 4-272,2 2-32,2 4-96,-2 0 32,4 0-48,-2-1 144,4 1-32,-1-2 48,0-2-288,-2-2-112,-1-2-2242,-3-5 481</inkml:trace>
  <inkml:trace contextRef="#ctx0" brushRef="#br0" timeOffset="-563.1">615 1649 5939,'-14'11'2897,"1"6"-80,2 0-1280,1 6-913,2 0-288,1 5-175,0-3-97,0 1-385,0-7-255,-1 0-2321,1-7 352</inkml:trace>
  <inkml:trace contextRef="#ctx0" brushRef="#br0">1321 2383 8036,'1'3'5442,"0"-1"-4754,5 5-351,1 2-241,3 4-144,3 2 0,3 5-112,-2-2 32,3 2-177,-3-4-15,-2 2-288,-3-5-64,-2-2-2114,-2-5 529</inkml:trace>
  <inkml:trace contextRef="#ctx0" brushRef="#br0" timeOffset="461.71">1420 2402 7619,'-10'14'2898,"-1"-3"191,-1 4-1824,1 2-961,0 5-144,4-1-128,-1 3-240,0-5-96,2-1-353,0-4-95,1-2-1505,1-4-608,1-3-241</inkml:trace>
  <inkml:trace contextRef="#ctx0" brushRef="#br0" timeOffset="883.48">1523 2436 5843,'7'2'3697,"-3"3"-607,0 4-705,1 4-2113,2 4-192,5 1-48,0 5-32,3-3 16,2-1-32,-1-5 0,0-4-240,-3-5-144,1-4-497,-3-2-1888,-2-5-272,-3-6-801</inkml:trace>
  <inkml:trace contextRef="#ctx0" brushRef="#br0" timeOffset="884.48">1657 2444 9828,'-7'9'2498,"-4"3"719,1 0-2769,0 4-368,0 0-96,0 2-144,3 0 0,0-1-288,2-3-64,4-2-417,1-5-1520,4-1-592,1-8-497</inkml:trace>
  <inkml:trace contextRef="#ctx0" brushRef="#br0" timeOffset="1633.98">2018 1388 4898,'2'7'5939,"4"-3"-3826,2 3-1713,4 7-160,0 0-176,3 7-80,-2-1 32,3 4-64,-3-6 16,2 3-176,-4-7 0,2 2-240,-4-6-80,0-1-2162,-3-3 593</inkml:trace>
  <inkml:trace contextRef="#ctx0" brushRef="#br0" timeOffset="2048.73">2135 1405 7331,'-4'13'2353,"-1"-2"417,-2 6-2018,1 3-336,-1 5-192,1-2-144,-1 3-112,-1-4-96,-1 1-288,-1-5-64,-2 1 128,-1-5-2386,2 0 882</inkml:trace>
  <inkml:trace contextRef="#ctx0" brushRef="#br0" timeOffset="2462.14">2056 1719 4002,'0'2'5955,"0"1"-3522,1 2-1953,3 3-160,1 2-112,4 4-96,1 1 16,3 2-96,0-1 32,1 2-80,-2-5 48,2 1-80,-2-3-80,-2-2-336,-2-2-112,-1-1-2194,-2-4 449</inkml:trace>
  <inkml:trace contextRef="#ctx0" brushRef="#br0" timeOffset="2463.14">2167 1769 9060,'-8'7'2513,"0"3"577,1 2-2626,-4 7-176,4 0-224,-1 0-64,1 1-32,2 1-544,2-6-193,-3-4-2336,2-3 208</inkml:trace>
  <inkml:trace contextRef="#ctx0" brushRef="#br0" timeOffset="6809.85">1396 379 4098,'-25'-7'5350,"14"4"-5216,0 0 1,-1 1-1,0 1 0,-13-1 0,-23 3 204,0 2-1,1 2 0,-1 3 0,-82 23 0,91-18-233,1 1-1,-66 35 0,76-31-5,1 1 0,1 1 0,0 1 1,-27 31-1,-40 46-65,76-79-25,2 2 0,0 0-1,-15 29 1,0 8 19,6-16 59,-35 91 1,9 34 695,43-135-483,1 0-1,2 0 1,-1 46 0,5-46-168,0 41-206,14 126 0,-7-154 82,3 22-9,24 85 0,-25-124 65,4 17 92,2 0 0,25 50 0,-33-81-152,58 106 170,-49-94-124,1-1 0,30 35 0,-12-21-38,-5-5 39,46 42 1,-64-67 7,1-1 0,0 0 0,0-1 0,0-1 0,29 10 0,-21-8-57,29 14-1,-22-6 9,0-2 0,1-2-1,41 13 1,34 13 71,-12-4 3,-71-28-14,-5 0 26,0-1 0,1-1 0,-1-1 0,28 3 0,2-4 78,-14 0-17,1-2-1,-1-1 1,39-6-1,9-6-24,52-11 40,-111 19-159,34-9-1,62-23 0,24-26-53,-112 47 29,0-1 1,41-33-1,-58 38-31,0 0-1,-1-1 0,0 0 0,-1 0 1,12-22-1,16-21-71,-24 37 17,-1-1 0,-1 0 0,-1 0 0,12-31 0,24-93 12,-39 116 37,0-1 0,-2-1 0,-1 1 0,2-47 0,-1-18 160,0-6-159,-5 42 99,0 31-86,-1-1 0,-7-52-1,-33-97 80,32 149-11,0 0-1,-2 1 1,-17-36 0,4 10-12,11 28-22,-26-42 0,24 44 3,-22-48-1,31 59 0,-5-14-3,0 0 1,-2 1-1,-1 1 0,-31-45 1,16 29 4,-41-73 1,64 104-9,-1 1 1,-1 0-1,1 0 0,-1 1 0,-1 0 1,-11-9-1,-15-14 6,23 20-1,0-1 0,-1 2 0,-1 0 0,0 0-1,0 1 1,-25-11 0,-3 3-1,-45-12 0,55 19 14,-86-32-12,79 26 22,26 9-23,0 2 0,-15-5 0,6 3 5,1 2 1,-1 0-1,0 2 1,0 0 0,0 1-1,-22 2 1,10 0-934,10-2-3435,9 2 1117</inkml:trace>
  <inkml:trace contextRef="#ctx0" brushRef="#br0" timeOffset="8569.16">2242 254 5859,'4'1'1224,"0"0"0,0 0 0,0 0 0,8 0 1,33-1-861,-39-1-118,182-14-196,-39 2 409,-148 13-446,0 0-1,0 0 1,0-1-1,0 1 0,0 0 1,0 0-1,0 0 1,-1 0-1,1 0 0,0 1 1,0-1-1,0 0 0,0 0 1,0 1-1,0-1 1,-1 0-1,1 1 0,0-1 1,0 1-1,0-1 1,-1 1-1,1-1 0,1 2 1,-2 0-7,1-1 0,-1 1-1,1 0 1,-1-1 0,0 1 0,0 0 0,0 0-1,0-1 1,0 1 0,-1 2 0,1 2 3,-1 50 71,12 99-1,-4-88-62,-2-22 287,2 0 1,14 47-1,-13-59-150,-2 2 0,3 50 0,-6 73-152,-2-20 30,14 117 13,-13-104-37,0-6 3,-1-8 13,2 23 3,3-17-7,4 30 8,7 39 68,-18-183-63,-1-1 0,-9 42 0,6-42-26,3-17-1,-1 0 0,-1 0 0,1-1 0,-10 17 0,0 2-33,-5 9 24,18-38 3,0 0 0,0 0 0,0 0 0,0 0 0,1 0 0,-1-1 0,0 1 0,0 0 0,0 0 0,0 0 0,0 0 0,0 0 0,0 0 0,0 0 0,0 0 0,0 0 0,0 0 0,0 0 0,0 0 0,0 0 0,1 0 0,-1 0 0,0 0 0,0 0 0,0 0 0,0 1 0,0-1 0,0 0 0,0 0 0,0 0 0,0 0 0,0 0 0,0 0 0,0 0 0,0 0 0,0 0 0,0 0 0,0 0 0,0 0 0,1 0 0,-1 0 0,0 0 0,0 0-1,0 0 1,0 0 0,0 0 0,0 1 0,0-1 0,0 0 0,0 0 0,0 0 0,0 0 0,0 0 0,0 0 0,0 0 0,0 0 0,0 0 0,0 0 0,0 0 0,0 0 0,0 0 0,0 0 0,0 1 0,-1-1 0,1 0 0,0 0 0,0 0 0,0 0 0,0 0 0,1-1 1,-1 1-1,0 0 1,0 0-1,0-1 1,0 1-1,0 0 1,0-1-1,0 1 1,0 0-1,0 0 1,0-1-1,0 1 1,0 0-1,0-1 1,0 1-1,0 0 1,0-1-1,0 1 1,0 0-1,0 0 1,0-1-1,0 1 1,0 0-1,-1 0 1,1-1-1,0 1 1,0 0-1,-1-1 1,0 0-5,0 0-1,0 0 1,0 0 0,0 0 0,0 0 0,-1 0 0,1 0-1,0 0 1,-1 0 0,1 1 0,0-1 0,-1 0 0,1 1-1,-1 0 1,1-1 0,-1 1 0,1 0 0,-1-1 0,0 1-1,1 0 1,-1 0 0,-2 1 0,-5 0-11,-1 0-1,-14 4 1,10-2-62,-72 12-3775,56-11 1181</inkml:trace>
  <inkml:trace contextRef="#ctx0" brushRef="#br0" timeOffset="10387.08">569 289 4066,'0'-1'356,"1"0"0,-1 1 0,0-1 0,1 0 0,-1 0 0,0 1 1,0-1-1,1 0 0,-1 0 0,0 1 0,0-1 0,0 0 0,0 0 0,0 0 0,0 1 0,0-1 0,0 0 1,0 0-1,0 0 0,-1-1 0,0 2-255,1-1 0,-1 1 0,1-1 1,-1 1-1,1-1 0,-1 1 0,1-1 0,-1 1 1,0 0-1,1-1 0,-1 1 0,0 0 0,1 0 1,-1-1-1,0 1 0,1 0 0,-1 0 0,-1 0 1,-3-1-195,-1 1 1,0 1 0,0-1-1,-7 2 1,11-2 216,-114 26-80,10-3 114,82-19-128,12-2-10,-1 0-1,1 0 1,0 1 0,0 1 0,0 0 0,-22 11 0,32-14-11,0 1 1,1-1 0,-1 1-1,1 0 1,-1 0 0,1 0-1,-1 0 1,1 0 0,0 0 0,0 0-1,0 0 1,0 1 0,0-1-1,1 0 1,-1 1 0,0-1 0,1 4-1,-1 6 87,0 1 0,1 14 0,1-12-36,-8 332 1268,-35-1 28,23-245-929,-7 147 0,3 542-782,25-642 253,-2 67-28,0-114-347,1-55 190,-6 63 0,-5-39 101,3-30 486,-1 39-1,8-76-319,-1 0-1,2 0 0,-1-1 0,0 1 0,0 0 0,1 0 0,0-1 0,-1 1 0,1 0 0,0-1 0,0 1 0,1-1 0,-1 1 0,0-1 0,1 0 0,-1 0 0,1 1 0,4 2 0,-3-2-9,0-1 0,0 0-1,1 0 1,-1 0 0,1 0-1,0-1 1,-1 1 0,1-1-1,0 0 1,0 0 0,0 0-1,6 0 1,181 4-116,-171-5 111,122-5-4578,-110 1 1948</inkml:trace>
  <inkml:trace contextRef="#ctx0" brushRef="#br0" timeOffset="11689.28">2947 184 7171,'80'-11'5217,"42"3"-3923,46-4-2122,-135 4-4812,-27 6 2412</inkml:trace>
  <inkml:trace contextRef="#ctx0" brushRef="#br0" timeOffset="12101.01">3149 1 5779,'-1'0'2241,"4"1"96,1 3-1345,-2 0-688,0 8-80,0 6 1,0 0-113,1 34 48,0 6-64,0 14 0,1 2-96,-3-15-48,0-12-336,4-2-2114,-1-16 53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7:24.786"/>
    </inkml:context>
    <inkml:brush xml:id="br0">
      <inkml:brushProperty name="width" value="0.05" units="cm"/>
      <inkml:brushProperty name="height" value="0.05" units="cm"/>
      <inkml:brushProperty name="color" value="#E71224"/>
    </inkml:brush>
  </inkml:definitions>
  <inkml:trace contextRef="#ctx0" brushRef="#br0">1446 2891 6563,'1'-4'7331,"1"8"-6578,4 3-449,1 4-144,1 3-128,5 6-16,-1-2-16,2 6 0,-1-1 0,3-1 0,-3-4-32,2-2-320,-3-6-241,0 0-2448,-4-2 432</inkml:trace>
  <inkml:trace contextRef="#ctx0" brushRef="#br0" timeOffset="406.27">1564 2903 8196,'-9'8'2321,"-1"3"528,2 3-2369,-1 7-176,2 0-223,-1 6-49,-1-2-16,1 0-225,1-5-207,-2-1-2433,0-7 512</inkml:trace>
  <inkml:trace contextRef="#ctx0" brushRef="#br0" timeOffset="-9798.55">1606 1792 6915,'-1'-2'255,"-1"1"-1,1-1 0,0 1 1,-1-1-1,1 1 0,-1 0 1,1-1-1,-1 1 0,0 0 1,0 0-1,1 0 1,-1 0-1,0 1 0,0-1 1,0 0-1,0 1 0,0-1 1,0 1-1,-3-1 0,-5 1-270,0-1 0,-15 2 0,22-1 166,-13 1-17,0 1-1,1 1 1,-1 0 0,1 1-1,0 1 1,0 0-1,0 1 1,1 1-1,0 0 1,0 1 0,1 0-1,-16 13 1,27-19-115,0 0 0,0 0 0,0 0 0,0 0 0,0 0 0,1 0 0,-1 1 0,1-1 0,-3 5 0,4-5-10,0-1-1,0 0 0,-1 0 1,1 0-1,0 1 0,0-1 0,0 0 1,0 0-1,0 1 0,0-1 1,1 0-1,-1 0 0,0 0 1,0 1-1,1-1 0,-1 0 1,1 0-1,-1 0 0,1 0 1,0 0-1,-1 0 0,1 0 1,0 0-1,0 0 0,1 1 0,3 3 21,1 0-1,0-1 0,1 1 0,-1-1 1,12 5-1,38 14 48,-23-11-57,-10-2-3,-1 1 0,28 18 0,-41-23-37,-1 0 0,1 1 0,-1 0 0,-1 0 0,1 1 0,-1 0 0,11 16 0,-17-23-9,0 1 0,0-1 0,-1 0 0,1 1 0,0-1 0,-1 1 0,1-1 1,-1 1-1,1-1 0,-1 1 0,0 0 0,1-1 0,-1 1 0,0-1 0,0 1 0,0 0 0,-1-1 0,1 1 1,0-1-1,0 1 0,-1 0 0,1-1 0,-1 1 0,0-1 0,0 3 0,-1-2 0,0 0 0,-1 1 0,1-1 0,0 0-1,-1 0 1,1 0 0,-1 0 0,0-1 0,0 1 0,1-1 0,-1 0-1,-4 2 1,-2 0 32,0 0 0,0-1 0,0 0 0,0 0 0,-1-1 0,1 0 0,0-1-1,-1 0 1,1 0 0,0-1 0,-12-2 0,20 2 7,-1 1 0,1 0 1,-1-1-1,1 0 0,0 1 0,-1-1 0,1 0 0,-1 1 0,1-1 1,0 0-1,0 0 0,0 0 0,-1 0 0,1 0 0,0-1 1,0 1-1,0 0 0,1 0 0,-1-1 0,0 1 0,0 0 1,1-1-1,-1 1 0,1-1 0,-1 1 0,1-1 0,0 1 1,-1-1-1,1 1 0,0-1 0,0 1 0,0-1 0,0 0 1,0 1-1,1-1 0,-1 1 0,0-1 0,1-1 0,1-3 66,1-1-1,0 0 1,0 1-1,0 0 1,1 0-1,8-11 0,9-10 25,-4 7-15,26-43 0,-39 56-102,0 0 0,-1-1 1,0 1-1,0 0 1,-1-1-1,0 0 0,0 1 1,-1-1-1,0 0 1,0-15-1,-3 8-496,1 13 538,1-1-1,-1 1 1,1-1 0,-1 1-1,1-1 1,0 0 0,0 1 0,0-1-1,1 1 1,-1-1 0,0 1-1,1-1 1,0 1 0,0-1-1,1-3 1,6-1-314</inkml:trace>
  <inkml:trace contextRef="#ctx0" brushRef="#br0" timeOffset="-9392.29">1768 1999 7507,'5'6'2225,"1"-1"449,1 8-2066,-1 5-368,1 6-112,-3 2-112,1 5 0,-2-3 0,1 2 0,0-3 0,0-2-32,-1-5-112,-1-3-400,-2-4-2177,-3-6 496</inkml:trace>
  <inkml:trace contextRef="#ctx0" brushRef="#br0" timeOffset="-9001.76">1763 2049 3970,'0'-3'504,"0"0"-1,0 0 1,0 0 0,1 0-1,-1 0 1,1 0 0,0 0-1,-1 0 1,1 0 0,1 1 0,-1-1-1,0 0 1,1 0 0,-1 1-1,4-4 1,-3 3-364,1 0 1,0 1-1,-1-1 0,1 1 1,1-1-1,-1 1 0,0 0 0,0 0 1,1 0-1,0 1 0,4-2 1,-5 2-137,1 0 0,-1 0 0,1 0 0,-1 0 0,1 1 0,-1 0 0,1 0 1,0 0-1,-1 0 0,1 0 0,-1 1 0,1-1 0,-1 1 0,1 0 0,-1 0 0,1 1 0,-1-1 1,0 1-1,0-1 0,0 1 0,0 0 0,0 0 0,0 1 0,0-1 0,0 0 0,-1 1 1,3 3-1,-3-4-1,-1-1 1,0 0 0,0 1 0,0 0-1,0-1 1,0 1 0,-1 0 0,1-1-1,0 1 1,-1 0 0,1 0-1,-1-1 1,0 1 0,0 0 0,1 0-1,-1 0 1,0 0 0,0-1 0,-1 1-1,1 0 1,0 0 0,-1 0 0,1 0-1,-1-1 1,1 1 0,-1 0 0,0-1-1,0 1 1,0 0 0,0-1-1,0 1 1,0-1 0,0 0 0,-1 1-1,1-1 1,0 0 0,-1 1 0,1-1-1,-3 1 1,-6 4-25,-1 0 0,1-1 0,-1 0 0,0-1 0,-1 0-1,1-1 1,-1 0 0,1 0 0,-1-2 0,-20 2 0,28-3-1785,6-3 512</inkml:trace>
  <inkml:trace contextRef="#ctx0" brushRef="#br0" timeOffset="-7486.61">1960 1802 5875,'-19'-32'4163,"15"25"-3978,0 0-1,0 0 1,0 0-1,-1 1 1,0 0-1,0 0 1,-8-6 0,-7-3-57,0 1 0,-1 1 0,0 1 0,-1 0 0,-1 2 0,0 1 0,0 1 0,-37-9 1,38 13-19,1 1 1,0 0 0,-1 2 0,1 0 0,-1 1-1,1 2 1,-1 0 0,1 1 0,0 1 0,-21 7-1,28-6-100,0 0 0,1 1 0,0 0 0,1 1 0,-1 0 0,1 1 0,0 0 0,1 1 0,0 1 0,1-1 0,0 2 0,0 0 0,1 0 0,0 0 0,1 1 0,1 0 0,0 1 0,0 0 0,-7 22 0,8-19 66,2 0-1,-1 0 0,2 0 0,0 0 0,1 1 0,1-1 0,1 1 1,0-1-1,1 1 0,1-1 0,6 31 0,51 134 80,-53-166-158,0-1 0,2 0 0,-1 0 0,2 0 0,0-1 0,0 0 0,1 0 0,1-2 1,18 17-1,-13-14-2,0-1 1,1-1 0,1-1 0,0-1 0,1 0-1,35 13 1,-31-17 10,1 0 1,0-1-1,1-2 0,-1-1 0,1 0 0,-1-2 0,1-1 0,-1 0 0,35-8 1,-42 6 2,-1-1 0,0 0 1,0-2-1,0 1 0,-1-2 1,0 0-1,0-1 0,-1 0 1,15-12-1,-18 12 0,-1 0 1,0 0-1,-1-1 0,0 0 1,0-1-1,-1 0 0,0 0 1,-1-1-1,11-22 0,-9 11 22,-1 0 0,-2 0 0,0-1 0,-1 0 0,-2 1 0,0-2 0,-1 1 0,-1 0-1,-2 0 1,0 0 0,-9-45 0,6 53 41,-1 0 1,0 1-1,-1-1 0,-1 1 1,0 0-1,-14-19 0,10 17-1389,1-1 0,1 0 0,-10-26 0,18 37-1316</inkml:trace>
  <inkml:trace contextRef="#ctx0" brushRef="#br0" timeOffset="-6596.2">1336 1249 8100,'4'-1'2353,"2"3"496,2 2-2289,3 7-272,1 0-223,2 4-33,1 0-16,2 3-16,0-1 16,2-1-16,0-1 0,-1-2-32,-3-3-129,-2-2-287,-4-3-192,0-2-2225,-1-4 416</inkml:trace>
  <inkml:trace contextRef="#ctx0" brushRef="#br0" timeOffset="-6204.86">1531 1235 7219,'-8'10'2321,"0"0"369,-4 5-1874,0 1-544,-2 4-80,-2-1-160,1 2-16,1-2 0,0 1-48,3-5-64,3-1-368,3-6 560</inkml:trace>
  <inkml:trace contextRef="#ctx0" brushRef="#br0" timeOffset="-5767.59">1653 1216 7539,'2'2'2498,"0"2"351,0 2-2033,2 6-480,3 3-192,4 4-95,0-1-33,2 1-16,3-1 16,0-1 0,-2-4-16,2-1-97,-3-3-111,-1-4-256,-3-2-192,-1-2-2193,-3-3 496</inkml:trace>
  <inkml:trace contextRef="#ctx0" brushRef="#br0" timeOffset="-5766.59">1716 1230 7828,'-10'7'2641,"-2"6"400,0 0-2224,-2 6-209,3 1-368,-3 2-128,4-4-64,-1 1-320,3-6-256,1-1-2546,3-7 481</inkml:trace>
  <inkml:trace contextRef="#ctx0" brushRef="#br0" timeOffset="-3408.75">1829 1086 6067,'-13'-8'2259,"-20"-12"0,19 13-1894,1 1 1,-1 1 0,-17-5 0,11 6-416,0 0 1,-1 1-1,1 2 1,-28 0-1,12 1 100,1 3-1,0 0 1,0 2 0,0 2 0,0 1-1,1 2 1,-45 19 0,33-8-44,-60 37 0,80-41-1,1 0 0,1 2 0,-36 36 0,36-27 15,1 0 0,1 1 1,2 1-1,1 1 0,2 1 1,1 1-1,-16 45 0,18-31-21,2 1 1,-11 97-1,20-111 7,1 0 1,2 0 0,5 41-1,24 99 37,-22-146 5,1 0 1,1-1-1,1 0 0,21 37 0,-13-31-29,2-1-1,46 57 0,-45-66 16,1 0 0,1-1 0,1-1 0,1-2 0,1 0-1,0-2 1,1 0 0,1-2 0,32 12 0,-5-5-2,84 30 518,-110-43-411,1-1-1,55 7 1,-43-13 125,-1-1 1,1-1 0,-1-3 0,1-1-1,-1-3 1,-1-1 0,1-1-1,47-19 1,-70 20-196,-1 0 0,0-1 0,0 0 0,0-2 0,-1 0 0,-1 0 0,0-2 0,-1 0 0,0 0 0,-1-1 0,0-1 0,16-26 0,-12 15 1,-2 0 0,-1-1 0,-1 0 0,-1-1 0,-2 0 0,-1-1 0,11-56 0,4-103 69,-22 147-149,-2-1 0,-7-63 0,-1 58 4,-1 1-1,-3-1 1,-2 2 0,-39-87-1,41 110-10,0 0 0,-2 2 1,-27-34-1,-8-9-12,30 38 37,-29-31-1,28 35 3,-31-43 0,-26-38-10,72 96-20,0 0-1,-1 1 1,0-1-1,0 1 1,-1 0 0,1 1-1,-1 0 1,0 0 0,0 0-1,-8-2 1,12 5-192,0 1-1,1-1 1,-1 1 0,0-1 0,1 1-1,-1 0 1,0 0 0,0 0 0,1 0 0,-1 1-1,0-1 1,-3 2 0,-3 0-1138,4-3-1467,3-3 24</inkml:trace>
  <inkml:trace contextRef="#ctx0" brushRef="#br0" timeOffset="-2908.9">1334 739 7523,'2'-8'2466,"8"4"383,-2 3-2097,3 3-304,1 4-271,1 3-113,-1 3-48,2 2-48,0-1-33,2 2-15,-2-2-32,2-1-176,-2-3-80,-1-2-368,-3-3-2033,-4-3 479</inkml:trace>
  <inkml:trace contextRef="#ctx0" brushRef="#br0" timeOffset="-2528.4">1497 726 7315,'-6'-2'2241,"-1"1"401,1 5-2130,-1 5-128,-1 3-304,-2 5-32,0 1-16,0 2-16,2-3-16,0 1-160,3-3-160,0-1-1281,2-3-1056,1-7-224</inkml:trace>
  <inkml:trace contextRef="#ctx0" brushRef="#br0" timeOffset="-2169.1">1608 704 6739,'3'3'2529,"2"1"208,-2 0-1744,3 4-529,3 0-256,3 3-144,2 1-48,4 3 0,-1-3-16,1 2 16,-3-2 0,3 0-32,-5-5-48,1-1-256,-2-2-144,-1-3-2177,-4-3-113,0-3-751</inkml:trace>
  <inkml:trace contextRef="#ctx0" brushRef="#br0" timeOffset="-1793.52">1739 679 7059,'-9'3'2545,"1"4"289,1 1-1938,-2 6-304,1 2-320,-2 4-175,0-1-49,-4 5-16,2-3-48,0 4-321,1-3-239,0 4-2289,3-5 352</inkml:trace>
  <inkml:trace contextRef="#ctx0" brushRef="#br0" timeOffset="-1376.19">396 1685 7940,'1'-7'2625,"3"3"368,3 2-2256,6 2-241,1 4-320,7 6-128,-1 2-32,4 4-16,-1 2 16,4 1-32,-4-3 16,2 0-160,-4-5-160,-2-1-337,-5-3-191,-4-3-2161,-4-3 479</inkml:trace>
  <inkml:trace contextRef="#ctx0" brushRef="#br0" timeOffset="-1031.76">609 1625 5907,'-10'7'3281,"1"0"-351,0 4-962,1 4-1583,1 6-145,1 2-224,-1 4 0,0-1-16,1 4-64,0-3-80,-2 1-321,3-3-239,-4 1-2241,3-4 384</inkml:trace>
  <inkml:trace contextRef="#ctx0" brushRef="#br0" timeOffset="-610">467 2040 8196,'5'8'6131,"0"-3"-4899,5 3-1040,4 4-112,2-1-128,3 1-32,1-1-16,2 2-48,-2-3 16,-1 1-176,-4-2-128,-3 1-401,-5-5-2192,-3 0 448</inkml:trace>
  <inkml:trace contextRef="#ctx0" brushRef="#br0" timeOffset="-609">640 2050 4962,'-8'3'3666,"-3"0"-609,-1 1-608,0 4-1680,0 3-385,1 5-176,1 2-160,0 5-16,2-2-32,1 6-80,1-6-176,0 3-560,1-4-2306,1 3 401</inkml:trace>
  <inkml:trace contextRef="#ctx0" brushRef="#br0">1446 2891 6563,'1'-4'7331,"1"8"-6578,4 3-449,1 4-144,1 3-128,5 6-16,-1-2-16,2 6 0,-1-1 0,3-1 0,-3-4-32,2-2-320,-3-6-241,0 0-2448,-4-2 432</inkml:trace>
  <inkml:trace contextRef="#ctx0" brushRef="#br0" timeOffset="406.27">1564 2903 8196,'-9'8'2321,"-1"3"528,2 3-2369,-1 7-176,2 0-223,-1 6-49,-1-2-16,1 0-225,1-5-207,-2-1-2433,0-7 512</inkml:trace>
  <inkml:trace contextRef="#ctx0" brushRef="#br0" timeOffset="8585.31">1700 2884 5667,'1'0'291,"-1"-1"1,0 0 0,0 0-1,1 1 1,-1-1 0,1 0-1,-1 0 1,1 1-1,-1-1 1,1 1 0,-1-1-1,1 0 1,-1 1 0,1-1-1,0 1 1,-1 0 0,1-1-1,0 1 1,0-1 0,-1 1-1,1 0 1,0 0 0,0-1-1,-1 1 1,2 0 0,1 0-102,-1 0 1,1 0 0,-1 0 0,1 0-1,-1 1 1,0-1 0,1 1 0,3 1 0,2 2-212,0-1 0,-1 1 0,1 1 1,8 6-1,4 7-498,-1 0 1,-1 1 0,27 38-1,-42-52 120,2 0-2096,-2-3 43</inkml:trace>
  <inkml:trace contextRef="#ctx0" brushRef="#br0" timeOffset="8976.64">1878 2867 7764,'-1'-3'2289,"-4"4"496,2 0-2193,-4 5-208,0-1-144,-2 7 97,1 2-1,-2 5 0,2 0-16,1 5-80,3-4-416,0-2-672,2-5-2306,0-6 337</inkml:trace>
  <inkml:trace contextRef="#ctx0" brushRef="#br0" timeOffset="11371.98">2550 1750 6003,'0'-1'142,"-1"1"1,1-1 0,0 1-1,0 0 1,-1-1 0,1 1-1,0-1 1,-1 1 0,1 0-1,0 0 1,-1-1 0,1 1-1,-1 0 1,1 0-1,-1-1 1,1 1 0,0 0-1,-1 0 1,1 0 0,-1 0-1,1-1 1,-1 1 0,1 0-1,-1 0 1,1 0 0,-1 0-1,1 0 1,-1 0 0,1 0-1,0 1 1,-1-1 0,1 0-1,-1 0 1,1 0-1,-1 0 1,1 1 0,-1-1-1,1 0 1,0 0 0,-1 1-1,0 0-60,-1 0 1,1 1-1,0-1 0,0 0 0,0 1 0,0-1 0,0 1 0,0 0 0,0-1 0,1 1 0,-2 2 0,2-3-134,-1 1-1,1-1 1,0 0 0,0 1-1,-1-1 1,1 0-1,0 1 1,0-1-1,0 0 1,0 1 0,1-1-1,-1 0 1,0 1-1,1 1 1,0-2 67,-1 0 0,1-1 1,-1 0-1,0 1 0,1-1 1,-1 1-1,1-1 0,0 0 0,-1 1 1,1-1-1,-1 0 0,1 1 0,-1-1 1,1 0-1,0 0 0,-1 0 1,1 1-1,0-1 0,-1 0 0,1 0 1,-1 0-1,1 0 0,0 0 0,-1 0 1,1-1-1,0 1 0,-1 0 1,1 0-1,0 0 0,-1 0 0,1-1 1,-1 1-1,1 0 0,0-1 0,1 0 9,0 0 0,-1 0 0,1 0 0,0 0 0,-1 0 0,1 0 0,-1 0 0,1 0 0,-1-1 0,0 1 0,1-1 0,-1 1 0,0-1 0,2-3 0,-3 4-19,0 1 0,0-1 0,1 0 0,-1 1 0,0-1 1,0 0-1,0 1 0,0-1 0,0 0 0,0 1 0,0-1 0,0 0 0,0 1 0,0-1 1,-1 0-1,1 1 0,0-1 0,0 0 0,-1 1 0,1-1 0,0 1 0,-1-1 0,1 1 1,-1-1-1,1 1 0,0-1 0,-1 1 0,1-1 0,-1 1 0,0-1 0,1 1 1,-1 0-1,1-1 0,-1 1 0,0 0 0,1-1 0,-1 1 0,1 0 0,-1 0 0,0 0 1,1 0-1,-1-1 0,0 1 0,0 0 0,-3 0 8,1-1 0,0 1-1,0 0 1,0 0 0,-1 0 0,1 1-1,0-1 1,0 1 0,0-1 0,-1 1 0,1 0-1,0 0 1,-4 3 0,5-3 6,1-1-1,-1 1 1,1 0-1,0 0 1,-1 0-1,1 0 1,0 0 0,0 0-1,0 0 1,0 0-1,0 0 1,0 1 0,0-1-1,0 0 1,0 1-1,1-1 1,-1 1-1,1-1 1,-1 1 0,1-1-1,-1 1 1,1-1-1,0 1 1,0-1-1,-1 1 1,1-1 0,0 1-1,1 0 1,-1 2-1,1-3 1,-1-1 0,0 1 0,1 0 0,0 0 0,-1 0-1,1-1 1,-1 1 0,1 0 0,0 0 0,0-1 0,-1 1-1,1-1 1,0 1 0,0-1 0,0 1 0,0-1 0,-1 1-1,1-1 1,0 0 0,0 1 0,0-1 0,0 0 0,0 0-1,0 0 1,0 0 0,0 0 0,0 0 0,0 0 0,0 0-1,0 0 1,0 0 0,1-1 0,33-8 208,-29 7-207,0-1-1,0 0 1,0 0 0,8-6 0,-13 8-17,0 0 1,0 0-1,0 0 1,0 1 0,0-1-1,0 0 1,-1 0-1,1-1 1,0 1 0,0 0-1,-1 0 1,1 0 0,0-2-1,-1 2 2,0 1-1,0-1 0,0 0 1,0 1-1,0-1 0,-1 0 0,1 1 1,0-1-1,0 0 0,0 1 1,-1-1-1,1 1 0,0-1 1,-1 0-1,1 1 0,0-1 1,-1 1-1,1-1 0,-1 1 1,1-1-1,-1 1 0,1 0 1,-1-1-1,1 1 0,-1 0 1,0-1-1,1 1 0,-2-1 1,0 0 2,-1 0 0,0 1 0,1-1 0,-1 1 0,0-1 0,1 1 0,-1 0 0,0 0 0,1 0 0,-1 0 0,0 0 0,0 1 1,-3 0-1,4-1-8,1 1 1,0-1 0,0 0 0,0 1 0,-1-1 0,1 0-1,0 1 1,0 0 0,0-1 0,0 1 0,0 0 0,0-1-1,0 1 1,0 0 0,0 0 0,1 0 0,-1 0-1,0 0 1,0 0 0,1 0 0,-1 0 0,0 0 0,1 0-1,-1 0 1,1 0 0,0 1 0,-1-1 0,1 0 0,0 0-1,0 1 1,0-1 0,0 1 0,0-1 1,0-1 0,0 1-1,0-1 1,0 1 0,0-1 0,0 1 0,0-1 0,1 1-1,-1-1 1,0 1 0,0-1 0,1 0 0,-1 1 0,0-1-1,0 1 1,1-1 0,-1 0 0,1 1 0,-1-1 0,0 0-1,1 1 1,-1-1 0,1 0 0,-1 0 0,0 1 0,2-1-1,-1 0 5,0 0-1,1 1 0,-1-1 0,0 0 0,0 0 0,0 0 0,1 0 0,-1-1 1,0 1-1,0 0 0,2-1 0,-2 1 0,1-1-1,-1 1 1,1-1-1,-1 1 1,0-1 0,1 0-1,-1 1 1,0-1-1,1 0 1,-1 0 0,0 0-1,0 0 1,0 0-1,0 0 1,0 0 0,0-1-1,0 1 1,0 0-1,0-2 1,-1 2-114,0 1 0,0 0 1,0-1-1,0 1 0,0 0 0,0-1 1,0 1-1,0 0 0,0-1 0,0 1 1,0 0-1,0-1 0,0 1 0,-1 0 1,1-1-1,0 1 0,0 0 0,0-1 1,0 1-1,-1 0 0,1 0 0,0-1 1,0 1-1,-1 0 0,1 0 0,0 0 1,-1-1-1,1 1 0,0 0 0,-1 0 1,1 0-1,0 0 0,-1 0 0,1-1 1,-1 1-1</inkml:trace>
  <inkml:trace contextRef="#ctx0" brushRef="#br0" timeOffset="12533.69">2541 1981 5186,'-14'-4'5411,"4"6"-4016,9-1-1398,0 0 1,0 0 0,0 0-1,0 0 1,0 0 0,0 0 0,0 0-1,0 1 1,0-1 0,1 0 0,-1 1-1,0-1 1,1 0 0,-1 3-1,-4 8 182,-7 22 406,11-33-554,1 1 1,0-1-1,-1 0 1,1 1-1,0-1 1,0 0-1,0 1 1,0-1-1,0 0 1,0 1-1,1-1 1,-1 0 0,0 1-1,1-1 1,-1 0-1,1 0 1,-1 1-1,1-1 1,-1 0-1,1 0 1,1 2-1,-1-3-23,0 1 0,0 0 0,0-1 0,0 0 0,0 1 0,0-1 0,0 1 0,0-1 0,0 0 0,0 0 0,0 0 0,0 0 0,0 1 0,0-1 0,0-1 0,0 1 0,0 0 0,0 0 0,0 0 0,0 0 0,0-1-1,0 1 1,0-1 0,0 1 0,0 0 0,0-1 0,0 0 0,0 1 0,0-1 0,0 0 0,-1 1 0,2-2 0,2-1 51,-1 0-1,0 0 1,0-1-1,0 1 1,0-1-1,3-5 0,-5 6-12,1 0 0,-1-1-1,0 1 1,1-1-1,-2 0 1,1 1 0,0-1-1,0-5 1,-1 8-37,0 0 1,0 0-1,-1 0 1,1 0-1,0 1 1,0-1-1,0 0 1,0 0-1,-1 0 0,1 1 1,0-1-1,-1 0 1,1 1-1,-1-1 1,1 0-1,-1 1 1,1-1-1,-1 0 1,0 0-7,0 1 1,0-1 0,0 1 0,0 0-1,0-1 1,0 1 0,1 0 0,-1 0 0,0 0-1,0 0 1,0 0 0,0 0 0,0 0 0,0 0-1,0 0 1,0 0 0,0 0 0,0 1 0,0-1-1,0 1 1,-2 0-4,1 0 0,0 0 1,0 1-1,0-1 0,0 1 0,1-1 0,-1 1 0,0 0 1,1 0-1,-1 0 0,1 0 0,-1 0 0,1 0 0,0 0 1,0 0-1,0 0 0,0 1 0,-1 4 0,1-4 0,1-1 0,-1 1 0,0 0-1,1 0 1,0 0 0,-1 0 0,1 0 0,0 0-1,0 0 1,1 0 0,-1 0 0,1 0 0,-1 0-1,3 5 1,-1-6 0,-1-1 0,0 0-1,0 1 1,1-1 0,-1 0 0,1 0-1,0 0 1,-1 0 0,1 0 0,0-1 0,-1 1-1,1 0 1,0-1 0,0 1 0,-1-1-1,1 0 1,0 1 0,0-1 0,0 0-1,0 0 1,0 0 0,-1 0 0,1-1-1,0 1 1,0 0 0,0-1 0,0 1 0,1-2-1,-1 2 5,0-1 1,-1 1-1,1-1 0,-1 1 0,1-1 0,-1 0 0,1 0 0,-1 1 0,0-1 1,0 0-1,1 0 0,-1-1 0,0 1 0,0 0 0,0 0 0,0 0 0,0-1 1,0 1-1,0 0 0,0-1 0,-1 1 0,1-1 0,-1 1 0,1-1 0,-1 1 1,1-1-1,-1 0 0,0 1 0,0-1 0,0 1 0,0-1 0,0 0 0,0-2 0,-1 2 2,0 0-1,0 0 0,0-1 0,0 1 0,0 0 0,-1 0 0,1 0 0,-1 0 0,1 0 0,-1 1 0,0-1 1,0 0-1,0 1 0,0-1 0,0 1 0,0 0 0,0-1 0,-5-1 0,6 3-3,0 0 0,0-1 0,0 1 0,0 0 0,-1-1-1,1 1 1,0 0 0,0 0 0,0 0 0,0 0 0,-1 0 0,1 0 0,0 0-1,0 1 1,0-1 0,0 0 0,0 1 0,-1-1 0,1 1 0,0-1-1,0 1 1,0-1 0,0 1 0,0 0 0,0-1 0,1 1 0,-1 0 0,0 0-1,0 0 1,0 0 0,1 0 0,-1 0 0,0 0 0,1 0 0,-1 0 0,1 0-1,-1 0 1,1 0 0,0 0 0,-1 2 0,0-1-3,1 1 1,-1 0-1,0-1 0,1 1 1,0 0-1,0-1 0,0 1 1,0 0-1,0-1 0,0 1 1,1 0-1,-1-1 0,2 6 1,-1-7 0,0 0-1,0 0 1,-1 0 0,1 0 0,0 0 0,0 0 0,0 0 0,0 0 0,0 0 0,1 0 0,-1-1 0,0 1 0,0 0 0,0-1 0,1 1 0,-1-1 0,0 0 0,1 1 0,-1-1 0,0 0 0,1 0 0,-1 1 0,0-1-1,1 0 1,-1-1 0,0 1 0,1 0 0,2-1 0,1 0 14,0 0 1,1 0-1,-1-1 0,8-3 0,-11 4-6,0 1 1,-1-1-1,1 0 0,-1 0 0,0 0 0,1 0 0,-1 0 1,1 0-1,-1 0 0,0 0 0,0 0 0,0-1 1,0 1-1,0-1 0,0 1 0,0-1 0,0 1 1,0-1-1,0-1 0,-1 3-2,0-1 1,0 1-1,0-1 1,0 1-1,0-1 1,0 1-1,0-1 0,0 1 1,0-1-1,0 1 1,0-1-1,0 1 0,0-1 1,0 1-1,0-1 1,-1 1-1,1-1 1,0 1-1,0 0 0,-1-1 1,1 1-1,0-1 1,-1 1-1,1 0 1,0-1-1,-1 1 0,0-1 1,0 1 2,0-1 1,0 1-1,0-1 1,0 1 0,0 0-1,0 0 1,0-1-1,0 1 1,-1 0-1,1 0 1,-1 0-1,-30 6-163,32-6 142,-2 1-197,-6 1 185,8-2-31,0 0 0,-1 0-1,1 0 1,0 0 0,0 0 0,0 0 0,0 0 0,0 0 0,0 0-1,0 0 1,0 0 0,0 0 0,-1 0 0,1 0 0,0 0 0,0 0-1,0 0 1,0 0 0,0 0 0,0 0 0,0 0 0,0 0-1,0 0 1,-1 0 0,1 0 0,0 0 0,0 0 0,0 0 0,0-1-1,0 1 1,0 0 0,0 0 0,0 0 0,0 0 0,0 0 0,0 0-1,0 0 1,0 0 0,0 0 0,-1 0 0,1-1 0,0 1 0,0 0-1,0 0 1,0 0 0,0 0 0,0 0 0,0 0 0,0 0 0,0 0-1,0 0 1,0-1 0,0 1 0,0 0 0,1 0 0,-1 0 0,0 0-1,0 0 1,0 0 0,0 0 0,0 0 0,0 0 0,0-1 0,0 1-1,0 0 1,0 0 0,0 0 0,5-9-2637</inkml:trace>
  <inkml:trace contextRef="#ctx0" brushRef="#br0" timeOffset="19483.8">1894 589 4514,'-10'-15'5515,"-7"1"-4228,-17-7-1502,29 18 221,0 1 0,0 0 0,0 0 0,-1 1 0,1 0 0,0 0 0,-8-1 0,-41 1 139,13 0-52,20 1-86,0 0 1,0 1 0,-23 5-1,-61 16 15,78-16-21,-46 13 8,-110 44 1,105-30-2,2 4 0,-80 50 0,100-51 57,2 3 1,2 2-1,-58 58 0,86-73 9,1 0 0,-35 55 0,-26 67-59,56-94 8,5-12 136,-31 79 1,52-115-152,-42 133 458,35-107-344,2 0 0,-4 49 0,11 117-26,6-151-75,1 0 0,3-1-1,28 85 1,-24-87 3,-4-10-17,2 0 1,1-1-1,1-1 1,25 40-1,1-4 81,12 17 809,-44-74-835,0-1 1,1 0 0,0 0 0,1-1-1,16 12 1,24 14-42,33 24 11,-53-36 269,2 0 0,64 33-1,-70-41-215,-1 1 0,25 22 0,26 17-38,-28-23 200,-29-18-135,0-2 1,38 19-1,-10-13-95,53 13 1,-50-14-16,-34-11 3,0-1-1,1 0 1,29 4 0,150 1 283,3-20 120,-160 6-176,-1-2 0,0-2-1,48-16 1,105-52-182,-165 64-28,0-1 1,-1-1-1,-1-1 0,0-1 1,-1-1-1,-1-2 1,0 0-1,-2-1 0,22-27 1,-9 6 18,-6 7 57,33-51 0,-26 30-141,32-61-71,-35 54 19,-4 8 89,23-65 0,-30 63 1,-10 31-93,-1-1 1,-2 0-1,0 0 0,4-40 1,-7 26 76,2-33-4,-2-78-1,-7 121-40,-1-1 0,-11-38 0,-6-35 133,16 73-82,-2 1 1,-1 1-1,-23-55 0,6 15 18,17 47-7,-1-1-1,-1 2 1,-1-1 0,-16-21-1,-12-25-6,30 50 6,-1 1-1,0 0 1,-1 0 0,-1 1 0,-19-19 0,5 8 11,1 0 1,2-2 0,-22-33-1,33 46-9,-2-1-1,-21-19 0,2 3-1,-4-6 12,-12-12 2,38 40-8,0 0 0,0 1-1,-16-11 1,17 13-1,-1 0 1,1-1 0,0 0-1,-15-19 1,22 24-4,-1 1 1,1 0 0,-1 0-1,0 0 1,0 0 0,-1 1-1,1-1 1,0 1 0,-1 0-1,1 0 1,-1 1 0,0 0-1,-7-2 1,3 1-2,1-1 0,-1 0 1,-10-5-1,11 4 1,0-1 0,-1 1 1,0 1-1,0-1 0,0 1 1,0 1-1,0 0 0,-1 0 1,1 1-1,-1 0 0,1 1 1,-17 1-1,14 0-232,0 0-1,-1 0 1,1-2 0,-1 1-1,1-2 1,0 1 0,0-2-1,-12-3 1,21 5-265,-1 0 1,1 0-1,0 1 1,0-1 0,-1 1-1,1 0 1,-1 0-1,1 0 1,-5 1-1,-10 0-2079</inkml:trace>
  <inkml:trace contextRef="#ctx0" brushRef="#br0" timeOffset="21264.64">2612 283 6739,'0'-1'189,"0"1"-1,-1 0 0,1 0 1,-1 0-1,1 0 1,-1-1-1,1 1 1,0 0-1,-1 0 0,1-1 1,-1 1-1,1 0 1,0-1-1,-1 1 1,1-1-1,0 1 1,0 0-1,-1-1 0,1 1 1,0-1-1,0 1 1,0 0-1,-1-1 1,1 1-1,0-1 0,0 1 1,0-2-1,0 2-109,1-1 0,-1 1 0,1-1-1,-1 1 1,0-1 0,1 1 0,-1-1-1,1 1 1,0 0 0,-1-1 0,1 1-1,-1 0 1,1-1 0,0 1 0,-1 0-1,1 0 1,0-1 0,32-5-489,-31 6 630,61-7-163,183-26 220,-233 30-251,-4 1-15,0 0-1,-1 1 1,1 0 0,0 0 0,0 1 0,9 0-1,-17 1-10,-1-1 0,1 0 0,0 0 0,-1 1 0,1-1 0,-1 0 0,1 1 0,0-1 0,-1 1 0,1-1 0,-1 1 0,1-1 0,-1 1 0,1-1 0,-1 1 0,1-1 0,-1 1 0,0 0 1,1-1-1,-1 1 0,0-1 0,0 1 0,1 0 0,-1-1 0,0 1 0,0 0 0,0 0 0,0-1 0,0 1 0,0 0 0,0-1 0,0 1 0,0 1 0,-6 31 33,3-20-19,1 23 29,2 0 0,1 0 0,11 65 0,-5-43 12,-6-52-50,17 178 422,-2-1-163,11 1 618,4 34-336,5 67-494,-22-181-24,-3 115-43,-8-77 59,4 128-53,-6-152 5,15 152-17,-3-76 12,-12-164 23,0 7-18,2 0-1,10 50 0,-10-76 36,0 0 0,-1 0 0,-1 1 0,1-1 0,-2 0-1,0 1 1,0-1 0,-3 15 0,3-18 494,0-8-506,1 0 0,-1 0-1,0 0 1,0 0 0,0 0-1,0 0 1,0 0 0,0 0 0,0 1-1,0-1 1,0 0 0,0 0 0,0 0-1,0 0 1,0 0 0,0 0 0,0 1-1,0-1 1,0 0 0,0 0 0,0 0-1,0 0 1,0 0 0,0 0-1,0 1 1,0-1 0,0 0 0,0 0-1,0 0 1,0 0 0,0 0 0,0 0-1,0 0 1,0 1 0,0-1 0,0 0-1,-1 0 1,1 0 0,0 0 0,0 0-1,0 0 1,0 0 0,0 0-1,0 0 1,0 0 0,-1 0 0,1 0-1,0 0 1,0 1 0,-27 1 744,14 0-574,-48 6-554,-189 15-4283,207-23 1567,10 1 88</inkml:trace>
  <inkml:trace contextRef="#ctx0" brushRef="#br0" timeOffset="23035.99">990 128 4050,'0'-1'227,"-1"0"0,1 1 0,0-1 0,-1 0 0,1 0 0,-1 1 0,1-1 0,-1 0 0,1 1 0,-1-1 0,1 0 0,-1 1 0,0-1 0,1 1 0,-1-1 0,0 1 0,1-1 0,-1 1 0,0-1 0,0 1 0,0 0 0,1-1 0,-1 1 0,0 0 0,0 0 0,0 0 0,-1 0 0,-26 0 425,18 1-345,-377 21 648,343-19-613,-29-1-258,38-2-50,-42 7 0,74-7-34,0 0 0,1 1 0,-1 0 1,0-1-1,1 1 0,-1 0 0,1 0 0,-1 1 0,1-1 1,0 1-1,-1-1 0,1 1 0,0-1 0,-3 4 1,3-1-2,-1-1 1,1 1 0,-1 0-1,1 0 1,1 0 0,-1 0-1,0 0 1,-1 7 0,-18 83 2,-9 101-1,8-47 9,-44 294 1784,61-408-1496,-6 70-150,4 114 0,3-30-148,0 34 0,-11 17 22,1 5-12,-4 110 25,-3 4 6,9-126-24,6-80 159,6-150-169,0 0 0,0 0 0,1 1-1,-1-1 1,0 0 0,1 0-1,0 0 1,-1 1 0,1-1 0,0 0-1,0 0 1,0 0 0,0 0-1,1 0 1,-1-1 0,1 1-1,-1 0 1,1-1 0,-1 1 0,1 0-1,0-1 1,0 0 0,0 0-1,2 2 1,7 3 13,-1-1 0,1-1 1,17 6-1,-22-8 4,12 3-129,1-1 0,0 0 1,0-2-1,33 1 1,77-8-2896,-94 2 1048,-7 1-534</inkml:trace>
  <inkml:trace contextRef="#ctx0" brushRef="#br0" timeOffset="24182.06">3285 66 7716,'17'-22'5140,"-13"18"-5041,-1 1 0,0 0-1,1 1 1,0-1 0,0 0 0,-1 1-1,6-2 1,-2 1-92,1-1-1,0 2 1,0-1-1,0 1 1,0 0-1,0 1 1,13-1-1,-18 2-6,0 0 0,0 0 0,0 0 0,-1 1 0,1-1 0,0 1 0,0 0 0,-1 0 0,1 0 0,-1 0 0,1 0 0,-1 0 0,1 1 0,-1-1-1,0 1 1,1 0 0,-1-1 0,0 1 0,0 0 0,0 0 0,-1 0 0,1 1 0,0-1 0,-1 0 0,3 6 0,-2-2 0,0 1 0,0-1-1,-1 1 1,0 0 0,0 0 0,0-1 0,-1 1 0,0 0 0,-1 0-1,1 0 1,-1 0 0,0-1 0,-4 11 0,1-4 0,0 1 0,-2-1 1,0 0-1,0 0 1,-12 17-1,14-25 5,0 0 1,0 1-1,0-1 0,-1-1 1,0 1-1,0-1 0,0 0 1,-1 0-1,1 0 0,-1-1 1,0 0-1,0 0 0,0 0 1,0-1-1,0 0 0,-11 2 1,16-3-6,0-1 1,0 0 0,0 0 0,0 0 0,0 0 0,0 0 0,0 0-1,0 0 1,0 0 0,0 0 0,0 0 0,0-1 0,0 1-1,0 0 1,0-1 0,0 1 0,-1-2 0,2 2-1,-1 0-1,1-1 1,-1 1 0,1-1-1,0 1 1,-1-1 0,1 1-1,0-1 1,0 1 0,-1-1 0,1 1-1,0-1 1,0 1 0,0-1-1,0 0 1,0 1 0,0-1-1,0 1 1,0-1 0,0 1-1,0-1 1,0 0 0,0-1 0,1 1-1,-1 0 1,1-1 0,-1 1 0,1 0 0,-1-1-1,1 1 1,0 0 0,0 0 0,0 0-1,0 0 1,0 0 0,0 0 0,0 0 0,0 0-1,0 0 1,0 0 0,0 1 0,1-1-1,-1 0 1,0 1 0,0-1 0,1 1 0,1-1-1,1 0 3,-1 1-1,0 0 1,0 0-1,0 0 1,0 0-1,0 1 1,0-1-1,0 1 1,0 0-1,0 0 0,4 2 1,34 18-16,-10-4 5,-24-14-42,0-1 0,0 1-1,0-1 1,0 0 0,0-1 0,1 0-1,-1 0 1,14-1 0,-15 0-593,-1-1 1,1 0-1,-1 0 1,8-2-1,1-4-1762</inkml:trace>
  <inkml:trace contextRef="#ctx0" brushRef="#br0" timeOffset="24580.5">3615 102 7107,'-1'1'182,"1"-1"0,0 0 0,0 1 0,0-1 0,0 1 0,0-1 0,0 1 0,0-1 0,0 1 0,0-1 0,0 0 0,0 1 0,1-1 0,-1 1 0,0-1 0,0 0 0,0 1 0,1-1 0,-1 1 0,0-1 0,0 0 0,1 1 0,-1-1 0,0 0 0,1 1 0,-1-1 0,0 0 0,1 1 0,-1-1 0,1 0 0,18 5 1035,20-6-1425,147-31 1003,-109 17-755,-74 14-98,-2 1-88,-1 0 1,1 0 0,-1 0 0,1 0 0,-1 0 0,1 0 0,0 0 0,-1 0 0,1-1 0,-1 1 0,1 0 0,-1 0 0,1-1 0,-1 1 0,1 0 0,-1-1 0,1 1 0,-1 0 0,1-1 0,-1 1-1,0-1 1,1 1 0,-1-1 0,1 1 0,-1-1 0,0 0 0,1-5-2597</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47:56.884"/>
    </inkml:context>
    <inkml:brush xml:id="br0">
      <inkml:brushProperty name="width" value="0.05" units="cm"/>
      <inkml:brushProperty name="height" value="0.05" units="cm"/>
      <inkml:brushProperty name="color" value="#E71224"/>
    </inkml:brush>
  </inkml:definitions>
  <inkml:trace contextRef="#ctx0" brushRef="#br0">1424 1507 3842,'-1'-1'385,"0"0"0,1 0 0,-1 0 0,0 0 0,1 0 0,-1 0 0,1 0 0,0 0 0,-1-1 0,1 1 1,0 0-1,0 0 0,0 0 0,0-1 0,0 1 0,0 0 0,0 0 0,0-1 0,0 1 0,1-2 0,0 2-341,0 0 0,0 0 0,-1 0 0,1 0 0,0 1 0,0-1-1,0 0 1,0 1 0,0-1 0,0 0 0,0 1 0,1-1 0,-1 1 0,0 0 0,0-1 0,0 1-1,0 0 1,1 0 0,-1 0 0,0 0 0,1 0 0,42-4 196,85-17 0,-120 19-203,1-1-38,-10 5 4,-5 5 22,3-4 2,-1 1 0,1 0 0,0 0-1,0 0 1,0 0 0,1 0 0,-1 0 0,1 0 0,0 0-1,-1 7 1,-2 48 167,3-39-147,-2 109-1293,3-105-898,0-5-276</inkml:trace>
  <inkml:trace contextRef="#ctx0" brushRef="#br0" timeOffset="583.79">1829 1573 6179,'5'-3'1678,"-4"2"-1317,0 0 0,0 0 0,0 1 1,0-1-1,0 0 0,0 1 0,0-1 0,0 1 0,1-1 0,0 1 1,-1 0-342,-1 0 0,1 0 1,-1 0-1,0 1 1,1-1-1,-1 0 0,1 1 1,-1-1-1,0 0 0,1 1 1,-1-1-1,0 0 1,1 1-1,-1-1 0,0 1 1,0-1-1,1 1 1,-1-1-1,0 1 0,0-1 1,0 0-1,0 1 1,1-1-1,-1 1 0,0-1 1,0 1-1,0-1 1,0 1-1,0-1 0,0 1 1,0-1-1,-1 1 1,1 0-1,3 54-188,6 129 802,-7-62-3808,-2-113 1011</inkml:trace>
  <inkml:trace contextRef="#ctx0" brushRef="#br0" timeOffset="974.33">1827 1620 4514,'-1'-2'447,"0"-1"0,0 1 0,1-1-1,0 0 1,-1 0 0,1 1 0,0-1 0,0 0 0,0 0-1,1 1 1,-1-1 0,1 0 0,0 1 0,1-6 0,0 5-306,0-1 1,0 1-1,0 0 1,0 0 0,0 0-1,1 0 1,0 0-1,-1 0 1,1 1 0,3-3-1,-2 2-141,-1 1 0,1-1 1,0 1-1,0 0 0,0 1 0,0-1 0,0 0 0,0 1 0,0 0 0,0 0 1,0 1-1,1-1 0,-1 1 0,0 0 0,0 0 0,1 0 0,-1 0 0,0 1 0,8 2 1,-10-2 2,1 0 1,-1 0 0,-1 0 0,1 0 0,0 1 0,0-1-1,0 1 1,-1-1 0,1 1 0,-1 0 0,1 0 0,-1-1 0,0 1-1,1 0 1,-1 0 0,0 0 0,-1 1 0,1-1 0,0 0 0,0 0-1,-1 0 1,1 1 0,-1-1 0,0 0 0,0 1 0,0-1-1,0 0 1,-1 5 0,1-3 0,-1 0 0,1 1-1,-1-1 1,0 0 0,-1 1 0,1-1-1,-1 0 1,0 0 0,0 0 0,0 0 0,0-1-1,-1 1 1,0 0 0,-3 3 0,3-5-57,0 1 0,0-1 1,0-1-1,0 1 0,0 0 0,0-1 1,-1 1-1,1-1 0,0 0 1,-1 0-1,1 0 0,-1-1 1,1 1-1,-1-1 0,-3 0 1,-6 0-1037</inkml:trace>
  <inkml:trace contextRef="#ctx0" brushRef="#br0" timeOffset="2885.66">1966 1391 5827,'0'-1'381,"0"0"0,0-1 1,-1 1-1,1 0 1,0 0-1,0 0 0,-1 0 1,1 0-1,-1 0 1,1 0-1,-2-1 0,-10-11 675,-17-4-1760,25 15 1053,-23-12-59,-85-41 600,92 47-765,0 1 0,0 1 1,0 1-1,-22-3 0,24 6-92,-1 0 0,1 2 0,-1 0 0,1 1 1,-1 1-1,1 0 0,-23 7 0,31-6-33,0 0 1,1 1-1,0 0 1,-1 0-1,2 1 1,-1 0-1,0 0 0,1 1 1,0 0-1,1 1 1,-1-1-1,1 2 1,0-1-1,1 1 1,-6 9-1,1 0 10,2 1 0,0 0 0,1 1 0,0 0 0,2 0 0,1 1 0,0 0 0,1-1 0,1 2-1,0 32 1,3-8 7,12 78-1,-7-100-16,0 0 0,1-1 1,1 0-1,1 0 1,14 27-1,-8-24 7,0-1-1,34 44 0,-39-57-4,1-1 0,1 0 0,-1 0 0,2-1 0,-1 0 0,1-1 0,22 11 0,-13-10 22,0-1 1,1-1-1,-1 0 1,2-2-1,-1 0 1,0-2-1,1-1 1,0 0-1,-1-2 1,1 0-1,0-2 1,-1 0-1,1-2 1,-1 0-1,41-14 1,-49 12 13,0 0 0,-1 0 0,0-1 0,0-1 0,0 0 0,21-19 0,-26 20 71,-1 0 0,-1-1 0,1 0 0,-1 0 0,0 0 0,-1-1 0,0 0 0,0 0 0,-1 0 0,6-18 0,-6 7-69,1 1 1,-2-1-1,-1 0 1,-1 0 0,0-1-1,-1 1 1,-1 0 0,-5-24-1,2 17-12,-1 0 0,-1-1 0,-15-37 0,8 21-13,11 35-15,-1 0 0,0-1-1,0 1 1,-1 0 0,0 1 0,-10-16 0,-13-10 9,13 18 2,-17-27 1,15 24-201,2 3-4358,11 12 1530</inkml:trace>
  <inkml:trace contextRef="#ctx0" brushRef="#br0" timeOffset="3491.84">1352 1018 7011,'0'-1'184,"0"1"1,0-1-1,-1 1 0,1-1 1,0 1-1,0 0 0,0-1 0,0 1 1,0-1-1,0 1 0,0-1 0,0 1 1,0-1-1,0 1 0,0-1 1,0 1-1,0-1 0,0 1 0,0 0 1,0-1-1,1 1 0,-1-1 0,0 1 1,0-1-1,1 1 0,-1-1-110,1 1-1,-1 0 1,1 0-1,-1 0 1,1 0 0,-1 0-1,1 0 1,-1 0-1,1 0 1,-1 0-1,1 0 1,-1 0-1,1 0 1,-1 0 0,1 0-1,-1 0 1,1 0-1,0 1 1,26 13-490,-25-13 673,20 14-173,28 25 0,-32-24-521,1-1-1,22 13 0,-34-25-1760,-3-2-105</inkml:trace>
  <inkml:trace contextRef="#ctx0" brushRef="#br0" timeOffset="3897.99">1539 970 7219,'-7'5'2161,"0"2"400,-2 7-1904,0 3-465,-3 6-32,1 0-160,-2 3 32,0-6-64,1 1 48,2-5-80,2-3-192,3-5-192,4-3-2130</inkml:trace>
  <inkml:trace contextRef="#ctx0" brushRef="#br0" timeOffset="4288.52">1675 966 3986,'8'-1'5570,"-4"3"-3297,-1 4-1968,3 5-33,-1 2-224,2 5 32,0 0-48,4 2 32,-1-5-80,3 1 64,-2-4-64,2-2 32,-5-3-48,1 1-128,-4-5-240,-1-1-2114</inkml:trace>
  <inkml:trace contextRef="#ctx0" brushRef="#br0" timeOffset="4289.52">1788 970 7411,'-6'1'2113,"-3"1"481,-1 3-2178,-3 5-112,0 1-240,-4 4-16,1 0-48,-1 4 32,3-3-48,0 1-48,3-3-256,2-1-2273,3-6 592</inkml:trace>
  <inkml:trace contextRef="#ctx0" brushRef="#br0" timeOffset="6319.96">1850 876 5170,'-7'-4'850,"-2"0"1,1 1-1,0 0 0,-11-1 0,-5 0-763,-34-1-1,14 2 357,-16-1 296,-1 3 0,-66 8 0,108-4-719,0 0 1,0 1 0,1 1 0,-1 1 0,2 1-1,-1 0 1,1 1 0,0 1 0,0 1 0,-27 20 0,18-9 99,0 2 1,2 0-1,0 2 1,2 0-1,-24 36 1,27-32-82,1 1 0,1 1 0,-19 53 0,16-26-34,-15 73-1,23-68-2,4 0 0,-1 85 0,9-115-3,1 1 1,2 0 0,2 0-1,1-1 1,1 0 0,2 0-1,16 40 1,-12-37 0,-5-12-5,1-1 0,1 0 0,1 0 0,1-1 1,25 34-1,-33-51 5,71 83 0,-61-73 0,1-1-1,0 0 0,29 18 0,88 48 1,-103-64 6,1-2-1,52 17 0,-78-30-1,96 26 23,-82-23 41,1-1 0,-1-1 1,30-1-1,-1-2 98,-1-3 0,1-2 0,-1-2-1,0-1 1,-1-3 0,58-23 0,-60 17-86,-2-2 0,55-34-1,-72 38-8,-1-1 0,-1-1 0,0-1 0,-2-1-1,19-22 1,-13 10-16,-2-1 0,36-63 1,-49 74-7,-1-1 1,-1-1 0,0 1 0,-2-2 0,7-42-1,-9 27-37,-1 0 0,-2-1 0,-2 0 0,-7-50 0,3 60-46,-2-1 0,-1 1 0,-2 0 0,-1 1 0,-27-57 0,21 55 38,-1 1 0,-2 0 0,-36-43 0,44 61-5,-86-107 16,83 104-18,0 1 0,-1 1 0,0 0 1,-20-14-1,3 3 3,1 1 9,22 19-7,1-1 1,0-1 0,1 1-1,-1-1 1,1-1-1,1 1 1,-8-11 0,9 11-16,0 0 1,-1 0-1,1 1 1,-2 0-1,1 0 1,-1 0-1,0 1 1,0 0 0,0 0-1,-1 0 1,1 1-1,-1 0 1,0 1-1,-1 0 1,1 0-1,0 1 1,-1 0-1,0 0 1,1 1 0,-1 0-1,0 1 1,1 0-1,-18 2 1,0 1-4276,20-4 1506</inkml:trace>
  <inkml:trace contextRef="#ctx0" brushRef="#br0" timeOffset="6836.15">1409 564 6147,'5'-7'4754,"-1"8"-3970,2 4-335,1 2-321,3 6-48,1-1-80,3 3 32,0-3-48,4 2 48,-2-4-48,1 2-16,-3-4-144,0 0-353,-3-1-1968,-2 0 432</inkml:trace>
  <inkml:trace contextRef="#ctx0" brushRef="#br0" timeOffset="7237.96">1608 604 5763,'-7'0'2049,"-3"0"240,0 1-1649,-2 2-160,0 4-336,-2 3-64,2 0-64,-1 0 32,1 2-48,3 0 64,2-1-128,0-1 2529,3 1-4786,4-4 2353</inkml:trace>
  <inkml:trace contextRef="#ctx0" brushRef="#br0" timeOffset="7597.92">1710 573 6547,'4'0'2529,"3"2"176,0 0-1760,2 3-417,-1 3-352,2 1-80,1 1-96,1 2 32,1 0-32,3 2 32,-2 0-64,1 0 64,-4-2-64,3-2-176,-6-5-208,0-2-304,-1-2-2002,-1-2 385</inkml:trace>
  <inkml:trace contextRef="#ctx0" brushRef="#br0" timeOffset="7598.92">1819 559 7299,'-6'5'2433,"-4"1"305,-1 3-1858,2 2-512,-2 3-128,1-1-176,-1 3 48,3-1-176,-3 3-496,4 0-2289,2 1 496</inkml:trace>
  <inkml:trace contextRef="#ctx0" brushRef="#br0" timeOffset="8175.91">563 1454 7700,'-1'0'304,"1"-1"1,-1 0 0,1 1-1,0-1 1,-1 0 0,1 0-1,0 1 1,-1-1 0,1 0 0,0 0-1,0 0 1,0 0 0,-1 1-1,1-1 1,0-1 0,8 6 1439,16 19-1648,44 56 98,-8-9-839,-16-27-3445,-37-37 1515</inkml:trace>
  <inkml:trace contextRef="#ctx0" brushRef="#br0" timeOffset="8556.6">739 1470 7684,'-12'8'2737,"-3"3"320,3 1-2176,3 5-257,1-2-416,0 6-128,3-3-176,0 3-208,-3-3-192,2 0-273,0-3 97,-2 2-2289,0-6 752</inkml:trace>
  <inkml:trace contextRef="#ctx0" brushRef="#br0" timeOffset="8954.44">565 1841 7091,'2'-1'3010,"3"0"-1,1 3-1744,4 3-769,1 3-384,3 5-48,0 1-96,2 2 64,-2-1-64,3 3 64,-3-5-64,3 0 16,-2-3-256,-1-2-337,-4-4-255,-1-1-2129,-4-5 319</inkml:trace>
  <inkml:trace contextRef="#ctx0" brushRef="#br0" timeOffset="9330.01">762 1804 5987,'-9'11'3041,"-1"-3"-112,-2 5-1120,2 2-1264,-2 4-65,2 1-400,-1 4 16,2-3-96,-1 3-144,0-4-224,0 0-337,-1-2 625,1 0-2897,2-3 992</inkml:trace>
  <inkml:trace contextRef="#ctx0" brushRef="#br0" timeOffset="9751.79">1538 2698 8068,'3'-5'5202,"-1"6"-4722,1 5-160,2 3-304,3 7 32,0 1-80,2 5 64,1-1-80,3 2 80,0-2-80,2-1-96,-4-5-192,2 1-384,-3-6-2113,-1-4 415</inkml:trace>
  <inkml:trace contextRef="#ctx0" brushRef="#br0" timeOffset="10127.34">1664 2753 8948,'-12'7'2145,"-1"3"736,1-1-2640,0 6-113,1 0-144,-3 4 32,3 0-64,0 4-49,2-4-143,1 1-112,3-6-272,3-2-2209,3-7 576</inkml:trace>
  <inkml:trace contextRef="#ctx0" brushRef="#br0" timeOffset="10705.34">1850 2770 6515,'0'0'184,"-1"0"0,1 0 0,0-1 1,0 1-1,-1 0 0,1 0 0,0 0 0,-1 0 1,1 0-1,0 0 0,-1 0 0,1 0 0,0 0 0,-1 0 1,1 0-1,0 0 0,-1 0 0,1 0 0,0 0 0,-1 0 1,1 0-1,0 0 0,-1 0 0,1 0 0,0 0 0,0 1 1,-1-1-1,1 0 0,-1 0 0,-8 11 927,-1 15-1416,10-26 310,0 1 0,-1-1 0,1 1 0,0-1 0,0 1 0,0-1 0,0 1 0,0 0 0,0-1 0,0 1 0,0-1 0,0 1 0,0 0 0,0-1 0,0 1 0,0-1 0,1 1 0,-1-1 0,0 1 0,0-1 0,1 1 0,-1 0 0,0-1 0,0 0 0,1 1 0,-1-1-1,1 1 1,-1-1 0,0 1 0,1-1 0,-1 0 0,1 1 0,-1-1 0,1 0 0,-1 1 0,1-1 0,0 0 0,-1 0 0,1 0 0,-1 1 0,1-1 0,-1 0 0,1 0 0,1 0 0,-1 0 7,0 0-1,1-1 0,-1 1 1,0 0-1,1-1 0,-1 1 1,0-1-1,0 0 0,1 1 1,-1-1-1,0 0 1,0 1-1,0-1 0,0 0 1,0 0-1,0 0 0,0 0 1,1-2-1,0 0 56,-1 1-1,0-1 1,0 1 0,0-1 0,0 0-1,0 1 1,-1-1 0,1 0-1,-1 0 1,0 0 0,0 1-1,0-1 1,0 0 0,0 0 0,0 0-1,-1 1 1,0-4 0,0 6-60,1 0 0,0-1 0,-1 1 0,1 0 1,-1 0-1,1 0 0,0 0 0,-1 0 0,1 0 0,-1 0 1,1 0-1,-1 0 0,1 0 0,0 0 0,-1 0 1,1 0-1,-1 0 0,1 0 0,0 0 0,-1 0 0,1 0 1,-1 1-1,1-1 0,0 0 0,-1 0 0,1 0 1,0 1-1,-1-1 0,1 0 0,0 1 0,0-1 0,-1 0 1,1 1-1,-12 10 13,10-10-19,1 0 1,0 1-1,0-1 0,-1 0 1,1 1-1,1-1 1,-1 1-1,0-1 1,0 1-1,0-1 0,1 1 1,-1 0-1,1-1 1,-1 1-1,1 0 1,0 0-1,-1 1 0,2-1 4,-1-1 0,0 1 0,1-1 0,-1 1 0,1-1 0,0 0 0,-1 1-1,1-1 1,0 0 0,0 0 0,0 0 0,0 1 0,0-1 0,0 0 0,0 0-1,0 0 1,0 0 0,0-1 0,1 1 0,1 1 0,-2-2 7,0 0-1,0 1 1,1-1 0,-1 0-1,0 0 1,0 0 0,0 0 0,1 0-1,-1 0 1,0 0 0,0-1 0,0 1-1,0 0 1,1-1 0,-1 1 0,0-1-1,0 1 1,0-1 0,0 1 0,0-1-1,0 0 1,0 1 0,0-1 0,0 0-1,0 0 1,-1 0 0,1 0-1,0 0 1,0 0 0,0-2 0,0 3-4,0-1-1,0 0 1,-1 0 0,1 0 0,-1 0 0,1 0 0,0 0 0,-1 0 0,0 0 0,1 0-1,-1 0 1,1-1 0,-1 1 0,0 0 0,0 0 0,0 0 0,0 0 0,0 0 0,0-1-1,0 1 1,0 0 0,0 0 0,-1 0 0,1 0 0,0 0 0,-1 0 0,1 0 0,-1 0 0,1 0-1,-1 0 1,1 0 0,-2-2 0,1 3-12,0-1 1,0 1-1,1-1 0,-1 1 0,0 0 1,0-1-1,0 1 0,0 0 0,0 0 1,0-1-1,0 1 0,0 0 0,1 0 1,-1 0-1,0 0 0,0 0 0,0 0 1,0 1-1,0-1 0,0 0 0,-1 1 1,-21 10 300,21-9-803,0-1 1,0 1-1,-1-1 0,1 0 0,0 0 1,-1 0-1,1 0 0,-1 0 1,-3 0-1,0 0-2343</inkml:trace>
  <inkml:trace contextRef="#ctx0" brushRef="#br0" timeOffset="11940.11">2672 1650 5795,'0'14'8041,"-1"-8"-7947,0 0 0,1 1 0,1 9 1,-1-14-94,0-1 1,0 0 0,1 0 0,-1 0 0,0 0-1,1 1 1,-1-1 0,0 0 0,1 0 0,-1 0 0,1 0-1,0 0 1,-1 0 0,1 0 0,0 0 0,0 0-1,0-1 1,0 1 0,-1 0 0,1 0 0,0-1 0,0 1-1,0 0 1,1-1 0,1 2 0,-2-2 29,1 0-1,-1 0 1,0 0 0,1-1 0,-1 1-1,0 0 1,1 0 0,-1-1-1,0 1 1,1-1 0,-1 1 0,0-1-1,0 1 1,1-1 0,-1 0 0,0 0-1,0 0 1,0 0 0,0 1-1,0-1 1,0 0 0,0-1 0,0 1-1,-1 0 1,1 0 0,0 0 0,-1 0-1,1-1 1,0-1 0,1 1-5,-1-1 1,0 0-1,1-1 1,-1 1 0,0 0-1,-1 0 1,1 0-1,-1 0 1,1-1-1,-1 1 1,0-5-1,0 8-24,0-1-1,0 1 0,0-1 0,0 0 1,-1 1-1,1-1 0,0 1 0,0-1 1,0 1-1,-1-1 0,1 1 0,0-1 1,-1 1-1,1-1 0,0 1 0,-1 0 1,1-1-1,-1 1 0,1-1 0,-1 1 1,1 0-1,-1-1 0,1 1 0,-1 0 1,1 0-1,-1-1 0,0 1 0,0 0 3,0 0 0,0 0 0,0 0 0,0 0 0,0 0 0,0 1 0,0-1 0,0 0 0,0 1 0,0-1 0,0 0 0,0 1 0,-1 0 0,-2 2 7,1-1-1,-1 1 1,1 0 0,0 0-1,0 0 1,-3 4 0,5-5 1,-1 0 1,1 0 0,0 0-1,1 0 1,-1 0 0,0 0-1,0 0 1,1 0-1,-1 1 1,1-1 0,0 0-1,0 0 1,0 0-1,0 1 1,0-1 0,0 0-1,1 0 1,-1 1 0,0-1-1,1 0 1,0 0-1,0 0 1,1 2 0,-2-2-4,1-1 1,0 0-1,0 0 1,0 0-1,0 0 1,0 0-1,0 0 1,1 0-1,-1 0 1,0 0-1,0 0 1,1-1-1,-1 1 1,0 0-1,1-1 1,-1 1 0,1-1-1,-1 0 1,1 1-1,-1-1 1,1 0-1,-1 0 1,1 0-1,-1 0 1,1 0-1,-1 0 1,0 0-1,1-1 1,-1 1-1,1 0 1,-1-1-1,1 1 1,-1-1-1,0 0 1,2 0-1,0-1 4,1-1 0,-1 1 0,0-1 0,0 0-1,-1 1 1,1-1 0,0-1 0,-1 1-1,4-7 1,-5 9-5,0 0 0,-1-1 0,1 1 0,-1-1 0,1 1 0,-1-1 0,1 1 0,-1 0 0,0-1 0,0 1-1,0-1 1,0-2 0,0 3 2,0 0-1,-1 0 0,1 0 0,0 1 0,-1-1 0,1 0 1,0 1-1,-1-1 0,1 0 0,-1 1 0,0-1 1,1 1-1,-1-1 0,1 0 0,-1 1 0,0 0 0,1-1 1,-1 1-1,0-1 0,0 1 0,1 0 0,-1-1 0,0 1 1,0 0-1,-1 0 0,-1-1 2,0 1-1,0 0 1,-1 0 0,1 0 0,0 0-1,0 1 1,0-1 0,-1 1-1,1 0 1,0 0 0,0 0-1,-5 3 1,3-2-12,0 1 0,1 0 1,-1 0-1,0 0 0,1 0 0,-7 7 0,11-10-20,0 1 0,-1-1 0,1 0 0,0 0 0,0 0 0,0 0 0,-1 1 0,1-1-1,0 0 1,0 0 0,0 1 0,0-1 0,-1 0 0,1 0 0,0 1 0,0-1-1,0 0 1,0 0 0,0 1 0,0-1 0,0 0 0,0 1 0,0-1 0,0 0 0,0 1-1,0-1 1,0 0 0,0 0 0,0 1 0,0-1 0,0 0 0,0 1 0,0-1 0,0 0-1,0 0 1,1 1 0,-1-1 0,0 0 0,0 0 0,0 1 0,1-1 0,-1 0 0,0 0-1,0 0 1,0 1 0,1-1 0,-1 0 0,0 0 0,0 0 0,1 0 0,-1 0 0,0 0-1,0 1 1,1-1 0,18 3-3495,-15-3 2572,11 2-2393</inkml:trace>
  <inkml:trace contextRef="#ctx0" brushRef="#br0" timeOffset="12815.63">2701 1942 8484,'-2'0'310,"1"0"1,-1 1-1,0-1 1,1 1 0,-1-1-1,1 1 1,0-1-1,-1 1 1,1 0-1,-1 0 1,1 0-1,0 0 1,0 0-1,-1 0 1,1 0-1,0 0 1,-2 2-1,2 0-211,-1 0-1,0-1 1,1 1-1,-1 0 1,1 0-1,0 0 1,0 0-1,-1 6 1,1-5-194,1-1 1,0 1 0,-1-1 0,1 1-1,1-1 1,-1 0 0,0 1-1,2 3 1,-2-5 117,1 0 0,-1-1-1,1 1 1,0-1 0,0 1-1,-1-1 1,1 1 0,0-1 0,0 1-1,0-1 1,0 0 0,1 0-1,-1 0 1,0 1 0,0-1 0,3 1-1,-3-1-15,1-1 0,-1 1 0,1 0 0,-1-1-1,1 0 1,-1 1 0,1-1 0,-1 0 0,1 0 0,0 1-1,-1-1 1,1 0 0,-1-1 0,1 1 0,0 0 0,-1 0-1,1-1 1,1 0 0,0 0 15,0-1 0,0 1 0,-1-1 0,1 1 0,-1-1-1,1 0 1,-1 0 0,5-5 0,-4 3 15,1-1 0,-1 0 0,1 0 0,-2 0 0,1 0 0,0 0 0,-1 0 0,0-1 0,2-9 0,-3 14-36,-1 0 1,0 1-1,0-1 1,0 0-1,0 0 1,1 1-1,-1-1 0,0 0 1,-1 0-1,1 1 1,0-1-1,0 0 1,0 1-1,0-1 1,0 0-1,-1 0 1,1 1-1,0-1 1,-1 0-1,1 1 1,0-1-1,-1 0 1,0 1-2,1 0 0,-1-1 0,0 1 0,1 0 1,-1 0-1,1 0 0,-1 0 0,1 0 0,-1 0 0,0 0 1,1 0-1,-1 0 0,1 0 0,-1 0 0,1 0 1,-1 0-1,0 1 0,1-1 0,-1 0 0,1 0 0,-1 1 1,-3 1 1,0 0 0,1 0 0,-1 1 0,1 0 1,0 0-1,-4 3 0,3-1 1,0 0 1,0 0-1,1 1 0,-1-1 1,1 1-1,-4 10 0,7-15 1,-1 0-1,1 0 0,0 0 0,-1 0 0,1 0 1,0 0-1,0 0 0,-1 0 0,1 0 0,0 0 0,0 0 1,0 0-1,1 0 0,-1 1 0,0-1 0,0 0 1,1 0-1,-1 0 0,0 0 0,1 0 0,-1 0 0,1 0 1,-1 0-1,1 0 0,-1-1 0,1 1 0,0 0 0,0 0 1,-1 0-1,1-1 0,0 1 0,0 0 0,0-1 1,0 1-1,0-1 0,0 1 0,0-1 0,0 1 0,0-1 1,0 0-1,0 1 0,0-1 0,0 0 0,0 0 1,0 0-1,0 0 0,2 0 0,-2 0 3,1 0-1,-1 0 1,0 0-1,1-1 1,-1 1-1,1-1 1,-1 1 0,0-1-1,0 1 1,1-1-1,-1 1 1,0-1 0,0 0-1,0 0 1,1 0-1,-1 0 1,0 0-1,0 0 1,0 0 0,-1 0-1,1 0 1,0 0-1,0 0 1,0-2-1,0 2 4,0-1 0,-1 1 0,1 0 0,-1 0 0,1 0 0,-1-1 0,1 1 0,-1 0 0,0-1 0,0 1 0,0 0 0,0-1 0,0 1 0,0-1 0,0 1 0,0 0 1,0-1-1,0 1 0,-1 0 0,1 0 0,-1-1 0,1 1 0,-1 0 0,1 0 0,-2-2 0,1 2 12,0 1 1,0-1 0,0 0-1,0 1 1,0-1 0,-1 1-1,1-1 1,0 1 0,0 0-1,0 0 1,-1-1 0,1 1-1,0 0 1,-1 0 0,1 0-1,0 0 1,0 0 0,-1 1-1,1-1 1,0 0 0,0 0-1,0 1 1,-1-1 0,1 1-1,-2 1 1,0-1-23,1 0 1,-1 0-1,1 0 0,-1 1 0,1 0 0,0-1 1,0 1-1,-1 0 0,1 0 0,-3 4 0,5-6 1,0 0-1,0 0 0,0 0 0,0 0 0,0 0 0,0 0 0,0 1 0,0-1 0,0 0 0,0 0 0,0 0 0,0 0 0,0 0 0,0 0 0,0 0 1,0 0-1,0 0 0,0 1 0,0-1 0,0 0 0,0 0 0,0 0 0,0 0 0,0 0 0,0 0 0,0 0 0,0 0 0,0 0 0,0 0 0,0 1 1,0-1-1,1 0 0,-1 0 0,0 0 0,0 0 0,0 0 0,0 0 0,0 0 0,0 0 0,0 0 0,0 0 0,0 0 0,0 0 0,0 0 0,1 0 0,-1 0 1,0 0-1,8 1 30,8-4-414,-15 3 20,1-1 0,-1 0 0,1-1-1,-1 1 1,1 0 0,-1 0-1,0-1 1,1 1 0,-1 0 0,2-4-1,7-11-2635</inkml:trace>
  <inkml:trace contextRef="#ctx0" brushRef="#br0" timeOffset="16291.98">1835 483 3153,'-1'-3'629,"1"1"-1,-1 0 1,0-1-1,0 1 1,0 0 0,0 0-1,-1 0 1,1 0-1,-3-4 1,1 3-319,0 0 0,-1 0 0,1 0 0,-8-4 0,-1 0-545,-1 0 1,-19-6-1,22 9 891,-12-3-518,1 0 1,-1 1-1,-1 1 1,1 1-1,-1 2 1,0 0-1,1 1 1,-1 1-1,-44 6 1,16 2-132,0 2 0,1 2-1,1 3 1,-54 23 0,-143 76 4,208-93 56,0 2 0,1 2 1,2 1-1,-36 34 0,24-15-21,-51 66 1,76-83-37,1 2 0,2 1 0,-30 63 1,18-22 74,4 2 0,3 1 1,3 1-1,-16 117 0,30-130-79,3 1 0,7 108 0,1-126 4,3 0-1,2 0 0,1 0 0,25 63 0,67 143-41,-94-235 25,1-1 0,0-1-1,1 1 1,1-2-1,14 16 1,71 64 2,-37-38-23,-50-47 28,68 63-9,-63-59 5,2-2-1,-1 0 1,27 14-1,178 81 64,-174-87 193,83 26 0,-78-30 14,68 31-1,-86-32-46,0-2 0,0-1-1,1-1 1,69 10 0,-44-14 48,0-2-1,68-4 1,-95-2-155,-1-2-1,0-1 0,42-13 0,88-37 173,-89 29-340,-43 14 101,0-1 1,43-25-1,48-41 248,-93 61-271,0-2-11,-1-1 0,27-28 0,41-51 26,-74 78-35,27-31 57,-3-1 1,65-104-1,-97 136-81,-1-2-1,-1 1 1,10-35 0,14-78-105,-25 98 117,-5 17 3,-1 0 0,-1 0 0,-1 0-1,-1-28 1,-14-85-49,4 51 44,-30-167-42,32 220 59,-1 0 0,-1 0 0,-2 1 0,-1 0 0,-1 1 0,-23-33 0,-15-19-11,-4 2-1,-120-127 1,-42 6-23,202 187 24,-1 1 0,-1 1 1,1 0-1,-2 1 0,-33-11 1,-23-12 13,48 20-16,-47-14-1,11 6-1,14-3 20,38 17-8,-2 0 0,1 0 1,-23-6-1,-108-13-1275,133 24 175,-7-2-3345,9-1 1507</inkml:trace>
  <inkml:trace contextRef="#ctx0" brushRef="#br0" timeOffset="17829.82">2929 263 7011,'1'3'4547,"-1"-3"-4478,10 1 932,11 0-1146,57-6 344,136-26-1,-99 11 245,-111 20-435,2-1 16,0 0 1,0 0-1,0 1 1,0 0-1,1 0 1,6 1-1,-13-1-22,1 0-1,0 1 1,-1-1-1,1 1 0,-1-1 1,1 0-1,0 1 1,-1-1-1,1 1 1,-1-1-1,1 1 1,-1 0-1,1-1 1,-1 1-1,0 0 1,1-1-1,-1 1 0,0 0 1,1-1-1,-1 1 1,0 0-1,0-1 1,0 1-1,1 0 1,-1 0-1,0 1 1,-1 23 28,1-19-28,-25 302 625,-2 63 238,33 43-716,4-310-132,0 61 11,-16-26-18,1 101 12,1-9-14,0-4 0,16 123-309,-11-291 285,-4 21 25,1-53-6,1 0 0,4 38 1,0-42-1,0-7 6,-1 0 1,0 1-1,-1-1 0,-1 1 0,-3 18 0,3-34 7,0-1 0,-1 1-1,1-1 1,0 1 0,-1-1 0,1 0-1,0 1 1,-1-1 0,1 1-1,-1-1 1,1 0 0,0 0 0,-1 1-1,1-1 1,-1 0 0,1 0 0,-1 1-1,1-1 1,-1 0 0,1 0-1,-1 0 1,1 0 0,-1 0 0,1 0-1,-1 0 1,0 0 0,-19 0 484,11 0-328,-70-1 206,-8 1-1537,0 5-3375,47 0 1608</inkml:trace>
  <inkml:trace contextRef="#ctx0" brushRef="#br0" timeOffset="19470.07">682 209 6323,'18'-7'5791,"-14"2"-5201,-12 3-395,-66 1-150,0 4-1,-85 14 1,138-14 11,3-1-8,0 0 1,1 1-1,0 1 1,-1 1-1,-20 8 0,36-12-47,-1 1 0,1 0 0,0-1 0,0 1 0,0 0 0,0 0-1,0 0 1,1 1 0,-1-1 0,0 0 0,1 1 0,0-1-1,-1 1 1,1-1 0,0 1 0,0-1 0,1 1 0,-2 4 0,0 7-2,0-1 1,0 21 0,1-21 0,-6 122 51,-7 99-122,7-168 532,-26 102 0,20-115-157,2 0-1,3 1 1,-4 99-1,-7 367-226,11-371-70,-11 153 34,-13 228-7,30-491-35,0 73-54,-4 67 43,-3-23-28,7-117 66,2-37-13,0 0-1,0 0 1,1 1-1,-1-1 0,0 0 1,1 0-1,0 1 0,-1-1 1,1 0-1,0 0 1,0 0-1,0 0 0,0 0 1,1 0-1,-1 0 0,0 0 1,1-1-1,0 1 1,-1 0-1,1-1 0,0 0 1,0 1-1,-1-1 0,1 0 1,0 0-1,3 1 1,5 3 133,1-1 0,0-1 0,-1 0 0,14 2 1,-8-2-156,24 4-205,-1-1-1,1-2 1,40-2-1,53-8-4823,-82 2 2165</inkml:trace>
  <inkml:trace contextRef="#ctx0" brushRef="#br0" timeOffset="20767.32">3632 89 5491,'-1'-1'283,"0"-1"1,-1 1 0,1 0 0,0 0-1,0 0 1,0-1 0,0 1 0,0 0 0,0-1-1,0 1 1,1-1 0,-1 1 0,0-1 0,1 0-1,0 1 1,-1-1 0,1 1 0,0-1-1,-1 0 1,1 1 0,0-1 0,0 0 0,1-1-1,0 0-257,0 1 0,0 0-1,0 0 1,0 0-1,0 0 1,1 0 0,-1 1-1,0-1 1,1 0-1,0 0 1,-1 1 0,1-1-1,0 1 1,0 0-1,0 0 1,2-2 0,3 0-17,-1 0 1,0 0-1,1 1 1,0-1 0,-1 2-1,1-1 1,0 1-1,0 0 1,0 0 0,0 1-1,0-1 1,7 2 0,-11-1-7,0 1 1,0-1 0,0 1 0,0 0-1,-1-1 1,1 1 0,0 0 0,-1 1-1,1-1 1,-1 0 0,1 1 0,-1-1-1,1 1 1,-1 0 0,0 0 0,0 0 0,0 0-1,0 0 1,0 0 0,-1 1 0,1-1-1,-1 0 1,1 1 0,-1 0 0,0-1-1,0 1 1,0 0 0,0-1 0,0 1-1,-1 0 1,1 4 0,-1-1 6,0 0 1,0 0-1,0 0 0,-1 0 1,0 0-1,0 0 0,-1-1 0,1 1 1,-1 0-1,-1-1 0,1 1 1,-1-1-1,0 1 0,0-1 1,-7 8-1,-1 0 33,0-1 1,-1 0-1,-1-1 0,-19 14 0,32-25-39,0 0 1,0 0-1,0 0 0,-1 0 0,1 0 0,0 0 0,0 0 0,0 0 0,0 1 0,-1-1 0,1 0 0,0 0 0,0 0 0,0 0 0,0 0 0,0 0 0,-1 0 0,1 0 0,0 1 0,0-1 0,0 0 0,0 0 0,0 0 0,0 0 0,0 0 0,0 1 0,-1-1 0,1 0 0,0 0 0,0 0 0,0 0 0,0 1 0,0-1 0,0 0 1,0 0-1,0 0 0,0 0 0,0 1 0,0-1 0,0 0 0,0 0 0,0 0 0,0 1 0,0-1 0,1 0 0,-1 0 0,0 0 0,0 0 0,0 0 0,0 1 0,0-1 0,0 0 0,0 0 0,1 0 0,13 2 71,19-5-55,-32 3-16,5-1-3,-1 1 0,1 0 0,0 0 1,-1 0-1,1 1 0,0 0 1,-1 0-1,1 0 0,-1 1 0,1 0 1,-1 0-1,0 0 0,0 0 1,6 5-1,-2-1 1,-1 0 0,0 1 0,-1-1 0,0 2 0,0-1-1,0 1 1,6 9 0,-12-15-2,1 0-1,-1 0 0,0 0 0,0 0 1,0 1-1,0-1 0,0 0 0,0 0 0,0 1 1,-1-1-1,1 0 0,-1 1 0,0-1 1,0 0-1,0 1 0,0-1 0,0 1 1,0-1-1,-1 0 0,1 1 0,-1-1 1,-1 5-1,0-4 1,0-1 1,0 1-1,0 0 1,0 0-1,0-1 0,-1 1 1,1-1-1,-1 0 1,0 0-1,1 0 1,-1 0-1,0 0 0,0 0 1,0-1-1,-7 2 1,-2 1 16,0-1 0,0 0 0,-1-1 0,1 0 0,-1-1 1,1-1-1,-1 0 0,1-1 0,-1 0 0,1-1 0,-1 0 0,1-1 1,-16-6-1,26 9-59,1-1 0,0 1 1,0-1-1,0 0 0,0 1 0,0-1 1,0 0-1,0 0 0,-2-2 1,3 3-69,0 0 1,-1-1-1,1 1 1,0-1-1,0 1 1,0-1 0,0 1-1,-1-1 1,1 1-1,0 0 1,0-1-1,0 1 1,0-1-1,0 1 1,0-1 0,0 1-1,0-1 1,0 1-1,0-1 1,1 1-1,-1-1 1,0 1-1,0-1 1,0 1 0,0 0-1,1-1 1,-1 1-1,1-1 1,6-8-2308</inkml:trace>
  <inkml:trace contextRef="#ctx0" brushRef="#br0" timeOffset="21205.49">4054 217 4562,'-7'-1'5780,"13"-1"-3547,14-1-1703,28 1-268,-24 1-68,0 0 0,0-1 0,47-12-1,-71 14-239,0 0-1,1 0 1,-1 0-1,1 0 0,-1 0 1,1-1-1,-1 1 0,1 0 1,-1 0-1,0-1 0,1 1 1,-1 0-1,0-1 0,1 1 1,-1 0-1,0-1 1,1 1-1,-1-1 0,0 1 1,0 0-1,1-1 0,-1 1 1,0-1-1,0 1 0,0-1 1,0 1-1,1-1 0,-1 1 1,0-1-1,0 0 0,0-5-1412</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51:24.978"/>
    </inkml:context>
    <inkml:brush xml:id="br0">
      <inkml:brushProperty name="width" value="0.05" units="cm"/>
      <inkml:brushProperty name="height" value="0.05" units="cm"/>
      <inkml:brushProperty name="color" value="#E71224"/>
    </inkml:brush>
  </inkml:definitions>
  <inkml:trace contextRef="#ctx0" brushRef="#br0">44 191 5138,'8'3'4717,"2"-3"-3420,-9 0-1268,0 0-1,0 0 1,0 0 0,0 0-1,-1 0 1,1 0 0,0 0-1,0 0 1,0 0 0,0 0-1,0 0 1,0 0 0,-1 1-1,1-1 1,0 0 0,0 1-1,0-1 1,-1 1 0,1-1-1,0 1 1,-1-1 0,1 1-1,1 1 1,-2-2 25,0 0 0,-1 1 0,1-1 0,0 0 0,0 1 0,-1-1 0,1 0 0,0 1 0,-1-1 0,1 0 0,0 0 0,-1 1 0,1-1 0,-1 0 0,1 0 0,0 0 0,-1 0 0,1 0 0,-1 1 0,1-1 0,0 0 0,-1 0 0,1 0 0,-1 0 0,1 0 0,0 0 0,-1 0 0,0-1 0,-14 3 634,13-2-640,-1 0-1,1-1 1,-1 1-1,1-1 1,-1 1-1,1-1 1,0 0-1,-1 0 0,1 0 1,0 0-1,0 0 1,0 0-1,-1-1 1,1 1-1,1-1 1,-1 1-1,0-1 0,0 0 1,1 0-1,-1 0 1,0 0-1,1 0 1,0 0-1,0 0 1,0 0-1,0 0 0,0-1 1,0 1-1,0-1 1,1 1-1,-1 0 1,1-1-1,-1 2 1,1-2-1,0-2 0,0-2-42,0 0-1,1 1 1,-1-1-1,1 0 0,1 1 1,-1-1-1,1 1 1,0-1-1,1 1 0,-1 0 1,8-12-1,-7 13-6,1 1 0,0-1 0,0 0 0,0 1 0,1 0 0,-1-1 1,1 1-1,11-6 0,-13 8-6,1 0 1,0 1 0,0-1 0,0 1 0,1 0 0,-1 0 0,0 0 0,0 1-1,1-1 1,-1 1 0,0 0 0,0 1 0,9 0 0,-6 0 21,6 1-16,1 1 0,-1 0 1,25 10-1,-35-12 1,-1 0 1,1 1-1,0-1 1,-1 1-1,1-1 1,-1 1-1,0 0 1,1 0-1,-1 0 1,0 0 0,0 1-1,0-1 1,0 0-1,-1 1 1,1-2-1,-1 2 1,1 0-1,-1 0 1,0-1-1,0 1 1,0 0-1,0 0 1,-1 0-1,1 3 1,-1-4 1,0 1 1,0 0 0,0-1 0,0 1 0,-1-1 0,1 1 0,-1-1-1,0 1 1,0-1 0,0 1 0,0-1 0,0 0 0,0 1 0,-1-1 0,1 0-1,-1 0 1,1 0 0,-1 0 0,0 0 0,0 0 0,0-1 0,0 1 0,0-1-1,-4 3 1,-5 1 11,1 0 0,-1-1 0,0-1-1,-16 4 1,0 1-3,24-7 13,0 0 0,0 0 1,0 0-1,0-1 0,0 1 1,0-1-1,0 0 1,-1 0-1,1 0 0,0 0 1,0 0-1,0-1 0,0 1 1,0-1-1,0 0 1,0 0-1,0 0 0,0-1 1,0 1-1,-5-4 0,-12-2 308</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50:48.661"/>
    </inkml:context>
    <inkml:brush xml:id="br0">
      <inkml:brushProperty name="width" value="0.05" units="cm"/>
      <inkml:brushProperty name="height" value="0.05" units="cm"/>
      <inkml:brushProperty name="color" value="#E71224"/>
    </inkml:brush>
  </inkml:definitions>
  <inkml:trace contextRef="#ctx0" brushRef="#br0">4698 520 3105,'4'-6'2753,"-1"1"-1758,0-1 0,1 1 1,0 0-1,7-7 0,-9 15-725,0-1 0,-1 1 0,1 0 0,-1-1-1,0 1 1,2 5 0,10 35 305,-7-23-336,12 29 0,-15-42-196,1 0 0,0 0 0,0-1-1,0 1 1,1-1 0,0 0 0,10 9-1,-7-8 82,7 6 22,28 20 1,-38-30-127,0 0 1,0 0-1,1-1 1,-1 1 0,1-1-1,-1 0 1,1-1 0,0 0-1,-1 1 1,9-1-1,-7-1 49,6 1 24,0-1 1,14-2-1,-22 1-89,0 0 0,0 0 0,0-1 0,1 1 0,-2-1 0,1-1 0,0 1 0,5-4 0,6-4 22,29-25 0,-38 29-13,-1 0 0,-1-1-1,1 1 1,-1-1 0,0 0-1,7-15 1,-9 16 32,0-1-1,-1 0 1,0 0-1,0 0 1,0 0-1,-1 0 1,0-1-1,-1 1 1,0-9 0,1 2-142,1-14 346,-2 26-476,0 1 0,-1 0 0,1 0-1,0 0 1,0-1 0,-1 1 0,1 0 0,-1 0-1,1 0 1,-1 0 0,1 0 0,-1 0 0,1 0-1,-1 0 1,0 0 0,0 0 0,0 0 0,1 1-1,-3-2 1,-2-1-2582</inkml:trace>
  <inkml:trace contextRef="#ctx0" brushRef="#br0" timeOffset="1957.89">4874 688 4706,'-1'4'5707,"1"-9"-4349,6-113 571,3-26-1495,-8 128-414,-1-1 0,0 1-1,-2-1 1,1 1-1,-9-31 1,0 23 47,9 21-58,0 1 0,0-1-1,-1 1 1,1-1-1,1 1 1,-1-1 0,0 0-1,1 1 1,-1-1-1,1 0 1,0-3 0,0 4-10,0 0 0,0 0 0,0 0 0,1 0 0,-1 0 0,1 0 0,-1 0 0,1 0 1,0 0-1,-1 0 0,1 0 0,0 0 0,0 0 0,1 1 0,-1-1 0,0 0 0,2-1 1,-1 2-2,1-1 1,-1 1 0,0 0 0,1 0 0,-1 0 0,1 0 0,-1 1-1,1-1 1,-1 0 0,1 1 0,-1 0 0,1 0 0,3 0 0,13-1-4,-9 0 0,0 1 0,0 0 0,0 1 0,12 1 0,-21-2 4,0 1 0,0-1-1,0 0 1,0 0 0,0 0-1,-1 0 1,1 1 0,0-1 0,0 0-1,0 1 1,0-1 0,-1 0-1,1 1 1,0-1 0,-1 1-1,1 0 1,0-1 0,-1 1 0,1-1-1,0 1 1,-1 0 0,1 0-1,-1-1 1,1 1 0,-1 0-1,0 0 1,1-1 0,-1 1-1,0 0 1,0 0 0,1 0 0,-1 0-1,0 0 1,0 0 0,0-1-1,0 1 1,0 0 0,0 0-1,0 0 1,-1 1 0,-5 93-30,2-35 35,-7 242 71,9-273-73,1-22-8,0-1 0,1 1 0,-1-1 0,2 1 0,-1 0 0,1-1 1,1 9-1,-2-14-66,1-1 1,-1 0 0,0 0 0,0 1 0,0-1 0,0 0 0,0 0 0,0 1-1,0-1 1,1 0 0,-1 0 0,0 0 0,0 1 0,0-1 0,0 0 0,1 0-1,-1 0 1,0 0 0,0 1 0,0-1 0,1 0 0,-1 0 0,0 0-1,0 0 1,1 0 0,-1 0 0,0 0 0,0 0 0,1 0 0,-1 0 0,0 0-1,0 0 1,1 0 0,-1 0 0,0 0 0,1 0 0,-1 0 0,0 0 0,0 0-1,1 0 1,-1 0 0,0 0 0,0 0 0,0-1 0,1 1 0,-1 0 0,0 0-1,0 0 1,0 0 0,1-1 0,-1 1 0,0 0 0,0 0 0,0 0 0,1-1-1,1-3-2459</inkml:trace>
  <inkml:trace contextRef="#ctx0" brushRef="#br0" timeOffset="2713.34">4930 184 2481,'2'-6'8106,"1"-7"-6403,4-14-1673,-4 19 75,-2 5-37,1 0-1,-1 0 1,0 0 0,0 0 0,0 0 0,0 0-1,0 0 1,-1 0 0,1 0 0,-1-1 0,0 1-1,0 0 1,0 0 0,0 0 0,-1-1 0,1 1-1,-1 0 1,-2-5 0,3 7-109,-1-1 1,1 1-1,-1-1 1,1 1-1,0-1 1,0 1-1,0-1 1,0 1-1,0-3 1,3-6-3477,-1 7 1073</inkml:trace>
  <inkml:trace contextRef="#ctx0" brushRef="#br0" timeOffset="4658.14">3950 706 4850,'-3'-1'690,"0"-1"0,-1 1-1,1 0 1,0 0 0,-7-1 0,-3 1 646,27 2-1121,1-1 1,-1-1 0,22-3-1,4-1-130,47 0 123,207-20 923,-159 12-1094,-118 12-26,-9 1-2,0 0 0,0-1-1,8-2 1,5-2 103,-9 2 63,1 0 1,0 0-1,18 0 1,0 5-126,-31-1-597,0-1 508,0 0 0,0 0 0,0 0 0,0 0 0,0 0 0,0 0 0,0 0 0,0 0-1,0 0 1,0 0 0,0 0 0,0 0 0,0 0 0,0 0 0,0 0 0,0 0 0,1 1-1016</inkml:trace>
  <inkml:trace contextRef="#ctx0" brushRef="#br0" timeOffset="6345.25">5189 650 4082,'4'-6'6014,"5"3"-4055,11 0-2261,-17 3 888,22-2-209,133-9 708,-84 7-1054,11 0-1,-57 4-22,43-6 0,12-3 681,-56 6-688,52-2 0,-73 5 1,0 0 0,0-1-1,0 0 1,8-3-1,-10 3 1,0 0 0,0 0-1,0 0 1,0 0 0,-1 1-1,1 0 1,0-1-1,0 1 1,0 1 0,0-1-1,0 1 1,7 1 0,-7 0-609,-4-2 546,0 0-1,0 0 0,0 0 0,0 1 0,0-1 0,0 0 0,0 0 1,0 0-1,0 0-248,0 0 248,0 0 1,1 0-1,-1 0 0,0 0 0,0 0 0,0 1 0,0-1 0,0 0 1,0 0-1,0 0 0,0 0 0,0 0 0,1 0 0,-1 0 0,0 0 1,0 0-1,0 0 0,0 0 0,0 0 0,0 0 0,0-1 0,0 1 1,1 0-1,-1 0 0,0 0 0,0 0 0,0 0 0,0 0 0,0 0 1,0 0-1,0 0-248,0 0 248,1-1 1,0-3-2519</inkml:trace>
  <inkml:trace contextRef="#ctx0" brushRef="#br0" timeOffset="12521.27">4042 1249 7876,'6'4'3745,"0"-4"-287,1-1-1697,4 0-1617,5 1-736,5-3-577,2 1 1345,3-6-3634,0 2 1426</inkml:trace>
  <inkml:trace contextRef="#ctx0" brushRef="#br0" timeOffset="12522.27">4392 1225 5523,'19'5'2305,"-5"-4"64,4 0-1249,0 0-784,4 0-320,-1-2 128,2-2-2513,0-1 721</inkml:trace>
  <inkml:trace contextRef="#ctx0" brushRef="#br0" timeOffset="12523.27">4797 1239 7764,'13'-1'1888,"4"0"610,0-1-2242,4-1-464,-3 0-305,7-1-2000,-4 0 304</inkml:trace>
  <inkml:trace contextRef="#ctx0" brushRef="#br0" timeOffset="12524.27">5106 1209 4866,'16'0'1873,"1"0"112,0-1-1281,4-1-352,-2 1-271,3-2-1298,0 0-768,3 1-192</inkml:trace>
  <inkml:trace contextRef="#ctx0" brushRef="#br0" timeOffset="12958.67">5427 1182 5026,'16'-1'1473,"2"-1"304,-1 0-1409,4 0-1969,-5 0 481</inkml:trace>
  <inkml:trace contextRef="#ctx0" brushRef="#br0" timeOffset="12959.67">5756 1168 6531,'4'2'2033,"4"-2"320,0 0-1761,1-1-752,0 1-2161,1 0 560</inkml:trace>
  <inkml:trace contextRef="#ctx0" brushRef="#br0" timeOffset="10811.29">4067 901 10261,'3'24'2273,"6"-18"912,-1-4-3121,4-3-656,4 0-336,2 2-2258,0-6 129</inkml:trace>
  <inkml:trace contextRef="#ctx0" brushRef="#br0" timeOffset="11201.82">4376 920 7860,'11'2'2289,"-3"-3"448,1 0-2097,0 1-688,5-2-368,1 2-240,2-2-2082,-1-1 337</inkml:trace>
  <inkml:trace contextRef="#ctx0" brushRef="#br0" timeOffset="11202.82">4614 919 6387,'13'2'2401,"0"-1"208,3 0-1600,-3 0-625,4-2-288,-3 0-384,4 0-2321,-1 1 576</inkml:trace>
  <inkml:trace contextRef="#ctx0" brushRef="#br0" timeOffset="11567.56">4887 919 3298,'18'0'2529,"-1"0"-496,1 0-225,0 0-1487,1 0-113,-1 1-160,2-1-48,-1 0-64,1-2-2001,0 2 624</inkml:trace>
  <inkml:trace contextRef="#ctx0" brushRef="#br0" timeOffset="11568.56">5347 918 6723,'12'-1'1633,"3"0"448,0 0-1841,2-1-2337,0-1 640</inkml:trace>
  <inkml:trace contextRef="#ctx0" brushRef="#br0" timeOffset="12036.26">5682 903 3169,'10'0'2065,"-1"-1"-160,0 1-448,-1-2-737,0 0-159,-2-1-305,2 1-96,0-1-144,2 0-2065,-1 1 624</inkml:trace>
  <inkml:trace contextRef="#ctx0" brushRef="#br0" timeOffset="30049.89">7304 785 7235,'-2'-3'288,"1"1"-1,-1 0 0,1 0 0,-1 0 1,0 0-1,0 0 0,0 0 0,0 1 1,0-1-1,-1 1 0,1-1 0,0 1 1,-1 0-1,-3-2 0,4 3-226,-1-1 0,0 0 0,0 1-1,0 0 1,0 0 0,0 0 0,1 0 0,-1 0 0,0 0-1,0 1 1,-5 1 0,4-1-80,0 1 0,0 0 0,0 0 0,0 0 0,0 0 1,1 0-1,-1 1 0,1 0 0,0 0 0,0 0 0,0 0 0,0 0 0,0 0 0,0 1 0,1 0 0,0-1 0,-3 6 0,3-4 23,1 0-1,-1 0 0,1 0 0,0 0 1,0 0-1,1 0 0,-1 0 0,1 0 1,0 0-1,1 0 0,-1 0 0,1 0 1,0 0-1,0 0 0,1 0 0,-1 0 0,1 0 1,0-1-1,4 8 0,-3-8-10,-1-1 0,1 1-1,0-1 1,0 1 0,0-1-1,0 0 1,1 0 0,-1 0-1,1 0 1,0-1 0,0 0-1,0 0 1,0 0 0,0 0 0,0 0-1,1-1 1,-1 0 0,0 0-1,1 0 1,-1 0 0,10 0-1,-5-2-34,0 1 0,0-2 0,-1 1 0,1-1 0,0 0 0,0-1 0,-1 0 0,1 0 0,-1-1 0,0 0 0,0-1 0,-1 1 0,1-1 0,-1-1 0,0 0 0,0 0 0,-1 0 0,0-1 0,0 1 0,0-2-1,-1 1 1,0-1 0,0 1 0,6-18 0,-10 22 44,0 0-1,0-1 0,0 1 1,-1-1-1,1 1 0,-1-1 1,0 1-1,0-1 1,0 1-1,-1-1 0,0-3 1,1 6-2,0 0 0,-1 0 1,1 0-1,0 0 1,0 0-1,-1 0 0,1 1 1,-1-1-1,1 0 1,-1 0-1,1 0 1,-1 0-1,1 1 0,-1-1 1,0 0-1,1 1 1,-1-1-1,0 0 0,0 1 1,1-1-1,-1 1 1,0-1-1,0 1 0,0 0 1,0-1-1,0 1 1,1 0-1,-1-1 0,0 1 1,0 0-1,0 0 1,0 0-1,0 0 0,0 0 1,0 0-1,0 0 1,0 0-1,0 0 1,0 1-1,0-1 0,0 0 1,0 1-1,1-1 1,-2 1-1,-1 1 15,0-1 1,0 1-1,0 0 0,1 0 1,-1 1-1,0-1 1,1 1-1,0-1 0,0 1 1,0 0-1,0-1 1,0 1-1,0 0 0,1 0 1,-2 5-1,1-5-6,1 1 1,0 0-1,0-1 0,0 1 1,0 0-1,0 0 0,1-1 0,0 1 1,0 0-1,0 0 0,0 0 1,1 0-1,0 5 0,0-7-8,-1-1 0,1 0 0,0 0 0,-1 0 0,1 1 0,0-1 0,-1 0 0,1 0 0,0 0 0,0 0 0,0 0 0,0 0 0,0 0 0,0 0 0,0-1 0,0 1 0,1 0 0,-1-1 0,0 1 0,2 0 0,0 0 3,-1-1-1,1 1 0,0-1 0,-1 0 0,1 0 0,0 0 0,-1 0 1,1 0-1,4-2 0,0 1 1,-1-1 1,0 0-1,-1 0 1,1-1-1,0 0 1,-1 0-1,1 0 1,5-5 0,-8 5-2,1-1 0,0 1 0,-1-1 0,0 0 0,0 0 0,0 0 1,0 0-1,-1-1 0,0 1 0,3-8 0,-1 48-27,2 3-91,-5-36 131,0 0 0,-1 0 0,2 0 0,-1-1 0,0 1 0,0 0 0,1-1 0,0 1 0,-1-1 0,5 5 1,-6-7-60,1 1 0,0-1 1,-1 0-1,1 1 1,-1-1-1,1 0 1,0 1-1,-1-1 0,1 0 1,0 0-1,0 0 1,-1 1-1,1-1 1,0 0-1,-1 0 1,3 0-1,-3 0-125,9-1-811</inkml:trace>
  <inkml:trace contextRef="#ctx0" brushRef="#br0" timeOffset="30480.9">7619 798 4338,'4'21'5667,"2"-1"-3670,-4-14-1960,0-1 0,0 0 0,-1 1 0,1-1 0,-1 1 1,-1-1-1,1 7 0,-1-12 23,-1-4-20,2-9 7,1 8-42,1 0 0,-1 0 0,1 0 1,0 0-1,0 1 0,0-1 1,1 1-1,7-7 0,-9 9-3,0 0 0,0 0 0,0 0-1,1 0 1,-1 1 0,1-1 0,-1 1 0,1 0 0,0-1 0,-1 1 0,1 0-1,0 1 1,0-1 0,0 0 0,0 1 0,-1 0 0,1 0 0,4 0-1,-6 0-1,1 1 0,0-1-1,-1 1 1,1 0 0,0 0-1,-1-1 1,1 1 0,-1 0 0,1 1-1,-1-1 1,0 0 0,1 0-1,-1 1 1,0-1 0,0 0-1,2 3 1,14 29-33,-11-19-1,-3-8-484,0 0-1,1-1 1,0 1 0,-1-1-1,6 6 1,0-5-1657</inkml:trace>
  <inkml:trace contextRef="#ctx0" brushRef="#br0" timeOffset="30997.07">8018 823 7668,'0'-1'182,"0"0"0,0 0 0,0 0 1,0 0-1,0 1 0,0-1 0,-1 0 1,1 0-1,0 0 0,0 0 0,-1 1 1,1-1-1,0 0 0,-1 0 0,1 1 1,-1-1-1,1 0 0,-1 1 1,0-1-1,1 1 0,-1-1 0,-1 0 1,1 0-122,-1 0 1,0 0 0,1 0 0,-1 0 0,0 1-1,0-1 1,0 1 0,0 0 0,-3-1 0,-3 1-177,0 0 0,0 1 1,0 0-1,-7 2 0,10-2 117,0 0-1,0 1 0,1 0 1,-1-1-1,1 2 1,0-1-1,-1 0 1,1 1-1,0 0 0,0 0 1,-4 5-1,6-7 9,1 1-1,-1 0 1,1 0-1,0 0 1,-1-1-1,1 1 1,0 0-1,0 0 1,0 1-1,1-1 1,-1 0-1,0 0 1,1 0-1,0 0 1,-1 1-1,1-1 1,0 0-1,0 0 1,0 1-1,0-1 1,1 0-1,-1 0 0,0 1 1,1-1-1,0 0 1,-1 0-1,2 2 1,0-1-12,-1-1 0,0 0 0,0 0-1,1 0 1,0 0 0,-1 0 0,1 0 0,0-1 0,0 1 0,0-1-1,0 1 1,0-1 0,0 0 0,3 2 0,0-1 43,-1-1 0,0 1 0,1-1 0,-1 0 0,1-1 1,-1 1-1,8-1 0,-5 0-355,0 0 0,0-1-1,0 0 1,0 0 0,0-1 0,-1 0 0,1 0 0,-1-1-1,1 1 1,8-6 0,0-4-1927</inkml:trace>
  <inkml:trace contextRef="#ctx0" brushRef="#br0" timeOffset="31387.67">8053 597 6227,'-1'2'2049,"-1"6"352,1 3-1713,-1 8-224,1 5-175,1 9-145,2 0-32,0 4-80,1-6 32,2 0-64,1-8 32,0-1-48,-1-6 64,1-2-272,-2-5-97,-1-5-2208,1-3 496</inkml:trace>
  <inkml:trace contextRef="#ctx0" brushRef="#br0" timeOffset="31388.67">8198 593 7828,'-3'8'2000,"1"4"610,-1 7-2178,0 9-256,0 3-16,1 6-112,0-4 16,1 0-64,3-8 48,0-2-80,0-6 16,2-3-304,0-5-96,1-1 992,-1-2-3217,2-1 1312</inkml:trace>
  <inkml:trace contextRef="#ctx0" brushRef="#br0" timeOffset="31762.62">8263 928 3169,'1'0'501,"1"0"0,0 1-1,-1-1 1,1 0-1,0 0 1,-1 0-1,1 0 1,0 0 0,-1-1-1,1 1 1,0 0-1,-1-1 1,3 0-1,-1-1-224,0 1 0,1-1 0,-1 0-1,0 0 1,5-4 0,-2 1-201,-1-1 1,1 0-1,-1 0 0,9-13 0,-12 15-58,0-1-1,0 1 0,0-1 1,-1 0-1,1 0 1,-1 1-1,0-1 0,-1 0 1,1-9-1,-1 10-19,0 1-1,0 0 1,0 0-1,-1 0 1,1 0-1,-1-1 1,0 1-1,0 0 1,0 0-1,0 0 0,0 1 1,-1-1-1,1 0 1,-1 0-1,0 1 1,-3-4-1,4 5 4,1 0 1,-1 1-1,0-1 0,0 1 0,0-1 0,0 1 1,-1-1-1,1 1 0,0 0 0,0-1 0,0 1 1,0 0-1,0 0 0,0 0 0,0 0 0,-1 0 0,1 0 1,0 0-1,0 0 0,0 0 0,0 1 0,0-1 1,0 0-1,0 1 0,0-1 0,0 1 0,0-1 0,0 1 1,0 0-1,0-1 0,0 1 0,0 0 0,0 0 1,0-1-1,0 3 0,-3 0 2,1 1 1,0-1-1,0 1 1,0 0-1,1 0 1,-1 0-1,-1 6 1,3-7 4,-1 0 0,1 0-1,1 0 1,-1 0 0,0 0 0,1 0-1,0 1 1,0-1 0,0 0 0,0 0 0,0 1-1,0-1 1,1 0 0,0 0 0,-1 0-1,1 0 1,1 0 0,-1 0 0,0 0 0,1 0-1,-1 0 1,3 3 0,-1-3 73,0 1 0,1-1-1,-1 0 1,0-1 0,1 1 0,0 0 0,-1-1-1,1 0 1,0 0 0,0 0 0,0-1-1,1 1 1,-1-1 0,0 0 0,9 1 0,-2-1 16,1 0 0,0-1 1,-1 0-1,1-1 0,0-1 1,-1 0-1,13-3 0,-9 0-1316,0 0 0,21-11 0,-12 4-1306</inkml:trace>
  <inkml:trace contextRef="#ctx0" brushRef="#br0" timeOffset="22682.12">4998 435 5475,'10'1'5483,"16"-2"-5033,-3-1-335,216-5 251,-25 0-351,-123 7 3,261-8-9,-208 3-15,108-9 33,62-14 16,-309 28-141,-4 0-52,-1 0 0,1 0 0,0 0 0,-1 0 0,1 0 0,0 0-1,-1 0 1,1 0 0,0 0 0,-1-1 0,1 1 0,0 0 0,-1 0 0,1 0 0,-1-1 0,2 0 0</inkml:trace>
  <inkml:trace contextRef="#ctx0" brushRef="#br0" timeOffset="23291.36">6893 385 6899,'14'-3'5524,"8"-9"-5609,-15 7 451,1 0-356,-1 1-1,0-1 0,-1-1 1,1 1-1,9-13 1,-14 16-8,-1 0 1,1 0-1,-1 0 1,0 0-1,1-1 1,-1 1-1,0 0 1,-1-1-1,1 1 1,1-5 0,-2 5-3,0 1 1,0-1-1,0 1 1,0-1 0,-1 1-1,1-1 1,0 1-1,-1-1 1,1 1 0,-1 0-1,1-1 1,-1 1-1,0 0 1,0-1 0,1 1-1,-1 0 1,0 0-1,0-1 1,-2 0 0,2 1-2,0 0 0,0 0 0,0 0 0,0 0 0,0 1 0,0-1 0,0 0 0,0 1 0,0-1 0,0 1 0,0-1 0,-1 1 0,1 0 0,0-1 0,0 1 0,0 0 0,-1 0 0,1 0 0,0 0 0,0 0 0,-1 0 0,-1 1 0,1-1 1,-1 1-1,1 0 0,0 0 1,0 1-1,0-1 0,0 0 1,0 1-1,1-1 0,-1 1 1,0-1-1,-2 4 0,0 0 3,0 1-1,0 0 1,0 0-1,1 0 1,0 1-1,0-1 0,-2 10 1,3-11-1,1 1 0,0-1 1,1 0-1,-1 1 0,1-1 0,0 0 1,0 1-1,1-1 0,0 1 1,2 8-1,-2-11 1,0-1-1,0 1 1,1 0 0,-1 0-1,1 0 1,0-1 0,-1 1-1,1-1 1,1 0 0,-1 1 0,0-1-1,0 0 1,1 0 0,-1 0-1,1-1 1,0 1 0,0-1-1,-1 1 1,6 1 0,0 0-51,0-1 0,0 0 0,1 0 0,-1-1 0,0 0-1,1-1 1,-1 1 0,12-2 0,-16 0-731,1 0-1,0 0 1,0 0-1,0-1 0,5-2 1,3-3-2267</inkml:trace>
  <inkml:trace contextRef="#ctx0" brushRef="#br0" timeOffset="23703.08">7075 262 7171,'1'5'1969,"0"2"464,4 4-1872,1 2-481,6 6 16,0-1-96,5 2 64,-2-3-96,1-1 48,-4-4-144,-1-1-113,-3-5-159,-1-1 1073,-2-4-3123,2 0 1346</inkml:trace>
  <inkml:trace contextRef="#ctx0" brushRef="#br0" timeOffset="24109.3">7177 259 6851,'-10'14'1985,"-3"5"496,1 0-2033,-1 4-63,1 0-257,0 0-32,3-6-96,1-3 0,4-6-256,4-2-2210,3-5 610</inkml:trace>
  <inkml:trace contextRef="#ctx0" brushRef="#br0" timeOffset="24515.32">7328 87 6403,'-2'6'2049,"-1"2"368,1 3-1841,1 9-112,1 5-303,1 10 15,1 0-128,3 4 32,0-7-80,1 0 48,0-10-80,1 0-144,-1-8-241,-1-3-2048,0-5 400</inkml:trace>
  <inkml:trace contextRef="#ctx0" brushRef="#br0" timeOffset="24516.32">7278 292 7828,'3'-2'2145,"4"-1"544,1 2-2321,4 2-80,1-1-256,3 1 16,-1-1-64,2 1-160,-4-2-208,2-1-304,-3 1-2018,0 1 417</inkml:trace>
  <inkml:trace contextRef="#ctx0" brushRef="#br0" timeOffset="25052.1">7475 270 5250,'13'-7'4334,"-7"4"-2854,-5 16-1211,-2 4-368,0-1 1,2 1-1,-1 0 0,2-1 1,0 1-1,7 23 0,-7-36-1776</inkml:trace>
  <inkml:trace contextRef="#ctx0" brushRef="#br0" timeOffset="25053.1">7497 165 7459,'-3'1'4210,"3"2"-4034,2 1-384,0 2-2193,0 0 576</inkml:trace>
  <inkml:trace contextRef="#ctx0" brushRef="#br0" timeOffset="25427.02">7577 302 6243,'3'7'1534,"2"3"-359,0 0 0,5 16 0,-9-22-1185,0 0-1,-1 0 1,1 0-1,-1 0 1,0 0-1,0 0 1,0 0-1,0 1 1,-1-1-1,-1 4 0,6-21 229,0 0-1,7-17 0,-9 26-172,-1 0-1,1 0 1,1 0-1,-1 1 1,0-1 0,1 0-1,0 1 1,-1 0-1,2 0 1,-1 0 0,0 0-1,0 0 1,1 0-1,7-4 1,-10 7-43,1-1 0,-1 1-1,0-1 1,1 1 0,-1-1-1,0 1 1,1-1 0,-1 1 0,0 0-1,1 0 1,-1 0 0,1 0 0,-1 0-1,0 0 1,1 0 0,-1 1 0,1-1-1,-1 0 1,0 1 0,1-1-1,-1 1 1,0-1 0,0 1 0,1 0-1,-1-1 1,0 1 0,0 0 0,0 0-1,0 0 1,0 0 0,0 0 0,2 2-1,-1 3-23,1-1 0,-1 1 0,0 0 0,0 0 0,0 0 0,0 8 0,-1-8-552,0-1 0,1 1 0,-1-1 0,4 8 0,0-5-1507</inkml:trace>
  <inkml:trace contextRef="#ctx0" brushRef="#br0" timeOffset="25833.06">7933 330 6243,'1'-2'371,"0"0"0,1 1 0,-1-1 0,0 0 0,0 0 0,0 0-1,-1 0 1,1 0 0,0 0 0,-1 0 0,1-3 0,-1 4-336,0 1 1,-1-1-1,1 0 0,0 0 1,-1 0-1,1 1 0,0-1 1,-1 0-1,1 0 0,-1 1 1,1-1-1,-1 0 0,1 1 1,-1-1-1,0 1 0,1-1 1,-1 0-1,0 1 0,1 0 1,-1-1-1,0 1 0,0-1 1,1 1-1,-1 0 0,0-1 1,0 1-1,0 0 0,0 0 1,1 0-1,-3 0 0,0-1-27,0 0 0,-1 1-1,1 0 1,0 0-1,0 0 1,-1 0-1,1 0 1,0 1-1,-1-1 1,1 1 0,0 0-1,0 0 1,0 0-1,0 0 1,0 1-1,0-1 1,0 1-1,0 0 1,0 0 0,1 0-1,-1 0 1,1 0-1,-1 0 1,1 1-1,0-1 1,0 1-1,0 0 1,0 0 0,1-1-1,-1 1 1,1 0-1,0 1 1,0-1-1,0 0 1,0 0 0,0 0-1,1 1 1,-1-1-1,1 0 1,0 0-1,0 5 1,0-7-5,0 0-1,0 1 1,0-1 0,0 0-1,1 0 1,-1 0 0,0 0 0,0 0-1,1 1 1,-1-1 0,1 0-1,-1 0 1,1 0 0,0 0-1,-1 0 1,1 0 0,0 0 0,0-1-1,0 1 1,-1 0 0,1 0-1,0-1 1,0 1 0,0 0 0,0-1-1,0 1 1,0-1 0,1 1-1,-1-1 1,0 1 0,0-1-1,0 0 1,0 0 0,2 0 0,-1 0 1,0 0-1,1 0 1,-1-1 0,0 1 0,0-1 0,0 0 0,0 0 0,0 0 0,0 0 0,0 0 0,0 0 0,0 0 0,0-1 0,-1 1 0,1-1-1,0 1 1,1-3 0,2-1-1,0-1 0,-1 1 0,0-1 0,0 0 0,0-1 0,-1 1 0,0-1 0,5-12 0,-8 24-5,0 1 0,0-1 0,1 1 0,0-1-1,2 8 1,1 4-1,1 13 2,10 72-8,-14-89 8,0 0 0,-1 1 0,-1-1 0,0 0 0,-5 21 0,6-32 11,-1 1-1,0 0 1,1-1-1,-1 1 1,0-1-1,-1 1 1,1-1-1,0 0 1,-1 1 0,1-1-1,-1 0 1,0 0-1,0 0 1,0 0-1,0 0 1,0-1-1,0 1 1,0 0 0,0-1-1,-1 0 1,1 0-1,-1 1 1,1-1-1,-1-1 1,1 1 0,-1 0-1,0-1 1,1 1-1,-1-1 1,0 0-1,1 0 1,-1 0-1,0 0 1,1 0 0,-5-1-1,2 0 4,0 0-1,1-1 0,-1 1 1,1-1-1,0 0 1,0 0-1,-1 0 0,1-1 1,1 1-1,-1-1 1,0 0-1,1 0 0,-1-1 1,1 1-1,0-1 1,0 1-1,0-1 0,1 0 1,-5-7-1,6 7-406,0 0 0,0 0 0,0 0 0,0 0 0,0 0 0,1-4 0,0-7-1703</inkml:trace>
  <inkml:trace contextRef="#ctx0" brushRef="#br0" timeOffset="26339.04">8041 288 6227,'0'0'260,"-1"0"0,0 1 1,1-1-1,-1 0 0,1 1 0,-1-1 1,0 1-1,1-1 0,-1 0 0,1 1 1,-1-1-1,1 1 0,0-1 0,-1 1 0,1 0 1,-1 0-1,-3 13 733,3-10-1012,1-1-1,0 1 0,0 0 0,0-1 0,2 6 0,-2-6 25,1-1-1,-1 0 1,1 0-1,0 0 1,0 0-1,0 1 1,0-1-1,0 0 1,1-1-1,-1 1 1,0 0-1,1 0 1,0-1-1,-1 1 1,1 0-1,0-1 0,0 0 1,0 1-1,0-1 1,0 0-1,0 0 1,0 0-1,0 0 1,0-1-1,1 1 1,-1-1-1,0 1 1,0-1-1,1 0 1,-1 1-1,0-1 1,1-1-1,-1 1 1,0 0-1,4-1 1,0 0 1,0 0 0,-1-1 0,1 0 1,0 0-1,-1 0 0,1 0 0,-1-1 1,0 0-1,0 0 0,0-1 1,0 1-1,7-8 0,-10 8-5,0 0 0,-1 1 0,0-1 0,1 0 0,-1 0-1,0 0 1,0 0 0,-1 0 0,1 0 0,-1 0 0,1 0 0,-1 0 0,0 0 0,0 0-1,0 0 1,-1 0 0,1 0 0,-1 0 0,0 0 0,-1-4 0,2 7-1,0 0-1,0 0 1,0 0 0,0-1 0,0 1 0,0 0 0,0 0 0,0 0-1,0 0 1,0-1 0,0 1 0,0 0 0,0 0 0,0 0-1,0-1 1,0 1 0,-1 0 0,1 0 0,0 0 0,0 0 0,0 0-1,0-1 1,0 1 0,-1 0 0,1 0 0,0 0 0,0 0 0,0 0-1,0 0 1,-1 0 0,1 0 0,0 0 0,0 0 0,0-1 0,0 1-1,-1 0 1,1 0 0,0 0 0,0 0 0,0 0 0,-1 1-1,-5 7 8,0 13 25,5-14-23,0 1 0,1-1 0,0 0 0,0 1 0,1-1 0,2 9 0,-3-13-20,1 0 0,0 1 0,0-1 0,0 0-1,0 0 1,0 0 0,1 0 0,0 0 0,-1 0 0,1 0 0,0-1 0,0 1-1,1-1 1,-1 1 0,5 3 0,-6-6-104,-1 1-1,1-1 1,-1 0-1,1 0 1,-1 1-1,1-1 1,0 0-1,-1 0 1,1 0 0,-1 0-1,1 0 1,0 0-1,-1 0 1,1 0-1,0 0 1,-1 0-1,1 0 1,-1 0 0,1 0-1,0 0 1,0-1-1,7-3-1813</inkml:trace>
  <inkml:trace contextRef="#ctx0" brushRef="#br0" timeOffset="26729.57">8271 298 6563,'-2'6'1857,"0"4"464,0 2-1937,2 2-80,0-2-256,2 0 48,0-5-112,0 0-32,1-3-176,0-1-272,5-6-3778</inkml:trace>
  <inkml:trace contextRef="#ctx0" brushRef="#br0" timeOffset="26730.57">8285 169 6371,'-4'-2'1985,"0"2"320,1 1-1809,1 2 785,2 2-3554,0-1 1440</inkml:trace>
  <inkml:trace contextRef="#ctx0" brushRef="#br0" timeOffset="27114.98">8460 254 7075,'2'-2'4585,"-7"-2"-3156,-7 0-1237,5 4-172,1 1 1,0-1 0,-10 3-1,15-2-16,-1-1-1,0 0 1,1 1-1,-1-1 1,1 1-1,-1 0 1,1-1-1,-1 1 1,1 0-1,0 0 1,-1 0-1,1 0 1,0 0-1,0 0 0,-1 0 1,1 1-1,0-1 1,0 0-1,0 2 1,0-2-3,1 1 1,0-1-1,0 0 1,0 0-1,0 1 0,0-1 1,0 0-1,0 1 1,1-1-1,-1 0 1,0 0-1,1 1 0,-1-1 1,1 0-1,-1 0 1,1 0-1,0 0 1,-1 0-1,1 0 1,1 2-1,21 20 24,-19-19-24,-3-3-4,0 0 0,0 0 0,0 0 0,0 0 0,0 0 0,0 0-1,0 0 1,-1 0 0,1 1 0,0-1 0,-1 0 0,1 1 0,-1-1 0,1 0 0,-1 1 0,1-1 0,-1 1 0,0-1 0,0 0 0,0 1 0,0-1 0,0 1 0,0 1-1,-1-2 1,0 1-1,1-1 1,-1 0-1,0 0 0,0 0 1,1 0-1,-1 0 1,0-1-1,0 1 0,0 0 1,0 0-1,-1-1 1,1 1-1,0 0 0,0-1 1,0 1-1,0-1 1,-1 1-1,1-1 0,0 0 1,0 0-1,-1 1 1,1-1-1,0 0 0,-1 0 1,-1-1-1,-1 1-376,1 0-1,-1 0 1,1-1 0,-1 1-1,1-1 1,-1 0 0,1 0 0,-5-2-1,-1-1-1895</inkml:trace>
  <inkml:trace contextRef="#ctx0" brushRef="#br0" timeOffset="27574.58">8526 72 7043,'3'12'4691,"-4"13"-4078,0-15-357,0 42-177,2 1 0,14 86 1,-15-139-78,0 0 0,0 0 0,0 0 0,0 0 0,0 0 0,0 0 0,0 1 0,0-1 0,0 0 0,0 0 0,0 0 0,0 0 0,0 0 0,0 0 0,0 1 0,0-1 0,0 0 0,0 0 0,0 0 0,0 0 0,0 0 0,1 0 0,-1 0 0,0 0 0,0 0 0,0 1 0,0-1 0,0 0 0,0 0 0,0 0 0,0 0 0,1 0 1,-1 0-1,0 0 0,0 0 0,0 0 0,0 0 0,0 0 0,0 0 0,0 0 0,1 0 0,-1 0 0,0 0 0,0 0 0,0 0 0,0 0 0,0 0 0,1 0 0,5-7 56,10-16-21,-12 17-34,-2 3 1,2-4 3,1 0-1,-1 1 0,1 0 0,0 0 0,1 1 0,-1-1 0,9-5 0,-13 11-6,-1 0-1,0 0 1,1-1-1,-1 1 1,1 0-1,-1 0 0,0 0 1,1 0-1,-1 0 1,1 0-1,-1 0 1,0 0-1,1 0 0,-1 0 1,1 0-1,-1 0 1,0 0-1,1 0 1,-1 0-1,1 0 0,-1 1 1,0-1-1,1 0 1,-1 0-1,0 0 1,1 1-1,-1-1 1,9 13-12,1 15-14,-8-12 28,4 14-254,-6-29 180,0 1 0,1-1 0,-1 0-1,1 0 1,-1 0 0,1 1 0,-1-1-1,1 0 1,0 0 0,0 0 0,0 0 0,-1 0-1,1 0 1,0 0 0,0-1 0,0 1-1,1 0 1,0 0 0,4 1-987</inkml:trace>
  <inkml:trace contextRef="#ctx0" brushRef="#br0" timeOffset="27997.02">8730 377 5426,'25'-10'3737,"-18"7"-3443,0-1 0,1 0 1,8-7-1,-14 10-276,0 0-1,0-1 1,0 0 0,0 1-1,0-1 1,-1 0 0,1 0-1,-1 0 1,1 0-1,-1 0 1,0-1 0,1 1-1,-1 0 1,0-1 0,0 1-1,-1 0 1,1-1 0,-1 1-1,1-1 1,-1 1-1,0-1 1,1 1 0,-1-1-1,-1-4 1,0 3 12,0 0 0,0 1 0,0-1 0,0 0 0,-1 0 0,1 1-1,-1-1 1,0 1 0,0 0 0,-3-4 0,4 6-25,0 0-1,0 0 1,0 1-1,0-1 1,0 0-1,0 1 1,0-1-1,0 1 1,0-1-1,0 1 1,-1-1-1,1 1 1,0 0-1,0 0 1,0 0-1,-1-1 1,1 1-1,0 0 1,0 0-1,0 1 1,-1-1-1,1 0 1,0 0-1,0 1 1,0-1 0,0 0-1,-1 1 1,1-1-1,0 1 1,0 0-1,0-1 1,0 1-1,0 0 1,0-1-1,1 1 1,-2 1-1,-1 0 27,0 0 0,1 1 0,0-1 0,-1 1 0,1-1 0,0 1-1,0 0 1,0 0 0,1 0 0,-1 0 0,1 0 0,-1 0 0,1 0 0,0 1 0,0-1 0,1 0-1,-1 1 1,1-1 0,-1 0 0,1 1 0,0-1 0,1 1 0,0 4 0,-1-4-19,2 0 0,-1 0 0,0 0 0,1 0 0,0 0 0,-1 0 0,2 0 0,-1-1 0,0 1 1,1-1-1,-1 0 0,1 1 0,0-1 0,0 0 0,1-1 0,-1 1 0,0-1 0,6 4 0,-6-5 5,1 1 0,-1-1 0,1 0 0,-1 1 0,1-2 0,-1 1 0,1 0 0,0-1 0,-1 0 0,1 1 0,0-1 0,0-1-1,3 0 1,1 0-601,0-1-1,0 0 0,-1-1 0,14-5 1,-4-1-1471</inkml:trace>
  <inkml:trace contextRef="#ctx0" brushRef="#br0" timeOffset="28591.33">9059 258 7796,'-1'-2'258,"0"0"0,0 0 0,0 0 1,0 0-1,-1 1 0,1-1 0,-1 0 1,1 1-1,-1-1 0,0 1 0,1 0 0,-1 0 1,0-1-1,0 1 0,0 0 0,-4-1 1,2 1-182,0 0 0,0 0 0,0 1 0,0-1 0,0 1 1,0 0-1,0 0 0,-8 1 0,6 0-100,0 0 0,1 1 0,-1-1 0,0 1-1,0 0 1,1 1 0,-1-1 0,1 1 0,0 0 0,0 1-1,0-1 1,-7 8 0,11-10 26,-1 0 1,1 1-1,0-1 0,0 1 1,0-1-1,0 1 1,0 0-1,0-1 0,0 1 1,1 0-1,-1-1 0,0 1 1,1 0-1,0 0 0,-1 0 1,1 0-1,0 0 0,0-1 1,0 1-1,0 0 0,0 0 1,0 0-1,1 0 0,-1 0 1,1-1-1,-1 1 0,1 0 1,0 0-1,0-1 0,0 1 1,0 0-1,1 1 1,0 0-7,1 0 0,0-1 1,0 1-1,-1-1 1,1 0-1,1 0 1,-1 0-1,0 0 0,0 0 1,1-1-1,-1 1 1,1-1-1,-1 0 1,1 0-1,6 1 0,-6-2-46,0 1 0,1-1 0,-1 0 0,0 0 0,1 0 1,-1-1-1,0 1 0,0-1 0,1 0 0,-1 0 0,0-1 0,0 1 0,0-1 0,0 0 0,-1 0 0,1 0 0,0 0 0,-1-1 0,1 0 0,-1 1 0,0-1 0,0 0 0,0-1 0,0 1 0,-1-1 0,0 1 0,1-1 0,-1 0 0,0 1 0,0-1 0,-1 0 0,2-7 0,4-16 19,-2-1 0,-2 1 1,0-1-1,-1-1 0,-2 1 0,-4-34 1,3 58 50,1 0 1,-1 0-1,0 0 1,0 0-1,-1 0 1,-2-6 0,4 9-15,-1 1 1,1-1-1,0 1 1,-1-1-1,1 1 1,-1-1-1,1 0 1,-1 1-1,1 0 1,-1-1-1,1 1 1,-1-1-1,1 1 1,-1 0-1,0-1 0,1 1 1,-1 0-1,-1-1 1,1 1 3,0 0-1,1 0 1,-1 1 0,0-1-1,0 0 1,0 0 0,1 1-1,-1-1 1,0 0 0,1 1-1,-1-1 1,0 1 0,0-1-1,1 1 1,-1-1 0,1 1-1,-1-1 1,1 1 0,-1 0 0,0 0-1,-2 4 65,0 0 0,0 0 0,1 0 1,-1 0-1,1 0 0,1 0 0,-1 0 0,-1 9 0,-4 45 247,7-56-311,-2 25 95,3 44 0,0-57-66,1-1 1,0 1-1,1-1 0,9 25 0,-12-38-166,1 0 0,-1 1 0,1-1 0,-1 0 0,1 1 0,0-1 0,-1 0 0,1 0 0,0 0 0,0 1 0,0-1 0,0 0 0,0 0 0,0 0 0,0-1 0,0 1 0,0 0 0,1 0 0,-1-1 0,3 2 0,6-1-1843</inkml:trace>
  <inkml:trace contextRef="#ctx0" brushRef="#br0" timeOffset="30049.89">7304 784 7235,'-2'-3'288,"1"1"-1,-1 0 0,1 0 0,-1 0 1,0 0-1,0 0 0,0 0 0,0 1 1,0-1-1,-1 1 0,1-1 0,0 1 1,-1 0-1,-3-2 0,4 3-226,-1-1 0,0 0 0,0 1-1,0 0 1,0 0 0,0 0 0,1 0 0,-1 0 0,0 0-1,0 1 1,-5 1 0,4-1-80,0 1 0,0 0 0,0 0 0,0 0 0,0 0 1,1 0-1,-1 1 0,1 0 0,0 0 0,0 0 0,0 0 0,0 0 0,0 0 0,0 1 0,1 0 0,0-1 0,-3 6 0,3-4 23,1 0-1,-1 0 0,1 0 0,0 0 1,0 0-1,1 0 0,-1 0 0,1 0 1,0 0-1,1 0 0,-1 0 0,1 0 1,0 0-1,0 0 0,1 0 0,-1 0 0,1 0 1,0-1-1,4 8 0,-3-8-10,-1-1 0,1 1-1,0-1 1,0 1 0,0-1-1,0 0 1,1 0 0,-1 0-1,1 0 1,0-1 0,0 0-1,0 0 1,0 0 0,0 0 0,0 0-1,1-1 1,-1 0 0,0 0-1,1 0 1,-1 0 0,10 0-1,-5-2-34,0 1 0,0-2 0,-1 1 0,1-1 0,0 0 0,0-1 0,-1 0 0,1 0 0,-1-1 0,0 0 0,0-1 0,-1 1 0,1-1 0,-1-1 0,0 0 0,0 0 0,-1 0 0,0-1 0,0 1 0,0-2-1,-1 1 1,0-1 0,0 1 0,6-18 0,-10 22 44,0 0-1,0-1 0,0 1 1,-1-1-1,1 1 0,-1-1 1,0 1-1,0-1 1,0 1-1,-1-1 0,0-3 1,1 6-2,0 0 0,-1 0 1,1 0-1,0 0 1,0 0-1,-1 0 0,1 1 1,-1-1-1,1 0 1,-1 0-1,1 0 1,-1 0-1,1 1 0,-1-1 1,0 0-1,1 1 1,-1-1-1,0 0 0,0 1 1,1-1-1,-1 1 1,0-1-1,0 1 0,0 0 1,0-1-1,0 1 1,1 0-1,-1-1 0,0 1 1,0 0-1,0 0 1,0 0-1,0 0 0,0 0 1,0 0-1,0 0 1,0 0-1,0 0 1,0 1-1,0-1 0,0 0 1,0 1-1,1-1 1,-2 1-1,-1 1 15,0-1 1,0 1-1,0 0 0,1 0 1,-1 1-1,0-1 1,1 1-1,0-1 0,0 1 1,0 0-1,0-1 1,0 1-1,0 0 0,1 0 1,-2 5-1,1-5-6,1 1 1,0 0-1,0-1 0,0 1 1,0 0-1,0 0 0,1-1 0,0 1 1,0 0-1,0 0 0,0 0 1,1 0-1,0 5 0,0-7-8,-1-1 0,1 0 0,0 0 0,-1 0 0,1 1 0,0-1 0,-1 0 0,1 0 0,0 0 0,0 0 0,0 0 0,0 0 0,0 0 0,0 0 0,0-1 0,0 1 0,1 0 0,-1-1 0,0 1 0,2 0 0,0 0 3,-1-1-1,1 1 0,0-1 0,-1 0 0,1 0 0,0 0 0,-1 0 1,1 0-1,4-2 0,0 1 1,-1-1 1,0 0-1,-1 0 1,1-1-1,0 0 1,-1 0-1,1 0 1,5-5 0,-8 5-2,1-1 0,0 1 0,-1-1 0,0 0 0,0 0 0,0 0 1,0 0-1,-1-1 0,0 1 0,3-8 0,-1 48-27,2 3-91,-5-36 131,0 0 0,-1 0 0,2 0 0,-1-1 0,0 1 0,0 0 0,1-1 0,0 1 0,-1-1 0,5 5 1,-6-7-60,1 1 0,0-1 1,-1 0-1,1 1 1,-1-1-1,1 0 1,0 1-1,-1-1 0,1 0 1,0 0-1,0 0 1,-1 1-1,1-1 1,0 0-1,-1 0 1,3 0-1,-3 0-125,9-1-811</inkml:trace>
  <inkml:trace contextRef="#ctx0" brushRef="#br0" timeOffset="30480.9">7619 797 4338,'4'21'5667,"2"-1"-3670,-4-14-1960,0-1 0,0 0 0,-1 1 0,1-1 0,-1 1 1,-1-1-1,1 7 0,-1-12 23,-1-4-20,2-9 7,1 8-42,1 0 0,-1 0 0,1 0 1,0 0-1,0 1 0,0-1 1,1 1-1,7-7 0,-9 9-3,0 0 0,0 0 0,0 0-1,1 0 1,-1 1 0,1-1 0,-1 1 0,1 0 0,0-1 0,-1 1 0,1 0-1,0 1 1,0-1 0,0 0 0,0 1 0,-1 0 0,1 0 0,4 0-1,-6 0-1,1 1 0,0-1-1,-1 1 1,1 0 0,0 0-1,-1-1 1,1 1 0,-1 0 0,1 1-1,-1-1 1,0 0 0,1 0-1,-1 1 1,0-1 0,0 0-1,2 3 1,14 29-33,-11-19-1,-3-8-484,0 0-1,1-1 1,0 1 0,-1-1-1,6 6 1,0-5-1657</inkml:trace>
  <inkml:trace contextRef="#ctx0" brushRef="#br0" timeOffset="30997.07">8018 822 7668,'0'-1'182,"0"0"0,0 0 0,0 0 1,0 0-1,0 1 0,0-1 0,-1 0 1,1 0-1,0 0 0,0 0 0,-1 1 1,1-1-1,0 0 0,-1 0 0,1 1 1,-1-1-1,1 0 0,-1 1 1,0-1-1,1 1 0,-1-1 0,-1 0 1,1 0-122,-1 0 1,0 0 0,1 0 0,-1 0 0,0 1-1,0-1 1,0 1 0,0 0 0,-3-1 0,-3 1-177,0 0 0,0 1 1,0 0-1,-7 2 0,10-2 117,0 0-1,0 1 0,1 0 1,-1-1-1,1 2 1,0-1-1,-1 0 1,1 1-1,0 0 0,0 0 1,-4 5-1,6-7 9,1 1-1,-1 0 1,1 0-1,0 0 1,-1-1-1,1 1 1,0 0-1,0 0 1,0 1-1,1-1 1,-1 0-1,0 0 1,1 0-1,0 0 1,-1 1-1,1-1 1,0 0-1,0 0 1,0 1-1,0-1 1,1 0-1,-1 0 0,0 1 1,1-1-1,0 0 1,-1 0-1,2 2 1,0-1-12,-1-1 0,0 0 0,0 0-1,1 0 1,0 0 0,-1 0 0,1 0 0,0-1 0,0 1 0,0-1-1,0 1 1,0-1 0,0 0 0,3 2 0,0-1 43,-1-1 0,0 1 0,1-1 0,-1 0 0,1-1 1,-1 1-1,8-1 0,-5 0-355,0 0 0,0-1-1,0 0 1,0 0 0,0-1 0,-1 0 0,1 0 0,-1-1-1,1 1 1,8-6 0,0-4-1927</inkml:trace>
  <inkml:trace contextRef="#ctx0" brushRef="#br0" timeOffset="31387.67">8053 597 6227,'-1'2'2049,"-1"6"352,1 3-1713,-1 8-224,1 5-175,1 9-145,2 0-32,0 4-80,1-6 32,2 0-64,1-8 32,0-1-48,-1-6 64,1-2-272,-2-5-97,-1-5-2208,1-3 496</inkml:trace>
  <inkml:trace contextRef="#ctx0" brushRef="#br0" timeOffset="31388.67">8198 593 7828,'-3'8'2000,"1"4"610,-1 7-2178,0 9-256,0 3-16,1 6-112,0-4 16,1 0-64,3-8 48,0-2-80,0-6 16,2-3-304,0-5-96,1-1 992,-1-2-3217,2-1 1312</inkml:trace>
  <inkml:trace contextRef="#ctx0" brushRef="#br0" timeOffset="31762.62">8263 928 3169,'1'0'501,"1"0"0,0 1-1,-1-1 1,1 0-1,0 0 1,-1 0-1,1 0 1,0 0 0,-1-1-1,1 1 1,0 0-1,-1-1 1,3 0-1,-1-1-224,0 1 0,1-1 0,-1 0-1,0 0 1,5-4 0,-2 1-201,-1-1 1,1 0-1,-1 0 0,9-13 0,-12 15-58,0-1-1,0 1 0,0-1 1,-1 0-1,1 0 1,-1 1-1,0-1 0,-1 0 1,1-9-1,-1 10-19,0 1-1,0 0 1,0 0-1,-1 0 1,1 0-1,-1-1 1,0 1-1,0 0 1,0 0-1,0 0 0,0 1 1,-1-1-1,1 0 1,-1 0-1,0 1 1,-3-4-1,4 5 4,1 0 1,-1 1-1,0-1 0,0 1 0,0-1 0,0 1 1,-1-1-1,1 1 0,0 0 0,0-1 0,0 1 1,0 0-1,0 0 0,0 0 0,0 0 0,-1 0 0,1 0 1,0 0-1,0 0 0,0 0 0,0 1 0,0-1 1,0 0-1,0 1 0,0-1 0,0 1 0,0-1 0,0 1 1,0 0-1,0-1 0,0 1 0,0 0 0,0 0 1,0-1-1,0 3 0,-3 0 2,1 1 1,0-1-1,0 1 1,0 0-1,1 0 1,-1 0-1,-1 6 1,3-7 4,-1 0 0,1 0-1,1 0 1,-1 0 0,0 0 0,1 0-1,0 1 1,0-1 0,0 0 0,0 0 0,0 1-1,0-1 1,1 0 0,0 0 0,-1 0-1,1 0 1,1 0 0,-1 0 0,0 0 0,1 0-1,-1 0 1,3 3 0,-1-3 73,0 1 0,1-1-1,-1 0 1,0-1 0,1 1 0,0 0 0,-1-1-1,1 0 1,0 0 0,0 0 0,0-1-1,1 1 1,-1-1 0,0 0 0,9 1 0,-2-1 16,1 0 0,0-1 1,-1 0-1,1-1 0,0-1 1,-1 0-1,13-3 0,-9 0-1316,0 0 0,21-11 0,-12 4-1306</inkml:trace>
  <inkml:trace contextRef="#ctx0" brushRef="#br0" timeOffset="14552.08">4041 1973 10213,'10'1'2305,"-2"-1"640,8 0-3425,4-1-561,5 0-2192,-2-1 192</inkml:trace>
  <inkml:trace contextRef="#ctx0" brushRef="#br0" timeOffset="14553.08">4404 1968 7635,'17'1'1857,"-3"-2"560,5 0-4562,-2 0 513</inkml:trace>
  <inkml:trace contextRef="#ctx0" brushRef="#br0" timeOffset="14936.01">4722 1931 8020,'12'-1'2081,"3"-2"560,2 0-2433,3 0-736,1-1-2114,2-1 369</inkml:trace>
  <inkml:trace contextRef="#ctx0" brushRef="#br0" timeOffset="14937.01">5192 1905 2577,'18'1'0</inkml:trace>
  <inkml:trace contextRef="#ctx0" brushRef="#br0" timeOffset="14938.01">5431 1905 5491,'11'0'1216,"2"1"-800,1-1-2016,2 0-385</inkml:trace>
  <inkml:trace contextRef="#ctx0" brushRef="#br0" timeOffset="15353.95">5665 1904 4642,'13'2'3058,"-2"-1"-561,0-1-560,-1-1-1953,1 1-2402,-1 0 546</inkml:trace>
  <inkml:trace contextRef="#ctx0" brushRef="#br0" timeOffset="13349.33">4143 1634 8260,'5'0'2945,"0"1"177,4 0-2002,1-1-1408,6-1 976,0 0-3825,8-2 1360</inkml:trace>
  <inkml:trace contextRef="#ctx0" brushRef="#br0" timeOffset="13802.21">4502 1606 9140,'13'0'2417,"1"-1"625,1-1-2818,4 0-865,1 0 241,5-2-2641,-3-3 464</inkml:trace>
  <inkml:trace contextRef="#ctx0" brushRef="#br0" timeOffset="13803.21">4838 1584 5699,'14'1'1824,"4"-1"2002,-2-1-5298,4-5 1407</inkml:trace>
  <inkml:trace contextRef="#ctx0" brushRef="#br0" timeOffset="13804.21">5149 1572 6307,'14'3'2129,"4"-7"208,0 1-1665,4 0-1632,-2 0-1345,4-4-48</inkml:trace>
  <inkml:trace contextRef="#ctx0" brushRef="#br0" timeOffset="13805.21">5585 1546 3618,'19'1'688,"2"-2"-528,-1 2-1232,2-1-321</inkml:trace>
  <inkml:trace contextRef="#ctx0" brushRef="#br0" timeOffset="14192.74">5769 1544 880,'14'1'977,"1"-3"-977,-3 0 368</inkml:trace>
  <inkml:trace contextRef="#ctx0" brushRef="#br0" timeOffset="19204.71">6283 2507 8516,'2'3'7459,"6"-6"-5922,3-1-2065,5-1-769,3 0-63,5-1-2258,-2 2 528</inkml:trace>
  <inkml:trace contextRef="#ctx0" brushRef="#br0" timeOffset="19579.59">6525 2507 7123,'13'5'2257,"-2"-2"336,4 1-1840,0-2-609,3-1-128,-2-1-112,1-3-256,-1 0-113,0 1-303,-3-1-1777,3-1 64,-2 2-657</inkml:trace>
  <inkml:trace contextRef="#ctx0" brushRef="#br0" timeOffset="19580.59">6791 2496 3538,'12'1'2769,"-1"-1"-528,2 2-208,-2-2-1457,4 0-128,-2-2-176,4-1-224,-1-1 1089,5-1-3538,-3 1 1344</inkml:trace>
  <inkml:trace contextRef="#ctx0" brushRef="#br0" timeOffset="19970.16">7109 2515 9428,'4'5'2369,"0"-5"353,0-1-5268</inkml:trace>
  <inkml:trace contextRef="#ctx0" brushRef="#br0" timeOffset="20352.59">6232 2655 10453,'17'-1'2177,"5"-2"608,2-2-3329,7 0-561,-2 1-2096,3 1 336</inkml:trace>
  <inkml:trace contextRef="#ctx0" brushRef="#br0" timeOffset="20353.59">6607 2642 7267,'16'4'2209,"2"0"513,-4-1-2002,4-2-432,-3-1-320,2-2-2577,1-2 576</inkml:trace>
  <inkml:trace contextRef="#ctx0" brushRef="#br0" timeOffset="20785.36">6541 2402 9748,'7'-2'2225,"5"-1"513,2-2-3186,6-4-2562,0-1 305</inkml:trace>
  <inkml:trace contextRef="#ctx0" brushRef="#br0" timeOffset="20786.36">6878 2360 6195,'15'4'4002,"3"-3"-833,-6-2-1072,2-3-2481,1 3 1568,1-3-4433,-4-1 1664</inkml:trace>
  <inkml:trace contextRef="#ctx0" brushRef="#br0" timeOffset="8374.35">3090 2218 4930,'0'-1'312,"0"0"1,0 0-1,0-1 0,0 1 0,0 0 0,0 0 0,-1 0 0,1 0 1,0-1-1,-1 1 0,0-1 0,1 1-253,0 1 0,-1-1-1,0 0 1,1 1 0,-1-1 0,1 0-1,-1 1 1,0-1 0,1 1 0,-1-1-1,0 1 1,0-1 0,1 1 0,-1 0-1,0-1 1,0 1 0,0 0 0,1-1 0,-1 1-1,0 0 1,0 0 0,0 0 0,0 0-1,0 0 1,0 0 0,1 0 0,-1 0-1,0 0 1,0 1 0,0-1 0,0 0-1,1 0 1,-1 1 0,0-1 0,0 1 0,0-1-1,1 1 18,0-1 0,1 1 0,-1-1 0,1 0 0,-1 1 0,1-1 0,-1 0 0,1 0 0,-1 1 0,1-1 0,-1 0 0,1 0 0,-1 0 0,1 0 0,-1 0 0,1 1 0,-1-1 0,2 0 0,111-6 908,-80 6-935,-1 2-1,51 9 1,-1-1-5,-43-6-44,-13-1 4,30 0-1,-43-3 8,22 4-1,-23-2-3,0 0-1,17-1 1,-10-1 95,30 3 1,-14 0 17,40-1 229,-48-2-4121,-17 2 1166</inkml:trace>
  <inkml:trace contextRef="#ctx0" brushRef="#br0" timeOffset="9905.25">6022 2273 5106,'0'0'97,"0"0"1,1 0-1,-1 0 0,0 0 0,0 0 0,0 0 0,0 0 0,1 0 0,-1 0 0,0 0 1,0 0-1,0 0 0,1 0 0,-1 0 0,0 0 0,0 0 0,0 0 0,0 0 1,1 0-1,-1 0 0,0 0 0,0-1 0,0 1 0,0 0 0,1 0 0,-1 0 0,0 0 1,0 0-1,0 0 0,0-1 0,0 1 0,0 0 0,0 0 0,1 0 0,-1 0 1,0-1-1,0 1 0,0 0 0,0 0 0,0 0 0,0-1 0,0 1 0,0 0 0,0 0 1,0 0-1,0 0 0,0-1 0,0 1 0,0 0 0,0 0 0,0 0 0,0-1 0,0 1 1,0 0-1,0 0 0,-1 0 0,1 0 0,0-1 0,0 1 0,0 0 0,0 0 1,0 0-1,0 0 0,-1 0 0,1-1 0,0 1 0,0 0 0,0 0 0,21 4 1112,-7-2-816,25-1 20,66-9 0,-3 0-343,144-2 285,-58 7 104,137-12-451,-218 15-56,-67 1-582,47 8 1,-86-9 536,-1 0 0,0 0 0,0 0 0,0 0 0,1 0 1,-1 0-1,0 0 0,0 0 0,1 0 0,-1 0 0,0 0 1,0 0-1,0 0 0,1 0 0,-1 0 0,0 0 0,0 0 0,1 0 1,-1-1-1,0 1 0,0 0 0,0 0 0,0 0 0,1 0 1,-1 0-1,0-1 0,0 1 0,0 0 0,0 0 0,1 0 1,-1 0-1,0-1 0,0 1 0,0 0 0,2-5-2153</inkml:trace>
  <inkml:trace contextRef="#ctx0" brushRef="#br0" timeOffset="15948.29">4053 2251 8004,'4'1'3713,"2"-1"-255,1-1-1825,6 0-1473,4 1-769,5-2-607,0-1-2242,3 0 241</inkml:trace>
  <inkml:trace contextRef="#ctx0" brushRef="#br0" timeOffset="15949.29">4408 2241 7107,'17'1'2850,"-3"-1"79,5-1-1584,0 0-1073,5 0-528,-1-2-353,5-4-2336,0 2 288</inkml:trace>
  <inkml:trace contextRef="#ctx0" brushRef="#br0" timeOffset="15950.29">4803 2203 7411,'15'3'2385,"-1"-3"337,3-1-1874,0 1-704,3-1-384,-1-2-288,5-2-2209,-2-1 335</inkml:trace>
  <inkml:trace contextRef="#ctx0" brushRef="#br0" timeOffset="15951.29">5147 2178 6963,'16'0'2241,"4"1"304,-2-2-1936,4 0-321,0-1-464,5-3-2369,-3 0 624</inkml:trace>
  <inkml:trace contextRef="#ctx0" brushRef="#br0" timeOffset="16323.2">5564 2149 8228,'18'3'2497,"-3"-1"512,6 1-2160,0 0-577,5-1-80,-3 0-304,4-1-512,-3 0-225,1 0-2176,-6-2 191</inkml:trace>
  <inkml:trace contextRef="#ctx0" brushRef="#br0" timeOffset="16724.74">4073 2594 11013,'14'-2'1409,"7"-3"912,3 5-5619,4-10 337</inkml:trace>
  <inkml:trace contextRef="#ctx0" brushRef="#br0" timeOffset="16725.74">4529 2564 9092,'15'1'1841,"3"-1"464,-1-2-2977,8 1-2082,-3-1 145</inkml:trace>
  <inkml:trace contextRef="#ctx0" brushRef="#br0" timeOffset="16726.74">4822 2542 5683,'15'1'1440,"-2"0"401,3-1-2481,-1 0-1185,2-1-48</inkml:trace>
  <inkml:trace contextRef="#ctx0" brushRef="#br0" timeOffset="16727.74">5003 2544 5186,'17'0'1345,"1"1"-417,0 0-2384,3-4-161</inkml:trace>
  <inkml:trace contextRef="#ctx0" brushRef="#br0" timeOffset="17183.14">5394 2536 7668,'12'2'1824,"4"-1"577,-1 0-2353,4-1-2449,-2-2 593</inkml:trace>
  <inkml:trace contextRef="#ctx0" brushRef="#br0" timeOffset="17184.14">5662 2547 8436,'12'5'2497,"2"-4"480,-3-2-2496,3-2-834,2 1-2560,1-6 432</inkml:trace>
  <inkml:trace contextRef="#ctx0" brushRef="#br0" timeOffset="17574.3">3160 2464 9604,'8'-1'1953,"5"0"496,1-1-3121,5 1-2241,-1 0 208</inkml:trace>
  <inkml:trace contextRef="#ctx0" brushRef="#br0" timeOffset="17954.44">3434 2511 4962,'16'9'2946,"-3"-3"-481,4-2-704,-2-2-2050,2 0-2160,-3-3 464</inkml:trace>
  <inkml:trace contextRef="#ctx0" brushRef="#br0" timeOffset="17955.44">3627 2523 5571,'4'1'1536,"1"0"369,0-1-3442,-1-3 401</inkml:trace>
  <inkml:trace contextRef="#ctx0" brushRef="#br0" timeOffset="18329.97">3261 2628 8852,'3'-1'2417,"1"0"561,5-1-2562,5 0-800,4 0-385,3-1-207,2 2-2002,-3 1 465</inkml:trace>
  <inkml:trace contextRef="#ctx0" brushRef="#br0" timeOffset="18330.97">3532 2647 6451,'16'6'2097,"-3"0"336,2-1-1665,-1-2-544,3-3-320,-2-3-2305,0-3 609</inkml:trace>
  <inkml:trace contextRef="#ctx0" brushRef="#br0" timeOffset="18767.29">3225 2351 8292,'11'1'5853,"11"-3"-5713,-9 1-552,45-4-3025,58 1 1958,-100 4 1791,-1 1 1,0 1-1,1 1 1,-1 0-1,24 9 1,-29-8-425,-6-2-713,1 0 1,-1 0-1,1-1 1,8 2 0,2-3-1916</inkml:trace>
  <inkml:trace contextRef="#ctx0" brushRef="#br0" timeOffset="19204.71">6283 2506 8516,'2'3'7459,"6"-6"-5922,3-1-2065,5-1-769,3 0-63,5-1-2258,-2 2 528</inkml:trace>
  <inkml:trace contextRef="#ctx0" brushRef="#br0" timeOffset="19579.59">6525 2507 7123,'13'5'2257,"-2"-2"336,4 1-1840,0-2-609,3-1-128,-2-1-112,1-3-256,-1 0-113,0 1-303,-3-1-1777,3-1 64,-2 2-657</inkml:trace>
  <inkml:trace contextRef="#ctx0" brushRef="#br0" timeOffset="19580.59">6791 2496 3538,'12'1'2769,"-1"-1"-528,2 2-208,-2-2-1457,4 0-128,-2-2-176,4-1-224,-1-1 1089,5-1-3538,-3 1 1344</inkml:trace>
  <inkml:trace contextRef="#ctx0" brushRef="#br0" timeOffset="19970.16">7110 2515 9428,'4'5'2369,"0"-5"353,0-1-5268</inkml:trace>
  <inkml:trace contextRef="#ctx0" brushRef="#br0" timeOffset="20352.59">6232 2655 10453,'17'-1'2177,"5"-2"608,2-2-3329,7 0-561,-2 1-2096,3 1 336</inkml:trace>
  <inkml:trace contextRef="#ctx0" brushRef="#br0" timeOffset="20353.59">6607 2642 7267,'16'4'2209,"2"0"513,-4-1-2002,4-2-432,-3-1-320,2-2-2577,1-2 576</inkml:trace>
  <inkml:trace contextRef="#ctx0" brushRef="#br0" timeOffset="20785.36">6542 2402 9748,'7'-2'2225,"5"-1"513,2-2-3186,6-4-2562,0-1 305</inkml:trace>
  <inkml:trace contextRef="#ctx0" brushRef="#br0" timeOffset="20786.36">6879 2360 6195,'15'4'4002,"3"-3"-833,-6-2-1072,2-3-2481,1 3 1568,1-3-4433,-4-1 1664</inkml:trace>
  <inkml:trace contextRef="#ctx0" brushRef="#br0" timeOffset="66121.09">6970 2487 8212,'15'-4'2113,"14"0"608,27 3-2177,6-1-448,12 5-128,0 3 48,1 1-48,-18 4 48,9 1-64,-11-3 96,7 0-96,-9-3 16,7-3-288,-11-5-128,7 0-2305,-10-5 496</inkml:trace>
  <inkml:trace contextRef="#ctx0" brushRef="#br0" timeOffset="66926.28">8554 2248 7331,'-4'-3'382,"0"0"0,-1 1 0,1 0 0,-1 0 0,1 0 0,-1 1 0,0 0 0,0 0 0,0 0 0,0 0 0,-4 0 0,-11 1-416,-27 2-1,35-1 245,-19 1-39,-1 2 0,-33 8 0,56-10-142,0 1 0,1 0 0,-1 0 0,1 0 0,0 1 0,0 0-1,0 1 1,0 0 0,1 0 0,0 1 0,0 0 0,-8 9 0,13-14-28,1 1 0,0-1 0,0 0 1,0 1-1,0 0 0,0-1 1,0 1-1,0-1 0,0 1 0,1 0 1,-1 0-1,1-1 0,-1 1 1,1 0-1,0 0 0,-1 0 0,1 0 1,0 0-1,0-1 0,0 1 1,1 0-1,-1 0 0,0 0 0,1 0 1,-1-1-1,1 1 0,0 0 0,-1-1 1,1 1-1,0 0 0,0-1 1,0 1-1,0-1 0,1 1 0,-1-1 1,2 2-1,3 2 3,0 0 1,0-1-1,1 0 1,-1 0-1,1 0 0,0-1 1,11 4-1,77 21 23,-66-21-18,0 1-1,-1 2 1,34 16 0,-55-22-10,0 0 0,0 0 0,0 1 0,7 7 1,-13-11-1,1 1 0,0-1 1,-1 1-1,1-1 0,-1 1 1,0 0-1,0 0 1,1 0-1,-1 0 0,0 0 1,-1 0-1,1 0 0,0 0 1,-1 0-1,1 1 1,-1-1-1,1 0 0,-1 4 1,-1-4-1,1 0 0,-1 0 0,1-1 0,-1 1 0,0 0-1,0-1 1,0 1 0,0-1 0,0 0 0,0 1 0,0-1 0,-1 0 0,1 1 0,0-1 0,-1 0 0,1 0 0,-1 0 0,1 0 0,-1 0 0,0-1 0,1 1 0,-1 0 0,-3 0 0,-5 2-5,0 0 0,-19 1 0,24-3 1,-16 2-67,0-1 0,-1 0 0,1-2-1,-1-1 1,-41-6 0,58 6 37,1 0-1,0-1 0,0 1 0,0-1 1,-6-3-1,9 5-66,0-1 1,0 1 0,0-1-1,0 0 1,1 0 0,-1 1-1,0-1 1,0 0 0,0 0-1,1 0 1,-1 0 0,1 0-1,-1 1 1,0-1 0,1-1-1,0 1 1,-1 0 0,1 0-1,0 0 1,-1 0 0,1 0-1,0 0 1,0 0 0,0-2 0,4-13-1708</inkml:trace>
  <inkml:trace contextRef="#ctx0" brushRef="#br0" timeOffset="67348.92">8897 2277 7235,'-1'-1'183,"1"-1"0,-1 1-1,1 0 1,-1 0 0,1 0-1,-1 0 1,0 0-1,1 0 1,-1 1 0,0-1-1,0 0 1,0 0 0,0 0-1,0 1 1,0-1 0,0 0-1,0 1 1,0-1 0,0 1-1,0-1 1,0 1-1,0 0 1,0-1 0,0 1-1,-1 0 1,1 0 0,0 0-1,0 0 1,-2 0 0,-2-1-200,0 1 1,-1 1 0,1-1-1,0 1 1,-8 1-1,4 1 10,1 0-1,0 0 0,0 1 0,0 0 0,0 0 1,0 1-1,1 0 0,0 1 0,-11 9 0,14-10 5,-1 0-1,1 0 0,0 0 0,0 0 0,0 1 0,1-1 0,0 1 0,0 0 1,1 0-1,-1 0 0,1 0 0,0 0 0,1 1 0,-1 6 0,1-11 4,1 0-1,0 0 1,0 0 0,1 0-1,-1 0 1,0-1-1,1 1 1,-1 0-1,1 0 1,-1 0-1,1 0 1,0-1-1,0 1 1,0 0-1,0-1 1,0 1 0,0 0-1,0-1 1,2 2-1,0 0-1,0-1 0,0 0 0,1 0 0,-1 0 0,0 0 0,1 0 0,0-1 0,-1 0 0,5 2 0,5-1-4,-1 0 0,1 0 0,-1-1 1,25-2-1,-22 0 10,0 0 0,0-2 0,0 0 1,0 0-1,28-12 0,-38 12-2,0 1 1,1-1-1,-1 0 1,0-1-1,0 1 1,-1-1-1,8-8 1,-9 9-2,-1 0 0,0 0 0,0-1 0,0 1 0,0 0 0,0-1 0,-1 1 0,1-1-1,-1 0 1,0 1 0,0-1 0,-1 0 0,1-4 0,-1 4-1,0 0 1,0 1-1,-1-1 0,1 1 0,-1-1 0,0 1 0,0-1 0,0 1 0,0-1 0,-1 1 1,0 0-1,1 0 0,-1 0 0,0 0 0,0 0 0,-1 0 0,1 0 0,-1 1 0,1-1 1,-1 1-1,0 0 0,0 0 0,0 0 0,0 0 0,-6-2 0,1 0-128,-2 0 0,1 0 0,0 1 0,-1 1 0,1 0 0,-1 0 0,0 0 0,-12 1 0,-11 3-1951,6 2-34</inkml:trace>
  <inkml:trace contextRef="#ctx0" brushRef="#br0" timeOffset="67740.25">9405 2226 5747,'-15'-1'1262,"-1"1"0,1 1 1,-26 3-1,22 0-1252,0 1 0,1 0 0,-1 2-1,1 0 1,0 1 0,1 0 0,0 1 0,-22 17 0,30-19 6,0 0 0,-14 16 1,21-22-13,0 1 0,1 0 1,-1 0-1,1-1 0,0 1 0,0 0 1,-1 0-1,1 0 0,1 0 1,-1 1-1,0-1 0,0 0 0,1 0 1,-1 0-1,1 1 0,0-1 1,-1 0-1,1 1 0,0-1 0,1 4 1,0-4 0,0-1 1,0 1-1,0-1 0,1 1 1,-1 0-1,0-1 1,1 0-1,-1 1 1,1-1-1,-1 0 0,1 0 1,0 0-1,-1 0 1,1 0-1,0 0 1,0-1-1,0 1 0,0 0 1,0-1-1,0 0 1,0 1-1,3-1 1,5 1 9,1 0 0,19-1 0,-19-1-207,0-1-1,-1-1 1,1 1-1,0-2 1,-1 1-1,1-2 1,-1 1-1,0-1 0,0-1 1,-1 0-1,0 0 1,0-1-1,0 0 1,-1 0-1,0-1 1,14-17-1,-4 0-1597</inkml:trace>
  <inkml:trace contextRef="#ctx0" brushRef="#br0" timeOffset="68130.65">9270 1977 3041,'-6'-5'790,"-54"-49"6464,59 54-7237,1 0 1,0 0-1,0-1 1,0 1-1,0 0 1,0 0-1,-1 0 0,1 0 1,0 0-1,0 0 1,0-1-1,0 1 1,-1 0-1,1 0 0,0 0 1,0 0-1,0 0 1,-1 0-1,1 0 0,0 0 1,0 0-1,0 0 1,0 0-1,-1 0 1,1 0-1,0 0 0,0 0 1,0 0-1,-1 0 1,1 0-1,0 0 0,0 0 1,0 0-1,-1 1 1,1-1-1,0 0 1,0 0-1,0 0 0,-1 0 1,0 10 235,5 15-175,-4-24-49,45 175 85,-30-126-105,33 71 1,-46-116-107,0-1-1,0 0 1,1 0-1,-1 0 1,1 0 0,0-1-1,3 4 1,2-3-1925,-4-10 7</inkml:trace>
  <inkml:trace contextRef="#ctx0" brushRef="#br0" timeOffset="68510.42">9501 2210 5971,'-6'12'2721,"3"6"-112,-3 2-1184,1 8-1185,2 1-96,3 3-128,-2-5 32,2 1-64,-1-8 48,-1-5-64,0-6 32,2-2-320,-4-8-112,3-8-2226,0-5 433</inkml:trace>
  <inkml:trace contextRef="#ctx0" brushRef="#br0" timeOffset="68511.42">9476 2061 6899,'-4'-3'1633,"-1"1"544,2 2-1953,1 6-272,4-6-160,8 9-2001,1-1 512</inkml:trace>
  <inkml:trace contextRef="#ctx0" brushRef="#br0" timeOffset="68901.5">9602 2231 7235,'1'11'1253,"8"55"2138,-7-57-3331,1 0 0,-1 0-1,1 0 1,1-1 0,4 10 0,-7-17-46,0 1-1,-1 0 1,1-1 0,1 1 0,-1-1 0,0 1 0,0-1 0,1 1 0,-1-1 0,0 0 0,1 0 0,0 0 0,-1 0 0,1 0 0,-1 0 0,1 0 0,0 0-1,0-1 1,0 1 0,-1 0 0,1-1 0,0 0 0,0 1 0,0-1 0,0 0 0,0 0 0,0 0 0,0 0 0,-1-1 0,1 1 0,0 0 0,0-1 0,0 1-1,0-1 1,-1 0 0,1 0 0,0 1 0,2-3 0,1 0 10,-1 0 0,0 0 0,0-1 0,0 1 0,0-1-1,-1 0 1,1 0 0,-1 0 0,0 0 0,0 0 0,-1-1 0,1 1-1,2-9 1,-2 2-26,-1 1 0,-1-1 0,0 1 0,0-1 0,-1 1 0,0-1 0,-1 0 0,-4-19 0,17 107-28,-10-67 4,17 57 74,-17-60-100,1 0 1,0 0 0,0 0-1,1-1 1,0 0 0,0 1-1,5 5 1,-8-11-85,0 0 1,0-1-1,0 1 0,0 0 1,0 0-1,0-1 1,0 1-1,0 0 1,0-1-1,0 1 0,1-1 1,-1 1-1,0-1 1,0 0-1,0 1 1,1-1-1,-1 0 0,0 0 1,0 0-1,1 0 1,1 0-1,11-9-2132</inkml:trace>
  <inkml:trace contextRef="#ctx0" brushRef="#br0" timeOffset="69270.25">9890 2214 6835,'-3'10'932,"1"0"0,1 0-1,0 0 1,0 0 0,2 19 0,9 50-149,-6-60-761,-2-15-19,-1 0 0,0 1 0,0-1 1,0 1-1,-1 0 0,1-1 0,-1 1 0,-1 6 0,1-11-2,0 0-1,0 1 0,0-1 0,-1 0 0,1 0 0,0 0 1,0 0-1,0 0 0,0-1 0,-1 1 0,1 0 1,0 0-1,0 0 0,0 0 0,0 0 0,-1 0 0,1 0 1,0 0-1,0 0 0,0 0 0,0 0 0,-1-1 1,1 1-1,0 0 0,0 0 0,0 0 0,0 0 0,0 0 1,0 0-1,0-1 0,0 1 0,-1 0 0,1 0 0,0 0 1,0 0-1,0-1 0,0 1 0,0 0 0,0 0 1,0-1-1,-5-7 11,3 2-8,-1 1 1,2-1-1,-1 0 0,0 0 0,1 0 1,0 0-1,1 0 0,-1 0 0,1 0 1,0 0-1,1 0 0,-1 0 0,1 0 1,3-10-1,-3 11-1,1 0 1,0-1 0,0 1-1,0 0 1,1 0 0,-1 0-1,1 0 1,1 1-1,-1-1 1,0 1 0,1 0-1,0 0 1,0 0 0,0 0-1,1 1 1,4-4-1,-7 6-2,0 0-1,0 0 1,1 0-1,-1 1 1,0-1-1,0 0 1,1 1-1,-1 0 1,0-1-1,0 1 1,1 0-1,-1 0 1,0 0-1,1 0 1,-1 1-1,0-1 1,1 1-1,-1-1 1,0 1-1,0 0 1,1 0-1,-1 0 1,0 0-1,0 0 0,0 0 1,0 1-1,-1-1 1,1 1-1,0-1 1,-1 1-1,1 0 1,0 0-1,0 1 1,6 9-5,0-1 0,-1 1 1,-1 0-1,8 19 0,-6-14 4,-2-3 4,-3-7 1,-1-1-1,1 1 1,1-1-1,-1 0 1,1 0 0,0 0-1,5 5 1,-9-11-4,0 0 0,1 0 1,-1 0-1,0 1 0,0-1 1,1 0-1,-1 0 0,0 0 0,0 0 1,1 0-1,-1 0 0,0 1 1,0-1-1,1 0 0,-1 0 0,0 0 1,1 0-1,-1 0 0,0 0 1,0 0-1,1 0 0,-1 0 0,0 0 1,1 0-1,-1 0 0,0 0 1,0-1-1,1 1 0,-1 0 0,0 0 1,0 0-1,1 0 0,-1 0 1,0-1-1,0 1 0,1 0 0,-1 0 1,0 0-1,0-1 0,0 1 1,1 0-1,4-12 14,-4 11-14,4-14 1,29-68 21,-29 72-18,1 1 1,0 0-1,0 0 0,1 1 0,12-14 0,-18 21-3,0 1 0,1 0-1,-1 0 1,1-1-1,-1 1 1,1 0 0,-1 0-1,1 0 1,0 1-1,-1-1 1,1 0 0,0 1-1,2-1 1,-3 1-1,1 0 0,-1 0 1,0 0-1,0 0 0,0 0 1,0 1-1,0-1 0,0 0 1,0 1-1,0-1 0,0 1 1,0-1-1,0 1 0,0 0 1,0-1-1,0 1 0,0 0 1,0 0-1,-1-1 0,1 1 1,0 0-1,0 0 0,0 2 0,8 11 0,14 31 0,-19-34-98,1-1 1,0-1 0,0 1 0,1-1-1,0 1 1,1-2 0,14 16-1,1-10-2089,-1-9 42</inkml:trace>
  <inkml:trace contextRef="#ctx0" brushRef="#br0" timeOffset="69790.52">10703 1847 4146,'-5'3'5625,"5"-2"-5437,-3 10 1797,2 12-1640,1-22-292,1 39 34,3-1 0,15 69 0,-11-69 40,1-1 0,18 43 1,-26-77-60,1 0 0,0 0 1,0 0-1,0-1 1,0 1-1,4 3 1,-6-6-56,1 0 0,0-1 0,-1 1 0,1-1 1,0 1-1,0-1 0,-1 1 0,1-1 1,0 0-1,0 1 0,0-1 0,0 0 0,-1 0 1,1 0-1,0 0 0,0 1 0,0-1 1,0 0-1,0 0 0,0-1 0,-1 1 0,1 0 1,0 0-1,0 0 0,0-1 0,0 1 1,-1 0-1,1-1 0,0 1 0,0 0 0,0-1 1,-1 1-1,1-1 0,0 0 0,7-6-1,0 0 0,0 0 0,-1-1 0,0 0 0,9-15 0,19-20-12,-32 39-1,1 1 0,0-1-1,-1 1 1,2 0 0,-1 1 0,0-1 0,0 1 0,8-4 0,-11 6 0,1-1 1,-1 1 0,1 0 0,-1-1-1,1 1 1,-1 0 0,1 0 0,-1 0-1,1 0 1,-1 0 0,1 0-1,-1 1 1,1-1 0,-1 0 0,1 1-1,-1-1 1,3 2 0,-2 0-1,1-1 0,0 1 1,-1 0-1,0 0 0,1 0 1,-1 1-1,0-1 0,2 3 1,3 5-2,-1 0 0,0 0 0,6 16 0,-11-23 2,9 23-126,-4-11-212,0 0-1,1 0 1,14 21 0,-20-33 248,1-1 1,0 1 0,0 0-1,0-1 1,1 0-1,-1 1 1,1-1 0,-1 0-1,1 0 1,0 0 0,-1-1-1,1 1 1,0-1-1,0 1 1,0-1 0,1 0-1,-1 0 1,0 0 0,0-1-1,0 1 1,1-1-1,5 0 1,13-6-2149</inkml:trace>
  <inkml:trace contextRef="#ctx0" brushRef="#br0" timeOffset="70275.5">11229 2198 7315,'-1'1'426,"1"0"-1,-1 0 1,0 0 0,0 0-1,1 0 1,-1 1-1,1-1 1,-1 0-1,1 0 1,-1 2-1,-1 16 900,4 17-1400,-2-34 73,1 1 1,-1 0-1,1-1 0,0 1 1,-1-1-1,1 1 0,0-1 0,1 1 1,-1-1-1,0 0 0,1 1 1,-1-1-1,1 0 0,-1 0 0,4 3 1,-3-4 1,-1 0 1,1 0 0,0 0-1,0-1 1,0 1 0,-1 0-1,1-1 1,0 1-1,0-1 1,0 0 0,0 0-1,0 1 1,0-1 0,0 0-1,0-1 1,0 1 0,0 0-1,-1 0 1,1-1-1,0 1 1,3-2 0,3-1 4,0-1 1,-1 0 0,1 0-1,-1-1 1,-1 0-1,1 0 1,0-1 0,-1 1-1,8-10 1,-11 12-9,0-1-1,0 0 1,-1 0 0,1 0 0,-1 0 0,0 0 0,0 0-1,2-8 1,-4 10 1,1-1 0,-1 1 0,0-1 0,0 1 1,0-1-1,0 0 0,0 1 0,0-1 0,-1 1 0,1-1 0,-1 1 0,0-1 0,1 1 0,-1-1 0,0 1 0,-2-3 0,-1 1 19,2 8 2,1 9 25,4 0-29,1 1-1,0-1 1,1-1-1,0 1 1,7 12-1,8 17-15,-9-14 1,-1 1 0,-1 0 1,6 39-1,-13-58-2,-2 1 0,1 0 1,-1 0-1,0 0 0,-3 14 1,1-19-1,1 1 0,-1-1 0,0 0-1,-1 1 1,1-1 0,-1 0 0,0 0 0,-1-1 0,-6 10 0,6-12 4,1 1 0,-1-1 0,0 0 0,0-1-1,0 1 1,-1-1 0,1 1 0,0-1 0,-1 0 0,0-1-1,1 1 1,-1-1 0,0 0 0,0 0 0,0-1-1,1 1 1,-1-1 0,0 0 0,0-1 0,-6 0-1,5 1-30,0-1-1,1 0 0,-1-1 1,0 1-1,0-1 0,0 0 0,1 0 1,-1-1-1,1 0 0,-1 0 1,1 0-1,0-1 0,0 0 0,0 1 1,-6-9-1,9 10-196,0-1 1,1 0-1,-1 0 1,1 0-1,-1 0 1,1 0-1,0 0 1,0 0-1,1 0 1,-1 0-1,1 0 0,-1-6 1,2-15-1957</inkml:trace>
  <inkml:trace contextRef="#ctx0" brushRef="#br0" timeOffset="70666.05">11674 2045 7668,'-4'-3'598,"0"-1"1,-1 1 0,0 0 0,0 1 0,0-1 0,-10-2-1,9 3-474,-1 0-1,1 1 0,-1 0 1,0 0-1,-8 1 0,7 0-151,1 1 0,-1-1-1,0 2 1,1-1 0,-1 1 0,1 0-1,0 1 1,-1 0 0,1 0 0,-11 7-1,14-7 34,1 0-1,-1 1 0,1-1 1,-1 1-1,1 0 0,0 0 1,0 0-1,1 0 0,-1 1 1,1-1-1,0 1 0,0-1 1,0 1-1,1 0 0,-1-1 1,1 1-1,1 0 0,-1 0 1,0 6-1,1-6 0,0 0 0,0 0 0,0 0 1,1 0-1,-1 0 0,1-1 0,0 1 1,1 0-1,-1 0 0,1-1 0,0 1 0,0-1 1,1 1-1,-1-1 0,1 0 0,0 0 0,0 0 1,0-1-1,6 6 0,-2-3 4,2-2-1,-1 1 1,0-1 0,1 0-1,0 0 1,0-1 0,0 0-1,0-1 1,0 0-1,0-1 1,10 1 0,-11-1-103,0-1 1,0 0 0,0 0 0,-1-1 0,1 0-1,0 0 1,-1-1 0,1 0 0,-1 0 0,1-1-1,-1 0 1,0 0 0,13-8 0,-2-8-2011,-5-3-43</inkml:trace>
  <inkml:trace contextRef="#ctx0" brushRef="#br0" timeOffset="71087.97">11625 1698 6307,'0'0'63,"0"0"0,0 0 0,0-1 0,0 1 1,0 0-1,0 0 0,0 0 0,0 0 0,0 0 0,0 0 0,0 0 1,0 0-1,0 0 0,0-1 0,0 1 0,0 0 0,0 0 0,0 0 0,0 0 1,0 0-1,0 0 0,-1-1 442,1 1-442,0 0 0,0 0 0,0 0 0,0 0 1,0 0-1,0 0 0,-1 0 0,1 0 0,0 0 0,0 0 0,0 0 1,0 0-1,0 0 0,0 0 0,0 0 0,0 0 0,0 0 0,-1 0 1,1 0-1,0 0 0,0 0 0,0 0 0,0 0 0,0 0 0,0 0 0,0 0 1,0 0-1,0 0 0,-1 0 0,1 0 0,0 0 0,-2 9 751,1 17-895,8 21 344,1-1 0,24 76-1,-8-39 180,-13-42-244,16 68 593,-22-86-803,-2 0 0,2 39 0,-7-66-3107,0-9 704</inkml:trace>
  <inkml:trace contextRef="#ctx0" brushRef="#br0" timeOffset="71497.72">11837 2029 6499,'16'37'4893,"1"23"-4361,-6-21-376,-6-23-131,-2-8-21,-1 0 1,1 0 0,-1 0-1,-1 0 1,0 0-1,0 0 1,0 16 0,-1-23-5,0-1 1,0 1 0,0-1-1,0 1 1,0-1 0,0 1-1,0-1 1,-1 0-1,1 1 1,0-1 0,0 1-1,0-1 1,-1 1 0,1-1-1,0 1 1,0-1 0,-1 0-1,1 1 1,0-1 0,-1 0-1,1 1 1,0-1 0,-1 0-1,1 1 1,-1-1 0,1 0-1,0 0 1,-1 0 0,1 1-1,-1-1 1,1 0 0,-1 0-1,-1 0 3,1 0-1,0 0 0,0-1 0,-1 1 0,1-1 1,0 1-1,0-1 0,0 1 0,0-1 1,0 1-1,0-1 0,-2-1 0,-3-3 10,0-1-1,-9-10 1,11 11 9,0 0 1,1 0-1,-1 0 0,1 0 0,1 0 1,-1-1-1,1 1 0,0-1 1,0 0-1,0 0 0,-1-8 1,3 9-7,0 0 0,0 1 0,0-1 0,0 0 0,1 1 0,-1-1 0,1 0 0,1 1 0,-1-1 0,1 1 0,-1 0 0,1-1 0,0 1 0,1 0 0,4-7 0,-2 6-23,0-1-1,0 1 1,0 1-1,1-1 1,0 1 0,0 0-1,0 0 1,0 0-1,0 1 1,12-4-1,-11 4 1,-1 1 0,0 1 0,1-1 0,-1 1 0,1 0 0,0 0 0,-1 1 0,1 0 0,0 0 0,-1 1 0,13 2 0,-18-3 8,0 0 0,1 0 0,-1 1 0,0-1 1,0 1-1,0-1 0,0 1 0,0-1 0,0 1 1,0 0-1,0-1 0,0 1 0,0 0 0,0 0 0,-1 0 1,1 0-1,0 0 0,0 0 0,-1 0 0,1 0 0,-1 0 1,1 0-1,-1 0 0,1 0 0,-1 0 0,0 0 1,1 0-1,-1 1 0,0-1 0,0 0 0,0 0 0,0 3 1,-1 2-1,0 0 0,0-1 1,-1 1-1,0 0 0,-4 8 1,0 1-7,3-6 45,1 1 0,-1-1 1,1 1-1,1 0 0,0 0 0,0-1 0,1 1 0,2 18 0,-2-25-10,1 0 1,0 0-1,0 0 1,-1 0-1,2 0 1,-1 0 0,0 0-1,1 0 1,-1 0-1,1-1 1,0 1-1,0 0 1,0-1-1,0 1 1,0-1-1,1 0 1,-1 0 0,1 0-1,-1 0 1,1 0-1,0-1 1,0 1-1,-1-1 1,1 0-1,0 0 1,1 0-1,-1 0 1,0 0 0,0-1-1,6 1 1,-2 0-13,0-1 1,1 0-1,-1-1 1,1 0-1,-1 0 1,1 0-1,-1-1 0,0 0 1,0 0-1,11-6 1,-15 7-17,0-1 0,-1 1 0,1-1 0,-1 1 0,1-1 0,-1 0 0,0 0 0,1 0 0,-1-1 0,0 1 0,0 0 0,-1-1 0,1 1 0,0-1 0,-1 0 0,0 0 0,1 1 0,-1-1 0,0 0 0,-1 0 0,1 0 0,0 0 0,-1 0 0,0 0 0,1 0 0,-1 0 0,0 0 0,-1-5 0,0 2 3,-1 1-1,0-1 1,0 0 0,0 1-1,0-1 1,-1 1-1,0-1 1,0 1 0,-1 0-1,1 0 1,-1 1-1,0-1 1,-5-4 0,-7-5-480,-1 1 0,-26-16 0,11 8-2213,16 9 285</inkml:trace>
  <inkml:trace contextRef="#ctx0" brushRef="#br0" timeOffset="71904.56">12149 1969 4018,'25'15'3105,"6"4"-736,-1 0-368,6 6-1601,0 3-320,6 5-96,-8-5 64,3 2-80,-8-8 64,0 0-48,-10-7 65,2-3-354,-8-6-2080,-7-5 608</inkml:trace>
  <inkml:trace contextRef="#ctx0" brushRef="#br0" timeOffset="71905.56">12434 1974 6627,'-19'21'2273,"-4"0"208,-1 0-1664,-4 9-593,5 0-128,-1 3-80,4-5 32,4 2-64,4-8 64,1-4-64,4-8 32,4-2-320,2-7-113,11 0-2112,0-2 384</inkml:trace>
  <inkml:trace contextRef="#ctx0" brushRef="#br0" timeOffset="72310.78">12587 2025 7507,'10'14'2370,"-5"-6"367,-1 7-1969,-3 4-608,2 9-144,0 0 16,1 6-48,0-5 48,4 1-48,1-5 64,2-3-80,-5-10-128,2-5 2465,2-8-5026,-3-11 2321</inkml:trace>
  <inkml:trace contextRef="#ctx0" brushRef="#br0" timeOffset="72311.78">12532 1866 6739,'0'3'4322,"3"-1"-4018,2 4-2561,-1 0 336</inkml:trace>
  <inkml:trace contextRef="#ctx0" brushRef="#br0" timeOffset="72858.16">12961 2091 6787,'-3'-3'516,"-1"1"-1,1-1 0,-1 1 1,0-1-1,0 1 1,0 0-1,0 1 0,-7-3 1,4 2-334,-1 1 0,0-1 0,0 1 0,-11 1 0,8 0-223,-1 1-1,1 0 0,0 1 0,0 0 0,-1 0 0,-17 8 0,23-7 50,-1 1 1,0-1-1,1 1 0,0 1 1,0-1-1,0 1 1,0 0-1,-8 11 0,12-14-2,0 1 1,0-1-1,0 1 0,1 0 0,0 0 0,-1 0 0,1-1 0,0 1 0,0 0 0,0 5 0,0-5-3,1-1 0,0 0 0,1 0 0,-1 0 0,0 0 1,0 0-1,1 0 0,-1 0 0,1 0 0,0 0 0,0-1 0,0 1 0,-1 0 0,2 0 0,-1 0 0,0-1 0,2 3 0,1-1 0,-1 0 0,0 0-1,1 0 1,0-1 0,0 0-1,0 0 1,0 0 0,0 0-1,0-1 1,0 1-1,0-1 1,1 0 0,-1 0-1,0-1 1,1 1 0,-1-1-1,7 0 1,0-1-4,0 0 0,0 0 1,0-1-1,0 0 0,18-7 0,-22 6-31,1 0 1,-1 0-1,-1-1 0,1 0 0,0 0 1,-1-1-1,0 1 0,0-2 1,-1 1-1,1 0 0,-1-1 1,0 0-1,6-10 0,-7 8-13,1 0 0,-1-1 0,-1 0 0,0 0 0,0 0 0,-1 0 0,0-1 0,0 1 0,-1-1 0,0-15 0,-4-28-23,-2 1 1,-18-85-1,21 126 96,-1 1 0,1 0 1,-2 0-1,1 1 0,-1-1 0,-1 1 0,1 0 0,-12-15 1,16 23-18,-1 0 1,0 0 0,0 0-1,0 0 1,1 0 0,-1 1-1,0-1 1,0 0-1,0 1 1,0-1 0,-1 1-1,1-1 1,0 1 0,-1-1-1,1 1 0,0 0-1,1 0 0,-1 0 1,1 0-1,-1 0 1,0 0-1,1 0 0,-1 0 1,1 1-1,-1-1 0,1 0 1,-1 0-1,1 0 0,-1 1 1,1-1-1,-1 0 0,1 1 1,-1-1-1,1 1 0,-1 0 1,-1 1 12,1 0 0,0 0 0,-1 0 0,1 0 0,0 1 0,1-1 0,-1 0 0,0 1 0,1-1 0,-1 0 0,1 1 0,-1 3 0,1 11 28,1 0 0,0 1 0,7 30 0,18 53 17,-12-53-39,7 38 39,-10-37-43,28 78-1,-38-124-318,0-1 0,0 1-1,0-1 1,1 0 0,-1 1-1,1-1 1,-1 0 0,5 4-1,-3-6-1716</inkml:trace>
  <inkml:trace contextRef="#ctx0" brushRef="#br0" timeOffset="73264.45">13128 2194 6691,'36'-10'6084,"-28"7"-5862,0 0 0,0-1 1,0 0-1,7-5 1,-11 6-315,0 0 1,0 0 0,0 0 0,0-1 0,-1 1-1,0-1 1,0 0 0,0 0 0,0 0 0,-1 0-1,1-1 1,-1 1 0,0-1 0,-1 0 0,1 1 0,0-6-1,-1 5 114,0 1 0,-1-1 0,1 0 0,-1 1 0,0-1 0,-1 1 0,1-1 0,-1 1 0,0-1 0,0 1 0,-2-7 0,1 8-10,1 0-1,0 0 0,-1 0 0,1 1 0,-1-1 0,0 0 0,0 1 0,0 0 0,0-1 1,0 1-1,-1 0 0,1 0 0,-1 0 0,1 0 0,-1 1 0,0-1 0,-3-1 1,5 3-12,0 0 0,-1 0 1,1-1-1,0 1 1,0 0-1,-1 0 1,1 0-1,0 1 0,0-1 1,-1 0-1,1 0 1,0 1-1,0-1 1,0 0-1,-1 1 0,1-1 1,0 1-1,0 0 1,0-1-1,0 1 1,0 0-1,0 0 0,-1 1 1,-21 24 18,20-22-16,-1 3 2,0-1 0,0 0 0,0 1 0,1 0 0,0 0 0,0 0 0,0 0 0,1 0 0,1 1 0,-1-1 0,1 1 0,0-1 0,1 14 0,0-15 10,1 0 1,0 0 0,0 0 0,0 0 0,1 0 0,0 0-1,0 0 1,1 0 0,-1-1 0,1 1 0,1-1-1,-1 0 1,1 0 0,0 0 0,0 0 0,0-1 0,7 7-1,-2-5 34,0 0 0,0 0 0,1-1 0,-1 0 0,1-1 0,0 0 0,0 0 0,1-1 0,-1-1 0,1 1 0,0-2 0,-1 1 0,1-2 0,0 1 0,17-3 0,-5 0-564,0-2 0,0 0-1,-1-2 1,0-1 0,0 0 0,25-12 0,8-9-2038</inkml:trace>
  <inkml:trace contextRef="#ctx0" brushRef="#br0" timeOffset="75285.25">7361 1908 2001,'-2'-11'-176,"0"3"592</inkml:trace>
  <inkml:trace contextRef="#ctx0" brushRef="#br0" timeOffset="75644.53">7317 1835 1649,'-1'0'406,"-1"0"0,1 0 0,0 0-1,-1 0 1,1 0 0,-1 0 0,1 1 0,0-1 0,0 0 0,-1 1 0,1-1 0,0 1 0,-1-1 0,1 1 0,0-1-1,0 1 1,0 0 0,0 0 0,-2 2 0,3-3-371,0 0 0,0 0 0,0 1 0,0-1 0,0 0 0,1 0-1,-1 1 1,0-1 0,0 0 0,0 0 0,1 1 0,-1-1 0,0 0 0,0 0 0,0 0 0,1 1-1,-1-1 1,0 0 0,0 0 0,1 0 0,-1 0 0,0 0 0,1 0 0,-1 1 0,0-1 0,0 0 0,1 0-1,-1 0 1,0 0 0,1 0 0,-1 0 0,0 0 0,1-1 0,12 3 312,37-5 408,94-16-1,-46 3-707,-2 7 64,9-1-3480,-84 6 1181</inkml:trace>
  <inkml:trace contextRef="#ctx0" brushRef="#br0" timeOffset="76021.07">8271 1398 5523,'10'-5'2513,"-3"2"-112,-5 9-1025,-1 7-1232,-4 10-15,4 10-145,-2 14 64,1-1-64,2 8 64,6-9-64,-1-2 64,6-14-80,3-6-225,2-7-2192,1-9 640</inkml:trace>
  <inkml:trace contextRef="#ctx0" brushRef="#br0" timeOffset="76513.47">8189 1492 7299,'-2'-1'212,"1"0"-1,0 0 1,-1 0-1,1 0 1,0-1-1,0 1 1,0 0-1,0 0 1,0-1-1,0 1 1,0 0-1,0-1 1,0 1-1,1-1 1,-1 1-1,0-1 1,1 0-1,0 1 1,-1-1-1,1-2 1,0 2-182,1 0 0,-1 1 0,1-1 0,-1 0 0,1 0 0,0 1 0,0-1 0,-1 1 0,1-1 0,1 1 0,-1-1 0,0 1 0,0 0 0,0-1 0,1 1 0,-1 0 0,1 0 1,-1 0-1,2-1 0,11-7 33,-1 2 1,1 0-1,0 0 1,1 1 0,0 1-1,-1 0 1,2 1-1,16-2 1,-24 4-34,0 1 1,1 1-1,-1-1 0,0 1 1,1 1-1,-1 0 0,0 0 1,0 0-1,1 1 1,-1 0-1,-1 1 0,1 0 1,0 0-1,-1 1 0,1-1 1,11 10-1,-15-10-31,-1 0 1,0 0-1,0 1 0,0-1 1,0 1-1,-1 0 0,1 0 1,-1 0-1,0 0 0,0 0 0,0 0 1,-1 0-1,0 1 0,0-1 1,0 0-1,0 1 0,0-1 1,-1 1-1,0 0 0,0-1 0,0 1 1,-1-1-1,0 1 0,1-1 1,-1 1-1,-1-1 0,1 0 1,-1 0-1,0 1 0,0-1 1,0 0-1,0 0 0,-1-1 0,1 1 1,-1 0-1,0-1 0,0 0 1,-1 1-1,1-1 0,0-1 1,-8 5-1,-1 1 6,-1-2 0,0 0 0,-1 0 0,0-1 0,1-1 0,-2 0 0,1-1 0,-18 1 0,5-3 35,25-1-33,1 0-1,-1 0 0,0 0 0,1-1 0,-1 1 1,1-1-1,0 1 0,-1-1 0,1 1 0,-1-1 1,1 0-1,0 0 0,-1 0 0,-1-1 1,3 2-6,0-1 1,0 1 0,0 0-1,0 0 1,-1-1 0,1 1-1,0 0 1,0-1 0,0 1-1,0 0 1,0 0 0,0-1-1,0 1 1,0 0 0,0-1-1,0 1 1,0 0 0,0-1-1,0 1 1,0 0 0,0-1-1,0 1 1,0 0 0,0 0-1,0-1 1,1 1 0,-1 0-1,0 0 1,0-1 0,0 1-1,1 0 1,-1-1 0,8-6 32,-8 6-30,7-3-1,0 0 1,1 0-1,-1 1 1,1-1-1,-1 2 1,1-1-1,11-2 1,-8 3-11,10-4-10,0 2-1,1 0 1,-1 2-1,37 0 1,-48 2-36,0 1 1,0 0-1,0 0 1,0 1 0,0 0-1,0 1 1,0 0 0,-1 1-1,1 0 1,-1 1 0,0-1-1,10 9 1,-17-12 22,1 1 0,-1 1 1,1-1-1,-1 0 0,0 1 0,0-1 0,0 1 1,0-1-1,0 1 0,0 0 0,1 4 1,-2-5 16,-1 1-1,0-1 1,1 0 0,-1 0 0,0 1 0,0-1 0,0 0 0,0 0 0,-1 0 0,1 1 0,-1-1 0,1 0 0,-1 0 0,0 0 0,0 0 0,0 0-1,0 0 1,-2 3 0,-3 4 13,-1 0-1,0 0 0,-1-1 1,0 0-1,0-1 0,0 1 0,-1-2 1,0 1-1,-17 8 0,14-9-5,0 0 0,-1-1 0,0 0 0,0 0 0,-1-2 0,1 0-1,-25 3 1,30-6-231,1 0-1,-1 0 1,0-1 0,1 0-1,-1 0 1,0-1-1,1 0 1,0 0-1,-1 0 1,1-1-1,-8-5 1,-7-8-1799</inkml:trace>
  <inkml:trace contextRef="#ctx0" brushRef="#br0" timeOffset="77424.06">8933 1645 6355,'1'0'231,"0"1"0,-1-1 1,1 1-1,0-1 0,-1 0 1,1 0-1,0 1 0,0-1 0,-1 0 1,1 0-1,0 0 0,0 0 1,-1 0-1,1 0 0,0 0 0,0 0 1,0 0-1,-1 0 0,1 0 1,0-1-1,0 1 0,-1 0 0,1 0 1,0-1-1,21-11-1006,-15 8 1213,8-3-422,0-2 1,-1 1-1,-1-2 0,1 1 1,-2-2-1,1 0 0,18-22 1,-29 31-17,-1 0 0,1 0 1,-1 0-1,0 0 0,0 0 0,0 0 1,0 0-1,0 0 0,0 0 0,0 0 1,-1 0-1,1-1 0,-1 1 1,0 0-1,1 0 0,-1-1 0,0 1 1,0 0-1,-1-1 0,1 1 0,0 0 1,-1 0-1,1 0 0,-2-4 0,0 3 1,0 1 0,0-1 0,0 0 0,0 0 0,0 1 0,-1-1 0,1 1 0,-1 0 0,0 0 0,1 0 0,-1 0-1,0 0 1,0 0 0,0 1 0,-6-3 0,0 2 22,0-1-1,1 1 1,-1 1 0,0-1-1,0 2 1,0-1 0,0 1-1,0 0 1,0 1 0,0 0-1,-16 4 1,21-4-16,0 0 1,0 1 0,0-1-1,1 1 1,-1 0-1,0 0 1,1 0-1,-1 0 1,1 0-1,-1 1 1,1 0-1,0 0 1,0 0-1,0 0 1,1 0 0,-1 0-1,1 1 1,0-1-1,0 1 1,0 0-1,0-1 1,1 1-1,-1 0 1,1 0-1,0 0 1,0 0-1,0 8 1,1-7-3,0 1 0,0-1-1,1 1 1,-1-1 0,2 1 0,-1-1 0,1 1-1,-1-1 1,1 0 0,1 0 0,-1 0-1,1 0 1,0 0 0,0-1 0,0 1 0,6 5-1,-4-4 4,1-1 1,-1 0-1,1 0 0,0-1 0,1 0 0,-1 0 0,1 0 0,0-1 0,-1 0 0,2 0 1,-1-1-1,8 3 0,5-2-39,1 0 0,0-1 0,0-2 0,0 0 0,0-1 0,35-6 0,-22 0-241,0-1-1,0-2 0,37-17 1,-59 22 262,-1-1 1,0 0 0,0 0-1,-1-1 1,0-1 0,0 1-1,9-11 1,-13 12 21,0-1 0,-1 0 0,1 0 0,-1 0-1,-1-1 1,1 1 0,-2-1 0,1 0 0,-1-1 0,4-11 0,-7 18-4,1 0 0,-1 1-1,1-1 1,-1 0 0,0 0 0,0 1 0,0-1 0,0 0 0,0 0 0,0 0 0,0 1 0,0-1 0,-1 0 0,1 0 0,-1 1 0,0-1 0,1 0 0,-1 1 0,0-1 0,0 1 0,0-1 0,0 1 0,0-1 0,0 1 0,0 0 0,-1 0 0,-1-2 0,1 2 12,0 0 0,0 0 0,0 0 0,-1 0 0,1 1 0,0-1-1,-1 1 1,1-1 0,-1 1 0,1 0 0,-1 0 0,1 0 0,0 0 0,-1 1 0,1-1 0,0 1-1,-1-1 1,1 1 0,-5 2 0,-5 2-10,1 0-1,-1 1 1,1 1 0,0 0-1,0 1 1,1 0 0,-17 16-1,21-18-7,1 1 1,-1 0-1,1 0 0,0 1 1,0-1-1,1 1 0,0 0 0,1 0 1,0 0-1,0 1 0,0-1 1,-1 13-1,4-19 3,-1 0 0,1 0 0,0 0 0,0 0 0,0 0 0,0-1 0,0 1 0,1 0 0,-1 0 0,1 0 0,-1 0 0,1 0 1,0 0-1,-1 0 0,1-1 0,2 3 0,-2-2 0,0-1 0,0 0 1,1 0-1,-1 0 0,0 0 1,1 0-1,-1 0 0,1-1 1,-1 1-1,1 0 0,-1-1 0,1 1 1,0-1-1,-1 0 0,1 1 1,0-1-1,-1 0 0,1 0 1,3 0-1,3-1 4,-1 0 0,1 0 0,-1-1 0,1 0 0,-1 0 0,1-1 0,-1 0 0,0 0 0,0 0 0,-1-1 0,1 0 0,6-6 0,4-4-14,-1 0 0,-1-1-1,17-20 1,-27 27 12,8-9 17,-12 17-23,-1-1-1,1 1 1,-1 0-1,1-1 0,-1 1 1,1 0-1,-1-1 1,1 1-1,-1 0 1,1 0-1,-1-1 1,1 1-1,0 0 1,-1 0-1,1 0 0,-1 0 1,1 0-1,0 0 1,-1 0-1,1 0 1,-1 0-1,1 0 1,0 0-1,-1 0 1,1 0-1,-1 0 1,1 1-1,-1-1 0,1 0 1,0 1-1,8 6 0,-1 1 0,1 0 0,-1 0 0,-1 1 0,0 0 0,8 15 0,1-2-8,-11-15-54,-2-2-214,1-1 1,-1 1-1,1 0 1,0-1-1,0 0 1,0 0-1,1 0 1,-1 0 0,11 5-1,0-7-1744</inkml:trace>
  <inkml:trace contextRef="#ctx0" brushRef="#br0" timeOffset="77784.03">9751 1085 6179,'-3'7'3513,"2"-5"-3334,0 0 0,0-1 1,0 1-1,0 0 1,1 0-1,-1 0 0,0 0 1,1 0-1,0 0 0,0 0 1,-1 0-1,1-1 1,1 4-1,-1 6-143,2 0-1,-1 0 1,2 1 0,4 13-1,19 46 26,-13-41 7,-12-26-62,36 100 233,-32-85-186,0 2 1,-1-1-1,2 26 1,-8-3-100,-1-21 497,2-37-699</inkml:trace>
  <inkml:trace contextRef="#ctx0" brushRef="#br0" timeOffset="78174.62">10013 1221 6547,'0'6'312,"0"0"-1,0 0 1,0 0-1,-1 0 1,0-1-1,-1 1 1,1 0 0,-1-1-1,0 1 1,0-1-1,-1 1 1,1-1 0,-1 0-1,0 0 1,-5 5-1,-1 1-245,0 0-1,-1 0 0,-1-1 0,-22 18 1,25-22 37,-2 2 87,-18 10 1,26-17-156,0 0 0,0 1 0,-1-2 0,1 1 0,0 0 0,0 0 0,0-1 0,-1 1 0,1-1 1,0 0-1,-1 1 0,1-1 0,0 0 0,-1-1 0,1 1 0,-3-1 0,5 1-31,0 0 0,1 0 0,-1 0 0,0 0 0,0 0-1,0 0 1,0 0 0,0 0 0,0 0 0,0 0 0,0-1-1,0 1 1,1 0 0,-1 0 0,0 0 0,0 0 0,0 0 0,0 0-1,0 0 1,0-1 0,0 1 0,0 0 0,0 0 0,0 0 0,0 0-1,0 0 1,0 0 0,0-1 0,0 1 0,0 0 0,0 0-1,0 0 1,0 0 0,0 0 0,0-1 0,0 1 0,0 0 0,0 0-1,0 0 1,0 0 0,-1 0 0,1 0 0,0 0 0,0-1 0,0 1-1,0 0 1,0 0 0,0 0 0,0 0 0,0 0 0,-1 0-1,1 0 1,0 0 0,0 0 0,0 0 0,0 0 0,0 0 0,0 0-1,-1 0 1,1 0 0,0 0 0,0 0 0,0 0 0,0-1-3,1 1 1,0 0-1,0 0 1,-1 0 0,1 0-1,0 0 1,0 0-1,-1 0 1,1 0-1,0 0 1,0 0 0,-1 0-1,1 0 1,0 1-1,-1-1 1,1 0-1,1 1 1,9 6 3,0 0 0,0-1 0,0 0 0,1-1 0,0 0 0,0-1 1,0 0-1,1-1 0,13 1 0,-11-2-470,0-1 0,0-1 0,0-1 0,1 0 0,-1-1 0,0 0 1,26-9-1,-24 5-1910</inkml:trace>
  <inkml:trace contextRef="#ctx0" brushRef="#br0" timeOffset="78627.68">10236 1456 7828,'8'1'4327,"3"-5"-3337,7-7-1145,-12 6 159,0 0 0,0-1 1,-1 1-1,0-1 0,0 0 1,0-1-1,-1 1 0,0-1 0,5-12 1,-8 17-7,0-1 1,0 1 0,0-1 0,0 0 0,-1 1-1,1-1 1,-1 0 0,0 0 0,1 1 0,-2-1-1,1 0 1,0 0 0,0 0 0,-1 1 0,1-1-1,-1 0 1,0 1 0,0-1 0,0 0 0,0 1-1,0-1 1,-1 1 0,1 0 0,-1-1-1,0 1 1,1 0 0,-1 0 0,0 0 0,0 0-1,-3-2 1,-1 0 2,1 1 0,0 0 1,-1 0-1,0 0 0,0 1 0,-12-4 0,17 5-1,-1 1 1,1 0-1,0-1 1,-1 1-1,1 0 1,0 0-1,-1 0 1,1 0-1,-1 0 1,1 0-1,0 0 1,-1 0-1,1 0 1,0 1-1,-1-1 1,1 1-1,0-1 1,-1 1-1,1-1 0,0 1 1,0 0-1,0-1 1,-1 1-1,1 0 1,0 0-1,0 0 1,0 0-1,0 0 1,1 0-1,-1 0 1,0 0-1,0 1 1,1-1-1,-1 0 1,0 0-1,1 1 1,0-1-1,-1 0 0,0 3 1,1 2 1,-1 1 1,1 0 0,0 0-1,0 0 1,1 0-1,0-1 1,0 1-1,0 0 1,1 0-1,0-1 1,1 1-1,4 8 1,-4-9-1,0 1 1,1-1 0,0 0-1,0 0 1,1 0-1,-1-1 1,1 1 0,0-1-1,1 0 1,-1-1-1,11 7 1,-11-8 3,1-1 0,0 1 0,0-1 0,0 0 0,0-1 0,1 0 0,-1 0 0,0 0 0,1 0 0,-1-1 0,0 0 0,1-1 0,7-1 0,-5 1-333,-1-1 0,0-1 0,0 1 0,0-1 0,0-1 0,0 1 0,-1-1 0,1-1 0,7-5 1,8-10-1923</inkml:trace>
  <inkml:trace contextRef="#ctx0" brushRef="#br0" timeOffset="79096.32">10604 1199 6515,'25'66'7214,"-8"-27"-7146,40 66 0,-53-98-70,-1-3 4,0 1 0,0 0-1,0 0 1,-1 0 0,3 9 0,-5-13-3,1 0 1,-1-1 0,0 1-1,0 0 1,0 0 0,0 0-1,0-1 1,0 1 0,0 0-1,-1 0 1,1 0 0,0-1 0,0 1-1,0 0 1,-1 0 0,1-1-1,0 1 1,-2 1 0,2-1-2,-1 0 0,0-1 0,0 1 0,0 0 0,0-1 0,0 1 0,-1-1 1,1 1-1,0-1 0,0 1 0,0-1 0,0 0 0,-1 1 0,1-1 0,0 0 1,-2 0-1,-2 0 3,0 0 0,0 0 0,0 0 1,0-1-1,0 0 0,1 0 0,-1 0 1,0 0-1,0-1 0,1 0 0,-1 0 0,1 0 1,-1-1-1,-7-5 0,10 7 6,0-1 0,0 0 0,1 1-1,-1-1 1,0 0 0,1 0 0,-1 0 0,1-1-1,-1 1 1,1 0 0,0 0 0,0-1 0,0 1-1,0-1 1,1 1 0,-1-1 0,1 1 0,-1-1-1,1 1 1,0-1 0,0 0 0,0 1 0,0-1-1,1 1 1,-1-1 0,1 1 0,-1-1 0,1 1-1,0-1 1,2-3 0,0 0 14,0 0-1,1 0 1,-1 1 0,1-1 0,1 1-1,-1 0 1,11-9 0,2 0-101,22-12 1,-25 17-811,-1 0 0,0-1 0,15-14-1,-5-6-1664</inkml:trace>
  <inkml:trace contextRef="#ctx0" brushRef="#br0" timeOffset="81757">3895 441 6195,'0'-1'313,"0"0"0,1 0 0,-1-1 0,0 1 0,1 0 0,-1 0 0,0 0 0,1 0 1,0 0-1,-1 0 0,1 0 0,1-2 0,11-4 443,-12 7-753,-1 0 1,0 0-1,0 0 1,0 0-1,0-1 1,0 1-1,1 0 0,-1 0 1,0 0-1,0 0 1,0 0-1,0 0 0,0 0 1,0 0-1,0-1 1,0 1-1,1 0 1,-1 0-1,0 0 0,0 0 1,0 0-1,0 0 1,0-1-1,0 1 0,0 0 1,0 0-1,0 0 1,0 0-1,0 0 0,0-1 1,0 1-1,0 0 1,0 0-1,0 0 1,0 0-1,0 0 0,0-1 1,0 1-1,0 0 1,0 0-1,0 0 0,-1 0 1,1 0-1,0-1 1,0 1-1,0 0 1,0 0-1,0 0 0,-7-4 294,-21 14 264,-59-9-297,42-2-222,-57 7 1,22-1 13,66-5-48,-35 2 11,-71-7-1,115 5 6,0-1-1,0 0 0,0 0 0,-6-3 1,9 3-225,0 0-1,0 1 1,1-1 0,-1 0 0,0-1 0,1 1 0,-1 0 0,1 0 0,-1-1 0,1 1 0,-1-1 0,1 1 0,0-1-1,-2-2 1,-2-10-1856</inkml:trace>
  <inkml:trace contextRef="#ctx0" brushRef="#br0" timeOffset="82628.67">106 193 7523,'6'9'1793,"-4"8"640,3 16-2144,3 8-241,4 13 0,-2-2-32,3 4 0,-5-10 0,2-1-48,-9-12-32,0-2-81,-2-13-63,1-4-224,-1-8 1281,-6-6-3219,1-4 1346</inkml:trace>
  <inkml:trace contextRef="#ctx0" brushRef="#br0" timeOffset="83146.92">17 341 6595,'-3'-4'490,"1"-1"1,-1 0-1,1 0 0,1 0 1,-1-1-1,1 1 0,0 0 0,0 0 1,0-11-1,1 12-463,1 1 1,0-1-1,0 0 1,0 1-1,0-1 0,0 1 1,1 0-1,0-1 0,-1 1 1,1 0-1,0 0 1,1 0-1,-1 0 0,0 1 1,6-6-1,-2 3-23,0 0 1,0 1-1,0 0 0,1 0 1,0 0-1,0 1 1,0 0-1,0 0 0,0 1 1,0-1-1,1 2 0,-1-1 1,1 1-1,0 0 0,-1 1 1,1 0-1,0 0 0,14 2 1,-14 0-6,0-1 0,0 1 1,0 1-1,-1 0 1,1 0-1,-1 0 1,0 1-1,0 0 1,0 0-1,0 0 1,-1 1-1,1 0 0,-1 1 1,-1-1-1,1 1 1,-1 0-1,0 1 1,5 7-1,-8-10 0,0 0 0,0 1 0,0-1 1,0 1-1,-1-1 0,0 1 0,0 0 0,0-1 0,-1 1 0,1 0 0,-1 0 0,0-1 0,0 1 0,-1 0 1,0 0-1,0-1 0,0 1 0,0 0 0,-1-1 0,1 1 0,-1-1 0,-5 8 0,3-6 7,0 1-1,0-1 1,-1-1-1,0 1 1,0-1-1,0 0 1,-1 0-1,0 0 1,0-1-1,0 0 1,0 0-1,-1 0 1,1-1-1,-8 3 1,5-3 12,-24 7 77,31-9-81,0 0 0,0-1 1,-1 0-1,1 1 0,0-1 1,0 0-1,0 0 1,0 0-1,0-1 0,0 1 1,-4-1-1,5 0-11,1 1 0,0 0 0,0-1 0,0 1-1,0 0 1,0 0 0,0-1 0,0 1 0,0 0 0,0-1 0,0 1 0,0 0-1,0-1 1,0 1 0,0 0 0,0-1 0,0 1 0,0 0 0,0-1 0,0 1 0,1 0-1,-1 0 1,0-1 0,0 1 0,0 0 0,1 0 0,-1-1 0,0 1 0,0 0 0,0 0-1,1-1 1,-1 1 0,0 0 0,1 0 0,-1 0 0,0 0 0,1-1 0,12-10 25,-12 10-22,9-7-1,0 1 0,0 0 0,1 1 0,0 0 1,0 0-1,0 1 0,1 1 0,17-5 0,-22 7-6,0 1 1,0 0-1,0 1 1,0-1-1,0 1 1,0 0-1,1 1 1,-1 0-1,0 0 1,-1 1-1,1-1 1,0 1-1,0 1 1,-1-1-1,1 1 1,8 6-1,-4-1-3,-1-1 0,0 2 0,0-1 0,11 15 0,-16-18 2,-1 0-1,0 0 1,-1 0-1,1 1 1,-1 0-1,0-1 1,0 1-1,-1 0 0,0 1 1,3 9-1,-5-15 3,0 1-1,0 0 0,0-1 0,0 1 0,0 0 0,0-1 0,-1 1 0,1 0 0,-1-1 1,1 1-1,-1-1 0,1 1 0,-1-1 0,0 1 0,0-1 0,0 1 0,1-1 0,-1 0 1,-1 1-1,1-1 0,0 0 0,0 0 0,0 0 0,-1 0 0,1 0 0,-3 1 0,-2 1 0,0 0-1,0-1 0,0 1 0,0-2 0,-9 3 1,-4-1-6,1-1 1,0 0 0,-1-1 0,1-2 0,-1 0-1,1 0 1,0-2 0,-1 0 0,1-1-1,1-1 1,-25-10 0,26 7-544</inkml:trace>
  <inkml:trace contextRef="#ctx0" brushRef="#br0" timeOffset="83681.87">671 535 7219,'6'1'4992,"13"-7"-4432,-15 4-552,1 0 0,-1 0-1,0 0 1,-1-1 0,1 0-1,0 1 1,-1-1 0,1-1-1,-1 1 1,0 0 0,0-1-1,0 1 1,-1-1 0,1 0-1,-1 0 1,0 0 0,0 0-1,0-1 1,-1 1 0,2-8-1,-2 7-7,0 0 0,0 0 0,-1 0 0,0-1 0,0 1 0,0 0 0,-1 0 0,1 0 0,-1-1 0,0 1 0,-1 0 0,1 0 0,-1 1-1,0-1 1,-1 0 0,1 0 0,-6-7 0,7 10-1,-1 1 1,1 0-1,0 0 0,0 0 0,-1-1 0,1 1 0,0 1 0,-1-1 0,1 0 1,-1 0-1,1 0 0,-1 1 0,0-1 0,1 1 0,-1-1 0,0 1 0,1 0 1,-1 0-1,0-1 0,1 1 0,-1 0 0,0 1 0,0-1 0,1 0 0,-1 0 1,0 1-1,1-1 0,-1 1 0,1-1 0,-1 1 0,1 0 0,-4 1 1,0 2-1,0-1 1,-1 1 0,2-1 0,-1 1 0,0 1 0,1-1 0,-7 9 0,8-9 1,0 0 0,1 0 0,-1 0 0,1 0 1,0 0-1,1 1 0,-1-1 0,1 0 0,0 1 0,0-1 0,0 1 1,0 0-1,1-1 0,0 1 0,0 5 0,1-6 1,-1-1-1,1 1 0,0-1 1,0 0-1,1 0 0,-1 0 1,0 0-1,1 0 0,0 0 1,0 0-1,0 0 0,0 0 1,0-1-1,1 1 0,-1-1 1,1 0-1,-1 0 1,1 0-1,0 0 0,0 0 1,4 2-1,2 0 1,1-1-1,0 0 1,-1 0 0,1 0 0,0-2-1,1 1 1,-1-1 0,0-1 0,0 1-1,0-2 1,12-1 0,-3-1-110,0 0 0,-1-2 0,1 0 0,-1-1 0,18-9 0,-7 0-1826,-4-8 221</inkml:trace>
  <inkml:trace contextRef="#ctx0" brushRef="#br0" timeOffset="84038.81">964 56 5330,'-4'-16'2161,"1"9"128,3 5-1264,-1 7-609,4 10-112,1 7-240,3 19-16,0 8-32,5 9 16,-1 1-32,5 5 16,0-18 0,5 0 0,-2-16 0,1-7-176,-5-11-2193,-2-3 672</inkml:trace>
  <inkml:trace contextRef="#ctx0" brushRef="#br0" timeOffset="84444.92">1197 1 7427,'-6'5'2049,"3"4"513,3 9-2130,3 19-192,3 7-160,6 12-48,2-1-16,4 6 0,-2-12-16,1-2-208,-3-8-192,-3 2-2178,-10-15 449</inkml:trace>
  <inkml:trace contextRef="#ctx0" brushRef="#br0" timeOffset="84897.18">2006 199 6355,'-11'-6'1323,"-1"0"1,-13-4-1,21 9-1185,-1-1-1,1 1 0,-1 1 1,1-1-1,-1 0 0,0 1 1,1 0-1,-1 0 0,-5 1 1,9 0-129,-1-1-1,1 0 1,0 1 0,-1-1 0,1 1 0,0-1 0,0 1-1,0 0 1,0-1 0,0 1 0,0 0 0,0 0-1,0 0 1,0 0 0,0 0 0,0 0 0,0 0 0,1 0-1,-1 0 1,0 0 0,1 1 0,-1-1 0,1 0 0,-1 0-1,1 1 1,0-1 0,0 0 0,-1 0 0,1 1 0,0-1-1,0 0 1,0 2 0,1 4-1,-1-1-1,1 0 0,0 1 1,0-1-1,3 10 1,3 2-2,0-1 0,1 1 0,0-1 0,13 17 0,47 59 35,-24-35-16,-38-51-22,0 2-1,-1-1 1,0 1 0,-1 0 0,0 0-1,0 0 1,-1 0 0,4 19 0,-6-23-3,-1 0 1,1 0 0,-1 0-1,-1 0 1,1 0 0,-1 0-1,1-1 1,-1 1-1,-1 0 1,1 0 0,-1-1-1,0 1 1,0-1-1,0 1 1,0-1 0,-1 0-1,0 0 1,0 0 0,-5 6-1,0-2 36,-1-1-1,0 0 0,0 0 1,-1 0-1,0-2 1,0 1-1,0-1 1,-1 0-1,1-1 0,-1-1 1,0 1-1,-1-2 1,1 0-1,0 0 1,-1-1-1,1 0 0,-1-1 1,1 0-1,-1-1 1,1 0-1,0-1 0,-1 0 1,1-1-1,0 0 1,0-1-1,1 0 1,-1-1-1,-12-7 0,1-3-25,1 0 0,1-1 0,0-1 0,1 0 0,1-2 0,-21-27 0,35 42-393,1-1 0,0 0 0,0 0 0,1 0 0,0 0 0,-1 0 0,2 0 0,-3-8 0,3-12-2168</inkml:trace>
  <inkml:trace contextRef="#ctx0" brushRef="#br0" timeOffset="85304.02">1857 54 8756,'-3'2'2625,"5"-6"465,0 0-2546,5 3-976,-2 2 512,2-7-3170,-1-4 705</inkml:trace>
  <inkml:trace contextRef="#ctx0" brushRef="#br0" timeOffset="85694.6">2438 226 5330,'1'-5'384,"-1"0"0,0-1-1,0 1 1,0 0-1,-1-1 1,1 1-1,-1 0 1,0-1 0,-1 1-1,-3-10 1,3 12-371,0 0 0,0 0 0,0 0-1,0 0 1,-1 0 0,1 0 0,-1 0 0,0 1 0,1-1 0,-1 1 0,-1 0 0,1 0 0,0 0 0,0 0 0,-1 1 0,-6-3 0,-1 1 25,-1 0 1,1 1 0,-1 0-1,0 1 1,0 0-1,1 1 1,-1 1-1,0 0 1,1 0-1,0 1 1,-1 0 0,-21 8-1,25-7 14,0 1 1,1 0-1,-1 0 0,1 0 0,0 1 0,0 0 1,0 0-1,-7 8 0,10-9 23,0 1 0,0 0 0,0 0 0,1 0 0,0 1-1,0-1 1,0 1 0,1 0 0,-1 0 0,1 0 0,-2 12 0,4-14-40,-1 0 0,1 0 0,0 1 0,0-1 0,0 0 0,0 0 0,1 1 0,0-1 0,-1 0 0,2 0 0,-1 0 0,0 0 0,3 4 0,-3-6-29,0 0-1,0-1 1,1 1-1,-1 0 1,0-1-1,1 1 1,-1 0 0,1-1-1,0 0 1,0 1-1,-1-1 1,1 0-1,0 0 1,0 0 0,0 0-1,0 0 1,0-1-1,0 1 1,0-1-1,0 1 1,1-1-1,-1 0 1,0 0 0,0 0-1,0 0 1,4 0-1,1-2 9,1 1 0,-1-1 0,0 0 1,0-1-1,0 0 0,0 0 0,11-8 0,1-1 16,22-20 1,-27 20-14,24-26 0,-35 35-15,0-1 0,0 1 0,-1-1 0,1 0 0,-1 0 0,0 0 0,0 0-1,0 0 1,0 0 0,-1-1 0,0 1 0,0-1 0,1-7 0,-2 11-1,0 0 0,0 1-1,0-1 1,0 0 0,0 0 0,0 1-1,0-1 1,0 0 0,0 0 0,0 1-1,0-1 1,0 0 0,-1 0 0,1 1-1,0-1 1,-1 0 0,1 1 0,0-1-1,-1 0 1,1 1 0,-1-1 0,1 1-1,-1-1 1,1 0 0,-1 1 0,0-1-1,1 1 1,-1 0 0,0-1 0,1 1-1,-1 0 1,0-1 0,1 1 0,-1 0-1,0 0 1,0-1 0,1 1 0,-1 0-1,0 0 1,0 0 0,-1 0 0,1 0 0,-1 1-1,1-1 1,0 1 0,0-1 0,-1 1 0,1-1 0,0 1 0,0 0 0,0-1 0,0 1 0,0 0 0,0 0-1,0 0 1,0 0 0,0 0 0,0 0 0,0 0 0,1 0 0,-1 0 0,0 0 0,1 1 0,-1-1-1,0 2 1,0 2-1,0-1 1,1 1-1,0 0 0,0 0 0,0 0 0,0-1 0,1 1 0,-1 0 0,1 0 0,0-1 0,1 1 0,-1-1 0,1 1 0,3 5 0,1 2-1,1-1 0,0 0 1,17 20-1,-22-27-159,1-1 1,0 0 0,0 0-1,0 0 1,0 0 0,1-1-1,-1 1 1,1-1 0,-1 0-1,1 0 1,0 0 0,0 0-1,0-1 1,0 1 0,0-1-1,0 0 1,5 0 0,6-3-1904</inkml:trace>
  <inkml:trace contextRef="#ctx0" brushRef="#br0" timeOffset="86053.76">2560 74 7459,'1'1'389,"0"-1"1,1 1-1,-1 0 0,0 0 0,0 0 0,0 0 0,-1 0 0,1 0 0,0 0 0,1 1 0,10 25 267,-7-14-480,4 7-146,-1-6-18,-2 1 1,10 30-1,-15-42-16,0 0 0,0 1-1,-1-1 1,0 1 0,1-1 0,-1 1-1,0-1 1,0 1 0,-1-1-1,1 1 1,-1-1 0,0 1-1,0-1 1,0 0 0,0 1 0,0-1-1,-1 0 1,0 0 0,-2 4-1,2-5 3,0 0-1,0 0 1,-1 0 0,1 0-1,-1 0 1,1 0-1,-1-1 1,-4 3-1,5-3 6,1-1 0,0 1 0,-1-1 0,1 1 0,0-1 0,-1 0 0,1 1 0,-1-1 0,1 0 0,-1 0 0,1 0 0,-1 0 0,1 0 0,-1 0 0,1-1 0,0 1 0,-1 0 0,1-1 0,-3 0 0,3 0 9,1 1 0,-1-1 0,1 0 0,-1 1 0,1-1 0,-1 1 0,1-1 0,0 0 0,-1 0 0,1 1 0,0-1 0,0 0 0,-1 0 0,1 1 0,0-1 0,0 0 0,0 0 0,0 0 0,0 1 0,0-1 0,0 0 0,0 0 0,0 0 0,0 1 0,1-1 0,-1 0 0,0 0 0,0 1 0,1-1 0,-1 0 0,1 1 0,-1-1 0,0 0 0,1 1 0,0-2 0,20-24 247,40-32-132,-38 37-1287,0-1 0,39-49-1,-30 20-12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2:24.357"/>
    </inkml:context>
    <inkml:brush xml:id="br0">
      <inkml:brushProperty name="width" value="0.05" units="cm"/>
      <inkml:brushProperty name="height" value="0.05" units="cm"/>
      <inkml:brushProperty name="color" value="#E71224"/>
    </inkml:brush>
  </inkml:definitions>
  <inkml:trace contextRef="#ctx0" brushRef="#br0">8 47 4850,'0'-5'455,"0"1"-1,0 0 1,0-1-1,1 1 0,-1 0 1,1-1-1,0 1 1,4-8-1,-9 40-152,0-4-289,0 0 0,2 0 0,1 0 0,1 0 0,1 0 0,0 0 0,2 0 0,1 0 0,9 27 0,-10-38-14,-3-10 5,1 1 0,-1-1 0,1 0 1,0 0-1,0 0 0,0 0 0,1 0 0,-1 0 0,1 0 0,-1 0 0,5 4 0,-4-8 0,0 0 0,0 0 0,0 1 0,0-1 0,-1-1 0,1 1 0,0 0 0,0 0 0,-1-1 0,1 1 0,2-3 0,-1 1 10,9-6-8,-1 1 1,2 0 0,-1 1-1,1 1 1,0 0 0,0 0-1,1 1 1,-1 1 0,1 0-1,0 1 1,18-1 0,-29 4-8,-1-1 0,1 1 1,0 0-1,-1 0 0,1 0 1,0 1-1,-1-1 0,1 1 1,0-1-1,-1 1 0,1 0 1,-1 0-1,1 0 0,-1 0 1,0 0-1,1 1 0,-1-1 1,0 1-1,4 3 0,-4-3 1,-1 0-1,0 0 1,1 0-1,-1 0 1,0 0-1,0 0 0,0 0 1,-1 1-1,1-1 1,0 0-1,-1 1 1,1-1-1,-1 0 1,0 1-1,0-1 0,0 0 1,0 1-1,0-1 1,-1 0-1,1 1 1,-1-1-1,1 0 1,-2 3-1,0 0-12,-1 0 0,1-1 0,-1 1-1,0-1 1,0 1 0,-1-1 0,1 0 0,-1-1 0,0 1-1,0-1 1,0 1 0,-1-1 0,1 0 0,-1-1 0,1 1-1,-1-1 1,0 0 0,0 0 0,0 0 0,0-1 0,-1 0-1,-4 1 1,4-1-30,1-1-1,0 1 1,-1-1-1,1 0 0,0-1 1,-1 1-1,1-1 1,0 0-1,-10-3 1,11 2 0,1 1 1,0-1 0,-1 1 0,1-1 0,0 0-1,0 0 1,0-1 0,1 1 0,-1-1-1,1 1 1,-1-1 0,1 0 0,0 0 0,0 0-1,-2-4 1,-1-7-1801,2-1-273</inkml:trace>
  <inkml:trace contextRef="#ctx0" brushRef="#br0" timeOffset="491.53">438 349 4178,'3'2'382,"0"0"0,0-1 0,0 1 1,1-1-1,-1 0 0,1 0 0,-1 0 0,1 0 0,-1 0 0,1-1 1,4 1-1,-1-2-248,-1 1 1,1-1 0,-1 0-1,1 0 1,10-4 0,-2-1-204,-1-1 0,0 0 1,0 0-1,18-14 0,-28 18 72,-1 1 0,-1 0 0,1-1 0,0 0 0,-1 1 0,1-1-1,-1 0 1,0 0 0,4-7 0,-6 9-2,1-1-1,-1 1 1,1-1 0,-1 1 0,0 0-1,1-1 1,-1 1 0,0-1-1,0 1 1,0-1 0,0 1-1,0-1 1,0 1 0,-1-1-1,1 1 1,0-1 0,-1 1-1,1-1 1,-1 1 0,0 0-1,1-1 1,-1 1 0,0 0 0,0-1-1,0 1 1,0 0 0,-1-2-1,0 2 1,0 0-1,0 0 1,1 0 0,-1 0-1,0 0 1,0 0 0,0 0-1,0 0 1,0 1-1,0-1 1,0 1 0,0 0-1,0-1 1,-3 1 0,-34 2 3,26 0-2,4-2 1,0 1 1,1 0-1,-1 1 0,1 0 0,-9 3 0,15-4 4,-1 0 0,0 0-1,1 0 1,-1 1 0,1-1 0,0 1 0,-1 0-1,1 0 1,0 0 0,0 0 0,0 0 0,1 0-1,-1 0 1,0 1 0,1-1 0,-1 0 0,1 1-1,0-1 1,-2 6 0,1-2 23,1 1 1,0-1-1,0 0 1,1 0-1,0 1 1,0-1-1,0 1 1,1-1-1,-1 0 1,2 0-1,-1 1 1,1-1-1,0 0 1,0 0-1,0 0 1,1-1-1,0 1 1,0 0-1,1-1 1,-1 0-1,7 7 0,-4-6 9,1 1 0,0-1-1,-1 0 1,2-1-1,-1 0 1,1 0-1,0-1 1,0 0-1,0 0 1,0-1-1,1 0 1,-1 0-1,1-1 1,17 3 0,-14-5-342,1 0 1,-1 0 0,0-2 0,0 1 0,0-1 0,0-1 0,0 0 0,14-6 0,-3 1-1592</inkml:trace>
  <inkml:trace contextRef="#ctx0" brushRef="#br0" timeOffset="892.92">1107 213 4946,'-12'0'1585,"3"6"304,3 8-1377,4 10-96,1 7-144,6 12-112,2 1-15,2 5-97,-5-9 16,6 2-80,-5-14 64,2-3-224,0-10-1057,6-1-784,0-9-272</inkml:trace>
  <inkml:trace contextRef="#ctx0" brushRef="#br0" timeOffset="1336.1">1363 327 5282,'0'0'69,"0"0"0,0 0-1,0 0 1,0-1 0,0 1-1,0 0 1,0 0 0,0 0-1,0 0 1,0 0 0,0 0-1,0 0 1,0-1 0,0 1-1,0 0 1,0 0-1,-1 0 1,1 0 0,0 0-1,0 0 1,0 0 0,0 0-1,0 0 1,0 0 0,0 0-1,0 0 1,-1 0 0,1-1-1,0 1 1,0 0 0,0 0-1,0 0 1,0 0-1,0 0 1,-1 0 0,1 0-1,0 0 1,0 0 0,0 0-1,0 0 1,0 1 0,0-1-1,-1 0 1,1 0 0,0 0-1,0 0 1,0 0 0,0 0-1,0 0 1,0 0 0,0 0-1,-1 0 1,-5 9 811,-3 16-844,6-15-22,1 0 0,0-1 0,0 1 1,1 0-1,1 0 0,0 0 1,0 1-1,1-1 0,0 0 1,1-1-1,3 14 0,-3-17-10,0-1-1,0 0 0,0 0 0,1 0 1,0 0-1,0 0 0,0 0 0,1-1 0,-1 1 1,1-1-1,0 0 0,1 0 0,-1-1 1,0 1-1,1-1 0,0 0 0,0 0 0,0 0 1,0-1-1,0 0 0,9 2 0,-1 0 5,1-2-1,0 0 1,1 0 0,-1-1-1,27-3 1,-20 0-4,0-1 0,-1-1 0,26-8 0,-40 10-3,0 0 1,0 0 0,-1 0-1,1-1 1,-1 0 0,1 0 0,-1-1-1,0 0 1,5-4 0,-8 6-1,0 0 0,-1 0 1,1-1-1,-1 1 0,1 0 1,-1-1-1,0 1 0,0-1 1,0 1-1,0-1 0,0 0 1,-1 0-1,1 1 1,-1-1-1,0 0 0,0 0 1,0 1-1,0-1 0,0 0 1,0 0-1,-1 1 0,-1-5 1,-1-4-2,0 0 1,-1 0 0,0 1 0,-1-1 0,0 1 0,-1 0-1,0 1 1,-1-1 0,0 1 0,0 0 0,-14-12-1,16 16 2,-1 1-1,1 0 0,-1 0 0,0 0 0,0 1 0,0 0 0,0 0 0,-1 0 0,1 1 0,-1 0 0,1 0 0,-1 1 0,0-1 0,0 2 0,0-1 0,0 1 0,1 0 1,-1 0-1,0 1 0,-10 2 0,9-2-39,0 1 0,0 1-1,1-1 1,-1 1 0,0 1 0,1 0 0,0 0 0,0 0 0,0 0 0,-10 10 0,16-13-88,1-1 1,-1 1-1,0 0 0,1-1 1,-1 1-1,1 0 1,0 0-1,-1-1 0,1 1 1,-1 0-1,1 0 1,0 1-1,4 7-1432</inkml:trace>
  <inkml:trace contextRef="#ctx0" brushRef="#br0" timeOffset="1807.8">1948 321 4962,'-4'0'236,"1"0"0,-1 1 0,1-1 0,-1 1 0,1-1 0,-1 1-1,1 0 1,0 1 0,-1-1 0,1 0 0,0 1 0,0 0 0,0 0-1,-3 2 1,3-1-176,0 0-1,1 0 0,0 0 0,-1 1 1,1-1-1,0 1 0,1-1 1,-1 1-1,1 0 0,-1 0 0,1 0 1,-1 6-1,1-3-47,-1 1 0,1 0 0,1 0 0,0 0 0,0 0 0,0 0-1,1 0 1,0 0 0,1 0 0,-1-1 0,2 1 0,5 14 0,-5-17-8,0 1 1,0 0-1,1-1 0,-1 0 0,1 0 0,1 0 1,-1 0-1,1-1 0,-1 0 0,1 1 0,1-2 1,-1 1-1,0-1 0,1 0 0,0 0 0,8 3 1,1-1-3,-1-1 1,1-1-1,0 0 1,0-1-1,25 1 1,-29-3 1,0-1-1,1 0 1,-1 0-1,0-1 1,0-1 0,0 0-1,0 0 1,13-7 0,-21 9-3,0-1 1,0 0-1,1 0 1,-1 0-1,0 0 1,-1 0-1,1-1 1,0 1-1,-1-1 1,1 0-1,-1 0 1,0 0-1,0 0 1,0 0-1,0 0 1,-1-1-1,1 1 1,-1 0-1,0-1 0,0 1 1,0-1-1,0-3 1,-1 2-1,0 1 0,0 0 0,0-1-1,-1 1 1,0 0 0,1 0 0,-2 0 0,1-1 0,0 1 0,-1 0-1,0 0 1,0 1 0,0-1 0,0 0 0,0 1 0,-1-1 0,0 1 0,-5-5-1,-9-9 63,-1 2 0,0 0 0,-1 1-1,-32-18 1,40 26-387,-1 1 0,1 0 0,-1 0 0,0 2 0,0-1 1,-1 1-1,1 1 0,-1 0 0,1 1 0,-17 1 0,10 1-1797</inkml:trace>
  <inkml:trace contextRef="#ctx0" brushRef="#br0" timeOffset="2230.35">2480 467 5362,'17'-8'1585,"3"4"384,3-2-1537,-1 0-160,1-4-144,-2 2-64,1 1-80,-2 5 16,3-2-1968,-10 0 623</inkml:trace>
  <inkml:trace contextRef="#ctx0" brushRef="#br0" timeOffset="2608.38">2819 328 5026,'1'-2'172,"0"1"0,0 0 0,0-1 0,0 1 1,0-1-1,0 1 0,0 0 0,0 0 0,0-1 0,1 1 0,-1 0 0,1 0 0,-1 0 0,0 1 0,1-1 0,0 0 0,-1 0 0,1 1 0,-1-1 0,1 1 0,0 0 0,2-1 0,7-1-114,-1 1 0,16 0 0,-19 1 115,-1-1-158,1 1 0,-1 0 0,1 1 0,-1 0 0,0 0 0,1 0 0,-1 1 1,0 0-1,0 0 0,8 4 0,-11-4-12,0 0 0,0 0 0,0 0 0,-1 0 0,1 1 0,-1-1 0,0 1 0,1-1 0,-1 1 0,0 0 0,0 0 0,-1 0 0,1 0 0,-1 0 0,1 0 0,-1 0 0,0 1 0,0-1 0,-1 0 0,1 1 0,0 4 0,-1-2-2,0 0 1,0 0-1,0 0 1,-1 0-1,1-1 1,-2 1-1,1 0 1,-1 0-1,1-1 1,-2 1-1,1-1 1,-6 10-1,4-9 2,0 0 0,-1-1 0,0 1 0,0-1-1,0 0 1,-1 0 0,0-1 0,0 1 0,0-1 0,-8 4-1,-10 5 4,-2-1-1,1-1 0,-31 8 1,48-18-13,8-1-22,0 0-1,0 0 1,0 0-1,0 0 1,0-1-1,0 1 1,0 0-1,0 0 1,0 0-1,0 0 1,0 0-1,0 0 1,0 0-1,0 0 1,0 0-1,0 0 1,0 0-1,0 0 1,0 0-1,0 0 1,0-1-1,0 1 1,0 0-1,0 0 1,0 0-1,0 0 1,0 0-1,0 0 1,0 0-1,0 0 1,0 0-1,0 0 1,0 0-1,0 0 1,0 0-1,0 0 1,0 0-1,-1 0 1,1 0-1,0 0 1,0 0-1,0 0 1,0-1-1,0 1 1,0 0-1,0 0 1,0 0-1,0 0 1,0 0-1,0 0 1,0 0-1,0 0 1,0 0-1,0 0 1,-1 0-1,1 0 1,0 0-1,0 0 1,0 1-1,0-1 1,0 0-1,0 0 1,8-3-1401</inkml:trace>
  <inkml:trace contextRef="#ctx0" brushRef="#br0" timeOffset="3002.45">3237 287 5298,'-4'-2'266,"1"-1"-1,-1 1 1,0-1-1,0 1 1,0 1-1,0-1 1,-1 0-1,1 1 1,0 0-1,-1 0 1,1 0-1,-1 1 1,1-1-1,-7 1 1,-2 1-245,1 0 0,0 1 0,0 0 0,-12 5 0,18-5-18,0 0 1,1 0-1,0 1 1,0 0-1,-1 0 1,2 0-1,-1 0 1,0 1-1,1 0 1,-1 0-1,1 0 1,0 1-1,1-1 1,-1 1-1,1 0 1,0 0-1,0 0 1,0 0-1,1 1 1,0-1-1,0 1 1,-1 5-1,1-5 3,1 0 0,0 0 0,0 1 0,1-1 0,0 0 0,0 0 0,0 0 0,1 0 0,0 0 0,0 0-1,0 0 1,1 0 0,0 0 0,0 0 0,0-1 0,1 1 0,0-1 0,0 1 0,1-1 0,-1 0-1,6 5 1,-1-2 24,0-1 0,1-1-1,-1 0 1,1 0 0,1-1-1,-1 0 1,1 0 0,0-1 0,0 0-1,19 4 1,-3-3-528,0-1 0,1-1 0,28 0 1,-13-4-968</inkml:trace>
  <inkml:trace contextRef="#ctx0" brushRef="#br0" timeOffset="3380.2">3304 126 4434,'3'-8'1729,"9"8"96,10 7-1025,3 7-624,8 10-96,2 4 0,4 18-48,-6 6 32,-1 23-64,-15-1 48,-15 21-48,-19-7 16,-22 7-1889,-10-15 625</inkml:trace>
  <inkml:trace contextRef="#ctx0" brushRef="#br0" timeOffset="4003.04">941 117 6051,'-15'-1'1729,"-7"6"416,6 10-1713,-1 12-96,5 8-96,4 19-112,5 5 32,7 13-64,6-3 0,13 6-96,5-18-128,19-2-2177,8-16 656</inkml:trace>
  <inkml:trace contextRef="#ctx0" brushRef="#br0" timeOffset="64358.9">2072 1256 6083,'-3'0'2001,"4"-4"320,5-2-1601,5 2-384,7-2-112,2 3-144,5 1-32,-2-1-16,0 1-16,-4 3-16,-2 0-48,-6-3-112,3 7-272,-4-4-1937,-7-1 448</inkml:trace>
  <inkml:trace contextRef="#ctx0" brushRef="#br0" timeOffset="64793.49">2087 1426 4834,'-6'1'4674,"11"-3"-3441,7 0-337,4 0-319,5 0-113,1 0-160,3 3-80,-5 0-128,4 1-64,-3 2-64,1-1-304,-6-2-192,5 2-2146,-1-3 353</inkml:trace>
  <inkml:trace contextRef="#ctx0" brushRef="#br0" timeOffset="67077.3">3141 1136 4946,'0'-4'423,"0"0"-1,-1 0 1,1-1-1,-1 1 1,0 0-1,0 0 1,-1 0-1,1 0 1,-1 0-1,-4-7 0,3 6-267,-1 1-1,0-1 0,0 0 1,0 1-1,0 0 0,-1 0 1,-6-5-1,6 6-156,0-1-1,-1 1 1,1 1-1,0-1 1,-1 1-1,0 0 1,0 0-1,1 0 1,-1 1-1,0 0 1,0 0 0,-1 1-1,1 0 1,0 0-1,0 0 1,-8 2-1,5 0 7,-1 1 0,0 1-1,1 0 1,0 0 0,0 1-1,0 0 1,0 0 0,1 1-1,0 0 1,0 1 0,-8 8-1,6-5 17,2 1-1,-1 0 0,1 0 0,0 1 0,1 0 1,1 0-1,0 1 0,-4 13 0,6-14 0,1 0 0,0 0-1,0 0 1,1 0-1,1 1 1,0-1-1,1 0 1,1 1-1,1 12 1,-1-17-13,1 1-1,0-1 1,1 1 0,0-1 0,0 0-1,0 0 1,1-1 0,0 1-1,1-1 1,0 1 0,0-1 0,0-1-1,10 9 1,-8-8-3,1-1 0,-1-1-1,1 1 1,1-1 0,-1-1-1,1 1 1,0-2 0,0 1 0,0-1-1,0 0 1,17 2 0,-12-3 3,1-1 0,0 0 1,0-1-1,0-1 1,0 0-1,24-6 1,-33 6-7,-1-1 1,1 1 0,-1-1 0,1-1 0,-1 1-1,0-1 1,0 0 0,0 0 0,0 0 0,-1-1-1,1 1 1,-1-1 0,5-6 0,-7 8-2,0-1 1,0 0 0,0 0-1,-1 0 1,0 1 0,1-1-1,-1-1 1,0 1 0,0 0-1,0 0 1,-1 0 0,1 0-1,-1-1 1,0 1 0,0 0-1,0 0 1,0-1 0,-1 1-1,1 0 1,-1 0 0,0-1-1,0 1 1,0 0 0,-2-4-1,2 6 2,1-1 0,-1 0 0,0 1-1,0 0 1,0-1 0,0 1 0,0 0-1,-1-1 1,1 1 0,0 0 0,-1 0 0,1 0-1,-1 0 1,1 0 0,-1 0 0,-2 0-1,1 0 3,0 0-1,0 0 0,0 0 1,-1 1-1,1 0 0,0 0 1,-1 0-1,-4 0 0,1 1 2,-1 1-1,0 0 0,1 0 1,-1 0-1,1 1 1,0 0-1,-9 5 1,8-3 1,-1 1 1,1 0 0,0 0 0,0 1-1,1 0 1,0 0 0,0 1 0,-6 9-1,9-11-49,0 1 0,0-1-1,1 1 1,0 0 0,0 0-1,1 0 1,0 0 0,0 1-1,0-1 1,1 1 0,0 10-1,1-15-136,0 0 0,0-1 0,0 1 0,0 0 0,1-1-1,-1 1 1,1-1 0,0 1 0,1 2 0,-1-3 7,0-1 1,0 0-1,0 1 1,0-1-1,0 0 1,1 1 0,-1-1-1,0 0 1,2 1-1,-3-2 169</inkml:trace>
  <inkml:trace contextRef="#ctx0" brushRef="#br0" timeOffset="68057.19">3680 967 3666,'-2'-6'2129,"-2"1"-112,-3 5-817,-6 10-400,-1 10-351,-8 17-65,-1 19-144,-5 23-32,2 9-48,-4 15-48,5-8-80,1-2-64,6-26-192,3-3-2065,5-20 576</inkml:trace>
  <inkml:trace contextRef="#ctx0" brushRef="#br0" timeOffset="68478.25">3619 1553 5779,'-3'0'471,"0"0"1,1-1-1,-1 1 1,0 1-1,1-1 1,-1 0-1,-3 1 1,4 0-394,-1 1 0,0-1-1,1 0 1,0 1 0,-1-1 0,1 1 0,0 0 0,0 0 0,0 0 0,-4 4-1,2-1-60,0 0 0,0 1 0,1-1 0,0 1 0,0-1-1,0 1 1,0 0 0,1 1 0,-2 8 0,3-14-15,1 1 0,0 0 0,-1-1 0,1 1 0,0 0 0,0-1 0,0 1 0,0-1 0,0 1 0,1 0 0,-1-1 0,0 1 0,1-1 0,-1 1 0,1-1 0,0 1 0,-1-1 0,1 1 0,0-1 0,0 0 0,0 1 0,0-1 0,0 0 0,0 0 0,0 1 0,0-1 0,1 0 0,-1 0 0,0 0 0,1-1 0,-1 1 0,1 0 0,-1 0 0,1-1 0,-1 1 0,1-1 0,-1 0 0,1 1 0,-1-1 0,1 0 0,0 0 0,-1 0 0,3 0 0,4 0 44,0 0 1,-1-1 0,1 0-1,0 0 1,0 0 0,-1-1-1,1-1 1,-1 1 0,0-1-1,0 0 1,0-1 0,0 0-1,0 0 1,-1 0 0,1-1 0,-1 0-1,-1 0 1,1-1 0,6-7-1,-11 12-31,0-1-1,0 1 1,-1 0-1,1-1 1,0 1 0,0 0-1,-1-1 1,1 1-1,-1-1 1,0 1-1,1-1 1,-1 1-1,0-1 1,0 1-1,0-1 1,0 1-1,0-1 1,0 1-1,0-1 1,0 1-1,-1-1 1,1 1 0,-1-1-1,1 1 1,-1-1-1,1 1 1,-1-1-1,0 1 1,0 0-1,0 0 1,-1-2-1,-3-4-21,-1 1 0,-1 0 0,1 1-1,-12-9 1,1 2-64,-2-5-643,11 9-1220,-19-14 1,3 9-927</inkml:trace>
  <inkml:trace contextRef="#ctx0" brushRef="#br0" timeOffset="68991.45">3429 960 3698,'-2'-2'617,"-1"-1"1,1 1 0,0-1-1,-1 1 1,0 0-1,1 0 1,-7-3 0,8 5-556,1-1 1,-1 1-1,0 0 1,1 0-1,-1 0 1,0 0-1,1 0 1,-1 0-1,0 0 1,1 0-1,-1 0 1,0 0-1,1 0 1,-1 0-1,0 0 1,1 1 0,-1-1-1,0 1 1,-1-1-52,1 1 1,0 0 0,0 0 0,0 0 0,0 0 0,0 0-1,1 0 1,-1 0 0,0 0 0,0 1 0,1-1 0,-2 2 0,0 3 16,0-1 0,1 1 1,-1 0-1,1 0 1,0 1-1,0-1 1,1 0-1,0 11 1,0-14-24,1 0 0,-1 0 0,0 0 1,1 0-1,-1 0 0,1 0 0,0 0 0,0 0 1,0 0-1,1-1 0,-1 1 0,1 0 0,-1-1 1,1 1-1,0-1 0,0 1 0,0-1 0,0 0 1,4 3-1,-4-4 8,0 0 0,0-1 0,0 1 0,-1-1 0,1 1 1,0-1-1,0 0 0,0 0 0,0 0 0,0 0 0,0 0 0,0 0 1,0-1-1,0 1 0,0-1 0,0 1 0,0-1 0,0 0 0,0 0 0,3-2 1,5-2 198,-1-1 0,13-10 0,-16 11-102,4-2 57,-2 1-75,1 0-1,-1-1 1,0 0-1,-1 0 1,0-1-1,10-13 1,-17 21-102,1-1 0,-1 1 1,0-1-1,1 1 0,-1-1 0,1 1 0,-1-1 1,0 0-1,0 1 0,1-1 0,-1 0 1,0 1-1,0-1 0,0 0 0,0 1 0,0-1 1,0 0-1,0 1 0,0-1 0,0 0 1,0 1-1,0-1 0,0 0 0,0 1 0,-1-1 1,1 0-1,0 1 0,0-1 0,-1 1 1,1-1-1,0 0 0,-1 1 0,1-1 0,-1 1 1,1-1-1,-1 1 0,1-1 0,-1 1 1,1 0-1,-1-1 0,1 1 0,-1 0 0,0-1 1,1 1-1,-1 0 0,1-1 0,-1 1 1,-1 0-1,-3-1-454,0 0 1,-1 0 0,1 0-1,-11 1 1,-23 1-153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50:41.526"/>
    </inkml:context>
    <inkml:brush xml:id="br0">
      <inkml:brushProperty name="width" value="0.05" units="cm"/>
      <inkml:brushProperty name="height" value="0.05" units="cm"/>
      <inkml:brushProperty name="color" value="#E71224"/>
    </inkml:brush>
  </inkml:definitions>
  <inkml:trace contextRef="#ctx0" brushRef="#br0">2 3034 5619,'-1'-8'5117,"5"-7"-2989,0-3-1412,-2-41-297,-2 29 389,5-42 0,0 22-579,-2 0-1,-4-54 0,0 53-6,7-153 37,-1 57 133,10-108-380,-6 125 0,-2 39-20,3-107 8,-7-208-32,-2 269 29,-2 46 4,4 36 7,2 0 0,20-86 0,-21 124-23,1 0 0,1 0 0,10-20 1,29-46-7,-26 50 21,50-75-25,-54 87 12,1-1 10,2 0 0,1 0-1,1 2 1,0 0 0,25-18 0,-15 17-1,1 0 0,1 2 0,48-22 0,-61 33 3,-1 0-1,2 1 1,-1 1-1,1 0 1,0 2-1,23-3 1,272-27-5,-314 34 6,56-5-8,114 3 0,-148 2 5,-15 0 2,0 0-1,-1 1 0,11 2 0,-18-3 3,0 0 0,0 0 0,0 0 0,0-1 0,0 1 0,0 0 0,0 0 0,0 0 0,0 0 1,0 0-1,0 0 0,0 0 0,0 0 0,0 0 0,0 0 0,0 0 0,0 0 0,0 0 0,0-1 0,0 1 0,0 0 0,0 0 1,0 0-1,0 0 0,0 0 0,1 0 0,-1 0 0,0 0 0,0 0 0,0 0 0,0 0 0,0 0 0,0 0 0,0 0 1,0 0-1,0 0 0,0 0 0,0 0 0,0 0 0,0-1 0,0 1 0,0 0 0,0 0 0,1 0 0,-1 0 0,0 0 0,-2-1 34,3 2-19,2 0-12,0 0 0,0-1-1,0 1 1,1-1 0,-1 0-1,4-1 1,2 1 0,45 3-15,-16-1-4,58 10 0,-54-7 19,-31-5-2,-1 2 0,1-1-1,18 6 1,0 3-5,0 1 1,48 26-1,-68-33 3,-1 1 0,0 0 0,0 0 0,-1 1 0,1 0 0,-1 0 0,0 1 0,-1 0 0,6 8 0,5 9 27,-6-9-45,-1 0 0,14 27 0,14 55 13,-8-20 23,6 17-68,-32-80 49,37 102 23,-30-85-29,-1 0-1,-1 0 0,6 46 1,4 100-31,-14-122 34,3 126 42,-5-84-20,0 10-15,3 52 21,-7 235-11,1-392-13,-17 156 22,9-111-10,3 0 1,0 53-1,6 1-10,2 49 90,0-16-60,-3-112-35,-1 28 0,-1-35 2,1 0 1,1 1 0,1-1-1,4 26 1,-2-14-7,-3-22 8,0 0-1,1-1 1,0 1-1,0 0 1,0-1-1,2 7 1,0-4-185,-1 0 1,0 0-1,0 0 1,-1 0-1,0 1 1,0-1-1,-1 0 0,0 1 1,-1 12-1,1-19-102,-1 7-596</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50:34.342"/>
    </inkml:context>
    <inkml:brush xml:id="br0">
      <inkml:brushProperty name="width" value="0.05" units="cm"/>
      <inkml:brushProperty name="height" value="0.05" units="cm"/>
      <inkml:brushProperty name="color" value="#E71224"/>
    </inkml:brush>
  </inkml:definitions>
  <inkml:trace contextRef="#ctx0" brushRef="#br0">5 215 6451,'0'-1'253,"-1"0"0,0 0-1,1 0 1,-1 0 0,1-1 0,0 1 0,-1 0-1,1 0 1,0-1 0,0 1 0,0 0 0,0-1-1,0 1 1,0 0 0,0-1 0,0 1 0,1 0-1,-1-2 1,1 0-136,1 1 0,-1-1 1,0 1-1,1-1 0,-1 1 0,1-1 0,0 1 0,2-2 0,2-2-104,0 1-1,0 0 0,1 0 0,-1 0 0,10-3 1,-12 5 21,1 1 0,0 0-1,0 0 1,0 0 0,0 1 0,1 0 0,-1 0 0,0 0 0,1 0 0,-1 1 0,0 0 0,9 1 0,-10 0-29,0 0 0,-1 0-1,1 0 1,-1 0 0,0 1 0,1-1 0,-1 1 0,0 0 0,0 0 0,0 0 0,0 1-1,0-1 1,0 1 0,-1 0 0,1-1 0,-1 1 0,0 0 0,0 0 0,3 5 0,0 2 34,-1 1 0,0-1 0,0 1 1,-1 0-1,3 20 0,4 59 331,-8-61-330,0 24 272,-9 85 0,3-87 67,4 92 0,4-9-328,-5-92 46,2-1 0,10 68 0,-9-94-52,1 24 1,-3-25-38,1 1 0,4 15-1,-5-28-6,1 1-1,0-1 0,-1 0 1,1 0-1,0 0 1,1 0-1,-1 0 0,0 0 1,0 0-1,1 0 0,-1-1 1,1 1-1,0 0 0,-1-1 1,1 0-1,0 1 0,0-1 1,0 0-1,0 0 1,0 0-1,0 0 0,5 1 1,3 1 0,0-1 0,1 0 0,20 1 0,-2-1 32,24 6 27,242 27 2,-21-22-96,93-16 62,-127-3-35,72 22 74,-29 0-51,278-39-30,-284 9 35,-87 7-9,299-8 49,-391 17-61,167-4-13,-138-1 14,-74 4 1,79-10 0,-129 8-5,1 1 1,0-1 0,0 0-1,-1 0 1,1-1-1,-1 1 1,1-1-1,-1 0 1,1 0 0,-1 0-1,0 0 1,0 0-1,0-1 1,0 0-1,-1 1 1,1-1 0,-1 0-1,1 0 1,2-5-1,-3 3-10,1 0 1,-1-1-1,0 0 0,0 1 0,-1-1 0,0 0 0,0 0 0,0 1 1,0-1-1,-1 0 0,-1-10 0,-1-12 32,-1-4 57,1-1 0,2 0 0,3-33 0,8-43-69,-10 91-12,-2 1-1,0-1 0,0 1 0,-6-23 1,2 14 19,2 0 1,1-1 0,0-29 0,1-3 3,1 25-13,7-62 0,-3 62 2,-1-64 0,-3 97-7,-2-36-4,-1 0-1,-13-57 1,14 88-1,1 2-12,0 1 1,0-1-1,0 0 1,1 0-1,-1-4 0,1 7 14,0 0 0,1 0-1,-1 0 1,0 0-1,0 0 1,0 0-1,1 0 1,-1 0-1,0 1 1,1-1-1,-1 0 1,1 0 0,-1 0-1,1 1 1,0-1-1,-1 0 1,1 1-1,-1-1 1,1 0-1,0 1 1,0-1-1,-1 1 1,1-1 0,0 1-1,0 0 1,1-1-1,14-4-13,0 1-1,0 0 1,24-1-1,-22 3-1610,0-1 0,20-6 0,-22 3-1133</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5:24:26.240"/>
    </inkml:context>
    <inkml:brush xml:id="br0">
      <inkml:brushProperty name="width" value="0.05" units="cm"/>
      <inkml:brushProperty name="height" value="0.05" units="cm"/>
      <inkml:brushProperty name="color" value="#E71224"/>
    </inkml:brush>
  </inkml:definitions>
  <inkml:trace contextRef="#ctx0" brushRef="#br0">114 163 6739,'-4'-8'1729,"-3"12"512,4 7-1953,-4 17-96,-6 5-128,5 19 0,4 4-16,-3 8 16,2-6 0,2 9 0,1-14-16,0 0-112,4-8-160,-6-4-2097,-2-11 544</inkml:trace>
  <inkml:trace contextRef="#ctx0" brushRef="#br0" timeOffset="444.88">1 143 5218,'0'-2'326,"3"-14"3217,-3 16-3506,0 0 1,0 0-1,0 0 0,0 0 1,1 0-1,-1 0 0,0-1 1,0 1-1,0 0 1,0 0-1,0 0 0,0 0 1,1 0-1,-1 0 0,0 0 1,0 0-1,0 0 0,0 0 1,0 0-1,1 0 1,-1 0-1,0 0 0,0 0 1,0 0-1,0 0 0,0 0 1,1 0-1,-1 0 0,0 0 1,0 0-1,0 0 1,0 0-1,0 0 0,0 0 1,1 1-1,7 8 184,55 91 73,11 16-247,-56-94-42,0 0-1,2-1 0,0-1 1,2-1-1,0-1 0,1-1 1,44 25-1,-64-41-1,0 1 1,0-1-1,0 1 0,0-1 1,0 0-1,0 0 0,0 0 0,0 0 1,1-1-1,4 1 0,-7-1-1,0-1 0,1 1 1,-1 0-1,0-1 0,0 1 0,1-1 0,-1 1 0,0-1 0,0 1 0,0-1 0,0 0 0,0 0 0,0 1 0,0-1 1,0 0-1,0 0 0,0 0 0,0 0 0,0 0 0,-1 0 0,1 0 0,0-1 0,-1 1 0,1 0 0,-1 0 0,1 0 1,-1-1-1,0 1 0,1-2 0,1-10 24,-1-1 1,0 1-1,0 0 1,-1-1-1,-1 1 0,-3-13 1,2-4 65,-12-240 479,14 262-596,0-1 0,1 1-1,3-16 1,-3 22-119,-1 0 0,1 0 0,0 0 0,-1 0 0,1 0 0,0 0-1,0 0 1,0 1 0,1-1 0,-1 0 0,0 1 0,1-1 0,-1 1 0,1-1 0,-1 1 0,1 0 0,0-1 0,-1 1 0,3-1-1,10-2-1869</inkml:trace>
  <inkml:trace contextRef="#ctx0" brushRef="#br0" timeOffset="1007.21">761 424 4786,'3'-4'719,"11"-26"2115,-13 28-2747,0 0 0,0-1 1,0 1-1,-1-1 0,1 1 1,-1-1-1,1 1 0,-1-1 1,0-4-1,0 6-79,0 0 0,-1 0-1,1 1 1,0-1 0,-1 0-1,1 0 1,-1 0 0,1 1-1,-1-1 1,1 0 0,-1 1 0,1-1-1,-1 0 1,0 1 0,1-1-1,-1 0 1,0 1 0,1-1-1,-1 1 1,0 0 0,0-1-1,0 1 1,1 0 0,-1-1 0,0 1-1,0 0 1,0 0 0,0 0-1,0-1 1,0 1 0,1 0-1,-1 0 1,0 1 0,0-1 0,-1 0-1,-2 1 38,-1-1 0,1 1-1,0 0 1,-1 0-1,1 1 1,-5 2 0,-3 3 107,0 1 0,1 0 1,0 1-1,0 0 1,1 1-1,0 0 0,0 1 1,2 0-1,-11 16 0,15-21-123,2-1 1,-1 1-1,1-1 0,-1 1 0,2 0 0,-1 0 1,1 0-1,0 0 0,0 0 0,0 0 1,1 10-1,0-13-23,0-1-1,0 0 1,1 0 0,-1 0 0,0 1 0,1-1 0,0 0-1,-1 0 1,1 0 0,0 0 0,0 0 0,0 0 0,0 0-1,1 0 1,-1-1 0,0 1 0,1 0 0,-1-1 0,1 1 0,0-1-1,-1 1 1,1-1 0,0 0 0,0 0 0,0 0 0,0 0-1,0 0 1,0 0 0,0 0 0,0-1 0,0 1 0,1-1-1,-1 1 1,4-1 0,-1 0 1,0 0-1,0-1 0,0 0 1,-1 0-1,1 0 1,0 0-1,0-1 0,-1 0 1,1 0-1,-1 0 1,1 0-1,-1-1 0,0 0 1,0 1-1,0-2 1,0 1-1,-1 0 1,1-1-1,3-5 0,0 1-1,-1 0 0,-1-1 0,0 1 0,0-1 0,0 0 0,-1-1 0,-1 1 1,5-18-1,-7 21-1,1 0 1,-2 0 0,1 0 0,-1 0 0,0 0-1,0 0 1,0 0 0,-1 0 0,0 0 0,0 0-1,-1 0 1,1 1 0,-1-1 0,-1 0 0,1 1-1,-1-1 1,0 1 0,0 0 0,-7-8 0,10 13-5,0 0 0,0-1 1,0 1-1,0 0 0,0 0 1,0 0-1,-1-1 0,1 1 1,0 0-1,0 0 0,0 0 0,-1 0 1,1-1-1,0 1 0,0 0 1,0 0-1,-1 0 0,1 0 1,0 0-1,0 0 0,-1-1 1,1 1-1,0 0 0,0 0 1,-1 0-1,1 0 0,0 0 1,0 0-1,-1 0 0,1 0 1,0 0-1,0 0 0,-1 0 1,1 0-1,0 1 0,0-1 1,0 0-1,-1 0 0,1 0 1,0 0-1,0 0 0,-1 0 1,1 0-1,0 1 0,0-1 1,0 0-1,-1 0 0,1 0 1,0 1-1,0-1 0,0 0 1,0 1-1,-4 14 9,5 1-11,-1 0-1,2-1 0,0 1 1,5 16-1,20 59-10,-18-65 75,2 0 0,0-2 1,1 1-1,19 28 1,-21-43-1595,-9-10 1492,-1 0 0,0 0 0,0 0-1,1 0 1,-1 0 0,0 0 0,1 0 0,-1 0-1,0 0 1,0-1 0,1 1 0,-1 0 0,0 0-1,0 0 1,1 0 0,-1-1 0,0 1-1,0 0 1,1 0 0,-1-1 0,0 1 0,0 0-1,0 0 1,0-1 0,0 1 0,1-1 0</inkml:trace>
  <inkml:trace contextRef="#ctx0" brushRef="#br0" timeOffset="1527.88">1474 176 5795,'-21'-12'1731,"-24"-10"1,37 18-1626,-1 1-1,0 1 1,0-1-1,0 2 1,0-1-1,-11 0 1,10 2-57,0 1 1,0 0 0,-1 0-1,1 1 1,0 0 0,0 0-1,0 1 1,1 1-1,-1 0 1,1 0 0,-1 1-1,1 0 1,1 0 0,-1 1-1,1 0 1,0 1 0,0 0-1,1 0 1,0 1 0,0-1-1,1 1 1,0 1 0,0 0-1,1-1 1,0 2 0,1-1-1,0 0 1,0 1 0,1 0-1,-3 16 1,4-13-11,0-1 0,1 1 0,1 0-1,0-1 1,0 1 0,2 0 0,-1 0 0,2-1 0,-1 1 0,2-1 0,0 0 0,9 20-1,-9-24-30,0 1-1,1-1 0,0 0 0,1-1 0,-1 1 0,1-1 0,1 0 0,-1-1 0,1 1 0,0-1 0,1-1 0,0 1 0,-1-1 0,2-1 0,-1 1 0,0-1 0,17 5 0,-12-6 21,0-1 0,0 0 1,1 0-1,-1-2 0,0 0 0,1 0 0,-1-1 0,0 0 0,26-7 0,-22 2-407,0 1-1,-1-2 0,0 0 1,0-1-1,-1-1 1,1 0-1,13-12 0,-9 7-1589</inkml:trace>
  <inkml:trace contextRef="#ctx0" brushRef="#br0" timeOffset="1923.94">1817 24 5378,'-9'-12'2014,"9"12"-1923,0 0 0,-1 0 0,1-1 0,0 1 0,0 0 0,-1 0 0,1-1 0,0 1 0,0 0 0,0 0 1,0-1-1,-1 1 0,1 0 0,0-1 0,0 1 0,0 0 0,0 0 0,0-1 0,0 1 0,0 0 0,0-1 1,0 1-1,0 0 0,0-1 0,0 1 0,0 0 0,0-1 0,0 1 0,0 0 0,0-1 0,0 1 0,0 0 1,1-1-1,-1 1 0,0 0 0,0 0 0,1-1 0,0 2-31,0 1-1,0 0 1,0 0 0,0-1 0,-1 1-1,1 0 1,0 0 0,-1 0 0,1 0-1,-1 0 1,0 2 0,2 2-19,15 88 205,-3-12-55,0-18-132,0-1-242,-2 2 1,3 67 0,-14-111-1840,2-8 23</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5:24:29.857"/>
    </inkml:context>
    <inkml:brush xml:id="br0">
      <inkml:brushProperty name="width" value="0.05" units="cm"/>
      <inkml:brushProperty name="height" value="0.05" units="cm"/>
      <inkml:brushProperty name="color" value="#E71224"/>
    </inkml:brush>
  </inkml:definitions>
  <inkml:trace contextRef="#ctx0" brushRef="#br0">204 85 5282,'-3'-2'172,"0"1"-1,0 0 0,-1 1 0,1-1 1,0 1-1,-1-1 0,1 1 0,0 0 0,-1 0 1,1 0-1,0 1 0,-1-1 0,1 1 0,0 0 1,-1 0-1,1 0 0,0 0 0,0 1 1,0-1-1,0 1 0,0-1 0,0 1 0,-2 3 1,-3 1-106,0 1 1,0 0-1,1 0 1,0 1 0,0 0-1,-9 13 1,8-6 65,1 0 1,0 0 0,1 1-1,0-1 1,1 1-1,-3 23 1,1 3 147,-2 54 1,8-69-220,1 2 0,1 0 1,2-1-1,0 1 0,2-1 1,10 31-1,-12-47-62,2 0 0,-1-1-1,1 1 1,1-1 0,0 0 0,1 0-1,0-1 1,0 0 0,1 0-1,1-1 1,-1 0 0,1 0 0,1-1-1,0 0 1,0-1 0,13 8 0,-14-11-360,-1-1 0,1 1 0,-1-1 0,1-1 0,0 0 0,13 2 0,14-4-1568</inkml:trace>
  <inkml:trace contextRef="#ctx0" brushRef="#br0" timeOffset="434.65">448 260 5955,'-4'-5'1424,"-1"4"513,0 11-1729,1 1-16,2 10-15,4 12 15,0 6 0,0 7 16,0 3-16,-2 11-64,0-6-32,-4-5 0,1-12-48,-1 2-144,3-16-128,-4-7-1985,3-4 512</inkml:trace>
  <inkml:trace contextRef="#ctx0" brushRef="#br0" timeOffset="903.32">411 287 4818,'2'-10'3637,"4"16"-2101,0 1-1704,14 17 235,-1 2 0,-1-1 0,-2 2 0,0 1 1,-2 0-1,16 43 0,-25-57 12,1 0 0,1 0 0,0 0 0,0-1 1,1 0-1,11 13 0,-16-23-62,0 1 0,0-1 0,1 1 0,-1-1 0,1 0 0,0-1 0,0 1-1,0-1 1,0 1 0,0-1 0,1 0 0,-1-1 0,1 1 0,-1-1 0,1 0 0,0 0 0,-1 0 0,1-1 0,0 1-1,0-1 1,-1 0 0,1-1 0,6 0 0,-6 0-13,-1-1-1,1 1 1,-1 0-1,0-1 1,1 0-1,-1 0 0,0-1 1,0 1-1,0-1 1,-1 1-1,1-1 1,-1-1-1,1 1 1,-1 0-1,0-1 1,0 1-1,-1-1 1,1 0-1,-1 0 1,0 0-1,0 0 1,0-1-1,0 1 1,1-7-1,2-9 0,-2 0 0,0 0 0,-1 0 0,-1-27 0,0 31 7,-1-7-12,-2-1 0,0 0 0,-1 0-1,-1 1 1,-13-39 0,15 54-125,0 1-1,1 0 1,-1-1 0,1-12 0,1-2-3927,1 14 1474</inkml:trace>
  <inkml:trace contextRef="#ctx0" brushRef="#br0" timeOffset="1325.09">1067 168 2865,'-1'0'138,"1"0"0,-1 0 0,1 0-1,-1 0 1,1-1 0,-1 1-1,1 0 1,-1 0 0,1 0 0,0 0-1,-1 0 1,1 0 0,-1 0 0,1 0-1,-1 0 1,1 1 0,-1-1 0,1 0-1,-1 0 1,1 0 0,0 0 0,-1 1-1,1-1 1,-1 0 0,1 0 0,0 1-1,-1-1 1,1 0 0,0 1-1,-1-1 1,1 0 0,0 1 0,-1-1-1,1 0 1,0 1 0,0-1 0,-1 1-1,1-1 1,0 1 0,-9 23 554,8-18-376,-4 14-72,1 1 1,1 0-1,1 0 0,1 1 0,1 24 1,0-39-212,1 28-2,1 1 0,1-2 0,2 1 0,1 0 0,2-1 0,23 61-1,-30-93-112,7 16-284,-8-18 215,0 1 1,0-1-1,1 1 0,-1 0 0,0-1 0,1 1 1,-1-1-1,0 1 0,1-1 0,-1 1 0,1-1 1,-1 0-1,0 1 0,1-1 0,-1 1 0,1-1 1,0 0-1,-1 1 0,1-1 0,-1 0 1,1 0-1,0 1 0,4-6-2357</inkml:trace>
  <inkml:trace contextRef="#ctx0" brushRef="#br0" timeOffset="1668.85">1261 119 6963,'-2'-2'1633,"1"7"592,0 8-2065,2 13-48,3 10-80,6 13 0,0 1 0,-1 8-16,1-5 0,-1 0 0,-5-10-16,-3 0 0,2-9-32,-1-1-160,-5-15-192,5 2-1873,-6-11 416</inkml:trace>
  <inkml:trace contextRef="#ctx0" brushRef="#br0" timeOffset="2012.4">988 504 5282,'-2'-5'1793,"9"0"288,-6 1-1425,11-1-319,5 1-161,7-3-64,1 1-80,13-3 0,-2 4-16,1 1 0,-7-1-16,3 1-32,-6 3-112,2 0-1377,-5 3-592,2 2-352</inkml:trace>
  <inkml:trace contextRef="#ctx0" brushRef="#br0" timeOffset="2387.35">1565 471 6291,'1'2'393,"-1"-1"0,0 1 0,1 0-1,-1-1 1,0 1 0,0-1 0,0 1 0,0 0 0,-1 1 0,0 4-200,-2 20-44,-7 34 1,-2 5-121,10-52 40,-1 0 1,-8 24-1,11-38-60,0 0-1,0 1 1,0-1-1,-1 0 1,1 0-1,0 0 1,0 0-1,0 1 1,0-1-1,0 0 1,0 0 0,0 0-1,0 0 1,0 1-1,0-1 1,-1 0-1,1 0 1,0 0-1,0 1 1,0-1-1,0 0 1,0 0 0,0 0-1,1 1 1,-1-1-1,0 0 1,0 0-1,0 0 1,0 0-1,0 1 1,0-1-1,0 0 1,0 0-1,0 0 1,0 0 0,1 1-1,8-6 223,-7 4-242,2-1 23,0 0 0,1 0 1,-1 1-1,1 0 0,-1 0 0,1 0 0,-1 1 0,6-1 0,4 0-1,-1 0-5,0 1 0,25 2 0,-29-1-2,0 0 0,0-1 0,1 1-1,-1-2 1,0 0 0,0 0 0,15-4-1,33-8-5,-54 13-19,0-1 0,0 0 0,0 1-1,0 0 1,0 0 0,-1 0 0,1 0 0,4 0 0,4 0-423,-10 0 380,-1-1-1,0 1 0,0 0 0,0 0 0,0 0 0,0 0 1,0 0-1,0 0 0,0 0 0,1 0 0,-1 0 0,0 0 0,0 0 1,0 0-1,0 0 0,0-1 0,0 1 0,0 0 0,0 0 1,0 0-1,0 0 0,0 0 0,0 0 0,0 0 0,0-1 1,0 1-1,0 0 0,0 0 0,0 0 0,0 0 0,0 0 0,0 0 1,0 0-1,0-1 0,0 1 0,0 0 0,0 0 0,0 0 1,0 0-1,0 0 0,0 0 0,0 0 0,0 0 0,0-1 0,0 1 1,0 0-1,-1 0 0,-5-5-1917</inkml:trace>
  <inkml:trace contextRef="#ctx0" brushRef="#br0" timeOffset="2856.06">1664 542 3730,'-8'-4'2577,"-1"1"-464,3 5-336,5 7-1537,1 9-64,3 5-96,1 14 0,2 4 0,1 7 0,-2-8-16,2 1-32,-5-12-16,4-4-144,-1-9-128,-1-2-1953,-3-10 496</inkml:trace>
  <inkml:trace contextRef="#ctx0" brushRef="#br0" timeOffset="3246.49">1659 2 6035,'7'-1'349,"1"1"0,0 0 0,-1 0 0,1 0 0,-1 1 0,1 1 0,-1-1 0,1 1 0,-1 0 0,9 4 0,-3-1-333,7 2 3,0 2 0,0 0 1,-1 1-1,0 1 0,-1 1 0,0 0 1,-1 1-1,0 1 0,-1 1 0,17 21 1,-7-5 27,-2 0 0,-2 2 0,0 1 1,26 58-1,-39-72-16,0 1 1,-1 0-1,-2-1 0,0 2 1,-1 0-1,3 26 0,-7-34-21,-1-1-1,0 1 1,-1 0-1,-1-1 1,0 1 0,0-1-1,-1 0 1,-1 0-1,-1 0 1,1 0-1,-9 13 1,-1-2-150,-2-1 1,-1-1 0,-1 0-1,-34 31 1,45-44-1619</inkml:trace>
  <inkml:trace contextRef="#ctx0" brushRef="#br0" timeOffset="3707.49">2201 679 2737,'22'-11'5750,"-17"10"-5409,2-1-1,0 1 1,9 0 0,61-2-42,-72 3-274,1 0 1,-1 0-1,1 0 1,-1 0-1,1 1 1,-1 0-1,1 0 1,-1 1-1,0-1 1,0 1 0,7 3-1,-10-4-17,0 1 0,0-1 0,0 0 1,0 1-1,0-1 0,0 1 0,0-1 0,-1 1 0,1 0 0,0 0 0,-1 0 0,0 0 0,1 0 1,-1 0-1,0 0 0,0 0 0,0 0 0,0 0 0,-1 1 0,1-1 0,-1 0 0,1 1 1,-1-1-1,0 1 0,0-1 0,0 0 0,0 1 0,-1 2 0,-2 10 146,-1-1 0,-1 1 0,0-1 1,-1 0-1,-1-1 0,0 1 0,-17 23 0,23-36-152,0 0 1,0 0 0,0 1-1,1-1 1,-1 0 0,1 1-1,-1-1 1,1 1 0,-1-1-1,1 2 1,0-2-2,0-1 0,0 1 0,0-1 0,0 0-1,0 1 1,0-1 0,0 1 0,0-1 0,0 0 0,1 1 0,-1-1-1,0 1 1,0-1 0,0 0 0,1 1 0,-1-1 0,0 0 0,0 0-1,1 1 1,-1-1 0,0 0 0,1 1 0,-1-1 0,1 0 0,2 1 10,0 0 1,0 0 0,1 0-1,-1-1 1,0 1 0,1-1-1,4 0 1,-6 0-4,12 0-71,0 1 0,1-2 0,-1 0 1,0-1-1,1 0 0,-1-1 0,0-1 0,-1 0 1,1-1-1,20-9 0,-21 6-2005,-1 1-29</inkml:trace>
  <inkml:trace contextRef="#ctx0" brushRef="#br0" timeOffset="4785.39">3105 77 5587,'-11'-7'1695,"-1"0"0,-13-6 0,10 7-1478,0 1 0,-31-7 0,28 8-154,1 2 0,-1-1 0,-34 2 0,47 1-30,-1 0-1,1 1 1,-1-1-1,1 2 0,0-1 1,0 0-1,-1 1 0,1 0 1,0 0-1,0 0 0,1 1 1,-1 0-1,0 0 0,1 0 1,0 0-1,-8 8 1,11-10-30,0 0 0,1 0 0,-1 0 1,0 1-1,0-1 0,1 0 0,-1 0 1,1 0-1,-1 1 0,1-1 1,0 0-1,-1 0 0,1 1 0,0-1 1,0 0-1,0 1 0,0-1 1,0 0-1,1 3 0,-1-1-1,1-1 0,0 0 0,0 0 0,0 1 0,0-1 0,1 0 0,-1 0 0,1 0 0,-1 0 0,3 1 0,2 3 3,0 0 0,1-1 0,0 0 0,0 0 0,8 4 0,18 6 20,1-1 0,37 10 1,27 11-5,-82-28-20,-1 0-1,1 1 0,27 21 1,-31-19-1,0 0 0,0 1 0,-1 1 0,12 15 0,-18-21-3,-1 1-1,1 0 1,-1 0 0,-1 0 0,1 0 0,-1 1 0,-1-1-1,1 1 1,-1-1 0,1 10 0,-3-15 1,0 1 0,0-1 0,0 0-1,0-1 1,0 1 0,0 0 0,-1 1 0,1-1 0,-1 0 0,1 0-1,-1 0 1,0 0 0,0 0 0,0 0 0,0 0 0,0 0 0,0-1-1,-1 1 1,1 0 0,0-1 0,-1 1 0,0-1 0,1 1 0,-1-1 0,0 0-1,0 1 1,1-1 0,-1 0 0,-4 1 0,-4 1-9,0 0 0,0 0-1,0-1 1,-21 1 0,28-2 11,-36 2 19,-60-3-1,81-1-12,-1-1 1,1-1-1,0 0 0,0-2 0,-24-8 1,36 10-8,0 0 1,-1 0 0,2 0-1,-1-1 1,0 0 0,1 0 0,-1 0-1,-6-7 1,10 8-174,-1 0-1,1 0 1,0 0 0,0 0 0,0 0-1,1 0 1,-1-1 0,1 1-1,0 0 1,0-1 0,0 0-1,0 1 1,0-1 0,1 1-1,0-1 1,0 0 0,0-4 0,5-16-1905</inkml:trace>
  <inkml:trace contextRef="#ctx0" brushRef="#br0" timeOffset="5357.69">3561 112 5058,'0'-1'158,"1"0"0,-1 0 0,0 0-1,0 0 1,0 0 0,0 0 0,0 0 0,0 0-1,0 1 1,-1-1 0,1 0 0,0 0 0,0 0-1,-1 0 1,1 0 0,-1 0 0,1 0 0,0 1-1,-1-1 1,0 0 0,0 0 0,1 0-97,-1 1 0,0 0 0,0 0 0,1-1 0,-1 1 1,0 0-1,1 0 0,-1 0 0,0 0 0,1 0 0,-1 0 0,0 0 1,0 0-1,1 0 0,-1 0 0,0 1 0,1-1 0,-1 0 0,0 0 1,-1 1-1,-2 1-20,0 1 0,0-1 1,0 1-1,0 0 1,1 0-1,-7 7 0,3-1-13,0 1 0,1 0-1,0 0 1,1 0 0,0 1 0,0 0-1,1 0 1,-4 18 0,3-6 5,1 0 0,1 1 0,0 28 0,3-46-24,0 0 0,1-1 0,-1 1 0,1 0 0,0 0 0,1-1-1,-1 1 1,1 0 0,0-1 0,1 0 0,-1 1 0,1-1 0,0 0 0,1 0 0,-1-1 0,1 1 0,0-1 0,4 4 0,-1-3 5,-1 0 0,1 0 0,1-1 0,-1 0 0,0 0 0,1-1 0,0 1 0,0-2 0,0 1 0,0-1 0,0-1 0,9 2 0,-1-2-4,-1 0 0,1-2 1,-1 1-1,0-2 0,1 0 0,-1 0 1,0-2-1,24-8 0,-27 7-4,1 0 0,-1-1 1,-1 0-1,1 0 0,-1-1 0,0-1 0,-1 0 0,0-1 1,0 0-1,10-12 0,-16 16-7,-1 0-1,1-1 0,-2 1 1,1 0-1,0-1 1,-1 0-1,0 0 1,0 1-1,-1-1 1,0 0-1,0 0 1,0 0-1,0-1 1,-1 1-1,0 0 1,-1 0-1,1 0 1,-1 0-1,0 0 1,-3-8-1,0 1-2,-1 0 0,0 1 0,-1-1 0,-1 1 0,0 0 0,0 1 0,-17-20 0,18 24 9,-1 0 1,0 0-1,0 1 0,-1 0 0,0 0 1,0 1-1,0 0 0,-1 0 0,1 1 1,-1 0-1,0 1 0,0-1 1,-16-2-1,10 4-57,0 0 0,0 2 0,1-1 0,-1 2-1,0 0 1,0 0 0,1 1 0,-19 6 0,13-3-1703,4-2 79</inkml:trace>
  <inkml:trace contextRef="#ctx0" brushRef="#br0" timeOffset="5889.5">4147 370 5747,'-5'5'672,"1"0"0,0 0-1,0 1 1,0-1 0,1 1 0,0 0 0,-4 10 0,-11 47-780,12-42 147,-7 20 1,9-31-28,2-6 25,0 0 0,0 0 0,0 0 0,1 0 0,0 0 0,0 1 0,0-1 0,0 0 0,1 1 0,-1 6 0,1-11-25,1 1-1,-1 0 1,0-1 0,1 1-1,-1-1 1,0 1 0,1-1-1,-1 1 1,1-1 0,-1 0-1,0 1 1,1-1 0,-1 1-1,1-1 1,0 0 0,-1 0-1,1 1 1,-1-1 0,1 0-1,-1 0 1,1 1 0,0-1-1,-1 0 1,1 0 0,-1 0 0,1 0-1,0 0 1,-1 0 0,1 0-1,0 0 1,24-5 58,-16 3-43,11 1-6,25 0 1,9 0 2,-16-4-293,46-13 1,-8 1-647,-61 14-1118,-7 1-85</inkml:trace>
  <inkml:trace contextRef="#ctx0" brushRef="#br0" timeOffset="6326.9">4163 397 6707,'-7'16'1777,"1"15"512,3 7-1921,5 18-144,-2-1-112,3 7-48,1-7-32,3 0-64,-5-16-208,-10-3-2081,1-12 56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5:24:37.012"/>
    </inkml:context>
    <inkml:brush xml:id="br0">
      <inkml:brushProperty name="width" value="0.05" units="cm"/>
      <inkml:brushProperty name="height" value="0.05" units="cm"/>
      <inkml:brushProperty name="color" value="#E71224"/>
    </inkml:brush>
  </inkml:definitions>
  <inkml:trace contextRef="#ctx0" brushRef="#br0">95 235 5170,'-2'-24'2003,"-7"-40"335,7 66-1849,-3 8-275,-2 13-29,-3 18 123,-6 71 0,6 44-90,8-103-201,-2-15-773,-1-1-1,-13 50 0,14-73-940</inkml:trace>
  <inkml:trace contextRef="#ctx0" brushRef="#br0" timeOffset="437.39">36 151 7315,'0'-4'590,"4"-13"2315,0 15-1891,4 7-1017,11 18 31,-2 2 0,0 0-1,20 41 1,8 12-3,-30-54-17,2 0-1,0-2 0,1 0 0,1 0 0,1-2 0,1-1 0,1 0 0,47 29 1,-64-45-1,0 0 0,1 0 0,0-1 0,0 1 0,-1-2 1,1 1-1,1 0 0,-1-1 0,0 0 0,0-1 1,0 1-1,8-1 0,-10-1-3,-1 0 1,1 0-1,-1 1 0,1-2 0,-1 1 0,0 0 1,1-1-1,-1 0 0,0 0 0,0 0 1,0 0-1,0 0 0,0 0 0,-1-1 1,1 1-1,-1-1 0,1 0 0,-1 0 1,0 0-1,0 0 0,3-6 0,-1-1 30,-1 0 0,1-1 0,-1 1 0,-1 0 0,2-15 1,1-54 147,-5 17-77,1-25-71,0 50-74,-1 25-50,0 1-1,0-1 1,1 1 0,3-13 0,6-11-2749,-5 23 750</inkml:trace>
  <inkml:trace contextRef="#ctx0" brushRef="#br0" timeOffset="828.74">948 72 5907,'0'0'78,"0"-1"0,0 1-1,0-1 1,0 1 0,0 0 0,1-1 0,-1 1 0,0-1 0,0 1 0,1-1 0,-1 1 0,0 0 0,1-1 0,-1 1 0,0 0-1,1-1 1,-1 1 0,0 0 0,1 0 0,-1-1 0,1 1 0,-1 0 0,0 0 0,1 0 0,-1 0 0,1-1 0,-1 1 0,1 0 0,-1 0-1,1 0 1,-1 0 0,0 0 0,1 0 0,-1 0 0,1 0 0,-1 0 0,1 0 0,-1 1 0,1-1 0,-1 0 0,1 0 0,-1 0-1,0 0 1,1 1 0,-1-1 0,1 0 0,-1 0 0,0 1 0,1-1 0,-1 0 0,0 1 0,1-1 0,-1 1 0,2 2-45,0-1 1,-1 1-1,1-1 1,-1 1 0,0 0-1,0-1 1,1 5-1,0 2 37,-1-1-1,0 1 1,-1-1 0,0 1-1,-1 10 1,0 17 75,2-14-75,0 18 56,1 1 0,15 77 1,13 12-53,-13-81-791,-13-38-1180,8-3 5</inkml:trace>
  <inkml:trace contextRef="#ctx0" brushRef="#br0" timeOffset="1266.03">1234 14 7203,'0'-1'144,"0"0"0,0 1 0,1-1 0,-1 0-1,0 1 1,0-1 0,1 0 0,-1 1 0,1-1-1,-1 0 1,0 1 0,1-1 0,-1 1 0,1-1-1,0 1 1,-1-1 0,1 1 0,-1 0 0,1-1-1,0 1 1,-1-1 0,2 1 0,-2 0-90,1 0-1,-1 0 1,1 0 0,0 0 0,-1 1 0,1-1-1,-1 0 1,1 0 0,-1 1 0,1-1 0,-1 0 0,1 1-1,-1-1 1,1 1 0,-1-1 0,1 0 0,-1 1-1,1-1 1,-1 1 0,1 0 0,3 5-67,-1 1 0,0-1 0,4 11 0,-6-14 104,10 29-83,-2 2-1,8 52 1,-12-55-7,0-6 2,47 221 58,-49-238-93,3 12 53,-6-19-65,0-1 0,0 1-1,0 0 1,1 0-1,-1 0 1,0 0 0,0-1-1,0 1 1,-1 0 0,1 0-1,0 0 1,0 0 0,0-1-1,-1 1 1,1 0-1,0 0 1,-1-1 0,0 2-1,-3 0-1908,-3-4-29</inkml:trace>
  <inkml:trace contextRef="#ctx0" brushRef="#br0" timeOffset="1676.93">974 382 4610,'1'-7'2849,"5"1"-335,0-4-802,8 4-1135,7 2-353,9-2-80,-1 4-112,7 0-16,-1 1-64,1 0-48,-5 0-48,1-6-144,-3 4-81,2-1-191,-6 0-112,4 0-1729,-10 2 448</inkml:trace>
  <inkml:trace contextRef="#ctx0" brushRef="#br0" timeOffset="2067.32">1568 441 5010,'0'0'84,"1"0"1,-1 0-1,0 0 0,0 0 0,1 0 1,-1 0-1,0-1 0,0 1 0,1 0 0,-1 0 1,0 0-1,0 0 0,0-1 0,1 1 0,-1 0 1,0 0-1,0-1 0,0 1 0,0 0 0,1 0 1,-1 0-1,0-1 0,0 1 0,0 0 0,0-1 1,0 1-1,0 0 0,0 0 0,0-1 0,0 1 1,0 0-1,0 0 0,0-1 0,0 1 0,0 0 1,0-1-1,0 1 0,0 0 0,0 0 0,0-1 1,0 1-1,-1 0 0,1 0 0,0-1 0,0 1 1,0 0-1,0 0 0,-1 0 0,1-1 0,0 1 1,0 0-1,0 0 0,-1 0 0,1 0 0,0-1 1,0 1-1,-1 0 0,1 0 0,0 0 0,0 0 1,-1 0-1,1 0 0,0 0 0,0 0 1,-1 0-1,1 0 0,25-11-52,-21 10 217,7-3-178,-1 1 0,1 0 0,-1 1-1,1 0 1,0 1 0,18 0 0,-26 1-58,0 0 1,1 1-1,-1-1 0,0 1 0,1 0 1,-1 0-1,0 0 0,0 0 0,0 1 1,0-1-1,4 3 0,-5-2-10,-1-1 0,1 1 0,0 0-1,-1 0 1,1-1 0,-1 1-1,0 0 1,0 0 0,1 0 0,-1 1-1,-1-1 1,1 0 0,0 0-1,0 0 1,-1 1 0,1-1 0,-1 0-1,0 3 1,0 0 9,0 0-1,-1-1 1,1 1-1,-1 0 1,0 0-1,0-1 1,-1 1 0,0-1-1,1 1 1,-1-1-1,-1 0 1,1 0-1,-1 0 1,1 0 0,-1 0-1,-1 0 1,1-1-1,0 1 1,-1-1-1,-4 3 1,2-1 78,0 0-1,-1-1 1,1 0-1,-1 0 1,0-1-1,-1 0 1,1 0 0,0 0-1,-1-1 1,1 0-1,-13 1 1,15-5 54,11 1-104,8 3-35,0 1 0,-1 0 0,0 1 0,0 0 0,0 1 0,0 1-1,-1 0 1,0 1 0,0 0 0,0 1 0,-1 0 0,0 1 0,-1 0 0,0 0 0,0 1 0,-1 1 0,-1-1-1,12 18 1,-19-25-7,0-1 0,1 0 0,-1 1 0,0-1 0,0 0 0,0 1 0,-1-1 0,1 1 0,0-1 0,-1 1 0,0 0 0,1-1 0,-1 1 0,0 0 0,-1-1 0,1 1 0,0-1 0,-1 1 0,1-1 0,-1 1 0,0-1 0,0 1 0,0-1 0,0 1 0,0-1 0,-1 0 0,1 0 0,-1 1 0,1-1 0,-1 0 0,0 0 0,0-1 0,-3 4 0,-2 0-6,0-1-1,0 1 0,0-1 1,-1-1-1,1 0 0,-1 0 1,1 0-1,-1-1 0,-11 2 1,-1-2-777,0 0 1,0-1 0,-37-4-1,22 1-1426</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5:24:42.712"/>
    </inkml:context>
    <inkml:brush xml:id="br0">
      <inkml:brushProperty name="width" value="0.05" units="cm"/>
      <inkml:brushProperty name="height" value="0.05" units="cm"/>
      <inkml:brushProperty name="color" value="#E71224"/>
    </inkml:brush>
  </inkml:definitions>
  <inkml:trace contextRef="#ctx0" brushRef="#br0">7 141 5138,'-3'17'7221,"0"28"-7896,2-37 1178,11 319-384,-5-250-110,-3-41-152,2 0 0,12 56-1,-15-89-91,4 9 216,-5-12-48,0 0 1,0 1-1,0-1 0,1 0 0,-1 0 0,0 1 1,0-1-1,1 0 0,-1 0 0,0 0 0,1 1 0,-1-1 1,0 0-1,0 0 0,1 0 0,-1 0 0,0 0 0,1 0 1,-1 0-1,0 0 0,1 0 0,-1 0 0,0 0 1,1 0-1,-1 0 0,0 0 0,1 0 0,-1 0 0,0 0 1,0 0-1,1 0 0,-1 0 0,0 0 0,1-1 1,-1 1-1,1 0 0,10-6-1665</inkml:trace>
  <inkml:trace contextRef="#ctx0" brushRef="#br0" timeOffset="359.41">401 57 5330,'4'-15'2442,"-3"11"-693,-5 8-153,1 3-1520,-1 1-1,1 0 1,0-1-1,1 1 0,0 0 1,-2 14-1,-2 54-16,8-11-21,2-1 0,19 90-1,-13-91-33,-8-54-35,9 82 144,-11-80-251,0 1 0,0 0 0,-1-1 0,-1 1 0,-4 18-1,2-17-1805,-3-7-15</inkml:trace>
  <inkml:trace contextRef="#ctx0" brushRef="#br0" timeOffset="708.64">56 479 7507,'5'-7'2145,"-2"1"481,1 2-2066,4 4-352,6 1-64,7 2-160,2-1 32,6-5-64,0-2 48,1 1-64,-6-1 64,0-1-160,-7 3-64,1 0-304,-6 2-129,3 4-1952,-4 0 432</inkml:trace>
  <inkml:trace contextRef="#ctx0" brushRef="#br0" timeOffset="1260.18">645 702 5603,'-1'0'96,"1"0"1,0 0-1,0 0 1,0 0 0,0 0-1,-1 0 1,1 0 0,0 0-1,0 0 1,0 0-1,0 0 1,-1 0 0,1 0-1,0 0 1,0 0 0,0 0-1,0 0 1,0-1-1,-1 1 1,1 0 0,0 0-1,0 0 1,0 0 0,0 0-1,0 0 1,0-1-1,0 1 1,0 0 0,-1 0-1,1 0 1,0 0 0,0 0-1,0-1 1,0 1-1,0 0 1,0 0 0,0 0-1,0 0 1,0-1 0,0 1-1,3-9 1201,10-8-972,-7 12-301,1 0 0,0 1 0,0 0 0,1 0 0,-1 0-1,1 1 1,-1 0 0,11-2 0,-16 5-21,0-1 0,1 1 1,-2-1-1,1 1 0,0 0 0,1 0 1,-1 0-1,0 0 0,1 0 0,-1 1 1,0-1-1,0 1 0,0-1 0,1 1 1,-1 0-1,0 0 0,0 0 0,0 0 1,0 0-1,0 0 0,0 0 0,-1 1 1,1-1-1,0 1 0,-1 0 0,1-1 1,-1 1-1,1 0 0,-1 0 0,0 0 1,0 0-1,0 0 0,0 0 0,1 4 1,0 1 0,0 1 0,-1 0 0,0 0 0,0-1 1,-1 1-1,0 0 0,0 0 0,-1 0 0,0 0 1,-4 12-1,4-15-2,0 0 1,0 0 0,-1-1 0,0 1 0,0-1-1,0 0 1,-1 1 0,1-1 0,-1 0-1,0 0 1,0-1 0,0 1 0,-1 0-1,1-1 1,-1 0 0,0 0 0,0 0 0,-6 3-1,10-6 1,-2 1-1,1-1 0,-1 0 1,1 0-1,-1 1 0,1-1 1,0 0-1,-1 0 0,1-1 1,-1 1-1,1 0 0,-1 0 1,1-1-1,0 1 0,-1-1 1,1 1-1,0-1 0,-1 0 1,1 1-1,0-1 0,0 0 1,0 0-1,0 0 0,0 0 1,-2-2-1,1 2 1,1-1 1,-1 0-1,1 0 0,-1 0 0,1 0 0,0 0 1,0 0-1,0 0 0,0 0 0,0 0 1,0-1-1,1 1 0,-1 0 0,0-4 1,1 5-4,0 1 0,0 0 0,1 0 0,-1 0 0,0 0 0,0 0 0,0 0 0,0 0 0,0 0 0,0-1 0,0 1 0,0 0 0,1 0 0,-1 0 1,0 0-1,0 0 0,0 0 0,0 0 0,0 0 0,1 0 0,-1 0 0,0 0 0,0 0 0,0 0 0,0 0 0,0 0 0,1 0 0,-1 0 0,0 0 0,0 0 0,0 0 0,0 0 1,0 0-1,0 0 0,1 0 0,-1 0 0,0 0 0,0 1 0,0-1 0,0 0 0,0 0 0,9 4 3,-8-4-3,45 27 11,-36-20-7,0-1 0,0 0 1,0-1-1,1 0 0,0 0 0,0-2 1,0 1-1,0-1 0,17 2 0,-23-5-322,0 0 0,1 0 0,-1 0 0,0-1-1,1 1 1,-1-1 0,0-1 0,0 1 0,0-1-1,5-2 1,5-3-1992</inkml:trace>
  <inkml:trace contextRef="#ctx0" brushRef="#br0" timeOffset="1891.21">1618 72 7668,'-9'-6'337,"0"1"1,0 0 0,0 0 0,0 1-1,-1 1 1,0-1 0,0 2 0,0-1 0,0 1-1,0 1 1,0 0 0,-15 0 0,-13 2-462,-74 13 1,112-14 127,-100 18 43,79-13 31,0 0-1,-33 15 1,52-19-62,0 0 0,-1 0-1,1 0 1,0 1 0,0-1 0,0 1-1,0-1 1,1 1 0,-1-1-1,0 1 1,1 0 0,-1 0 0,-2 4-1,4-5-10,0 0 0,-1 0 0,1 0 0,0 1 0,0-1 0,0 0 0,0 0 0,0 0 0,0 1 0,0-1 0,0 0-1,0 0 1,0 0 0,1 1 0,-1-1 0,0 0 0,1 0 0,-1 0 0,1 0 0,0 0 0,-1 0 0,1 0 0,0 0-1,-1 0 1,1 0 0,0 0 0,0 0 0,1 0 0,13 12 14,1-1 1,1-1-1,0 0 0,28 13 0,-17-10-16,8 6 2,139 78 17,-136-73-20,-2 1 1,47 41-1,-78-61 0,0-1-1,0 2 0,0-1 0,-1 0 0,6 11 0,-10-16-1,0 0-1,-1 1 1,1-1 0,0 1 0,-1-1-1,1 0 1,-1 1 0,0-1 0,1 1-1,-1-1 1,0 1 0,0-1 0,0 1-1,0-1 1,0 1 0,0-1 0,0 1-1,-1-1 1,1 1 0,0-1 0,-1 1-1,1-1 1,-1 0 0,0 1 0,1-1-1,-1 0 1,0 1 0,0-1 0,0 0 0,0 0-1,0 0 1,0 0 0,0 0 0,0 0-1,0 0 1,-3 1 0,-3 2 0,0-1 1,1 0 0,-1 0-1,-1 0 1,1-1-1,0 0 1,-15 1-1,-2-1 5,-30 0-1,24-3-63,-1-1 0,-56-11 0,71 9 16,0 0-1,1-1 1,0-1-1,0 0 0,0-1 1,1-1-1,-18-12 1,29 18-33,1 0 0,-1 0 1,1 0-1,-1 0 1,1-1-1,0 1 1,-3-6-1,4 7-32,1 0 1,-1 1-1,1-1 0,0-1 0,-1 1 0,1 0 0,0 0 0,0 0 0,0 0 0,-1 0 0,1 0 1,0 0-1,0 0 0,1 0 0,-1 0 0,0 0 0,0 0 0,0 0 0,1 0 0,-1 0 0,1 0 1,-1 0-1,1 0 0,-1 0 0,2-1 0,10-13-1901</inkml:trace>
  <inkml:trace contextRef="#ctx0" brushRef="#br0" timeOffset="2494.51">2005 21 7315,'0'-1'118,"0"1"-1,0-1 0,-1 1 1,1-1-1,0 1 1,0-1-1,0 1 0,-1-1 1,1 1-1,0-1 0,0 1 1,-1-1-1,1 1 1,0 0-1,-1-1 0,1 1 1,0 0-1,-1-1 0,1 1 1,-1 0-1,1-1 1,-1 1-1,1 0 0,-1 0 1,1-1-1,-1 1 0,0 0 1,0 0-36,0 0 1,0 0-1,0 0 0,0 1 1,0-1-1,0 0 1,0 1-1,0-1 0,0 1 1,0-1-1,1 1 0,-1-1 1,-1 2-1,-4 2-42,1 1 0,1 0 0,-8 9 0,-2 4-30,2 2-1,0-1 1,1 1 0,1 1 0,1 0 0,0 0 0,2 1 0,1 0-1,0 0 1,2 1 0,1-1 0,-1 24 0,3-38-8,1-1 1,0 0-1,1 0 1,0 1 0,0-1-1,0 0 1,1 0-1,0 0 1,0 0-1,1 0 1,0-1-1,0 1 1,1-1-1,-1 0 1,1 0-1,1-1 1,-1 1-1,1-1 1,7 7 0,-1-4 4,0 0 1,0-1 0,1 0 0,0-1-1,0-1 1,0 0 0,1 0-1,0-1 1,-1-1 0,2 0 0,-1-1-1,0 0 1,0-1 0,22-1 0,-14-2-2,-1 0 0,0-1 0,0 0 0,0-2 0,-1-1 0,0 0 0,0-1 0,0-1 0,19-12 0,-30 15-5,0 0 1,0 0-1,0-1 1,0 0-1,-1 1 1,0-2-1,0 0 1,-1 0-1,0 0 1,0-1-1,-1 0 1,0 0-1,0-1 1,-1 1-1,0-1 1,-1 0 0,0 0-1,0 0 1,-1-1-1,2-11 1,-3 9-1,-1 0 0,0 0 0,-1 0 0,0 0 0,-1 1 0,0-1 0,-1 0 0,0 1 0,-1-1 0,0 1 0,-11-20 0,9 23-3,1-1 0,-1 1 0,-1 0 0,1 0 0,-1 1 0,-1 0 1,0 0-1,1 1 0,-2-1 0,1 2 0,-1-1 0,0 2 0,0-1 0,-13-4 1,-10 0 2,-1 1 0,-65-8 0,3 2-39,90 13-27,3 0 43,-1 0 0,0 1 0,1 0 0,-1-1 0,0 1 0,-3 0 0,6 0-7,-1 1 0,1-1 0,-1 0 1,1 0-1,-1 0 0,1 0 0,0 1 1,-1-1-1,1 0 0,-1 0 0,1 1 0,0-1 1,-1 0-1,1 1 0,0-1 0,-1 0 1,1 1-1,0-1 0,0 1 0,-1-1 0,1 0 1,0 1-1,0-1 0,0 1 0,-1-1 1,1 1-1,0-1 0,0 1 0,0-1 0,0 1 1,0-1-1,0 1 0,0-1 0,0 0 1,0 1-1,0-1 0,0 1 0,0-1 0,1 1 1,-1-1-1,0 1 0,0 0 0,5 14-1982,2 5 79</inkml:trace>
  <inkml:trace contextRef="#ctx0" brushRef="#br0" timeOffset="3063.31">2599 370 5747,'3'39'2093,"-2"54"1,-2-77-2073,-1 1 0,-1-1-1,0 0 1,-1 0 0,-1 0 0,-7 16-1,0-9 120,11-22-114,1 0-1,0 0 0,-1-1 1,1 1-1,-1 0 1,0-1-1,1 1 0,-1 0 1,0-1-1,1 1 1,-1-1-1,0 1 0,0-1 1,1 1-1,-1-1 1,0 0-1,0 1 0,0-1 1,0 0-1,0 1 1,1-1-1,-1 0 0,0 0 1,0 0-1,-1 0 1,1 0-12,1 0 0,-1 0 1,1-1-1,-1 1 1,1 0-1,0 0 0,-1 0 1,1-1-1,-1 1 0,1 0 1,0 0-1,-1-1 0,1 1 1,0 0-1,-1-1 1,1 1-1,0-1 0,-1 1 1,1 0-1,0-1 0,0 1 1,0-1-1,-1 1 1,1 0-1,0-1 0,0 1 1,0-1-1,0 1 0,0-1 1,0 1-1,0-1 1,0 1-1,0-1 0,0 1 1,0-1-1,0 1 0,0-1 1,0 1-1,0 0 1,1-1-1,-1 1 0,0-1 1,0 1-1,0-1 0,1 1 1,-1 0-1,0-1 1,1 1-1,-1-1 0,1-1 2,0 1-1,1-1 1,-1 1-1,0-1 0,1 1 1,-1-1-1,1 1 1,-1-1-1,1 1 1,2-1-1,0 0-11,0 1 0,0 0 0,-1 1 0,1-1 0,0 1 0,0-1 0,0 1 0,0 0 0,5 1 0,36 9-2,-12-2 9,3-1-29,0-2 0,1-1 0,-1-1 0,65-5 0,-99 1-211,0 1 1,1 0-1,-1-1 1,0 1-1,1-1 1,-1 0-1,0 0 1,0 0-1,0 0 1,2-1 0,3-8-1691</inkml:trace>
  <inkml:trace contextRef="#ctx0" brushRef="#br0" timeOffset="3453.87">2805 433 4610,'-9'8'1937,"4"10"80,-4 11-993,4 9-623,-2 17-113,3-4-80,4 8-112,3-6-16,0 0-64,1-12-16,-3 1-2145,-7-16 688</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5:24:46.885"/>
    </inkml:context>
    <inkml:brush xml:id="br0">
      <inkml:brushProperty name="width" value="0.05" units="cm"/>
      <inkml:brushProperty name="height" value="0.05" units="cm"/>
      <inkml:brushProperty name="color" value="#E71224"/>
    </inkml:brush>
  </inkml:definitions>
  <inkml:trace contextRef="#ctx0" brushRef="#br0">78 145 7491,'-2'-5'1857,"2"10"624,-2 0-2208,1 17-129,-2 16-128,-3 17 32,0 8-64,-5 26 48,1-4-48,-3 7 48,2-21-48,3-7 64,4-22-96,3-10-208,7-16-273,4-8-1936,2-12 304</inkml:trace>
  <inkml:trace contextRef="#ctx0" brushRef="#br0" timeOffset="437.35">40 193 7315,'-2'-8'3098,"8"20"-1085,0 1-2188,119 189 299,-96-162-102,2-2 0,63 64-1,-83-92-17,0-1-1,0 1 1,1-2-1,0 0 0,1 0 1,0-1-1,0-1 1,1 0-1,-1-1 0,27 6 1,-37-10-3,1 0 0,-1-1 0,1 1 1,-1-1-1,1 0 0,-1 0 0,1 0 1,-1 0-1,1-1 0,-1 0 0,0 1 1,1-1-1,-1-1 0,0 1 0,0 0 1,1-1-1,-1 1 0,0-1 0,0 0 1,2-2-1,-2 0-1,1 1 1,-2-1 0,1 0-1,0 0 1,-1 0-1,1 0 1,-1 0-1,0 0 1,-1-1 0,1 1-1,-1-1 1,0 1-1,0-1 1,1-7-1,8-128 25,-2 15 9,1 54-34,22-82 0,-25 124-115,-6 22-243,2 0 0,-1 0 0,1 0-1,0 0 1,1 0 0,-1 1 0,6-9 0,0 2-1758</inkml:trace>
  <inkml:trace contextRef="#ctx0" brushRef="#br0" timeOffset="1187.21">1120 156 7075,'-5'-5'551,"0"0"1,-1 0-1,0 0 0,0 1 0,-1 0 0,-10-5 1,14 8-537,0 0 1,-1 0 0,1 0-1,0 0 1,0 1 0,0 0-1,0-1 1,0 1 0,-1 1 0,1-1-1,0 0 1,0 1 0,0-1-1,0 1 1,0 0 0,0 0-1,0 0 1,-5 3 0,2-1-7,0 1 1,0 0 0,0 0 0,0 1-1,1 0 1,0 0 0,0 0-1,0 0 1,0 1 0,1 0-1,0 0 1,-4 8 0,2-2 13,1 0 1,1 1-1,0-1 1,1 1 0,0 0-1,-1 15 1,0 6 23,2 0 1,3 35 0,0-47 9,2 0-1,0 1 1,2-1 0,6 23-1,-8-37-33,1 0 0,-1 1 0,1-1-1,0-1 1,1 1 0,0-1 0,0 1-1,1-1 1,0-1 0,0 1-1,1-1 1,-1 0 0,1-1 0,0 0-1,1 0 1,0 0 0,-1-1-1,1 0 1,1 0 0,-1-1 0,0 0-1,1-1 1,0 0 0,-1 0-1,1-1 1,0 0 0,0 0 0,0-1-1,0 0 1,12-2 0,-3-2-20,0-1 1,0-1-1,-1-1 1,0 0 0,0-1-1,0 0 1,-1-2-1,29-22 1,-39 27-3,-1-1 0,0 1 1,0-1-1,0 0 0,0-1 1,-1 1-1,0-1 0,-1 0 0,1 0 1,-1 0-1,-1 0 0,4-13 0,-1-2 4,-1-1-1,1-43 0,-4 49-7,-1 0-1,-1 0 1,-1-1 0,0 1-1,-7-23 1,8 34 2,-1 0 1,0 0-1,-1 0 1,0 0-1,0 0 1,0 0-1,0 1 1,-1-1-1,0 1 1,0 0-1,-1 0 1,1 1-1,-1-1 1,0 1-1,0 0 1,-1 0-1,-5-2 1,-5-1-2,0 1 1,0 0 0,-1 2-1,-21-4 1,17 4-4,-40-14 1,41 10 5,11 4-37,1 0 0,-15-4 0,20 8-2,0-1 1,0 1 0,0-1-1,0 1 1,0 0 0,0 0-1,0 1 1,1-1 0,-1 0-1,0 1 1,0 0 0,-5 1 0,1 2-286,0 0 0,-1 1 0,2 0 0,-1 0 0,0 0 1,1 1-1,0-1 0,0 2 0,1-1 0,-9 14 1,-8 17-1722</inkml:trace>
  <inkml:trace contextRef="#ctx0" brushRef="#br0" timeOffset="1796.41">1446 722 4898,'3'-3'775,"20"-23"4164,-20 24-4854,0 0 1,-1 1-1,1-1 1,0 1-1,-1 0 1,1-1-1,0 1 1,0 1-1,6-2 1,4 0-57,-1 1 0,1 0 0,21 3 0,-26-2-24,0 1 1,-1 1-1,1-1 0,-1 1 0,0 1 0,1-1 0,8 6 0,-14-7-5,-1-1 0,0 1 0,0 0 0,0 0 0,1 0 0,-1 0 0,0 0 0,0 0 0,-1 0 0,1 0 0,0 0 0,0 1 0,0-1 0,-1 0 0,1 0 0,-1 1 0,1-1 0,-1 0 0,1 3 0,-1-2 1,0 0 0,0 1 0,0-1 0,0 1 0,0-1 0,-1 0 0,1 1 0,-1-1 0,0 0 0,-1 4 0,-4 5 53,0-1 0,0-1 0,-15 18 0,12-16 84,-9 13 133,-27 37 659,44-60-914,1 1-1,-1-1 1,0 0-1,1 0 1,-1 1-1,1-1 1,0 0-1,-1 1 1,1-1-1,0 2 1,0-2-9,0-1 0,0 1 0,0-1 0,0 1 1,0-1-1,0 1 0,0-1 0,0 1 0,1-1 0,-1 1 1,0-1-1,0 1 0,1-1 0,-1 1 0,0-1 1,1 0-1,-1 1 0,0-1 0,1 1 0,1 0 8,1 0 0,-1 0-1,0 0 1,0-1 0,0 1 0,0-1-1,1 1 1,-1-1 0,0 0-1,0 1 1,3-2 0,164-8 289,-45-1-579,-87 9-800,51-8 0,-31-3-80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22.198"/>
    </inkml:context>
    <inkml:brush xml:id="br0">
      <inkml:brushProperty name="width" value="0.05" units="cm"/>
      <inkml:brushProperty name="height" value="0.05" units="cm"/>
      <inkml:brushProperty name="color" value="#E71224"/>
    </inkml:brush>
  </inkml:definitions>
  <inkml:trace contextRef="#ctx0" brushRef="#br0">6 400 5811,'3'-7'2017,"-3"0"288,0 2-1617,-2 0-176,-1 3-304,0-1 16,3 0-160,5-1 64,5 1-112,10-1 65,2 0-81,10 1 64,-2 1-80,5 0 48,-8 2-144,3 0-321,-6 2-2016,1 2 464</inkml:trace>
  <inkml:trace contextRef="#ctx0" brushRef="#br0" timeOffset="1439.2">852 148 5394,'2'-3'666,"3"-4"115,-1 0 1,0 1-1,0-1 1,-1-1-1,4-10 0,-7 15-777,1 1 0,-1 0 0,0-1-1,0 1 1,0-1 0,0 1 0,0-1-1,0 1 1,-1 0 0,1-1-1,-1 1 1,0 0 0,1-1 0,-1 1-1,0 0 1,0 0 0,-1 0 0,1 0-1,0 0 1,-1 0 0,1 0 0,-4-3-1,0 1 0,0 0-1,0 0 1,0 1-1,0 0 1,-1 0-1,1 0 1,-1 1-1,0-1 1,0 1-1,0 1 0,0-1 1,0 1-1,-1 0 1,1 1-1,-12-1 1,3 2 5,0 0 0,0 0 0,0 1 0,0 1 0,-21 7 0,25-6-1,-1 1 0,1 0 0,-13 7 0,20-9 2,-1 0 0,0 1 0,1-1 1,0 1-1,0 0 0,0 0 0,0 0 0,-6 9 0,9-12-5,1 1-1,-1-1 1,0 0 0,0 1 0,1-1-1,-1 0 1,1 1 0,-1-1 0,1 1 0,0-1-1,0 1 1,0-1 0,-1 1 0,1-1 0,1 1-1,-1-1 1,0 1 0,0-1 0,0 1 0,1-1-1,-1 1 1,2 1 0,-1-1 1,0 0-1,1-1 1,-1 1 0,1 0 0,0 0 0,0 0-1,0-1 1,0 1 0,0-1 0,0 1-1,0-1 1,3 2 0,3 0 2,1 0 0,-1 0 1,0-1-1,1 0 0,-1 0 1,17 1-1,-12-3-3,-1 0-1,1-1 1,0-1 0,0 0 0,-1 0-1,1-1 1,18-7 0,-23 6 6,0 1 1,0-2-1,-1 1 0,1 0 1,-1-1-1,0 0 1,0-1-1,-1 0 0,0 0 1,0-1-1,9-12 1,-19 27 6,1 0 1,0 0 0,0 1-1,0-1 1,1 1 0,0-2-1,-1 19 1,-1 70 111,3-87-127,1-4-2,-1 21-56,1 0 0,1 0 0,9 49 0,-9-73-117,-1 0-1,1 0 1,0 0 0,-1 0 0,1 0 0,0 0 0,0 0 0,0-1 0,0 1 0,0 0 0,1-1 0,-1 1 0,0 0 0,2 0 0,9 3-1799</inkml:trace>
  <inkml:trace contextRef="#ctx0" brushRef="#br0" timeOffset="2249.4">1072 29 6307,'0'0'136,"1"0"0,-1 0 0,1 1 0,-1-1 0,1 0 0,-1 1 1,0-1-1,1 0 0,-1 1 0,0-1 0,1 0 0,-1 1 0,0-1 0,1 1 0,-1-1 0,0 1 1,0-1-1,1 0 0,-1 1 0,0-1 0,0 1 0,0-1 0,0 1 0,1-1 0,-1 1 0,0 0 1,0 18 391,0-14-388,-1 13-59,0 0-1,-1 1 1,0-2-1,-10 31 1,-18 36-24,23-65-23,7-19-34,0 0 1,0 0-1,0 0 1,0 0-1,0 0 1,0 0 0,0 1-1,0-1 1,0 0-1,0 0 1,0 0-1,0 0 1,0 0-1,0 0 1,0 1-1,0-1 1,0 0-1,0 0 1,0 0-1,0 0 1,0 0 0,0 0-1,1 0 1,-1 1-1,0-1 1,0 0-1,0 0 1,0 0-1,0 0 1,0 0-1,0 0 1,0 0-1,1 0 1,-1 0-1,0 0 1,0 0 0,0 0-1,0 0 1,0 0-1,0 0 1,1 0-1,-1 0 1,0 0-1,0 0 1,0 0-1,0 0 1,0 0-1,0 0 1,1 0 0,-1 0-1,11-1 23,-4 0-7,29 4 23,70-4 0,-30-6-211,39-4 251,-38-1-4826,-63 9 1901</inkml:trace>
  <inkml:trace contextRef="#ctx0" brushRef="#br0" timeOffset="2250.4">1340 67 4978,'-11'8'1585,"0"8"352,3 8-1489,0 12 32,1 5-288,3 11 33,1-3-161,1 6 48,1-12-112,0 2-16,0-11-2001,1-6 62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17.928"/>
    </inkml:context>
    <inkml:brush xml:id="br0">
      <inkml:brushProperty name="width" value="0.05" units="cm"/>
      <inkml:brushProperty name="height" value="0.05" units="cm"/>
      <inkml:brushProperty name="color" value="#E71224"/>
    </inkml:brush>
  </inkml:definitions>
  <inkml:trace contextRef="#ctx0" brushRef="#br0">12 3 6147,'-7'-3'3842,"6"16"-3330,-1 8-432,2 20 48,0 11-128,-1 13 80,2 0-96,7 7 80,2-13-80,8-4-48,0-17 1248,7 1-3345,-5-22 1457</inkml:trace>
  <inkml:trace contextRef="#ctx0" brushRef="#br0" timeOffset="419.53">391 89 4642,'-7'12'1758,"-17"31"1532,15-26-3102,0 1 0,1 0 0,-8 32 0,14-42-179,0 0 1,0 0-1,1 0 0,1 1 0,-1-1 1,1 0-1,0 1 0,3 10 1,-3-16-6,1 0 1,0 0 0,0 0-1,0-1 1,0 1 0,1 0-1,-1 0 1,1-1 0,0 1 0,-1-1-1,1 1 1,0-1 0,1 0-1,-1 0 1,0 0 0,1 0-1,-1 0 1,1 0 0,-1-1-1,1 1 1,0-1 0,0 0-1,0 0 1,-1 0 0,5 1 0,1-1 13,0 0 0,1 0 1,-1-1-1,0 0 0,1 0 1,-1-1-1,0 0 1,0-1-1,0 0 0,11-3 1,3-3 31,-1-1 0,29-15 0,-41 18-40,0 1 0,0-1-1,0-1 1,-1 0 0,0 0 0,12-14 0,-18 19-7,0 0-1,0-1 1,-1 1-1,1-1 1,-1 1-1,0-1 1,0 0-1,0 1 1,0-1-1,0 0 1,-1 0-1,1-5 0,-1 6 0,0 0-1,-1-1 0,1 1 0,-1 0 0,1 0 0,-1 0 0,0 0 0,0 0 0,0 0 0,0 0 0,0 0 0,0 0 0,0 1 0,-1-1 0,1 0 0,-1 1 0,1-1 0,-1 1 0,-2-2 0,-2-2 1,-1 1 0,1 0 0,-1 1-1,1-1 1,-1 1 0,0 1-1,0-1 1,-8-1 0,-9 0 3,-28-2 0,-18-4-92,47 2 43,16 2-272,7 5 267,0 1 1,0 0-1,0 0 1,0-1-1,0 1 1,0 0-1,0-1 1,1 1-1,-1 0 1,0 0-1,0-1 1,0 1-1,0 0 1,0 0-1,0 0 1,1-1-1,-1 1 1,0 0-1,0 0 1,0 0-1,1-1 1,-1 1-1,0 0 1,0 0-1,0 0 1,1 0 0,-1 0-1,0-1 1,0 1-1,1 0 1,-1 0-1,0 0 1,1 0-1,10-3-1319</inkml:trace>
  <inkml:trace contextRef="#ctx0" brushRef="#br0" timeOffset="836.87">762 89 6259,'-5'24'1240,"2"0"1,1 0 0,1 35-1,1-48-1251,1 0 0,1 0 0,0 0 0,0-1 0,1 1 0,0-1 1,1 0-1,0 0 0,11 19 0,-12-26 14,-1 0-1,1 1 1,-1-1 0,1 0 0,0-1-1,0 1 1,0 0 0,0-1 0,1 0-1,-1 1 1,1-1 0,0-1 0,7 4-1,-5-3 1,0-1 0,0 0 1,0 0-1,1 0 0,-1-1 0,0 0 0,0 0 0,9-2 0,0-1 4,-1 0 0,1-1 0,-1-1 0,1 0 0,-1-1 0,22-13-1,-27 13 33,0 0-1,0 0 1,-1-1-1,0 0 0,0 0 1,-1-1-1,10-12 1,-14 17-19,-1 0 1,0 0 0,0 0 0,-1-1 0,1 1 0,-1 0-1,1-1 1,-1 1 0,0-1 0,0 0 0,-1 1-1,1-1 1,-1 0 0,0 1 0,0-1 0,0 0 0,0 1-1,-1-1 1,1 0 0,-1 1 0,0-1 0,0 1-1,0-1 1,-1 1 0,-1-5 0,1 5-18,0 0 0,0 0 0,-1 0-1,1 0 1,-1 1 0,1-1 0,-1 1 0,0-1 0,0 1 0,0 0 0,0 0 0,0 1-1,-1-1 1,1 0 0,-1 1 0,-3-1 0,-6-1-134,0 0 0,0 2 1,-17-1-1,7 0-238,-45-6-1637,-4-2-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17.128"/>
    </inkml:context>
    <inkml:brush xml:id="br0">
      <inkml:brushProperty name="width" value="0.05" units="cm"/>
      <inkml:brushProperty name="height" value="0.05" units="cm"/>
      <inkml:brushProperty name="color" value="#E71224"/>
    </inkml:brush>
  </inkml:definitions>
  <inkml:trace contextRef="#ctx0" brushRef="#br0">60 10 7668,'2'-4'2080,"-3"-1"514,2 5-2066,0 1-432,-2 6-128,-2-4-256,-4 9-192,-5 6-305,-6 10-1792,-4-3 35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39.598"/>
    </inkml:context>
    <inkml:brush xml:id="br0">
      <inkml:brushProperty name="width" value="0.05" units="cm"/>
      <inkml:brushProperty name="height" value="0.05" units="cm"/>
      <inkml:brushProperty name="color" value="#E71224"/>
    </inkml:brush>
  </inkml:definitions>
  <inkml:trace contextRef="#ctx0" brushRef="#br0">1273 332 4178,'-29'-29'880,"3"-3"-175,4 4-1842,1 0-143,3 7-753</inkml:trace>
  <inkml:trace contextRef="#ctx0" brushRef="#br0" timeOffset="402.07">936 145 1056,'-39'-2'-64,"-7"-1"481</inkml:trace>
  <inkml:trace contextRef="#ctx0" brushRef="#br0" timeOffset="774.61">48 42 5875,'-9'-3'679,"1"1"508,1-1-1,-13-5 1,20 8-1162,0 0 0,-1 0 0,1 0 0,0 0 0,0 0 0,0 0 0,0 0 1,0 0-1,-1 0 0,1 0 0,0 0 0,0 0 0,0-1 0,0 1 0,0 0 0,0 0 0,0 0 0,-1 0 0,1 0 0,0 0 0,0 0 0,0 0 1,0 0-1,0-1 0,0 1 0,0 0 0,0 0 0,0 0 0,0 0 0,0 0 0,0 0 0,-1-1 0,1 1 0,0 0 0,0 0 0,0 0 0,0 0 1,0 0-1,0-1 0,0 1 0,0 0 0,1 0 0,-1 0 0,0 0 0,0 0 0,0 0 0,0-1 0,0 1 0,0 0 0,0 0 0,0 0 0,0 0 1,10-3 489,17 1-243,-26 2-240,301 2 561,-72 1-538,210-9-12,35-6-38,348 9-40,-701 5-53,-118-2 65,37 0-2258,78 11-1,-87-4-589</inkml:trace>
  <inkml:trace contextRef="#ctx0" brushRef="#br0" timeOffset="1181.58">949 339 7283,'-15'-6'2364,"10"1"-784,5 5-1546,0 0 0,0 0 0,0 0 0,0 0-1,0-1 1,0 1 0,0 0 0,0 0 0,0 0 0,0-1 0,1 1 0,-1 0 0,0 0 0,0 0 0,0 0-1,0 0 1,0 0 0,1-1 0,-1 1 0,0 0 0,0 0 0,0 0 0,1 0 0,-1 0 0,0 0 0,0 0-1,0 0 1,0 0 0,1 0 0,-1 0 0,0 0 0,0 0 0,0 0 0,1 0 0,4-1 62,0 1 1,0 0 0,0 0-1,7 1 1,7 1-1,313 1 139,3-13-224,-234 6-1,391-17 16,-455 19-73,667-37-1053,-635 32-1119,-21 0-5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2:13.110"/>
    </inkml:context>
    <inkml:brush xml:id="br0">
      <inkml:brushProperty name="width" value="0.05" units="cm"/>
      <inkml:brushProperty name="height" value="0.05" units="cm"/>
      <inkml:brushProperty name="color" value="#E71224"/>
    </inkml:brush>
  </inkml:definitions>
  <inkml:trace contextRef="#ctx0" brushRef="#br0">2727 330 3474,'-5'1'325,"0"1"0,0 0 0,0 0 0,0 0 0,0 0 0,0 1 0,1 0 0,0 0 1,-1 0-1,1 0 0,0 1 0,0-1 0,1 1 0,-7 8 0,8-9-319,0 0 0,0 0-1,0 0 1,0 0 0,1 1 0,-1-1-1,1 0 1,0 1 0,0 0-1,0-1 1,0 1 0,1 0-1,-1-1 1,1 1 0,0 0 0,0-1-1,0 1 1,1 0 0,-1 0-1,1-1 1,2 6 0,-2-7 11,0 0-1,0 0 1,0 0 0,1-1 0,-1 1-1,1-1 1,-1 1 0,1-1 0,0 1-1,-1-1 1,1 0 0,0 0 0,0 0-1,0 0 1,0 0 0,0 0 0,0 0-1,0-1 1,0 1 0,2 0-1,6 0 28,-1 0-1,0 0 1,11 0-1,-12-1-32,-1 0 3,1 0 0,-1 0 1,0-1-1,0 0 0,13-3 0,-15 2-2,0 1-2,-1-1 0,0 1 0,0-1 0,-1 0 0,1 0 0,4-3 0,-6 4-5,-1-1 0,1 1-1,-1-1 1,0 1 0,1-1 0,-1 0 0,0 0-1,0 0 1,0 1 0,-1-1 0,1 0-1,0 0 1,-1 0 0,1 0 0,-1-1-1,0-1 1,1 2-2,-1-1-1,1 0 1,-1 1-1,0-1 0,0 0 1,0 1-1,-1-1 1,1 1-1,-1-1 1,1 0-1,-1 1 1,0-1-1,0 1 1,0 0-1,0-1 0,0 1 1,-1 0-1,1 0 1,-1-1-1,1 1 1,-1 0-1,0 1 1,0-1-1,0 0 0,0 0 1,0 1-1,0-1 1,0 1-1,-1 0 1,1 0-1,-1 0 1,-3-2-1,-1 2-6,1-1 1,0 1-1,0 0 0,-1 1 0,1-1 1,0 1-1,-1 0 0,1 1 0,0 0 1,0 0-1,-1 0 0,-10 4 0,2 2-14,8-2-876,7-5 819,0 1-1,0-1 1,0 0 0,0 0-1,0 0 1,0 0 0,0 0-1,0 0 1,0 1 0,0-1-1,0 0 1,0 0 0,0 0-1,0 0 1,0 0 0,0 1-1,0-1 1,1 0 0,-1 0-1,0 0 1,0 0 0,0 0-1,0 0 1,0 0-1,0 0 1,0 1 0,0-1-1,0 0 1,0 0 0,1 0-1,-1 0 1,0 0 0,0 0-1,0 0 1,0 0 0,0 0-1,0 0 1,0 0 0,1 0-1,-1 0 1,0 0 0,0 0-1,0 0 1,0 0 0,1 0-1,5 1-2181</inkml:trace>
  <inkml:trace contextRef="#ctx0" brushRef="#br0" timeOffset="377.26">3104 233 1441,'0'-1'40,"0"1"0,0-1 0,0 1 0,0-1 1,0 1-1,0-1 0,0 1 0,0-1 0,0 1 1,0-1-1,0 1 0,0-1 0,0 1 0,0-1 1,0 1-1,0-1 0,-1 1 0,1-1 0,0 1 1,0 0-1,-1-1 0,1 1 0,0-1 0,-1 1 1,1 0-1,0-1 0,-1 1 0,1 0 0,0-1 1,-1 1-1,1 0 0,-1 0 0,1-1 0,-1 1 1,1 0-1,-1 0 0,1 0 0,-1-1 0,1 1 1,-1 0-1,1 0 0,-1 0 0,1 0 0,-1 0 0,1 0 1,-1 0-1,0 0 0,-1 1 75,-1-1 1,0 0-1,0 0 0,0 1 1,0 0-1,0 0 0,-3 1 1,1 0 79,0 1 0,0 1 0,0-1 0,0 1 0,0-1 0,1 1 0,0 1 0,0-1 1,0 0-1,0 1 0,1 0 0,-1 0 0,1 0 0,1 0 0,-1 1 0,1-1 0,-1 1 0,2 0 1,-1-1-1,-1 13 0,0 2-26,1 1 0,2 0 1,0 0-1,4 34 0,3-16-197,2 0-1,23 64 1,-29-93-74,-3-8-167,1-1 0,-1 1-1,1-1 1,-1 1-1,1-1 1,0 1-1,0-1 1,0 0-1,0 0 1,1 2-1,4 0-1845</inkml:trace>
  <inkml:trace contextRef="#ctx0" brushRef="#br0" timeOffset="765.23">2894 539 3618,'2'-3'1808,"-2"-6"-15,8 6-832,5 0-305,0 0-256,7-3-160,2 1-48,5 4-112,-2-3-16,2 6-96,-9-5-64,3 6-1872,-8-3 543</inkml:trace>
  <inkml:trace contextRef="#ctx0" brushRef="#br0" timeOffset="-1701.05">2021 243 2225,'2'-6'1361,"-5"3"-145,1 6-399,-4 1-481,-4 6-112,0 6-64,-4 3-32,1 3 96,-1 11 96,3 1 32,-3 7 17,3-3-1,-2 5-80,0-10-96,2 3-128,5-9-128,5 0-1681,2-11 497</inkml:trace>
  <inkml:trace contextRef="#ctx0" brushRef="#br0" timeOffset="-1295.17">2011 530 4578,'34'-27'2911,"-38"29"-2875,1 0 0,1 0 1,-1 0-1,0 0 1,0 1-1,1-1 0,-1 1 1,1 0-1,0-1 0,0 1 1,0 0-1,0 0 0,1 0 1,-1 1-1,1-1 0,0 0 1,-1 1-1,2-1 0,-1 1 1,0-1-1,1 1 0,-1-1 1,1 1-1,0-1 1,0 1-1,1-1 0,-1 1 1,1-1-1,-1 1 0,1-1 1,2 6-1,-2-7-33,0 0 1,1 1-1,-1-1 0,0 0 1,1 0-1,-1 0 0,1 0 1,-1 0-1,1 0 0,0 0 0,0-1 1,0 1-1,0-1 0,0 1 1,0-1-1,1 0 0,-1 0 1,0 0-1,1 0 0,-1 0 1,0 0-1,1-1 0,4 1 1,-4-1 5,1 0 1,-1 0-1,1 0 1,-1-1 0,0 1-1,1-1 1,-1 0-1,1 0 1,-1 0 0,0 0-1,0-1 1,0 0-1,0 1 1,0-1 0,0 0-1,5-5 1,-4 3 13,1 0 0,-1 0 1,0-1-1,-1 1 1,1-1-1,3-6 0,-7 10-18,1-1 1,0 0-1,-1 1 0,1-1 0,-1 0 0,1 1 1,-1-1-1,0 0 0,1 0 0,-1 1 0,0-1 1,0 0-1,-1 0 0,1 1 0,0-1 1,0 0-1,-1 0 0,1 1 0,-1-1 0,0 1 1,1-1-1,-1 0 0,0 1 0,0-1 0,-2-2 1,-44-48-1770,26 30 401</inkml:trace>
  <inkml:trace contextRef="#ctx0" brushRef="#br0" timeOffset="-852.68">1757 208 3714,'-4'-6'1159,"-1"-1"1372,4 7-2505,1 0 0,0 1 0,0-1 1,0 0-1,0 0 0,-1 0 0,1 0 0,0 0 1,0 0-1,0 0 0,0 0 0,0 0 0,-1 1 0,1-1 1,0 0-1,0 0 0,0 0 0,0 0 0,0 0 1,0 1-1,0-1 0,0 0 0,0 0 0,0 0 1,-1 1-1,1-1 0,0 0 0,0 0 0,0 0 1,0 0-1,0 1 0,0-1 0,0 0 0,0 0 1,0 0-1,1 0 0,-1 1 0,0-1 0,0 0 1,0 0-1,0 0 0,0 0 0,0 1 0,0-1 1,0 10 48,1 0 0,2 14 1,-3-21-73,1 1 0,0-1 0,0 0 0,0 0 0,0 0-1,1 0 1,-1 0 0,1 0 0,0 0 0,0 0 0,2 3 0,-3-5 8,0-1 1,0 1-1,0 0 0,0 0 1,0-1-1,1 1 0,-1-1 0,0 1 1,0-1-1,0 1 0,1-1 1,-1 0-1,0 0 0,1 1 1,-1-1-1,0 0 0,0 0 0,1 0 1,-1-1-1,0 1 0,1 0 1,-1 0-1,0-1 0,0 1 1,0-1-1,1 1 0,-1-1 0,0 1 1,0-1-1,0 0 0,0 1 1,1-2-1,2-1 73,-1 1 1,0-1 0,1 0-1,-1 0 1,0-1-1,-1 1 1,1-1-1,2-3 1,-5 6-74,1 0 1,0 0-1,-1 0 0,1 0 1,-1-1-1,1 1 1,-1 0-1,0 0 0,1 0 1,-1-1-1,0 1 1,0 0-1,0 0 0,0-1 1,0 1-1,0 0 0,0 0 1,0-1-1,-1 1 1,1 0-1,0 0 0,-1 0 1,0-2-1,-1 1-1,0-1-1,0 1 1,0 0 0,0-1-1,-1 1 1,1 0 0,-5-2-1,0-1-4,-3-3-83,9 7-15,0-1-1,0 1 0,-1 0 0,1 0 0,-1-1 0,1 1 0,-1 0 0,0 1 0,1-1 0,-1 0 0,0 0 0,1 1 0,-1-1 0,0 1 0,0-1 0,0 1 1,0 0-1,1-1 0,-1 1 0,0 0 0,0 1 0,0-1 0,-3 1 0,-11 4-1600</inkml:trace>
  <inkml:trace contextRef="#ctx0" brushRef="#br0" timeOffset="5890.04">7598 305 3089,'3'-8'1802,"-1"2"-1030,-1-1-1,1 1 1,-1-1-1,1-9 1,-2 14-750,0 1 1,0-1-1,0 1 1,-1-1-1,1 1 0,0-1 1,-1 1-1,1-1 1,-1 1-1,1-1 1,-1 1-1,1 0 1,-1-1-1,0 1 0,0 0 1,0 0-1,0 0 1,0 0-1,0-1 1,0 1-1,0 0 1,0 1-1,-1-1 0,1 0 1,-2-1-1,-2 0-16,0 1 0,0-1 0,0 1 0,0 0 0,0 1 0,0-1 0,0 1 0,0 0 0,0 0 0,0 0 0,0 1 0,0 0 0,0 0 0,0 0 0,0 1 0,1 0 0,-1-1 0,0 2 0,1-1 0,-8 5 1,9-5-4,0 0 1,-1 1 0,1-1 0,0 1 0,0 0 0,0 0 0,1 0 0,-1 0 0,1 0 0,0 0 0,0 1 0,0-1-1,0 1 1,0 0 0,1-1 0,-1 1 0,1 0 0,0 0 0,1 0 0,-1 0 0,1 0 0,-1 0 0,1 0 0,0 0 0,1 0-1,0 7 1,0-9 1,-1 0 0,1 0 0,0 0 0,0 0 0,-1 0 0,2 0 0,-1 0 0,0 0 0,0 0 0,1 0 0,-1-1 0,1 1-1,-1 0 1,1-1 0,0 1 0,-1-1 0,1 0 0,0 0 0,0 0 0,0 0 0,0 0 0,0 0 0,0 0 0,1 0 0,-1-1-1,2 1 1,0 0-1,0-1 0,0 0 0,0 0 0,0 0 0,0 0 0,0-1 0,-1 0 0,1 1 0,0-1 0,0-1 0,0 1 0,-1 0 0,1-1 0,4-3-1,0 1 1,0-1 0,-1 0-1,0-1 1,0 0-1,0 0 1,0 0-1,-1-1 1,9-12-1,-15 18-1,1 0-1,0 0 1,-1 0-1,1 0 0,-1-1 1,0 1-1,1 0 1,-1 0-1,0 0 0,0 0 1,0 0-1,0 0 1,0-1-1,0 1 0,0 0 1,0 0-1,0 0 0,0 0 1,-1-1-1,1 1 1,-1 0-1,1 0 0,0 0 1,-2-1-1,2 2 1,-1 0 0,1 1-1,0-1 1,-1 0 0,1 0 0,-1 1-1,1-1 1,0 0 0,-1 1-1,1-1 1,0 0 0,0 1 0,-1-1-1,1 0 1,0 1 0,0-1-1,0 1 1,-1-1 0,1 1 0,0-1-1,0 1 1,0-1 0,0 1 0,-5 15 31,4-11-111,0-1 0,1 1 0,0 0 0,0-1 0,1 1 0,-1 0 0,2 5 0,-2-9 10,0 1 0,1 0 1,-1 0-1,1 0 0,-1-1 1,1 1-1,0 0 0,0-1 1,0 1-1,0 0 0,0-1 1,0 1-1,0-1 0,0 0 1,1 1-1,-1-1 0,0 0 1,1 0-1,-1 0 0,1 0 1,2 1-1,5 0-1490</inkml:trace>
  <inkml:trace contextRef="#ctx0" brushRef="#br0" timeOffset="6381.12">7739 238 4514,'0'38'5428,"1"-24"-5381,0 0-1,0 1 1,2-1 0,4 16-1,-7-30-44,0 1 0,0 0-1,0-1 1,0 1-1,0 0 1,1-1-1,-1 1 1,0-1 0,0 1-1,1 0 1,-1-1-1,0 1 1,1-1 0,-1 1-1,1-1 1,-1 1-1,1-1 1,-1 1 0,1-1-1,-1 0 1,1 1-1,-1-1 1,1 0 0,1 1-1,-2-1 1,1 0-1,0-1 1,-1 1-1,1 0 1,0 0-1,-1-1 1,1 1-1,-1 0 1,1-1-1,-1 1 0,1-1 1,0 1-1,-1-1 1,0 1-1,1-1 1,-1 1-1,1-1 1,-1 1-1,1-2 1,3-5 7,0-1 0,6-15 0,-7 16-10,0 1 9,1-1 0,-1 1 1,1 0-1,1 0 0,-1 1 0,1 0 0,0-1 0,11-7 0,-13 11-3,0-1 0,0 1 0,0 1-1,0-1 1,0 0 0,0 1 0,1 0 0,-1 0 0,1 0 0,-1 0 0,1 0 0,-1 1 0,1-1 0,0 1 0,-1 0-1,1 0 1,-1 0 0,1 1 0,4 0 0,-5 1-3,0-1-1,0 0 0,0 1 1,-1-1-1,1 1 0,-1 0 1,1 0-1,-1 0 1,0 0-1,0 1 0,0-1 1,0 1-1,0-1 1,0 1-1,-1-1 0,3 6 1,2 5-1,-1 0 1,5 18-1,-8-25 0,1 8-54,-2-10-241,0 0-1,0 0 0,0 0 0,1 0 1,-1 0-1,1 0 0,0 0 1,0 0-1,1-1 0,3 6 1,5-2-1841</inkml:trace>
  <inkml:trace contextRef="#ctx0" brushRef="#br0" timeOffset="6844.67">8207 330 2769,'3'-4'594,"-1"1"0,0-1 0,0 0 1,0-1-1,-1 1 0,1 0 0,-1 0 0,1-6 0,-2 9-579,0 0 0,0 0 0,0 0 0,0 0 0,0 0 0,0 0 0,0 0 0,-1 0 0,1 0 0,0 0 0,0 0 1,-1 0-1,1 0 0,-1 0 0,1 0 0,-1 0 0,0 0 0,1 1 0,-1-1 0,0 0 0,1 0 0,-1 1 0,0-1 0,0 1 0,1-1 0,-1 0 0,0 1 0,0-1 0,0 1 0,0 0 0,0-1 1,0 1-1,0 0 0,0 0 0,0 0 0,0-1 0,0 1 0,0 0 0,0 0 0,0 0 0,-1 1 0,-5-1-11,1 1 1,-1-1-1,1 2 1,0-1-1,0 1 1,0 0-1,0 0 1,0 0-1,0 1 1,0 0-1,1 0 1,-1 1-1,1-1 1,0 1-1,0 0 1,0 1-1,1-1 1,0 1-1,0 0 1,0 0-1,0 0 1,1 1-1,-1-1 1,-3 12-1,6-15-3,1-1 0,-1 1 0,1 0 0,0-1 0,-1 1 0,1 0 0,0 0 0,0-1 0,0 1 0,1 0 1,-1-1-1,0 1 0,0 0 0,1 0 0,0-1 0,-1 1 0,1-1 0,0 1 0,-1-1 0,1 1 0,0-1 0,0 1 0,0-1 0,0 0 0,1 1 0,-1-1 0,0 0 0,1 0 0,-1 0 0,0 0 0,1 0 0,-1 0 1,1 0-1,-1-1 0,1 1 0,3 0 0,2 2 4,0-1 0,1 0 0,0-1 0,-1 0 1,1 0-1,0 0 0,7-1 0,-7-1-50,-1 1 0,1-2-1,-1 1 1,0-1 0,1 0-1,-1 0 1,0-1 0,0 0 0,0 0-1,-1-1 1,1 0 0,-1 0-1,0 0 1,0-1 0,0 0 0,0 0-1,-1 0 1,0-1 0,0 0-1,-1 0 1,0 0 0,0-1 0,0 1-1,0-1 1,-1 0 0,-1 0 0,1 0-1,-1 0 1,0 0 0,0-1-1,-1 1 1,0-1 0,-1 1 0,0-1-1,0-9 1,-15-85 348,11 87-157,0 0 1,0 0-1,-2 0 1,-11-21-1,15 32-141,0 0 1,-1 0-1,1 1 0,-7-7 1,9 9-5,-1 1 1,1-1 0,0 1 0,-1 0-1,1-1 1,-1 1 0,1 0-1,0 0 1,-1-1 0,1 1-1,-1 0 1,1 0 0,-1-1 0,1 1-1,-1 0 1,1 0 0,-1 0-1,1 0 1,-1 0 0,1 0-1,-1 0 1,1 0 0,-1 0 0,1 0-1,-1 0 1,1 0 0,-1 0-1,1 0 1,-1 0 0,1 1-1,-1-1 1,1 0 0,-1 0 0,1 1-1,-1-1 1,1 0 0,0 0-1,-1 1 1,1-1 0,-1 1-1,1-1 1,0 0 0,0 1 0,-1-1-1,1 1 1,0-1 0,-1 1-1,1-1 1,0 1 0,0-1-1,0 0 1,0 1 0,0 0 0,-1 0-1,0 5 33,-1 1-1,1 0 1,0-1-1,0 1 1,1 0-1,-1-1 1,2 1 0,0 9-1,12 55 139,-11-61-155,10 39-322,2-1 0,2 0 1,30 60-1,-37-93-1469,-1-6-251</inkml:trace>
  <inkml:trace contextRef="#ctx0" brushRef="#br0" timeOffset="3852.82">5442 22 3298,'-1'30'4800,"1"71"-4556,2-60-92,6 72 38,-8-112-189,0-1 1,0 1-1,0-1 1,0 1-1,0-1 1,0 1-1,0-1 0,0 1 1,0-1-1,0 1 1,0-1-1,0 1 0,1-1 1,-1 1-1,0-1 1,0 0-1,1 1 1,-1-1-1,0 1 0,1-1 1,-1 0-1,0 1 1,1-1-1,-1 0 1,1 1-1,-1-1 0,0 0 1,1 0-1,-1 1 1,1-1-1,-1 0 1,1 0-1,-1 0 0,1 0 1,-1 1-1,1-1 1,-1 0-1,1 0 0,-1 0 1,1 0-1,-1 0 1,1 0-1,-1-1 1,1 1-1,-1 0 0,1 0 1,0 0-1,2-2 5,1 0 0,-1 0-1,0 0 1,0 0 0,4-3-1,-3 2-11,-3 2 7,19-14 14,36-20 1,-51 32-13,1 0-1,0 1 0,0-1 1,1 1-1,-1 0 1,0 1-1,1 0 1,-1 0-1,1 0 1,-1 0-1,11 2 0,-15-1-2,-1 0 1,1 0-1,-1 1 0,0-1 0,1 1 0,-1-1 0,0 1 0,1-1 0,-1 1 0,0 0 0,0 0 0,0 0 0,1-1 1,-1 1-1,0 0 0,0 0 0,-1 0 0,1 1 0,0-1 0,0 0 0,0 0 0,-1 0 0,1 1 0,0-1 0,-1 0 1,1 1-1,-1-1 0,0 0 0,0 1 0,1-1 0,-1 1 0,0-1 0,0 0 0,0 1 0,-1 2 0,1 1 0,0-1 0,-1 1 0,0 0 0,0 0 0,-1-1 0,1 1 0,-1-1 0,0 1 0,-4 5 0,3-5 0,-1 0 1,-1-1-1,1 1 0,-1-1 1,0 0-1,0 0 0,0 0 1,0-1-1,-1 0 1,1 0-1,-1 0 0,0-1 1,0 0-1,0 0 0,0 0 1,0-1-1,0 1 0,0-2 1,-1 1-1,1-1 0,0 0 1,-13-1-1,18 1-125,0-1-1,0 1 1,0 0-1,-1-1 1,1 1-1,0-1 1,0 1-1,1-1 1,-1 1-1,0-1 1,0 0-1,0 1 1,-1-2-1,2 2 58,-9-8-1340</inkml:trace>
  <inkml:trace contextRef="#ctx0" brushRef="#br0" timeOffset="4356.78">5807 330 5010,'3'1'288,"0"0"0,0-1 0,0 1-1,0-1 1,0 0 0,0 1-1,0-1 1,0-1 0,0 1 0,0 0-1,0-1 1,-1 1 0,1-1 0,0 0-1,3-2 1,0 1-286,0-1-1,0 0 1,0 0 0,-1 0-1,0-1 1,6-4 0,-9 5 0,0 1 0,0-1 0,0 0 0,-1 0 0,1 0 0,-1 0 0,0 0 0,1 0 0,-1 0 0,-1 0 0,1 0 0,0 0 0,-1-1 0,0-3 0,5-18 32,-1 15-32,-3 8-1,-1 1 1,1-1-1,0 0 1,-1 0-1,1 0 1,-1 0-1,1 0 1,-1 1-1,0-1 1,0-3-1,0 3 0,0-1-1,-1 1 1,1 0-1,0-1 1,-1 1-1,0-1 1,1 1-1,-1 0 1,0 0-1,0 0 1,0-1-1,-1 1 1,-1-2-1,1 2 1,1 1-1,-1 0 1,1 0 0,-1 0-1,0 0 1,0 0-1,1 1 1,-1-1-1,0 0 1,0 1-1,0-1 1,0 1-1,0 0 1,0 0-1,0 0 1,-3 0-1,2 0 1,0 0 0,0 0 0,0 1-1,0-1 1,0 1 0,1-1 0,-1 1-1,0 0 1,1 0 0,-1 1-1,0-1 1,1 0 0,-1 1 0,1 0-1,0-1 1,-1 1 0,-2 3-1,2-1 1,1-1 0,-1 1 0,1 0 0,0 0 0,0 0 0,0 0 0,0 0 0,1 0 0,-1 0 0,0 9 0,1-8 1,0 1 0,0 0 0,1 0 0,0-1 1,0 1-1,1 0 0,0 0 0,0-1 0,0 1 0,0 0 0,1-1 0,0 1 1,0-1-1,1 0 0,-1 0 0,1 0 0,0 0 0,4 5 0,0-3 22,0-1 0,1 1-1,0-2 1,0 1 0,0-1-1,0 0 1,1-1-1,0 0 1,10 4 0,-11-6-207,-1 0 0,1-1 0,-1 1 0,1-1 0,-1-1 0,1 1 1,0-1-1,-1-1 0,1 1 0,0-1 0,13-4 0,-3-3-1324</inkml:trace>
  <inkml:trace contextRef="#ctx0" brushRef="#br0" timeOffset="4762.89">6263 174 2625,'1'-12'2853,"-1"10"-2409,0-1-1,0 0 1,1 0 0,-1 0-1,1 1 1,-1-1 0,2-2 0,-1 3-425,0 1 0,-1 0 1,1 0-1,0 0 0,0 1 1,0-1-1,0 0 1,0 0-1,0 0 0,0 1 1,0-1-1,0 0 0,0 1 1,0-1-1,0 1 0,0 0 1,1-1-1,-1 1 1,2-1-1,2 0-15,0 1 0,0-1 0,1 1 0,-1 0-1,0 0 1,0 0 0,0 1 0,0 0 0,0 0 0,0 0 0,0 0 0,0 1-1,0 0 1,-1 0 0,1 0 0,6 5 0,-8-5-2,0 1 0,1-1-1,-1 1 1,0 0 0,0 0 0,-1 0 0,1 1-1,-1-1 1,1 0 0,-1 1 0,0 0 0,-1 0 0,1-1-1,0 1 1,-1 0 0,0 0 0,0 0 0,0 1-1,-1-1 1,1 5 0,-1-3 1,1 0-1,-1 0 1,0 0 0,-1 0-1,0 0 1,0 0 0,0 0-1,-1 0 1,1-1 0,-1 1-1,-1 0 1,1-1 0,-1 1-1,0-1 1,-6 9 0,7-13-43,0 1 0,-1 0 0,1-1 0,0 1 0,-1-1 0,1 1 0,-1-1 0,1 0 0,-1 0 0,1 0 1,-1-1-1,0 1 0,-3 0 0,-5 0-416,0 0 0,-13-1 0,-6-2-968</inkml:trace>
  <inkml:trace contextRef="#ctx0" brushRef="#br0" timeOffset="5218.69">6559 152 4898,'0'-1'115,"0"1"0,0-1 0,0 0 0,0 1 0,-1-1 0,1 0 0,0 1 0,0-1 0,-1 1 0,1-1 0,-1 0 0,1 1 0,0-1 0,-1 1 0,1-1 0,-1 1 0,1-1 0,-1 1 0,1-1 0,-1 1 0,0 0 0,1-1 0,-1 1 0,0 0 0,0-1 0,-1 1-44,0 0 0,0-1 0,1 1 1,-1 0-1,0 0 0,0 0 0,0 0 1,0 1-1,-2 0 0,-6 2-178,1 0 0,-17 9 0,23-11 272,-9 5-144,1 0-1,-1 1 1,1 1 0,1-1 0,0 2-1,0-1 1,0 1 0,-12 16 0,20-22 24,-1 0 0,1 1 1,0-1-1,0 1 0,0 0 1,0-1-1,1 1 0,-1 0 1,1 0-1,0 0 1,0 0-1,0 0 0,1 0 1,0 0-1,-1 0 0,1 0 1,1 0-1,-1 0 0,1 1 1,-1-1-1,1 0 0,0 0 1,1-1-1,-1 1 0,1 0 1,0 0-1,-1-1 1,2 1-1,-1-1 0,5 7 1,-2-4 18,0-1 0,1 0 0,-1-1 1,1 1-1,0-1 0,0 0 0,1 0 1,-1-1-1,1 0 0,0 0 0,0-1 0,0 0 1,9 2-1,3 0-20,0-2 0,0 0 0,35-1 0,-47-1-417,1 0 1,0-1-1,-1 0 1,1-1 0,0 1-1,-1-1 1,1-1-1,-1 1 1,8-5-1,3-8-2052</inkml:trace>
  <inkml:trace contextRef="#ctx0" brushRef="#br0" timeOffset="1467.1">3816 159 2977,'-3'-11'4379,"3"11"-4329,-1 20 1253,1-8-1432,-1 220 425,1-212-275,0-15-16,0-1-1,0 1 1,1 0-1,-1 0 1,1 0-1,0-1 1,1 1-1,1 4 0,-1-1 29,-4-11-1,1 2-30,1 1 0,0-1 0,-1 0 0,1 0 0,0 0 0,0 1 0,-1-1 0,1 0 0,0 0 0,0 0-1,0 0 1,0 0 0,0 1 0,0-1 0,0 0 0,1 0 0,-1 0 0,0 0 0,0 0 0,1 1 0,-1-1 0,1-1 0,0 1-2,0 0 0,0 0 0,1-1 1,-1 1-1,0 0 0,1 0 0,-1 1 1,1-1-1,-1 0 0,1 0 0,-1 1 1,1-1-1,-1 1 0,1-1 0,0 1 0,-1 0 1,1-1-1,0 1 0,3 0 0,3 1 1,1 0 0,-1 0-1,9 3 1,-9-2-1,0 0 1,15 1-1,-12-4 4,1 0 0,22-5-1,-24 4-6,1 0 1,-1 0-1,20 0 0,-4 2-1790,-14 1 422</inkml:trace>
  <inkml:trace contextRef="#ctx0" brushRef="#br0" timeOffset="1842.15">4197 314 5298,'4'-3'1441,"-1"2"368,0 6-1505,-4 5-128,4 4-80,-4 6-80,-3 0 48,3 6-80,2-4 64,1 0-48,5-10 32,8 5-48,-6-12 48,8 3 240,-3-4-2112,5 1 783</inkml:trace>
  <inkml:trace contextRef="#ctx0" brushRef="#br0" timeOffset="2215.15">4187 152 5731,'5'-4'1568,"-1"2"401,-1 5-1601,4 4-288,-3 2 529,5 4-2578,-4-3 976</inkml:trace>
  <inkml:trace contextRef="#ctx0" brushRef="#br0" timeOffset="2650.35">4381 377 3185,'-1'0'4963,"5"0"-4403,1-3-256,5-2-144,3 3-80,4-3-64,3 2 32,4 3-64,-4 2 48,4 1-48,-8-4 0,0 1-1184,-6 0-657,4-3-192</inkml:trace>
  <inkml:trace contextRef="#ctx0" brushRef="#br0" timeOffset="3066.1">4755 126 3314,'-6'0'2911,"4"1"-1804,4-1-518,15-4-152,55 5-319,-67-2-114,1 0 0,-1 0-1,0-1 1,1 0 0,-1 1 0,6-5 0,-7 4 5,1 0 0,-1 0 0,0 1 0,1-1 0,0 1 0,-1 0 0,9-1 0,-13 2-7,1 0 1,-1 0 0,0 0 0,1 0-1,-1 0 1,0 0 0,1 0-1,-1 0 1,0 0 0,1 0 0,-1 0-1,0 0 1,1 0 0,-1 0 0,0 1-1,1-1 1,-1 0 0,0 0 0,1 0-1,-1 0 1,0 1 0,0-1-1,1 0 1,-1 0 0,0 0 0,1 1-1,-1-1 1,0 0 0,0 1 0,0-1-1,1 0 1,-1 0 0,0 1 0,0-1-1,0 0 1,0 1 0,0-1-1,0 0 1,0 1 0,1 0 0,-2-1 0,1 1 1,0-1-1,0 1 1,-1-1-1,1 0 1,0 1 0,0-1-1,-1 1 1,1-1-1,0 1 1,-1-1-1,1 0 1,-1 1-1,1-1 1,-1 0 0,1 0-1,0 1 1,-1-1-1,1 0 1,-1 0-1,1 1 1,-1-1-1,1 0 1,-1 0 0,1 0-1,-2 0 1,1 0-4,0 1 1,-1-1-1,1 1 0,0 0 1,-1-1-1,1 1 1,0 0-1,0 0 0,0 0 1,0 0-1,0-1 1,0 2-1,0-1 0,0 0 1,0 0-1,0 0 1,0 0-1,1 1 0,-1-1 1,0 0-1,1 0 1,-1 1-1,1-1 0,0 1 1,-1 1-1,-1 5 6,1 1-1,-2 17 1,3-19-4,-1 21 64,6 51 0,-1-26-1871,-3-35 493</inkml:trace>
  <inkml:trace contextRef="#ctx0" brushRef="#br0" timeOffset="18222.34">214 1484 5250,'26'-8'1528,"1"1"0,47-6 0,-39 8-1547,36-11 0,69-31 97,-142 49-70,0 0 0,1 0 0,-1 0 1,1 1-1,-1-1 0,1 0 0,0 1 0,0-1 0,0 1 0,0 0 1,1-1-1,-1 1 0,0 3 0,-1 7-8,0-1 0,-1 20 1,6 67 22,0-53-1087,-7 92 0,-1-105-497</inkml:trace>
  <inkml:trace contextRef="#ctx0" brushRef="#br0" timeOffset="19356.62">813 1609 4514,'0'-2'278,"0"1"1,-1-1-1,1 0 1,0 0-1,0 0 1,0 1-1,0-1 1,0 0-1,0 0 0,0 1 1,1-1-1,-1 0 1,1 0-1,-1 1 1,1-1-1,1-3 0,0 3-148,0-1-1,0 1 1,0-1-1,0 1 0,0 0 1,1 0-1,-1 0 1,1 0-1,2-1 0,5-3-115,1 2 0,-1-1 0,1 1-1,16-3 1,-19 5-8,1 0 0,-1 0-1,1 1 1,0 0 0,0 1-1,15 1 1,-21-1-5,0 1-1,0-1 1,1 1-1,-1 0 1,0 0-1,-1 0 1,1 0 0,0 1-1,0-1 1,0 1-1,-1 0 1,1-1 0,-1 1-1,1 1 1,-1-1-1,0 0 1,0 0 0,0 1-1,0-1 1,0 1-1,-1 0 1,3 4 0,-2-3 0,0 1 0,0 0 0,-1 1 1,1-1-1,-1 0 0,0 0 1,0 1-1,-1-1 0,0 0 0,0 1 1,0-1-1,-1 0 0,1 1 1,-1-1-1,-1 0 0,1 0 1,-1 0-1,1 0 0,-2 0 0,1 0 1,0 0-1,-1 0 0,0-1 1,0 0-1,0 1 0,-1-1 0,1 0 1,-1-1-1,0 1 0,0-1 1,-1 1-1,-7 4 0,9-6-163,0 0 0,-1 0-1,1 0 1,0 0-1,-1 0 1,0-1 0,1 1-1,-1-1 1,0 0 0,0 0-1,1-1 1,-1 1 0,-5-1-1,-3-6-1515</inkml:trace>
  <inkml:trace contextRef="#ctx0" brushRef="#br0" timeOffset="19746.8">1219 1430 6355,'-5'1'389,"0"0"-1,0 1 1,0 0 0,1 0 0,-1 0 0,0 0-1,1 1 1,0 0 0,-1 0 0,1 0-1,-5 5 1,-5 6-529,-20 25 0,28-31 362,-6 7-209,1 0 0,-14 25 0,23-35-9,-1 0 0,1 0 0,0 0 0,0 0 0,0 0 0,1 0 1,0 1-1,0-1 0,0 0 0,1 1 0,0-1 0,0 1 0,1 6 0,-1-10-2,0 1 0,1-1-1,0 0 1,-1 0-1,1 0 1,0 0-1,0 0 1,0 0 0,1 0-1,-1-1 1,0 1-1,1 0 1,-1-1-1,1 1 1,-1-1 0,1 1-1,0-1 1,0 0-1,0 1 1,-1-1-1,1 0 1,0 0 0,0-1-1,1 1 1,-1 0-1,0-1 1,0 1-1,0-1 1,4 1 0,4-1 4,1 0 0,-1-1 0,1 0 0,18-4 0,-21 3-4,25-6-826,0-2 0,41-19-1,-41 14-973</inkml:trace>
  <inkml:trace contextRef="#ctx0" brushRef="#br0" timeOffset="21431.07">1680 1518 4786,'1'-3'1793,"4"-1"192,-1 0-1297,10 1-144,0 0-255,9 1-65,1 0-96,7 2-32,-4 1-64,7 1-16,-11 1 0,4 0-32,-5-1-32,0-1 240,-6-2-2305,5 1 816</inkml:trace>
  <inkml:trace contextRef="#ctx0" brushRef="#br0" timeOffset="21810.7">1912 1296 6211,'-7'4'1617,"1"3"480,-1 10-1745,1 6-208,2 13-48,1 0-64,1 15 0,2-3-32,-1 12 16,2-10 0,-1 0-32,0-20-176,4 7-1921,0-19 560</inkml:trace>
  <inkml:trace contextRef="#ctx0" brushRef="#br0" timeOffset="22671.45">2588 1253 5314,'-4'-7'788,"2"2"-348,-1-1 1,0 1-1,0 0 0,0 0 0,0 0 1,-6-5-1,8 9-421,-1 0 0,1 0 0,0 0 0,0 1 0,0-1 0,-1 0 1,1 1-1,0-1 0,-1 1 0,1-1 0,-1 1 0,1 0 0,0 0 0,-1-1 0,1 1 0,-1 0 0,1 0 0,-1 0 0,1 1 0,0-1 0,-1 0 0,1 0 0,-1 1 0,1-1 0,0 1 1,-1-1-1,1 1 0,0 0 0,0 0 0,-1-1 0,-1 3 0,-6 3-10,0 2 1,1-1 0,0 1-1,0 0 1,1 0-1,0 1 1,0 0 0,-7 14-1,4-4-5,0 0 0,1 1-1,-8 30 1,13-39 0,1 1-1,1 0 1,0 0 0,1 0-1,0 0 1,1 0-1,1 0 1,-1 1 0,2-1-1,0 0 1,4 16-1,-4-22 1,0 0-1,0-1 0,1 1 0,0-1 1,-1 0-1,2 0 0,-1 0 1,1 0-1,-1 0 0,1-1 0,1 1 1,-1-1-1,1 0 0,-1-1 1,1 1-1,0-1 0,0 0 1,1 0-1,-1 0 0,0-1 0,1 0 1,0 0-1,0 0 0,10 1 1,-7-2-2,0-1 0,0 0 0,0 0 0,0-1 0,0 0 0,0-1 0,0 1 0,0-2 0,13-4 0,-16 4-2,0 1 1,0-1 0,0 0 0,0-1 0,0 1 0,-1-1 0,0 0-1,0-1 1,0 1 0,0-1 0,-1 0 0,1 0 0,4-9 0,-8 12-1,0 1 0,0-1 0,0 0 0,0 1 1,-1-1-1,1 0 0,0 0 0,-1 0 0,0 1 0,1-1 1,-1 0-1,0 0 0,0 0 0,0 0 0,0 0 1,-1 1-1,1-1 0,-1-2 0,0 2 1,0 0-1,0 1 1,0-1-1,0 1 1,0-1-1,0 1 1,0 0-1,0 0 1,-1-1-1,1 1 1,-1 0-1,1 0 1,-1 0 0,1 0-1,-3-1 1,-3 0 1,1 0 0,0 0 0,-1 1 1,0-1-1,1 1 0,-1 1 0,1-1 0,-13 2 1,11 0 13,0 0 0,0 1 0,0 0 1,1 0-1,-1 1 0,1 0 0,-1 1 1,1-1-1,0 1 0,0 1 0,1-1 1,-8 7-1,11-8-96,0-1-1,0 1 1,0 0 0,0 0 0,1 0-1,-1 1 1,1-1 0,0 1 0,0-1-1,0 1 1,1 0 0,-1-1 0,1 1-1,0 0 1,0 0 0,0 0-1,1 0 1,-1 0 0,1 0 0,0 0-1,0 0 1,0 0 0,1 1 0,-1-1-1,3 5 1,4 8-1390</inkml:trace>
  <inkml:trace contextRef="#ctx0" brushRef="#br0" timeOffset="23103.8">3094 1112 4802,'-29'-5'1489,"-6"5"368,3 8-1345,2 9-96,9 7-144,-4 11-96,7 7-80,4 15-48,2 0-16,-1 11-16,10-7-16,6-1 16,3-15 0,7-4-1008,7-9-961,-1-11-16</inkml:trace>
  <inkml:trace contextRef="#ctx0" brushRef="#br0" timeOffset="23493.5">3281 1283 3025,'-5'8'1537,"-6"1"0,2 2-705,1 13-176,3 6-255,1 14-49,3 1-112,0 10-64,4-10-128,1-3 0,-2-12-16,1-6-16,1-6-32,0-8-1761,-3-15 577</inkml:trace>
  <inkml:trace contextRef="#ctx0" brushRef="#br0" timeOffset="23903.57">3437 1335 5747,'-2'0'185,"0"0"1,1 1 0,-1-1 0,0 1-1,1-1 1,-1 1 0,0 0 0,1 0-1,-1 0 1,1 0 0,-1 0 0,1 0-1,0 0 1,0 0 0,-1 1 0,1-1-1,0 0 1,0 1 0,0-1 0,0 1-1,0-1 1,1 1 0,-1 0 0,0-1 0,0 3-1,-1 4-232,0 1 0,0-1-1,0 16 1,2-23 107,-1 11-48,0 1-1,1 0 0,1-1 0,0 1 0,1-1 0,0 1 0,5 14 0,-5-23-9,-1-1-1,0 1 1,1-1-1,-1 1 1,1-1-1,0 0 1,0 0 0,0 0-1,0 0 1,1 0-1,-1 0 1,1-1-1,0 1 1,0-1-1,0 0 1,0 0-1,0 0 1,0 0-1,1 0 1,-1-1 0,1 0-1,-1 1 1,1-1-1,-1 0 1,1-1-1,0 1 1,-1-1-1,6 1 1,0-2 0,1 0 1,-1 0 0,0-1-1,0 0 1,0 0 0,0-1-1,0-1 1,0 1-1,-1-1 1,9-6 0,-10 6-1,-1 0 1,0 0 0,0-1 0,0 0-1,0 0 1,-1-1 0,0 1-1,0-1 1,0 0 0,-1-1-1,0 1 1,5-12 0,-7 14-1,-1 0-1,1 0 1,-1-1 0,0 1 0,-1 0-1,1-1 1,-1 1 0,0-1 0,0 1-1,0 0 1,-1-1 0,1 1 0,-1-1-1,0 1 1,-3-7 0,3 8-1,-1 0 0,1 0 0,-1 0 0,0 0 0,0 1 0,0-1 0,0 0 0,-1 1-1,1 0 1,-1-1 0,0 1 0,1 0 0,-1 0 0,0 1 0,0-1 0,0 1 0,0-1 0,-1 1 0,1 0 0,-5-1 0,-11-1-399,-1 1 1,1 1-1,-20 1 0,16 0-300,12 2-967</inkml:trace>
  <inkml:trace contextRef="#ctx0" brushRef="#br0" timeOffset="24385.32">3758 1280 7187,'9'7'460,"-5"-4"-192,0-1 1,-1 2-1,1-1 0,5 7 1,-8-9-224,0 1 0,0 0 0,0 0 0,0-1 0,-1 1 0,1 0 0,-1 0 0,1 0 0,-1 0 0,1 0 0,-1 0 0,0 0-1,0 0 1,0 0 0,-1 3 0,-7 85 121,5-67-141,0 38 1,3-59-25,0 0 1,0-1-1,0 1 1,0 0 0,0 0-1,1-1 1,-1 1-1,1 0 1,-1 0 0,1-1-1,0 1 1,0 0 0,0-1-1,-1 1 1,1-1-1,1 1 1,-1-1 0,0 0-1,2 2 1,-1-2 0,0 1 0,0-1 0,0 0 0,0 0 0,1 0 0,-1 0 0,0 0 0,1-1 0,-1 1 0,1-1 0,-1 1 0,4-1 0,4 0 8,0-1-1,0 0 0,0 0 1,0-1-1,15-5 0,-16 4 1,0 0-1,0 0 1,0-1-1,-1 0 1,0 0-1,0-1 1,13-10-1,-19 13-6,1 0-1,-1-1 1,0 1-1,1-1 1,-1 1-1,-1-1 1,1 0-1,0 0 1,-1 0-1,1 0 1,-1 0-1,0-1 1,0 1-1,0 0 1,0-1-1,-1 1 1,0 0-1,1-1 1,-1 1-1,0-1 1,0 1-1,-1 0 1,1-1-1,-2-3 1,0-1-1,0 1 0,0-1 0,-1 1 0,0-1 0,-1 1 0,0 0 0,0 0-1,0 0 1,-10-11 0,11 15-1,1 1 0,-1-1-1,0 1 1,0 0 0,0 0-1,0 0 1,0 0-1,0 0 1,-1 1 0,1-1-1,0 1 1,-1 0 0,1 0-1,-1 0 1,0 1 0,1-1-1,-1 1 1,1 0-1,-1 0 1,0 0 0,1 0-1,-1 1 1,-5 1 0,2-1-14,-40 13-663,43-13 501,-1 1-1,1 0 1,0 0 0,0 0-1,0 1 1,0-1-1,-6 6 1,5-3-1367</inkml:trace>
  <inkml:trace contextRef="#ctx0" brushRef="#br0" timeOffset="24778.32">4144 1408 3137,'2'-1'2161,"7"-2"-304,1 3-544,7-1-769,1 2-320,8-3-96,-5 1-96,3-3-256,-2 5-960,2-4-705,-6 3-320</inkml:trace>
  <inkml:trace contextRef="#ctx0" brushRef="#br0" timeOffset="25142.4">4445 1302 3458,'3'-1'560,"-1"0"1,1 0 0,-1 0 0,1 0 0,-1 0 0,1 0 0,-1 0 0,3-3 0,-3 2-426,1 0 1,0 1 0,0-1-1,0 1 1,0-1-1,6-1 1,-2 2-106,1-1 0,-1 2 0,0-1-1,1 1 1,-1 0 0,1 0 0,-1 1 0,13 2 0,-17-2-28,1 0 1,-1 0-1,0 1 1,1-1 0,-1 1-1,0 0 1,0 0-1,0 0 1,0 0-1,0 1 1,0-1 0,-1 1-1,1 0 1,-1-1-1,0 1 1,0 0-1,0 0 1,0 1 0,0-1-1,1 4 1,0 1-1,-1 1 0,1 0-1,-1 0 1,-1 0 0,0 0 0,0 0 0,-1 0 0,0 0-1,0 0 1,-1 0 0,-2 11 0,1-13 0,1-1 0,-1 1 0,0-1-1,-1 0 1,1 1 0,-1-1 0,-1-1 0,1 1 0,-1 0-1,0-1 1,0 0 0,0 0 0,-1 0 0,0 0 0,0-1-1,-5 4 1,-1-1 40,0-1 0,-1 0 0,-11 4 1,17-8-268,0 0 1,1 0 0,-1-1 0,0 0 0,-1 0 0,1 0 0,0-1-1,-8 0 1,-3-5-1211</inkml:trace>
  <inkml:trace contextRef="#ctx0" brushRef="#br0" timeOffset="25599.22">4750 1301 5843,'-1'-1'212,"-1"0"1,0 1-1,0-1 1,0 1 0,0 0-1,0 0 1,1-1-1,-1 1 1,0 0 0,0 1-1,0-1 1,0 0-1,0 1 1,0-1 0,1 1-1,-1-1 1,0 1-1,0 0 1,1-1 0,-3 3-1,-5 2-173,1 0-1,-14 12 0,9-6 201,-4 2-206,0 1 0,-18 19 1,31-29-31,0 0 0,0 1 0,1 0 0,-1 0 0,1 0 1,0 0-1,1 0 0,-1 1 0,1-1 0,0 1 0,0 0 1,1-1-1,-1 8 0,1-11-1,1 1 0,0-1 0,0 0 0,1 1 0,-1-1 0,0 0 0,1 1 0,-1-1-1,1 0 1,0 0 0,0 0 0,0 1 0,0-1 0,0 0 0,0 0 0,0 0 0,1-1 0,2 4 0,0-2 1,-1 0 1,1-1-1,-1 1 1,1-1-1,0 0 1,0 0-1,0 0 1,1 0 0,4 1-1,8 0 6,0 0-1,0-1 1,33 1 0,-26-3-442,1-1 1,-1-1 0,39-9 0,-25 1-987</inkml:trace>
  <inkml:trace contextRef="#ctx0" brushRef="#br0" timeOffset="26011.25">4724 1005 5154,'23'4'1713,"9"4"304,14 10-1345,2 10-319,7 13-65,-8 10-160,-3 14-48,-14 1-32,-10 12-16,-15-9 0,-8 5-32,-8-11 16,-13 0-208,-4-10-1905,-10-4 560</inkml:trace>
  <inkml:trace contextRef="#ctx0" brushRef="#br0" timeOffset="27231.15">306 2046 5042,'16'-2'2359,"25"-7"0,-24 5-2139,22-2-1,306-11 84,-98 8-291,-48-8-9,-98 7-1,252-18 41,5 8 5,9-2-32,9-5 3,8-6 77,-22 8 128,-52 8-49,424-19 144,-491 25-303,-45-8-7,-23 1-88,-129 20-356,-22 0-1867,-15-2 373</inkml:trace>
  <inkml:trace contextRef="#ctx0" brushRef="#br0" timeOffset="28944.8">2220 2190 3474,'0'-12'2209,"0"4"-192,1-1-481,-1 7-927,-1 1-177,-1 4-224,-4 9-80,-2 9-96,-3 10-16,-2 9-16,-2 10 16,6-1 0,-2 3-16,9-11-32,4 0-2097,0-16 656</inkml:trace>
  <inkml:trace contextRef="#ctx0" brushRef="#br0" timeOffset="29455.05">2513 2250 6163,'0'0'98,"-1"0"1,1 0-1,0 0 0,-1-1 1,1 1-1,0 0 1,-1 0-1,1 0 0,0 0 1,-1 0-1,1 0 1,0 0-1,-1-1 0,1 1 1,0 0-1,-1 0 1,1 0-1,-1 1 0,1-1 1,0 0-1,-1 0 0,1 0 1,0 0-1,-1 0 1,1 0-1,0 0 0,-1 1 1,1-1-1,0 0 1,-1 0-1,1 0 0,0 1 1,0-1-1,-1 0 1,1 0-1,0 1 0,0-1 1,0 0-1,-1 1 1,1-1-1,0 0 0,0 1 1,-6 18-355,4-14 531,0 3-266,1 0 1,-1 0-1,1 0 0,1 0 1,-1 0-1,2 0 1,-1 1-1,1-1 1,0 0-1,3 9 1,-3-12-8,0-1 0,0 1 1,1-1-1,0 0 1,0 0-1,0 0 0,0 0 1,0 0-1,1 0 1,0-1-1,-1 1 1,2-1-1,-1 0 0,0 0 1,0 0-1,1 0 1,0 0-1,0-1 0,7 4 1,-7-5 0,0 0 1,0 0 0,0-1-1,0 1 1,0-1-1,0 0 1,0 0-1,0 0 1,0-1 0,0 1-1,1-1 1,-1 0-1,0 0 1,-1-1-1,1 1 1,0-1 0,3-2-1,4-2 10,-1 0 1,0-1-1,0 0 0,12-12 1,-18 16-10,-1-1 0,0 1 0,1-1 0,-1 0 0,-1 0 0,1 0 0,0-1 0,3-8 0,-6 11-3,1 0 0,0 1 0,-1-1 0,0 0 0,1 0 0,-1 0 0,0 0 0,0-1 0,0 1 0,0 0 0,-1 0 0,1 0 0,-1 0 0,1 1 0,-1-1 0,1 0 0,-1 0 0,0 0 0,0 0 0,0 0 0,0 1 0,0-1 0,0 0 0,-3-1 0,1-1-2,-1 1-1,0 0 1,0 0 0,0 0 0,0 1-1,-1 0 1,1-1 0,0 1 0,-1 1-1,0-1 1,1 1 0,-1 0 0,0 0-1,0 0 1,0 0 0,-6 1 0,-9 0-11,0 2 0,-34 5 0,7 0 2,44-6 10,0-1-1,1 0 1,-1 0 0,0 0-1,0 0 1,1-1 0,-1 1-1,-5-2 1,8 1-17,0 1 0,-1 0 1,1 0-1,0 0 0,-1 0 1,1-1-1,0 1 0,0 0 1,-1 0-1,1-1 0,0 1 0,0 0 1,-1 0-1,1-1 0,0 1 1,0 0-1,0-1 0,0 1 1,-1 0-1,1-1 0,0 1 1,0 0-1,0-1 0,0 1 0,0-1 1,0 0-79,0 0-1,1 1 1,-1-1 0,0 0 0,1 0 0,-1 0 0,0 0 0,1 0-1,-1 1 1,1-1 0,-1 0 0,1 1 0,0-1 0,0-1-1,14-9-2006,10-2-347</inkml:trace>
  <inkml:trace contextRef="#ctx0" brushRef="#br0" timeOffset="29838.79">2966 2161 6179,'-6'11'937,"1"-1"1,0 2-1,0-1 0,-5 24 1,-7 51-1241,17-83 398,-2 10-85,2-1-1,-1 1 0,3 18 1,-2-30-9,0 0 1,0 0-1,1 0 1,-1 0-1,0 0 1,0 0-1,1 0 1,-1 0-1,1 0 1,-1 0-1,1-1 1,-1 1-1,1 0 1,-1 0-1,1 0 1,0-1-1,-1 1 1,1 0-1,0-1 1,0 1-1,-1-1 1,1 1-1,0-1 1,0 1-1,1 0 1,1-1 17,-1 1 0,1 0 0,0-1 0,-1 0 0,1 0 0,0 1 0,0-2 0,-1 1 0,4-1 0,4 0 100,0-2 0,-1 0-1,19-7 1,-15 4 4,-1-1 1,1-1-1,-1 1 1,13-13-1,-19 15-105,-1 1 0,-1-1-1,1 0 1,-1 0-1,1-1 1,-1 1 0,-1-1-1,1 0 1,-1 0-1,4-11 1,-6 15-20,-1 0 1,1 1-1,-1-1 1,1 0-1,-1 1 1,0-1-1,0 0 1,0 0-1,0 0 1,0 1-1,0-1 1,0 0-1,-1 0 1,1 1-1,-1-1 1,1 0-1,-1 1 1,0-1-1,1 0 1,-1 1-1,0-1 1,0 1-1,0-1 1,0 1-1,-1 0 0,1-1 1,0 1-1,-3-2 1,-2-1-104,0 1-1,-1-1 1,0 1 0,0 1 0,-12-4-1,-6-3-533,22 8 488,-4-2-568,0 1 1,1-1 0,0-1-1,-8-4 1,2-4-1713</inkml:trace>
  <inkml:trace contextRef="#ctx0" brushRef="#br0" timeOffset="30701.05">5571 1531 5603,'-6'-4'729,"3"2"-319,1 0 1,-1 1-1,1-1 1,0-1-1,0 1 1,0 0-1,0 0 0,-2-4 1,4 5-390,0 1 1,0 0-1,0-1 1,0 1-1,0-1 1,0 1-1,0-1 1,0 1 0,0 0-1,0-1 1,1 1-1,-1 0 1,0-1-1,0 1 1,1-1-1,-1 1 1,0 0-1,0-1 1,1 1-1,-1 0 1,0 0-1,1-1 1,-1 1-1,0 0 1,1 0-1,-1-1 1,1 1-1,-1 0 1,0 0-1,1 0 1,-1 0-1,1 0 1,-1 0-1,0 0 1,1 0-1,-1 0 1,1 0-1,20-5 72,-19 5-59,190-14 153,-154 13-190,-13 4-2486,-30-2 675</inkml:trace>
  <inkml:trace contextRef="#ctx0" brushRef="#br0" timeOffset="31076.22">5606 1652 6307,'0'5'1905,"6"-2"416,4-1-1761,9 0-128,2-3-208,7 1-64,-1 0-80,3-1-31,-6-1-33,2 0-32,-8-1-17,-1 3-143,-3 1-64,1 1-176,-1 0-160,5 0-1793,-1-4 496</inkml:trace>
  <inkml:trace contextRef="#ctx0" brushRef="#br0" timeOffset="32026.23">6537 1256 5314,'0'0'2,"-7"-7"873,0 0-1,-1 0 1,0 1-1,-14-8 1,19 12-832,0 1-1,-1 0 0,1 0 1,-1 0-1,1 0 1,0 0-1,-1 1 1,0-1-1,1 1 0,-1 0 1,1 0-1,-1 1 1,1-1-1,-1 1 1,1-1-1,-1 1 0,-2 1 1,1 0-38,1-1 1,0 1 0,1 0-1,-1 0 1,0 1-1,1-1 1,-1 1 0,1 0-1,-1 0 1,1 0-1,-5 6 1,4-3-1,0 0 0,1 0 0,-1 0 1,1 1-1,1-1 0,-4 12 0,1 2 2,2 1 0,0 0 0,0 39 0,2-38-2,2 1 0,0 0 1,2-1-1,0 1 0,1-1 1,9 24-1,-10-38-4,0 0 1,1 0-1,0 0 0,0-1 0,1 0 1,0 0-1,0 0 0,9 9 1,-10-12-1,1 0 1,-1-1 0,1 1 0,0-1 0,1 0 0,-1 0-1,0-1 1,1 1 0,0-1 0,-1 0 0,1-1 0,0 0-1,7 1 1,-7-1 1,0 0-1,0-1 1,0 0 0,-1-1-1,1 1 1,0-1 0,0 0-1,-1 0 1,9-4 0,-11 4-3,0 0 0,-1-1 0,1 1 1,-1-1-1,1 1 0,-1-1 0,0 0 1,0 0-1,1 0 0,-1 0 1,-1-1-1,1 1 0,0 0 0,-1-1 1,1 0-1,-1 1 0,0-1 0,1 0 1,-1 1-1,1-7 0,-1 2-4,0 0 0,-1 0-1,0 0 1,0 0 0,-1 0-1,1 0 1,-2 0 0,1 0-1,-1 0 1,-2-7 0,1 5 4,-1 0 0,0 1 0,0 0-1,0 0 1,-1 0 0,-1 0 0,-6-8 0,11 15 1,-1 0-1,1 0 0,0 0 1,0 0-1,0 0 1,0 0-1,-1 0 0,1 0 1,0 1-1,-1-1 1,1 0-1,-1 1 1,1 0-1,-1-1 0,1 1 1,-1 0-1,1-1 1,-1 1-1,1 0 0,-3 0 1,1 1-1,1 0 1,-1-1 0,0 1-1,1 0 1,-1 0 0,1 0-1,0 1 1,-1-1 0,1 1-1,-4 2 1,0 2 0,0-1 0,1 1-1,0 0 1,0 0 0,0 1 0,-6 12 0,6-10-26,1 0 0,0 1 0,0 0 1,1 0-1,0 0 0,1 0 0,0 0 1,1 0-1,0 1 0,1 19 0,0-28-106,0 0 0,1 0 0,-1 0 0,0-1 0,1 1-1,0 0 1,-1 0 0,1-1 0,0 1 0,0 0 0,0-1-1,0 1 1,0-1 0,0 1 0,0-1 0,1 0 0,1 2-1,13 8-1719</inkml:trace>
  <inkml:trace contextRef="#ctx0" brushRef="#br0" timeOffset="32410.17">6815 1400 5330,'-3'-9'2498,"-1"2"-145,2 9-1089,0 4-1008,0 3-176,-3 1-304,7 0 865,6-2-3011,4-4 1042</inkml:trace>
  <inkml:trace contextRef="#ctx0" brushRef="#br0" timeOffset="32856.18">7222 1323 4210,'-1'-4'359,"0"0"1,0 0-1,-1 0 0,1 0 0,-1 0 1,0 1-1,0-1 0,0 0 1,0 1-1,-1 0 0,1 0 1,-1-1-1,-3-2 0,3 4-330,0 0 0,0 1 0,0-1-1,0 0 1,-1 1 0,1 0 0,0-1-1,-1 2 1,1-1 0,-1 0 0,1 0-1,-1 1 1,1 0 0,-1 0 0,-5 0-1,1 1-20,0 1-1,0-1 1,0 1-1,0 0 1,0 1-1,0 0 1,1 0 0,-1 1-1,-12 8 1,15-9-5,1 0 0,-1 1 0,1 0 1,0 0-1,0 0 0,0 0 1,1 1-1,-1-1 0,1 1 1,0 0-1,0 0 0,1 0 1,-1 0-1,1 0 0,-1 7 0,2-11 0,1 1-1,-1-1 0,1 1 0,0-1 0,0 1 1,0 0-1,0-1 0,0 1 0,0-1 0,0 1 1,0 0-1,1-1 0,-1 1 0,0-1 0,1 1 0,0-1 1,-1 1-1,1-1 0,0 1 0,0-1 0,0 1 1,0-1-1,0 0 0,0 0 0,0 0 0,0 1 0,0-1 1,0 0-1,1 0 0,-1-1 0,1 1 0,-1 0 1,0 0-1,1-1 0,-1 1 0,1-1 0,0 1 0,-1-1 1,1 1-1,-1-1 0,1 0 0,0 0 0,2 0 1,5 1 6,1-1 0,-1 0 1,1-1-1,-1 0 1,0-1-1,1 1 0,-1-2 1,0 1-1,0-1 1,0-1-1,-1 1 1,1-2-1,-1 1 0,0-1 1,0 0-1,7-7 1,-14 11 5,0 0 0,-1 0 1,1 1-1,0-1 0,0 0 0,0 0 1,-1 1-1,1-1 0,0 1 1,0-1-1,0 1 0,0-1 1,0 1-1,0-1 0,0 1 1,0 0-1,0 0 0,2-1 0,-2 2-8,-1 0 0,0-1 0,1 1 0,-1 0 0,0 0 0,1-1 0,-1 1 0,0 0 0,0 0 0,1 0-1,-1-1 1,0 1 0,0 0 0,0 0 0,0 0 0,0-1 0,0 1 0,-1 0 0,1 0 0,0 0 0,-1 1-1,-1 18-1,2 0-1,0 0 0,3 27 0,1 23 1,-4-59-46,-1-7-95,1 0 0,0 1-1,0-1 1,0 0 0,0 0 0,1 1 0,-1-1 0,1 0-1,0 0 1,0 0 0,1 0 0,-1 0 0,1 0-1,4 7 1,4-3-1430</inkml:trace>
  <inkml:trace contextRef="#ctx0" brushRef="#br0" timeOffset="33295.15">7430 1294 6659,'3'-4'2719,"-2"10"-1573,-2 13-836,-19 64-205,12-56-87,2 0 1,-4 29-1,10-56-17,0 1 0,0-1 0,0 1 0,0 0 1,0-1-1,0 1 0,0 0 0,0-1 0,1 1 0,-1 0 0,0-1 0,0 1 0,0-1 0,1 1 0,-1 0 0,0-1 0,1 1 0,-1-1 0,1 1 0,-1-1 0,0 1 0,1-1 0,-1 1 0,1-1 0,-1 0 0,1 1 0,-1-1 0,1 0 0,0 1 0,-1-1 0,1 0 0,-1 0 0,1 1 0,0-1 0,-1 0 0,1 0 0,0 0 0,0 0 0,4 0 7,0 0-1,-1 0 0,1 0 1,6-2-1,-3 1-4,59-5 31,-37 5-30,0-2-1,-1-1 1,58-15-1,-60 11-137,-17 5-275,0 1-1,-1-1 1,1-1 0,-1 0-1,17-9 1,-24 10-1400</inkml:trace>
  <inkml:trace contextRef="#ctx0" brushRef="#br0" timeOffset="33703.97">7640 1334 6387,'4'0'1825,"-1"3"448,0 6-1841,-5 11-144,-3 11-160,-5 13-64,-7 7-48,-3 10-64,11 1-208,-3 3-2033,3-13 560</inkml:trace>
  <inkml:trace contextRef="#ctx0" brushRef="#br0" timeOffset="38748.6">3 3205 3073,'-2'-4'5408,"2"4"-5290,6-4 1447,8-1-1508,98-16 240,-57 13-266,-49 7-28,13-3 9,1 0 0,0 2 1,0 1-1,36 1 0,-79 39 23,13-17-26,0 1 0,2 0 1,0 0-1,-5 32 0,7-32-7,-17 80 66,20-84-282,0 0 0,2 0 0,0 26 1,5-20-1599,4-9-26</inkml:trace>
  <inkml:trace contextRef="#ctx0" brushRef="#br0" timeOffset="39271">499 3319 5106,'0'-1'224,"-1"-1"0,1 1-1,0-1 1,0 1-1,0-1 1,0 1 0,0-1-1,0 1 1,0-1-1,0 1 1,0-1 0,1 1-1,-1 0 1,0-1 0,1 1-1,0-1 1,-1 1-1,1 0 1,0-1 0,1 0-1,-1 0-124,1 0 1,0 0-1,0 0 0,1 0 0,-1 0 0,0 0 0,1 1 1,-1 0-1,1-1 0,3 0 0,-1 0-106,0 0-1,0 1 1,0-1 0,0 1-1,1 1 1,-1-1 0,1 1-1,-1 0 1,0 0 0,1 0-1,5 2 1,-7-1 9,-1 0 0,0 0-1,0 1 1,0-1 0,0 1 0,0 0 0,-1 0 0,1 0-1,-1 0 1,1 0 0,-1 1 0,0-1 0,1 1-1,-1 0 1,0-1 0,-1 1 0,1 0 0,-1 0 0,1 0-1,-1 0 1,0 1 0,0-1 0,0 0 0,0 0-1,0 4 1,0 4 3,0 0-1,-1 0 0,0-1 0,0 1 1,-1 0-1,-4 17 0,3-16-214,-1 0-1,-1 0 1,1 0-1,-2-1 1,0 0-1,0 0 1,-1 0-1,0 0 1,-1-1-1,-13 16 1,7-14-1490</inkml:trace>
  <inkml:trace contextRef="#ctx0" brushRef="#br0" timeOffset="39677.34">887 3179 5875,'-2'-1'167,"-1"-1"1,0 1-1,1 0 1,-1 0 0,0 0-1,0 0 1,0 1-1,1-1 1,-1 1-1,0 0 1,0-1-1,0 1 1,0 1 0,0-1-1,0 0 1,0 1-1,0-1 1,1 1-1,-1 0 1,0 0 0,0 0-1,1 0 1,-1 1-1,1-1 1,-4 3-1,-5 3-153,1 0-1,0 1 1,1 1-1,0-1 1,0 1-1,1 1 1,0 0-1,-13 20 1,15-20-5,1 0 0,0 0-1,1 0 1,0 1 0,0 0 0,1-1 0,1 1 0,0 0-1,0 1 1,0 12 0,2-20 4,0-1 1,0 1-1,0 0 0,1-1 0,-1 1 1,1 0-1,0-1 0,0 1 0,0-1 1,0 0-1,1 1 0,-1-1 0,1 0 1,0 0-1,0 0 0,0 0 0,0 0 1,1 0-1,-1 0 0,1-1 0,0 0 0,-1 1 1,1-1-1,0 0 0,1 0 0,-1 0 1,5 1-1,0-1-133,0 0 0,0-1 0,0 0 0,0 0 1,0-1-1,1 0 0,-1 0 0,0-1 0,0 0 0,0-1 0,0 0 0,0 0 1,0 0-1,8-5 0,9-2-1588</inkml:trace>
  <inkml:trace contextRef="#ctx0" brushRef="#br0" timeOffset="40277.58">1081 3362 6163,'-1'0'170,"1"0"-1,-1 0 1,1-1 0,-1 1-1,1 0 1,-1 0 0,1-1 0,-1 1-1,1 0 1,-1-1 0,1 1-1,-1-1 1,1 1 0,-1 0 0,1-1-1,0 1 1,-1-1 0,0 0 0,1 0-114,1 1 0,-1 0 0,0-1 0,0 1 0,0 0 1,0 0-1,0-1 0,0 1 0,1 0 0,-1 0 0,0-1 1,0 1-1,0 0 0,1 0 0,-1-1 0,0 1 1,0 0-1,0 0 0,1 0 0,-1-1 0,0 1 0,1 0 1,-1 0-1,0 0 0,1 0 0,26-8 290,-20 7-249,24-7-27,-10 2-36,1 0 1,0 2-1,0 1 1,35-2-1,-40 6-983,-1-2-1,0 0 0,27-6 0,-28 3-1005</inkml:trace>
  <inkml:trace contextRef="#ctx0" brushRef="#br0" timeOffset="40666.8">1251 3138 5346,'-7'-7'1793,"4"5"272,0 5-1392,4 4-321,0 8-32,3 4-128,-2 10-32,2 4-32,-2 12-32,3-4-64,1 3 0,0-5-32,3-4-32,-3-13-112,-3-4-368,-2-4-1745,4-1 368</inkml:trace>
  <inkml:trace contextRef="#ctx0" brushRef="#br0" timeOffset="41282.6">1942 3024 5939,'0'-3'760,"-1"-1"-440,1 1 0,-1-1-1,0 0 1,0 0 0,0 1 0,-1-1-1,1 1 1,-1-1 0,0 1-1,0 0 1,0-1 0,-3-2 0,4 5-317,1 1-1,-1 0 1,0 0 0,0 0 0,1-1 0,-1 1 0,0 0 0,0 0-1,1 0 1,-1 0 0,0 0 0,0 1 0,1-1 0,-1 0 0,0 0 0,0 0-1,1 1 1,-1-1 0,0 0 0,1 1 0,-1-1 0,0 1 0,1-1 0,-1 0-1,0 1 1,1-1 0,-1 1 0,0 0 0,-20 22 6,17-18-5,-3 3-1,0 0 0,1 1 1,1 0-1,0 0 0,0 0 1,0 1-1,1 0 0,1-1 0,0 1 1,0 1-1,1-1 0,0 0 1,0 1-1,2-1 0,-1 1 1,1-1-1,1 1 0,0-1 1,0 0-1,1 1 0,0-1 1,1 0-1,0 0 0,1 0 0,0 0 1,0-1-1,1 0 0,6 10 1,-8-16-3,0 0 1,0 1 0,0-1 0,0 0-1,1-1 1,-1 1 0,1-1-1,-1 1 1,1-1 0,0 0-1,0-1 1,0 1 0,0-1 0,1 0-1,-1 1 1,0-2 0,0 1-1,1 0 1,-1-1 0,1 0-1,-1 0 1,0 0 0,9-2 0,-7 1 0,0-1 0,1 0 1,-1 0-1,0 0 1,0 0-1,0-1 1,0 0-1,-1 0 1,1-1-1,-1 0 1,0 0-1,0 0 0,0 0 1,0-1-1,5-7 1,-8 10-2,-1 0 0,1 0 1,-1-1-1,0 1 0,0 0 0,0-1 0,0 1 1,0 0-1,-1-1 0,1 1 0,-1-1 1,1 1-1,-1-1 0,0 1 0,0-1 1,0 0-1,-1 1 0,1-1 0,0 1 1,-1-1-1,0 1 0,0 0 0,1-1 1,-1 1-1,-1 0 0,1-1 0,0 1 1,0 0-1,-1 0 0,1 0 0,-3-2 1,1 1-4,0 0 1,-1 0 0,1 0-1,0 0 1,-1 1 0,0 0-1,0-1 1,0 1 0,0 1-1,0-1 1,0 1 0,0-1-1,0 1 1,0 0 0,-1 1-1,1-1 1,-7 1 0,2 1-1,0 0-1,1 1 1,0 0 0,-1 1 0,1-1-1,0 2 1,0-1 0,0 1 0,1 0 0,-1 1-1,-7 6 1,14-11-2,1 0 0,-1 1-1,1-1 1,-1 1 0,1-1-1,-1 1 1,0-1 0,1 1 0,0-1-1,-1 1 1,1-1 0,-1 1 0,1 0-1,0-1 1,-1 1 0,1-1 0,0 1-1,0 0 1,-1 0 0,1 0 0,0 0-25,1-1 1,-1 0 0,0 1-1,0-1 1,1 1 0,-1-1 0,0 0-1,1 1 1,-1-1 0,0 0 0,1 0-1,-1 1 1,0-1 0,1 0 0,-1 0-1,1 0 1,-1 1 0,1-1-1,-1 0 1,0 0 0,1 0 0,-1 0-1,1 0 1,6 1-552,0-1 0,0 1 0,7-2 0,-10 1 0,23 0-1619</inkml:trace>
  <inkml:trace contextRef="#ctx0" brushRef="#br0" timeOffset="41798.65">2278 3000 5923,'-6'4'259,"0"-1"0,1 1 0,-1 1 0,1-1 0,0 1 0,0 0 0,0 0 0,0 1-1,1-1 1,0 1 0,1 0 0,-1 0 0,-4 10 0,2 0-222,1 0 0,0 0-1,-3 18 1,7-27-30,0-1 0,0 0 1,1 0-1,0 0 1,0 1-1,1-1 0,-1 0 1,2 0-1,-1 0 0,0 0 1,5 10-1,-5-13-3,1-1 0,-1 1 0,1-1 0,-1 1 0,1-1 0,0 0 0,0 0 0,0 0 0,1 0 0,-1 0 0,0 0 0,1-1 0,-1 1 0,5 1 0,-2-1 2,0 0-1,0-1 1,0 0 0,0 0-1,0 0 1,0-1 0,9 1-1,1-2 9,0-1 0,-1-1-1,0 0 1,26-9 0,-30 9-8,0-1 1,-1 0-1,1 0 1,-1-1 0,0-1-1,-1 1 1,1-2-1,10-9 1,-16 13-4,0-1 0,0 1-1,-1 0 1,1-1 0,-1 1 0,0-1 0,0 0 0,0 1 0,0-1 0,-1 0-1,0 0 1,0 0 0,0-1 0,0 1 0,0 0 0,-1 0 0,0 0-1,0-1 1,0 1 0,0 0 0,-1 0 0,0 0 0,-2-8 0,1 5-1,-1 0 1,-1-1 0,1 1-1,-1 1 1,0-1 0,-1 0-1,0 1 1,0 0 0,0 0-1,0 1 1,-1-1 0,0 1-1,-1 0 1,1 1 0,-1-1-1,1 1 1,-1 1 0,0-1-1,-1 1 1,1 1 0,-1-1-1,-12-2 1,16 5-128,0 0-1,0 1 1,1-1-1,-1 1 1,0-1 0,0 1-1,1 0 1,-1 1-1,0-1 1,1 1 0,-1-1-1,1 1 1,0 0 0,-1 0-1,1 1 1,-5 4-1,-10 9-1453</inkml:trace>
  <inkml:trace contextRef="#ctx0" brushRef="#br0" timeOffset="42268.96">2682 2962 5587,'-13'8'1357,"3"-2"-345,0 0 0,-15 12 0,22-15-975,0 0-1,0 0 0,1 0 0,-1 0 1,1 1-1,-1-1 0,1 1 0,0-1 1,1 1-1,-1 0 0,-1 4 0,-2 9-13,1 1-1,-4 35 0,8-46-19,-1 1 0,1 0 0,1 0 1,-1-1-1,1 1 0,0 0 0,1-1 1,0 1-1,4 8 0,-5-13-1,1 0 0,0 0 0,0 0-1,0 0 1,0-1 0,1 1 0,-1-1-1,1 1 1,-1-1 0,1 0 0,0 0 0,0 0-1,0-1 1,0 1 0,0-1 0,0 1 0,0-1-1,1 0 1,-1 0 0,0-1 0,1 1 0,-1-1-1,6 1 1,-1-1 2,-1-1 0,1 1 0,-1-1 0,0 0-1,1-1 1,-1 1 0,0-2 0,0 1 0,0-1 0,7-3 0,-5 1 6,-1-1 1,0 0 0,0 0 0,-1 0 0,0-1 0,0 0 0,0 0 0,-1-1-1,0 0 1,0 0 0,-1 0 0,0-1 0,-1 0 0,0 0 0,0 0 0,-1 0-1,0-1 1,-1 1 0,0-1 0,0 0 0,-1 0 0,0 1 0,-1-1 0,0 0-1,-2-17 1,1 25-10,1-1 0,-1 1 0,1-1 0,-1 1 0,0-1 0,0 1 0,0 0 0,0-1-1,0 1 1,-1 0 0,1 0 0,-1 0 0,1 0 0,-1 0 0,0 0 0,0 0 0,0 1 0,0-1 0,0 1-1,0-1 1,0 1 0,0 0 0,0 0 0,-1 0 0,1 0 0,-1 0 0,1 0 0,-1 1 0,1-1-1,-3 1 1,-7-1-40,0 1 1,0 0-1,0 1 0,-24 4 0,28-4 19,-29 7-67,20-5-1030,-26 3-1,31-8-1091</inkml:trace>
  <inkml:trace contextRef="#ctx0" brushRef="#br0" timeOffset="42773.48">3133 3116 7443,'4'4'4537,"3"-2"-3586,8-2-1608,-14 0 930,69-9-191,-2 0-36,-49 10-156,7 0-4918,-12-4 2005</inkml:trace>
  <inkml:trace contextRef="#ctx0" brushRef="#br0" timeOffset="43480.42">3844 2797 6659,'-4'-1'345,"-1"1"0,0-1 0,1 1 1,-1 0-1,0 0 0,0 0 0,1 1 0,-1 0 0,0 0 0,1 0 0,-9 4 1,6-2-237,0 0 1,0 1 0,1 0 0,0 0 0,-1 1 0,-9 10 0,5-4-151,1 1 1,1 1 0,0-1 0,1 1-1,0 1 1,-11 25 0,16-29 44,0-1 0,0 1 0,1 0-1,0 0 1,1 0 0,0 0 0,1 0 0,0 0 0,0 0 0,1 0 0,0 0 0,1 0 0,0 0-1,1 0 1,0-1 0,1 1 0,5 10 0,-6-13 0,1 0-1,0-1 1,0 1 0,1-1-1,0 1 1,0-1 0,0-1-1,1 1 1,0-1 0,0 0 0,0 0-1,1-1 1,-1 0 0,1 0-1,0-1 1,1 1 0,-1-2-1,0 1 1,1-1 0,-1 0-1,1 0 1,13 0 0,-13-2-3,0 0 0,1-1 1,-1 0-1,0 0 1,0-1-1,0 0 1,0 0-1,0-1 1,-1 0-1,1 0 0,-1-1 1,0 0-1,0 0 1,12-10-1,-15 11-3,-1 0-1,1-1 1,-1 1 0,0-1-1,0 1 1,0-1 0,0 0-1,-1 0 1,0 0-1,0-1 1,0 1 0,0 0-1,0-1 1,-1 1-1,0-1 1,0 0 0,0 1-1,-1-1 1,1 0 0,-1 0-1,0 0 1,-1 1-1,1-1 1,-1 0 0,0 1-1,-2-8 1,2 9 1,0 1 0,0 0 0,0 0-1,0 0 1,0 0 0,0 0 0,-1 0 0,1 0 0,0 0 0,-1 0 0,0 1 0,0-1-1,1 1 1,-1-1 0,0 1 0,0 0 0,0-1 0,0 1 0,-1 0 0,1 0-1,0 1 1,0-1 0,0 0 0,-1 1 0,1-1 0,0 1 0,-1 0 0,1 0 0,-1 0-1,1 0 1,-5 1 0,-3 1 4,0 0 1,0 0-1,0 1 0,0 1 1,-19 9-1,25-11-1,1 0 0,-1 0-1,0 1 1,1-1 0,-1 1 0,1 0 0,0 0 0,0 1-1,0-1 1,0 0 0,1 1 0,-1 0 0,1 0 0,-2 4-1,3-6-5,0 1-1,0-1 1,0 1-1,1 0 1,-1-1-1,1 1 1,0 0-1,-1 0 1,1-1-1,1 1 1,-1 0-1,0-1 1,1 1-1,-1 0 1,1-1-1,0 1 1,0 0-1,0-1 1,0 1-1,0-1 1,1 0-1,-1 1 1,1-1-1,2 3 1,-2-3-195,0 0 0,1 0 1,-1 0-1,1-1 1,-1 1-1,1-1 1,0 1-1,0-1 1,0 0-1,-1 0 1,7 1-1,16 4-1610</inkml:trace>
  <inkml:trace contextRef="#ctx0" brushRef="#br0" timeOffset="43912.48">4087 2994 5458,'1'-4'199,"-1"-1"-1,1 1 0,0-1 0,1 1 0,-1 0 0,1 0 1,0-1-1,0 1 0,0 0 0,1 1 0,-1-1 0,1 0 0,0 1 1,0-1-1,0 1 0,0 0 0,1 0 0,-1 0 0,1 1 1,0-1-1,0 1 0,0 0 0,0 0 0,0 0 0,7-2 0,-5 2-202,-1 1-1,1-1 1,0 1-1,0 0 1,-1 1-1,1-1 1,0 1-1,0 0 1,0 1-1,0 0 0,0-1 1,-1 2-1,1-1 1,0 1-1,-1 0 1,1 0-1,-1 0 1,1 1-1,6 4 0,-9-4 10,1-1 0,-1 1 0,0 0-1,0 1 1,0-1 0,0 0-1,-1 1 1,1 0 0,-1-1-1,0 1 1,0 0 0,0 0-1,-1 1 1,1-1 0,-1 0-1,0 0 1,0 1 0,0 8-1,-1-7-3,0-1-1,0 1 0,-1 0 1,0 0-1,-1-1 0,1 1 0,-1 0 1,0-1-1,0 1 0,0-1 1,-1 0-1,0 0 0,0 0 1,-5 5-1,-4 6 14,-2-2-1,-15 15 1,22-22-7,-1-1 1,0 0-1,-1 0 0,0-1 1,-17 8-1,25-12-88,-1 0 0,0 0 0,0-1 0,0 1 0,1-1 0,-1 1 0,0-1 0,0 0 0,0 1 0,0-1 0,0 0 0,0-1 1,0 1-1,0 0 0,0 0 0,-2-2 0,-3-2-1141</inkml:trace>
  <inkml:trace contextRef="#ctx0" brushRef="#br0" timeOffset="44272.26">4481 2873 5971,'-2'-2'192,"0"1"1,-1 0-1,1 0 0,0-1 1,0 1-1,-1 1 1,1-1-1,-1 0 1,1 1-1,-1-1 0,1 1 1,-1 0-1,1-1 1,-1 1-1,0 0 1,1 1-1,-1-1 1,1 0-1,-1 1 0,1 0 1,-1-1-1,1 1 1,0 0-1,-1 0 1,-2 3-1,-1-2-205,1 1 1,0 0-1,1 1 0,-1 0 0,0-1 1,1 1-1,0 1 0,0-1 1,0 1-1,-4 6 0,3-1 22,0-1 1,1 1-1,0 1 0,1-1 0,0 0 0,1 1 0,0 0 0,-1 19 0,3-22-1,-1 0 0,2 0-1,-1-1 1,1 1 0,0 0-1,1 0 1,0-1 0,0 1-1,1-1 1,0 1-1,0-1 1,7 12 0,-7-15 13,1 0 1,-1 0-1,1-1 1,0 1-1,0-1 0,0 0 1,1 0-1,-1 0 1,1 0-1,-1-1 1,1 0-1,0 0 1,0 0-1,0 0 1,0-1-1,0 0 1,0 0-1,0 0 0,8-1 1,-6 0-148,0 0 0,1-1 0,-1 1 0,0-2 0,13-3 0,-14 3-460,0 0 0,0-1 0,0 0 0,0 0 0,0-1 0,7-5 0,1-5-2255</inkml:trace>
  <inkml:trace contextRef="#ctx0" brushRef="#br0" timeOffset="44740.35">4767 2987 5234,'-3'-1'3842,"12"2"-3073,4 1-337,7-6-64,6-1-128,7 0-32,-2-2-80,2 0-16,-3 3-48,-1 1-16,-6 3-16,0-1-48,-9 2-96,0 4-1072,-10-2-1121,-10-3-80</inkml:trace>
  <inkml:trace contextRef="#ctx0" brushRef="#br0" timeOffset="45267.61">4882 3095 6547,'2'-1'2161,"6"0"320,2 0-1809,5-2-287,2 1-241,7-2-64,-2 1-48,2 0 0,-7 3-32,7 3 0,-5-3-16,5 2-16,-2-1-80,8-1-208,-6-1-129,8 7-2048,-7-3 448</inkml:trace>
  <inkml:trace contextRef="#ctx0" brushRef="#br0" timeOffset="45645.74">6049 2705 5715,'-2'-3'285,"0"1"1,-1-1-1,1 1 0,-1-1 1,0 1-1,1 0 1,-1 0-1,0 1 1,0-1-1,0 0 1,-1 1-1,1 0 1,0 0-1,0 0 1,-7-1-1,5 2-263,-1 0 0,1 0 0,-1 1 0,1-1-1,-1 1 1,1 1 0,-1-1 0,1 1 0,-7 3 0,-3 1-11,1 0 0,0 1 1,1 1-1,0 0 0,0 1 0,-15 13 1,21-15-8,0 0 0,1 0 0,0 0 0,0 1 0,1 0 0,0 0 0,0 0 0,1 0 1,0 1-1,1 0 0,-4 14 0,5-14 2,0 1 0,0 0 0,1-1 0,0 1 0,1 0 0,0 0 0,1 0 1,0 0-1,0-1 0,1 1 0,5 15 0,-4-18 1,0 0 0,0-1-1,0 0 1,1 1 0,0-1 0,0-1 0,1 1 0,0-1-1,0 1 1,0-1 0,0-1 0,1 1 0,0-1 0,0 0 0,0 0-1,10 4 1,-6-4-3,1 0 0,-1-1 0,0 0 1,1-1-1,0 0 0,0 0 0,-1-1 0,1-1 0,0 0 0,0 0 0,0-1 0,0-1 0,-1 1 0,1-2 0,0 0 0,-1 0 0,0-1 0,0 0 1,0 0-1,18-12 0,-26 14-3,0 1 0,0-1 0,1 0 0,-1 0 1,-1 0-1,1 0 0,0 0 0,0 0 0,-1 0 0,1-1 1,-1 1-1,0 0 0,0-1 0,2-5 0,-3 7 1,0-1 1,0 1-1,0-1 0,0 1 0,0-1 0,0 0 0,-1 1 0,1-1 0,0 1 0,-1 0 0,1-1 0,-1 1 0,0-1 0,0 1 0,1 0 0,-1-1 0,0 1 0,0 0 0,0 0 1,0 0-1,0 0 0,-1 0 0,1 0 0,0 0 0,0 0 0,-1 0 0,1 0 0,-2 0 0,-5-3 12,0 0 0,0 0 0,0 1 0,-1 1-1,1-1 1,-16-1 0,21 3-11,0 1 1,0-1-1,0 1 0,1 0 0,-1 0 0,0 0 0,0 1 1,0-1-1,0 0 0,1 1 0,-1 0 0,0 0 0,0 0 1,1 0-1,-1 0 0,1 0 0,-1 1 0,1-1 1,0 1-1,-1 0 0,1 0 0,0 0 0,-2 3 0,-2 3-128,0 1-1,1-1 0,1 2 0,-1-1 1,1 0-1,1 1 0,0 0 0,0 0 0,1 0 1,0 0-1,1 0 0,0 0 0,1 15 1,0-22-89,0 0 0,0 0 0,1 0 0,-1 0 0,1-1 0,0 1 0,0 0 0,0-1 0,2 5 0,-2-6 78,0 0 0,0 0-1,0 0 1,0-1 0,0 1 0,0 0 0,0-1-1,0 1 1,0-1 0,0 1 0,0-1-1,0 0 1,1 1 0,-1-1 0,0 0 0,0 0-1,2 0 1</inkml:trace>
  <inkml:trace contextRef="#ctx0" brushRef="#br0" timeOffset="46158.6">6529 2849 7075,'2'-3'97,"0"0"0,0-1 0,-1 1 0,0 0-1,1-1 1,-1 1 0,-1-1 0,1 1 0,0-1 0,-1 0 0,0 1-1,0-1 1,0 0 0,0 1 0,-1-1 0,1 0 0,-1 1-1,0-1 1,0 1 0,0-1 0,0 1 0,-1 0 0,1-1 0,-1 1-1,0 0 1,0 0 0,0 0 0,-1 0 0,1 1 0,-1-1-1,1 1 1,-1-1 0,0 1 0,0 0 0,0 0 0,0 0-1,0 0 1,-1 1 0,-4-3 0,2 2-92,-1-1-1,1 1 1,-1 0-1,0 1 1,0-1 0,0 1-1,0 1 1,0-1 0,0 1-1,0 1 1,0-1-1,-8 2 1,11-1-2,0 0 0,0 0 0,0 1 0,0-1 0,1 1 0,-1 0 0,1 0 0,-1 0 0,1 0 0,0 1 0,-1-1 0,1 1-1,1 0 1,-1 0 0,0 0 0,1 0 0,-1 0 0,1 0 0,0 1 0,0-1 0,0 1 0,-2 7 0,3-7 1,0 0-1,0 0 1,1 0 0,-1 1-1,1-1 1,0 0-1,0 0 1,0 0 0,1 0-1,-1 0 1,1 0 0,0 0-1,0 0 1,1 0 0,-1 0-1,1 0 1,0 0-1,0-1 1,0 1 0,0-1-1,1 1 1,-1-1 0,1 0-1,0 0 1,0 0-1,0 0 1,0-1 0,1 1-1,-1-1 1,1 0 0,0 0-1,-1 0 1,1-1 0,0 1-1,8 1 1,-3 0 10,1-1 1,0-1 0,-1 0-1,1 0 1,0-1 0,0 0 0,0-1-1,-1 0 1,1-1 0,0 1-1,-1-2 1,1 0 0,9-4-1,-15 5-10,-1 0-1,0 0 1,0 0-1,0-1 1,0 1-1,0-1 1,-1 0-1,4-3 1,-5 4-1,1 0 1,-1 0-1,0 0 1,1 0-1,-1 0 0,0 0 1,0 0-1,0-1 1,-1 1-1,1 0 1,0-1-1,-1 1 1,1-5-1,-1 7-2,0 0 0,0 0-1,0-1 1,0 1 0,0 0-1,0-1 1,0 1 0,0 0-1,0 0 1,0-1 0,-1 1-1,1 0 1,0 0 0,0-1-1,0 1 1,0 0 0,0 0-1,0-1 1,-1 1 0,1 0 0,0 0-1,0 0 1,0-1 0,-1 1-1,1 0 1,0 0 0,0 0-1,-1 0 1,1-1 0,0 1-1,0 0 1,-1 0 0,1 0-1,0 0 1,0 0 0,-1 0-1,1 0 1,0 0 0,0 0-1,-1 0 1,1 0 0,0 0-1,-1 0 1,1 0 0,0 0 0,0 0-1,-1 0 1,1 0 0,0 0-1,0 0 1,-1 0 0,1 1-1,-2 0 3,1-1-1,0 1 1,0 0-1,0 0 1,0 0 0,0-1-1,0 1 1,0 0-1,0 0 1,-1 3-1,-2 7 0,-1 1 0,2 0-1,-1 0 1,2 0 0,0 0-1,0 0 1,1 1 0,0-1 0,1 1-1,2 12 1,-1-18-11,0 1 0,0-1-1,1 0 1,0 1 0,0-1 0,1 0-1,0-1 1,0 1 0,0 0 0,1-1 0,8 12-1,-7-13-497,0 0-1,0 0 0,0 0 0,8 4 1,-1-2-1361</inkml:trace>
  <inkml:trace contextRef="#ctx0" brushRef="#br0" timeOffset="46595.28">6843 2642 6723,'-2'1'269,"1"1"0,-1-1 0,1 1 0,-1-1 0,1 1 0,0 0 0,0-1 0,0 1-1,0 0 1,0 0 0,0 0 0,0 0 0,0 2 0,-7 31 72,4-12-226,-14 55-31,8-29-28,-20 56 1,30-105-8,1-1-45,0-1 0,0 1 0,0 0 0,0-1 0,0 1 0,0 0 0,0 0 0,0 0 0,0 0 0,1 0 0,-1 0 0,0 0 0,1 1 0,2-2 0,3 1 1,1 0-1,0 0 1,0 1-1,12 1 0,4 0 6,136-11 9,-144 8-19,-3 1-51,0-1 0,24-6 0,-31 6-42,-1 0 1,1 0-1,-1-1 0,1 1 1,-1-1-1,0-1 0,0 1 1,5-5-1,-2-3-1796,-4-3-21</inkml:trace>
  <inkml:trace contextRef="#ctx0" brushRef="#br0" timeOffset="46998.04">7004 2714 6483,'0'24'1969,"1"8"368,-1 24-1761,-1 2-336,1 15-96,0-4-128,4 1-240,-1-17-2113,2-5 592</inkml:trace>
  <inkml:trace contextRef="#ctx0" brushRef="#br0" timeOffset="48663.25">8258 1014 6675,'5'-33'1842,"2"-1"0,16-47 1,-18 63-1759,-1 11-26,-3 13-41,-3 18-25,2-21 10,-15 327-29,-17 484 48,25-666-15,-5 400 10,24-29 32,7-28 16,7-53-2510,-16-320 589</inkml:trace>
  <inkml:trace contextRef="#ctx0" brushRef="#br0" timeOffset="58605.66">941 4037 6771,'4'-4'322,"1"-1"0,-1 1 0,1 0 0,0 0 0,1 1 0,-1 0 0,1 0 0,-1 0 0,1 0 0,0 1 0,0 0 0,0 0 0,0 1 0,12-2 0,-13 2-336,1 0 0,-1 1 1,1 0-1,0 0 0,-1 0 1,1 1-1,-1 0 0,1 0 0,-1 0 1,1 0-1,-1 1 0,0 0 1,1 0-1,-1 1 0,0 0 1,7 5-1,-7-3 15,0 0-1,-1 0 1,0 0 0,0 0-1,-1 1 1,1 0 0,-1 0-1,0 0 1,-1 0 0,1 0-1,-1 0 1,2 13 0,-1-1 0,-1-1 0,-1 1 0,0 26 0,-2-35 1,1 0 1,-1 0-1,-1-1 0,1 1 0,-1 0 0,-6 14 1,6-19-2,0 0 0,-1 1 1,1-1-1,-1 0 0,0-1 1,0 1-1,0 0 1,-1-1-1,1 0 0,-1 0 1,0 0-1,0 0 1,-8 4-1,3-2 29,0-1-1,0 0 1,-1 0 0,1-1 0,-19 3 0,25-5-140,0-1 1,1 1 0,-1-1 0,0 0 0,0 0 0,0-1-1,1 1 1,-1 0 0,0-1 0,0 0 0,1 1-1,-1-1 1,1 0 0,-1-1 0,1 1 0,-1 0-1,1-1 1,-1 1 0,1-1 0,0 0 0,0 0 0,0 0-1,0 0 1,0 0 0,0 0 0,-1-3 0,-4-13-1863</inkml:trace>
  <inkml:trace contextRef="#ctx0" brushRef="#br0" timeOffset="58983.65">1432 4002 5603,'-4'-2'331,"0"0"0,0 0 0,0 0 0,0 1 1,0-1-1,-1 1 0,1 0 0,0 0 1,-1 1-1,1-1 0,0 1 0,-1 0 0,1 0 1,-9 2-1,7-1-322,-1 1 0,1 0 1,-1 1-1,1 0 0,0 0 0,0 0 1,0 0-1,0 1 0,-6 6 1,2-1 36,-1 2 1,1-1-1,0 1 1,1 1-1,1 0 1,0 0 0,0 0-1,1 1 1,1 0-1,0 1 1,1 0 0,-6 23-1,11-34 2,-1 0-1,0 1 1,1-1 0,0 0-1,0 1 1,0-1 0,0 0-1,0 1 1,1-1 0,-1 1-1,3 5 1,-2-7-22,0-1 1,0 1-1,0 0 1,1 0-1,-1 0 0,1-1 1,-1 1-1,1-1 0,-1 1 1,1-1-1,0 1 1,0-1-1,0 0 0,-1 0 1,1 0-1,0 0 0,0 0 1,1-1-1,-1 1 1,3 0-1,17 3-42,0-1-1,0 0 1,1-2-1,-1-1 1,33-3-1,15-7-2603,-67 10 2301,-1-1-1,1 0 0,0 1 0,-1-1 0,1 0 1,-1 0-1,5-3 0,11-14-2732</inkml:trace>
  <inkml:trace contextRef="#ctx0" brushRef="#br0" timeOffset="59455.63">1658 4047 6547,'-6'-3'1969,"4"-2"432,5 2-1809,7-1-224,-1 1-111,11-1-161,1 0 16,8-1-96,-2 1 64,9-1-96,-8 2 48,3 1-96,-10 0-16,-2 4-401,-8-1 786,-6 3-2803,-7 1 866</inkml:trace>
  <inkml:trace contextRef="#ctx0" brushRef="#br0" timeOffset="59859.25">1711 4160 7603,'8'6'2242,"1"-7"479,8 4-2113,0 0-352,6 1-160,-1 0-48,4-1-96,-3 0 16,-1-1-112,0-3 0,2-2-272,-4 1-80,-1-6-2178,-5 2 529</inkml:trace>
  <inkml:trace contextRef="#ctx0" brushRef="#br0" timeOffset="61960.87">2699 3942 3089,'-3'-5'693,"0"1"0,0 0 0,-1 0-1,1 0 1,-1 0 0,0 0-1,-5-3 1,3 3-418,-1 0-1,1 0 0,-1 1 1,-10-4-1,-3 1-297,-1 0-1,-36-3 1,42 7 90,-1 0 1,1 2 0,-1-1 0,1 2 0,0 0 0,-18 4 0,28-4-40,0 0 0,-1 1 1,1-1-1,0 1 0,0 0 0,0 1 1,1-1-1,-1 1 0,0 0 0,1 0 1,0 1-1,0-1 0,0 1 0,0 0 0,0 0 1,1 0-1,0 0 0,0 1 0,0-1 1,0 1-1,-2 6 0,4-9-23,0 0 0,0 0 0,1 0 0,-1 1 0,1-1 0,-1 0 0,1 0 0,0 0 0,0 1 0,0-1 0,0 0 0,0 0 0,1 1 0,-1-1 1,1 0-1,-1 0 0,1 0 0,0 0 0,0 0 0,1 2 0,0-1 5,0-1 1,0 1 0,0-1-1,0 0 1,1 1 0,-1-1-1,1 0 1,0-1 0,-1 1-1,1 0 1,0-1 0,5 2-1,1 0 8,0 0-1,0-1 0,0-1 1,0 1-1,0-1 0,0-1 1,1 1-1,17-3 0,-19 0-13,0 0-1,1 0 0,-1-1 0,0 0 1,-1 0-1,1-1 0,0 0 0,-1 0 1,13-11-1,-6 3 27,0-1 0,-1 0-1,16-23 1,-31 90 189,1 247-339,2-286-686,-1 0 1,6 25-1,2-13-1046</inkml:trace>
  <inkml:trace contextRef="#ctx0" brushRef="#br0" timeOffset="62486.9">2906 3909 6307,'3'1'3310,"-3"-1"-3235,0 0 0,2 7 808,-3 8-899,-3 12 94,-12 47 1,11-59-70,0 0 0,0 0 0,-2 0 1,-12 20-1,7-22 37,10-10 2,12-5 2,-10 2-50,6-2-31,168-34 334,-154 34-477,-1 0 1,0 2-1,0 0 0,1 1 0,-1 1 1,0 0-1,22 7 0</inkml:trace>
  <inkml:trace contextRef="#ctx0" brushRef="#br0" timeOffset="62910.09">3061 3913 6515,'-5'3'2049,"5"5"352,0 12-1697,3 7-544,3 17-96,-1 7 0,-1 14-80,0-5 48,-3 7-320,-3-10 32,5-1-2161,0-19 464</inkml:trace>
  <inkml:trace contextRef="#ctx0" brushRef="#br0" timeOffset="81500.45">3589 3750 6675,'5'-15'1873,"-2"-3"448,-1 8-1841,0 9-336,-3 8-48,-2 8-80,-5 17-16,-3 5 0,-7 20 16,-1 8-16,-4 21 0,2-1 0,1 8 16,4-16-32,-1-3-192,8-25 2337,4-9-4450,2-19 2049</inkml:trace>
  <inkml:trace contextRef="#ctx0" brushRef="#br0" timeOffset="81938.28">3635 4318 6723,'-3'1'446,"0"0"0,0 1-1,0 0 1,1-1 0,-1 1 0,1 0 0,-1 0-1,1 1 1,-3 3 0,2-3-414,1 0 1,0 0-1,0 1 1,0-1-1,0 1 1,1-1-1,0 1 0,-1 0 1,1-1-1,0 1 1,1 0-1,-1 4 1,1-6-32,0-1 1,0 0-1,0 0 1,0 1-1,0-1 1,0 0-1,1 0 1,-1 0 0,0 1-1,1-1 1,-1 0-1,1 0 1,0 0-1,-1 0 1,1 0-1,0 0 1,-1 0-1,1 0 1,0 0 0,0 0-1,0-1 1,0 1-1,0 0 1,0 0-1,0-1 1,0 1-1,0-1 1,0 1-1,0-1 1,1 1 0,-1-1-1,0 0 1,0 0-1,0 1 1,1-1-1,-1 0 1,0 0-1,0 0 1,0 0-1,2-1 1,1 1 6,1 0-1,-1-1 1,0 1-1,0-1 1,1 0 0,-1-1-1,0 1 1,0-1-1,0 0 1,4-2-1,-1-1 23,-1 0 0,0 0 0,-1-1 0,1 0 0,-1 0 0,0 0 0,0 0 0,-1-1 1,0 0-1,0 0 0,5-13 0,-9 19-32,0 1 0,0-1 1,0 1-1,1-1 1,-1 1-1,0-1 0,0 1 1,0-1-1,0 1 1,0-1-1,0 1 0,-1-1 1,1 1-1,0-1 1,0 1-1,0-1 0,0 1 1,-1-1-1,1 1 1,0-1-1,0 1 0,-1 0 1,1-1-1,0 1 1,-1 0-1,1-1 1,0 1-1,-1 0 0,1-1 1,0 1-1,-1 0 1,1-1-1,-1 1 0,1 0 1,-1 0-1,1 0 1,-1-1-1,1 1 0,-1 0 1,1 0-1,-1 0 1,1 0-1,-1 0 0,1 0 1,-1 0-1,1 0 1,-1 0-1,-26 3-308,-23 13-2420,27-7 700</inkml:trace>
  <inkml:trace contextRef="#ctx0" brushRef="#br0" timeOffset="82554.1">3351 3684 6275,'0'-2'412,"0"0"0,0 1 1,0-1-1,-1 0 0,1 0 1,-1 0-1,1 0 0,-1 0 0,0 1 1,-1-3-1,2 4-388,0 0-1,0 0 1,0-1 0,0 1 0,0 0-1,0 0 1,0 0 0,0 0 0,0 0-1,0 0 1,-1 0 0,1 0 0,0-1-1,0 1 1,0 0 0,0 0 0,0 0-1,0 0 1,-1 0 0,1 0 0,0 0-1,0 0 1,0 0 0,0 0 0,0 0-1,-1 0 1,1 0 0,0 0 0,0 0-1,0 0 1,0 0 0,0 0 0,-1 0-1,1 0 1,0 0 0,0 0-1,0 0 1,0 0 0,0 0 0,-1 0-1,1 0 1,0 1 0,-5 12-79,2-1 60,1 1-1,1 0 1,0 0-1,1 20 1,0-29-4,1 0 1,0 0-1,0 0 1,0-1-1,0 1 1,0 0 0,1 0-1,3 5 1,-4-7 0,0 0 1,0-1-1,1 1 1,-1 0-1,1-1 1,0 1 0,-1-1-1,1 0 1,0 0-1,0 1 1,0-1-1,0 0 1,0-1 0,0 1-1,0 0 1,0 0-1,2 0 1,-2-1 2,0 0-1,0 0 1,1 0 0,-1-1 0,0 1-1,0 0 1,0-1 0,0 1 0,0-1-1,0 0 1,0 1 0,0-1 0,0 0-1,0 0 1,-1-1 0,1 1 0,0 0-1,-1 0 1,1-1 0,-1 1 0,2-3-1,4-4 38,0 0-1,10-17 0,-14 20-29,5-9-111,-1-1-1,0 1 1,7-24 0,-7 19-1574,-4 9-16</inkml:trace>
  <inkml:trace contextRef="#ctx0" brushRef="#br0" timeOffset="83845.85">3416 3642 4722,'-29'3'1985,"2"1"48,2 3-1105,7 0-591,7-1-1218,4-3-1136,2-8-48</inkml:trace>
  <inkml:trace contextRef="#ctx0" brushRef="#br0" timeOffset="84781.39">3397 3650 4898,'-1'-3'1649,"-1"0"288,5 0-1329,-2 2-144,2 1-208,2 1-63,-1 2-97,3 2-48,0 0-32,9-1 1056,1-2-3105,8-7 137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01T14:23:17.537"/>
    </inkml:context>
    <inkml:brush xml:id="br0">
      <inkml:brushProperty name="width" value="0.05" units="cm"/>
      <inkml:brushProperty name="height" value="0.05" units="cm"/>
      <inkml:brushProperty name="color" value="#E71224"/>
    </inkml:brush>
  </inkml:definitions>
  <inkml:trace contextRef="#ctx0" brushRef="#br0">12 0 6003,'-3'19'2161,"-1"-13"1200,0 0-2913,6-1-63,2 0-273,6-6-112,1 0-368,3 3-2130,8-4 481</inkml:trace>
  <inkml:trace contextRef="#ctx0" brushRef="#br0" timeOffset="1">512 72 5939,'19'-6'2289,"-9"3"96,-1 0-1313,-4 3-896,5 2-80,-2-2-384,5-5-2097,0-2 5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tynet18@gmail.com</dc:creator>
  <cp:keywords/>
  <dc:description/>
  <cp:lastModifiedBy>user</cp:lastModifiedBy>
  <cp:revision>4</cp:revision>
  <cp:lastPrinted>2024-03-07T11:13:00Z</cp:lastPrinted>
  <dcterms:created xsi:type="dcterms:W3CDTF">2024-03-07T11:25:00Z</dcterms:created>
  <dcterms:modified xsi:type="dcterms:W3CDTF">2024-03-0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0d8b9f4c5a58b31ed0a9efb2d8a28d905dcbdd5f13175f0cd2a437e5e46acb</vt:lpwstr>
  </property>
</Properties>
</file>